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Pr="000A0FFE" w:rsidRDefault="002F2CDF" w:rsidP="002F2CDF">
      <w:pPr>
        <w:pStyle w:val="Default"/>
        <w:tabs>
          <w:tab w:val="left" w:pos="2268"/>
        </w:tabs>
        <w:jc w:val="center"/>
        <w:rPr>
          <w:rFonts w:eastAsia="Calibri"/>
          <w:b/>
          <w:bCs/>
          <w:color w:val="002060"/>
          <w:sz w:val="32"/>
          <w:szCs w:val="28"/>
        </w:rPr>
      </w:pPr>
    </w:p>
    <w:p w14:paraId="3208C824" w14:textId="069EFF6A" w:rsidR="002F2CDF" w:rsidRPr="000A0FFE" w:rsidRDefault="006825A5" w:rsidP="002F2CDF">
      <w:pPr>
        <w:pStyle w:val="Default"/>
        <w:tabs>
          <w:tab w:val="left" w:pos="2268"/>
        </w:tabs>
        <w:jc w:val="center"/>
        <w:rPr>
          <w:b/>
          <w:color w:val="002060"/>
          <w:sz w:val="32"/>
          <w:szCs w:val="28"/>
        </w:rPr>
      </w:pPr>
      <w:bookmarkStart w:id="0" w:name="_Hlk106299804"/>
      <w:r w:rsidRPr="000A0FFE">
        <w:rPr>
          <w:rFonts w:eastAsia="Calibri"/>
          <w:b/>
          <w:bCs/>
          <w:color w:val="002060"/>
          <w:sz w:val="32"/>
          <w:szCs w:val="28"/>
        </w:rPr>
        <w:t>Diseño, fabricación y control del funcionamiento de un mecanismo de Cruz de Malta de cuatro detenciones</w:t>
      </w:r>
      <w:bookmarkEnd w:id="0"/>
    </w:p>
    <w:p w14:paraId="0B3CB1A8" w14:textId="76080E92" w:rsidR="002F2CDF" w:rsidRPr="000A0FFE" w:rsidRDefault="002F2CDF" w:rsidP="002F2CDF">
      <w:pPr>
        <w:pStyle w:val="Default"/>
        <w:tabs>
          <w:tab w:val="left" w:pos="5223"/>
        </w:tabs>
        <w:rPr>
          <w:color w:val="002060"/>
          <w:sz w:val="20"/>
          <w:szCs w:val="20"/>
        </w:rPr>
      </w:pPr>
    </w:p>
    <w:p w14:paraId="2E23DB5F" w14:textId="77777777" w:rsidR="002D6396" w:rsidRPr="000A0FFE" w:rsidRDefault="002D6396" w:rsidP="002F2CDF">
      <w:pPr>
        <w:pStyle w:val="Default"/>
        <w:tabs>
          <w:tab w:val="left" w:pos="5223"/>
        </w:tabs>
        <w:rPr>
          <w:color w:val="002060"/>
          <w:sz w:val="20"/>
          <w:szCs w:val="20"/>
        </w:rPr>
      </w:pPr>
    </w:p>
    <w:p w14:paraId="32782B43" w14:textId="77777777" w:rsidR="002F2CDF" w:rsidRPr="000A0FFE" w:rsidRDefault="002F2CDF" w:rsidP="002F2CDF">
      <w:pPr>
        <w:pStyle w:val="Default"/>
        <w:tabs>
          <w:tab w:val="left" w:pos="5223"/>
        </w:tabs>
        <w:rPr>
          <w:color w:val="002060"/>
          <w:sz w:val="20"/>
          <w:szCs w:val="20"/>
        </w:rPr>
      </w:pPr>
    </w:p>
    <w:p w14:paraId="472069C7" w14:textId="77777777" w:rsidR="002F2CDF" w:rsidRPr="000A0FFE" w:rsidRDefault="002F2CDF" w:rsidP="002F2CDF">
      <w:pPr>
        <w:pStyle w:val="Default"/>
        <w:tabs>
          <w:tab w:val="left" w:pos="5223"/>
        </w:tabs>
        <w:rPr>
          <w:color w:val="002060"/>
          <w:sz w:val="20"/>
          <w:szCs w:val="20"/>
        </w:rPr>
      </w:pPr>
    </w:p>
    <w:p w14:paraId="4186D939" w14:textId="168FF9B6" w:rsidR="002F2CDF" w:rsidRPr="000A0FFE" w:rsidRDefault="00755DCC" w:rsidP="002F2CDF">
      <w:pPr>
        <w:pStyle w:val="Default"/>
        <w:jc w:val="center"/>
        <w:rPr>
          <w:b/>
          <w:bCs/>
          <w:smallCaps/>
          <w:color w:val="002060"/>
          <w:sz w:val="20"/>
          <w:szCs w:val="20"/>
          <w:vertAlign w:val="superscript"/>
        </w:rPr>
      </w:pPr>
      <w:r w:rsidRPr="000A0FFE">
        <w:rPr>
          <w:b/>
          <w:bCs/>
          <w:color w:val="002060"/>
          <w:sz w:val="20"/>
          <w:szCs w:val="20"/>
        </w:rPr>
        <w:t>Enrique E.</w:t>
      </w:r>
      <w:r w:rsidR="002F2CDF" w:rsidRPr="000A0FFE">
        <w:rPr>
          <w:b/>
          <w:bCs/>
          <w:color w:val="002060"/>
          <w:sz w:val="20"/>
          <w:szCs w:val="20"/>
        </w:rPr>
        <w:t xml:space="preserve"> </w:t>
      </w:r>
      <w:r w:rsidRPr="000A0FFE">
        <w:rPr>
          <w:b/>
          <w:bCs/>
          <w:color w:val="002060"/>
          <w:sz w:val="20"/>
          <w:szCs w:val="20"/>
        </w:rPr>
        <w:t>Zayas</w:t>
      </w:r>
      <w:r w:rsidR="002F2CDF" w:rsidRPr="000A0FFE">
        <w:rPr>
          <w:b/>
          <w:bCs/>
          <w:color w:val="002060"/>
          <w:sz w:val="20"/>
          <w:szCs w:val="20"/>
        </w:rPr>
        <w:t>-</w:t>
      </w:r>
      <w:r w:rsidRPr="000A0FFE">
        <w:rPr>
          <w:b/>
          <w:bCs/>
          <w:color w:val="002060"/>
          <w:sz w:val="20"/>
          <w:szCs w:val="20"/>
        </w:rPr>
        <w:t>Figueras</w:t>
      </w:r>
      <w:r w:rsidR="002F2CDF" w:rsidRPr="000A0FFE">
        <w:rPr>
          <w:b/>
          <w:bCs/>
          <w:smallCaps/>
          <w:color w:val="002060"/>
          <w:sz w:val="20"/>
          <w:szCs w:val="20"/>
          <w:vertAlign w:val="superscript"/>
        </w:rPr>
        <w:t>1</w:t>
      </w:r>
      <w:r w:rsidR="002F2CDF" w:rsidRPr="000A0FFE">
        <w:rPr>
          <w:b/>
          <w:bCs/>
          <w:smallCaps/>
          <w:color w:val="002060"/>
          <w:sz w:val="20"/>
          <w:szCs w:val="20"/>
        </w:rPr>
        <w:t>,</w:t>
      </w:r>
      <w:r w:rsidR="002F2CDF" w:rsidRPr="000A0FFE">
        <w:rPr>
          <w:b/>
          <w:bCs/>
          <w:color w:val="002060"/>
          <w:sz w:val="20"/>
          <w:szCs w:val="20"/>
        </w:rPr>
        <w:t xml:space="preserve"> </w:t>
      </w:r>
      <w:r w:rsidRPr="000A0FFE">
        <w:rPr>
          <w:b/>
          <w:bCs/>
          <w:color w:val="002060"/>
          <w:sz w:val="20"/>
          <w:szCs w:val="20"/>
        </w:rPr>
        <w:t>Hernán A.</w:t>
      </w:r>
      <w:r w:rsidR="002F2CDF" w:rsidRPr="000A0FFE">
        <w:rPr>
          <w:b/>
          <w:bCs/>
          <w:color w:val="002060"/>
          <w:sz w:val="20"/>
          <w:szCs w:val="20"/>
        </w:rPr>
        <w:t xml:space="preserve"> </w:t>
      </w:r>
      <w:r w:rsidRPr="000A0FFE">
        <w:rPr>
          <w:b/>
          <w:bCs/>
          <w:color w:val="002060"/>
          <w:sz w:val="20"/>
          <w:szCs w:val="20"/>
        </w:rPr>
        <w:t>González</w:t>
      </w:r>
      <w:r w:rsidR="002F2CDF" w:rsidRPr="000A0FFE">
        <w:rPr>
          <w:b/>
          <w:bCs/>
          <w:color w:val="002060"/>
          <w:sz w:val="20"/>
          <w:szCs w:val="20"/>
        </w:rPr>
        <w:t>-</w:t>
      </w:r>
      <w:r w:rsidRPr="000A0FFE">
        <w:rPr>
          <w:b/>
          <w:bCs/>
          <w:color w:val="002060"/>
          <w:sz w:val="20"/>
          <w:szCs w:val="20"/>
        </w:rPr>
        <w:t>Rojas</w:t>
      </w:r>
      <w:r w:rsidR="002F2CDF" w:rsidRPr="000A0FFE">
        <w:rPr>
          <w:b/>
          <w:bCs/>
          <w:smallCaps/>
          <w:color w:val="002060"/>
          <w:sz w:val="20"/>
          <w:szCs w:val="20"/>
          <w:vertAlign w:val="superscript"/>
        </w:rPr>
        <w:t xml:space="preserve"> 2</w:t>
      </w:r>
      <w:r w:rsidR="002F2CDF" w:rsidRPr="000A0FFE">
        <w:rPr>
          <w:b/>
          <w:bCs/>
          <w:smallCaps/>
          <w:color w:val="002060"/>
          <w:sz w:val="20"/>
          <w:szCs w:val="20"/>
        </w:rPr>
        <w:t xml:space="preserve">, </w:t>
      </w:r>
      <w:r w:rsidRPr="000A0FFE">
        <w:rPr>
          <w:b/>
          <w:bCs/>
          <w:color w:val="002060"/>
          <w:sz w:val="20"/>
          <w:szCs w:val="20"/>
        </w:rPr>
        <w:t>Amelia E.</w:t>
      </w:r>
      <w:r w:rsidR="002F2CDF" w:rsidRPr="000A0FFE">
        <w:rPr>
          <w:b/>
          <w:bCs/>
          <w:color w:val="002060"/>
          <w:sz w:val="20"/>
          <w:szCs w:val="20"/>
        </w:rPr>
        <w:t xml:space="preserve"> </w:t>
      </w:r>
      <w:r w:rsidRPr="000A0FFE">
        <w:rPr>
          <w:b/>
          <w:bCs/>
          <w:color w:val="002060"/>
          <w:sz w:val="20"/>
          <w:szCs w:val="20"/>
        </w:rPr>
        <w:t>Nápoles</w:t>
      </w:r>
      <w:r w:rsidR="002F2CDF" w:rsidRPr="000A0FFE">
        <w:rPr>
          <w:b/>
          <w:bCs/>
          <w:color w:val="002060"/>
          <w:sz w:val="20"/>
          <w:szCs w:val="20"/>
        </w:rPr>
        <w:t>-</w:t>
      </w:r>
      <w:r w:rsidRPr="000A0FFE">
        <w:rPr>
          <w:b/>
          <w:bCs/>
          <w:color w:val="002060"/>
          <w:sz w:val="20"/>
          <w:szCs w:val="20"/>
        </w:rPr>
        <w:t>Alberro</w:t>
      </w:r>
      <w:r w:rsidR="002F2CDF" w:rsidRPr="000A0FFE">
        <w:rPr>
          <w:b/>
          <w:bCs/>
          <w:smallCaps/>
          <w:color w:val="002060"/>
          <w:sz w:val="20"/>
          <w:szCs w:val="20"/>
          <w:vertAlign w:val="superscript"/>
        </w:rPr>
        <w:t xml:space="preserve"> 3</w:t>
      </w:r>
      <w:r w:rsidR="002F2CDF" w:rsidRPr="000A0FFE">
        <w:rPr>
          <w:b/>
          <w:bCs/>
          <w:smallCaps/>
          <w:color w:val="002060"/>
          <w:sz w:val="20"/>
          <w:szCs w:val="20"/>
        </w:rPr>
        <w:t xml:space="preserve">, </w:t>
      </w:r>
      <w:r w:rsidRPr="000A0FFE">
        <w:rPr>
          <w:b/>
          <w:bCs/>
          <w:color w:val="002060"/>
          <w:sz w:val="20"/>
          <w:szCs w:val="20"/>
        </w:rPr>
        <w:t>Antonio J.</w:t>
      </w:r>
      <w:r w:rsidRPr="000A0FFE">
        <w:rPr>
          <w:b/>
          <w:bCs/>
          <w:smallCaps/>
          <w:color w:val="002060"/>
          <w:sz w:val="20"/>
          <w:szCs w:val="20"/>
        </w:rPr>
        <w:t xml:space="preserve"> </w:t>
      </w:r>
      <w:r w:rsidRPr="000A0FFE">
        <w:rPr>
          <w:b/>
          <w:bCs/>
          <w:color w:val="002060"/>
          <w:sz w:val="20"/>
          <w:szCs w:val="20"/>
        </w:rPr>
        <w:t>S</w:t>
      </w:r>
      <w:r w:rsidR="00ED2672" w:rsidRPr="000A0FFE">
        <w:rPr>
          <w:b/>
          <w:bCs/>
          <w:color w:val="002060"/>
          <w:sz w:val="20"/>
          <w:szCs w:val="20"/>
        </w:rPr>
        <w:t>ánchez</w:t>
      </w:r>
      <w:r w:rsidR="002F2CDF" w:rsidRPr="000A0FFE">
        <w:rPr>
          <w:b/>
          <w:bCs/>
          <w:color w:val="002060"/>
          <w:sz w:val="20"/>
          <w:szCs w:val="20"/>
        </w:rPr>
        <w:t>-</w:t>
      </w:r>
      <w:r w:rsidRPr="000A0FFE">
        <w:rPr>
          <w:b/>
          <w:bCs/>
          <w:color w:val="002060"/>
          <w:sz w:val="20"/>
          <w:szCs w:val="20"/>
        </w:rPr>
        <w:t>Egea</w:t>
      </w:r>
      <w:r w:rsidR="002F2CDF" w:rsidRPr="000A0FFE">
        <w:rPr>
          <w:b/>
          <w:bCs/>
          <w:smallCaps/>
          <w:color w:val="002060"/>
          <w:sz w:val="20"/>
          <w:szCs w:val="20"/>
          <w:vertAlign w:val="superscript"/>
        </w:rPr>
        <w:t xml:space="preserve"> 4</w:t>
      </w:r>
    </w:p>
    <w:p w14:paraId="6D48490E" w14:textId="77777777" w:rsidR="002F2CDF" w:rsidRPr="000A0FFE" w:rsidRDefault="002F2CDF" w:rsidP="002F2CDF">
      <w:pPr>
        <w:pStyle w:val="Default"/>
        <w:jc w:val="center"/>
        <w:rPr>
          <w:color w:val="002060"/>
          <w:sz w:val="20"/>
          <w:szCs w:val="20"/>
        </w:rPr>
      </w:pPr>
    </w:p>
    <w:p w14:paraId="092786C4" w14:textId="77777777" w:rsidR="002F2CDF" w:rsidRPr="000A0FFE" w:rsidRDefault="002F2CDF" w:rsidP="00D658B1">
      <w:pPr>
        <w:pStyle w:val="Default"/>
        <w:ind w:left="1416" w:hanging="1416"/>
        <w:jc w:val="center"/>
        <w:rPr>
          <w:color w:val="002060"/>
          <w:sz w:val="20"/>
          <w:szCs w:val="20"/>
        </w:rPr>
      </w:pPr>
    </w:p>
    <w:p w14:paraId="4C69B73D" w14:textId="2C2E313D" w:rsidR="002F2CDF" w:rsidRPr="000A0FFE" w:rsidRDefault="002F2CDF" w:rsidP="002F2CDF">
      <w:pPr>
        <w:jc w:val="center"/>
        <w:rPr>
          <w:color w:val="002060"/>
          <w:sz w:val="18"/>
        </w:rPr>
      </w:pPr>
      <w:r w:rsidRPr="000A0FFE">
        <w:rPr>
          <w:color w:val="002060"/>
          <w:sz w:val="18"/>
          <w:vertAlign w:val="superscript"/>
        </w:rPr>
        <w:t>1</w:t>
      </w:r>
      <w:r w:rsidR="003E1CCF" w:rsidRPr="000A0FFE">
        <w:rPr>
          <w:color w:val="002060"/>
        </w:rPr>
        <w:t xml:space="preserve"> </w:t>
      </w:r>
      <w:r w:rsidR="003E1CCF" w:rsidRPr="000A0FFE">
        <w:rPr>
          <w:color w:val="002060"/>
          <w:sz w:val="18"/>
        </w:rPr>
        <w:t xml:space="preserve">CDEI-DM </w:t>
      </w:r>
      <w:r w:rsidR="001406E3" w:rsidRPr="000A0FFE">
        <w:rPr>
          <w:color w:val="002060"/>
          <w:sz w:val="18"/>
        </w:rPr>
        <w:t>–</w:t>
      </w:r>
      <w:r w:rsidR="00D85420" w:rsidRPr="000A0FFE">
        <w:rPr>
          <w:color w:val="002060"/>
          <w:sz w:val="18"/>
        </w:rPr>
        <w:t xml:space="preserve"> </w:t>
      </w:r>
      <w:r w:rsidR="001406E3" w:rsidRPr="000A0FFE">
        <w:rPr>
          <w:color w:val="002060"/>
          <w:sz w:val="18"/>
        </w:rPr>
        <w:t xml:space="preserve">Grupo de investigación </w:t>
      </w:r>
      <w:r w:rsidR="003E1CCF" w:rsidRPr="000A0FFE">
        <w:rPr>
          <w:color w:val="002060"/>
          <w:sz w:val="18"/>
        </w:rPr>
        <w:t>Centro de Diseño de Equipos Industriales-Dinámica de Máquinas</w:t>
      </w:r>
      <w:r w:rsidRPr="000A0FFE">
        <w:rPr>
          <w:color w:val="002060"/>
          <w:sz w:val="18"/>
        </w:rPr>
        <w:t xml:space="preserve">, </w:t>
      </w:r>
      <w:bookmarkStart w:id="1" w:name="_Hlk103336662"/>
      <w:r w:rsidR="00B03453" w:rsidRPr="000A0FFE">
        <w:rPr>
          <w:color w:val="002060"/>
          <w:sz w:val="18"/>
        </w:rPr>
        <w:t>Departamento de Ingeniería Mecánica</w:t>
      </w:r>
      <w:r w:rsidRPr="000A0FFE">
        <w:rPr>
          <w:color w:val="002060"/>
          <w:sz w:val="18"/>
        </w:rPr>
        <w:t xml:space="preserve">, </w:t>
      </w:r>
      <w:proofErr w:type="spellStart"/>
      <w:r w:rsidR="00B03453" w:rsidRPr="000A0FFE">
        <w:rPr>
          <w:color w:val="002060"/>
          <w:sz w:val="18"/>
        </w:rPr>
        <w:t>Universitat</w:t>
      </w:r>
      <w:proofErr w:type="spellEnd"/>
      <w:r w:rsidR="00B03453" w:rsidRPr="000A0FFE">
        <w:rPr>
          <w:color w:val="002060"/>
          <w:sz w:val="18"/>
        </w:rPr>
        <w:t xml:space="preserve"> </w:t>
      </w:r>
      <w:proofErr w:type="spellStart"/>
      <w:r w:rsidR="00B03453" w:rsidRPr="000A0FFE">
        <w:rPr>
          <w:color w:val="002060"/>
          <w:sz w:val="18"/>
        </w:rPr>
        <w:t>Politècnica</w:t>
      </w:r>
      <w:proofErr w:type="spellEnd"/>
      <w:r w:rsidR="00B03453" w:rsidRPr="000A0FFE">
        <w:rPr>
          <w:color w:val="002060"/>
          <w:sz w:val="18"/>
        </w:rPr>
        <w:t xml:space="preserve"> de Catalunya</w:t>
      </w:r>
      <w:r w:rsidRPr="000A0FFE">
        <w:rPr>
          <w:color w:val="002060"/>
          <w:sz w:val="18"/>
        </w:rPr>
        <w:t xml:space="preserve">, </w:t>
      </w:r>
      <w:r w:rsidR="00B03453" w:rsidRPr="000A0FFE">
        <w:rPr>
          <w:color w:val="002060"/>
          <w:sz w:val="18"/>
        </w:rPr>
        <w:t>España</w:t>
      </w:r>
      <w:bookmarkEnd w:id="1"/>
      <w:r w:rsidRPr="000A0FFE">
        <w:rPr>
          <w:color w:val="002060"/>
          <w:sz w:val="18"/>
        </w:rPr>
        <w:t xml:space="preserve">. Email: </w:t>
      </w:r>
      <w:r w:rsidR="00755DCC" w:rsidRPr="000A0FFE">
        <w:rPr>
          <w:color w:val="002060"/>
          <w:sz w:val="18"/>
        </w:rPr>
        <w:t>enrique.zayas@upc.edu</w:t>
      </w:r>
    </w:p>
    <w:p w14:paraId="0EA7752E" w14:textId="1A09F5A3" w:rsidR="002F2CDF" w:rsidRPr="000A0FFE" w:rsidRDefault="002F2CDF" w:rsidP="002F2CDF">
      <w:pPr>
        <w:jc w:val="center"/>
        <w:rPr>
          <w:color w:val="002060"/>
          <w:sz w:val="18"/>
        </w:rPr>
      </w:pPr>
      <w:r w:rsidRPr="000A0FFE">
        <w:rPr>
          <w:rStyle w:val="Refdenotaalpie"/>
          <w:rFonts w:cs="Times New Roman"/>
          <w:color w:val="002060"/>
          <w:sz w:val="16"/>
          <w:szCs w:val="18"/>
        </w:rPr>
        <w:t xml:space="preserve">2 </w:t>
      </w:r>
      <w:r w:rsidR="00122DF2" w:rsidRPr="000A0FFE">
        <w:rPr>
          <w:color w:val="002060"/>
          <w:sz w:val="18"/>
        </w:rPr>
        <w:t>GAECE - Grupo de Accionamientos Eléctricos con Conmutación Electrónica</w:t>
      </w:r>
      <w:r w:rsidRPr="000A0FFE">
        <w:rPr>
          <w:color w:val="002060"/>
          <w:sz w:val="18"/>
        </w:rPr>
        <w:t xml:space="preserve">, </w:t>
      </w:r>
      <w:r w:rsidR="00B03453" w:rsidRPr="000A0FFE">
        <w:rPr>
          <w:color w:val="002060"/>
          <w:sz w:val="18"/>
        </w:rPr>
        <w:t xml:space="preserve">Departamento de Ingeniería Mecánica, </w:t>
      </w:r>
      <w:proofErr w:type="spellStart"/>
      <w:r w:rsidR="00B03453" w:rsidRPr="000A0FFE">
        <w:rPr>
          <w:color w:val="002060"/>
          <w:sz w:val="18"/>
        </w:rPr>
        <w:t>Universitat</w:t>
      </w:r>
      <w:proofErr w:type="spellEnd"/>
      <w:r w:rsidR="00B03453" w:rsidRPr="000A0FFE">
        <w:rPr>
          <w:color w:val="002060"/>
          <w:sz w:val="18"/>
        </w:rPr>
        <w:t xml:space="preserve"> </w:t>
      </w:r>
      <w:proofErr w:type="spellStart"/>
      <w:r w:rsidR="00B03453" w:rsidRPr="000A0FFE">
        <w:rPr>
          <w:color w:val="002060"/>
          <w:sz w:val="18"/>
        </w:rPr>
        <w:t>Politècnica</w:t>
      </w:r>
      <w:proofErr w:type="spellEnd"/>
      <w:r w:rsidR="00B03453" w:rsidRPr="000A0FFE">
        <w:rPr>
          <w:color w:val="002060"/>
          <w:sz w:val="18"/>
        </w:rPr>
        <w:t xml:space="preserve"> de Catalunya, España</w:t>
      </w:r>
      <w:r w:rsidRPr="000A0FFE">
        <w:rPr>
          <w:color w:val="002060"/>
          <w:sz w:val="18"/>
        </w:rPr>
        <w:t xml:space="preserve">. Email: </w:t>
      </w:r>
      <w:r w:rsidR="00755DCC" w:rsidRPr="000A0FFE">
        <w:rPr>
          <w:color w:val="002060"/>
          <w:sz w:val="18"/>
        </w:rPr>
        <w:t>hernan.gonzalez@upc.edu</w:t>
      </w:r>
    </w:p>
    <w:p w14:paraId="49472D44" w14:textId="0A52E8AC" w:rsidR="002F2CDF" w:rsidRPr="000A0FFE" w:rsidRDefault="002F2CDF" w:rsidP="002F2CDF">
      <w:pPr>
        <w:jc w:val="center"/>
        <w:rPr>
          <w:color w:val="002060"/>
          <w:sz w:val="18"/>
        </w:rPr>
      </w:pPr>
      <w:r w:rsidRPr="000A0FFE">
        <w:rPr>
          <w:rStyle w:val="Refdenotaalpie"/>
          <w:color w:val="002060"/>
          <w:sz w:val="16"/>
          <w:szCs w:val="18"/>
        </w:rPr>
        <w:t>3</w:t>
      </w:r>
      <w:r w:rsidRPr="000A0FFE">
        <w:rPr>
          <w:color w:val="002060"/>
          <w:sz w:val="18"/>
          <w:vertAlign w:val="superscript"/>
        </w:rPr>
        <w:t xml:space="preserve"> </w:t>
      </w:r>
      <w:r w:rsidR="00122DF2" w:rsidRPr="000A0FFE">
        <w:rPr>
          <w:color w:val="002060"/>
          <w:sz w:val="18"/>
        </w:rPr>
        <w:t>TECNOFAB - Grup</w:t>
      </w:r>
      <w:r w:rsidR="00D85420" w:rsidRPr="000A0FFE">
        <w:rPr>
          <w:color w:val="002060"/>
          <w:sz w:val="18"/>
        </w:rPr>
        <w:t>o</w:t>
      </w:r>
      <w:r w:rsidR="00122DF2" w:rsidRPr="000A0FFE">
        <w:rPr>
          <w:color w:val="002060"/>
          <w:sz w:val="18"/>
        </w:rPr>
        <w:t xml:space="preserve"> de </w:t>
      </w:r>
      <w:r w:rsidR="001406E3" w:rsidRPr="000A0FFE">
        <w:rPr>
          <w:color w:val="002060"/>
          <w:sz w:val="18"/>
        </w:rPr>
        <w:t>i</w:t>
      </w:r>
      <w:r w:rsidR="00D85420" w:rsidRPr="000A0FFE">
        <w:rPr>
          <w:color w:val="002060"/>
          <w:sz w:val="18"/>
        </w:rPr>
        <w:t>nvestigación</w:t>
      </w:r>
      <w:r w:rsidR="00122DF2" w:rsidRPr="000A0FFE">
        <w:rPr>
          <w:color w:val="002060"/>
          <w:sz w:val="18"/>
        </w:rPr>
        <w:t xml:space="preserve"> en Tecnolog</w:t>
      </w:r>
      <w:r w:rsidR="00D85420" w:rsidRPr="000A0FFE">
        <w:rPr>
          <w:color w:val="002060"/>
          <w:sz w:val="18"/>
        </w:rPr>
        <w:t>ías</w:t>
      </w:r>
      <w:r w:rsidR="00122DF2" w:rsidRPr="000A0FFE">
        <w:rPr>
          <w:color w:val="002060"/>
          <w:sz w:val="18"/>
        </w:rPr>
        <w:t xml:space="preserve"> de Fabricació</w:t>
      </w:r>
      <w:r w:rsidR="00D85420" w:rsidRPr="000A0FFE">
        <w:rPr>
          <w:color w:val="002060"/>
          <w:sz w:val="18"/>
        </w:rPr>
        <w:t>n</w:t>
      </w:r>
      <w:r w:rsidRPr="000A0FFE">
        <w:rPr>
          <w:color w:val="002060"/>
          <w:sz w:val="18"/>
        </w:rPr>
        <w:t xml:space="preserve">, </w:t>
      </w:r>
      <w:r w:rsidR="00122DF2" w:rsidRPr="000A0FFE">
        <w:rPr>
          <w:color w:val="002060"/>
          <w:sz w:val="18"/>
        </w:rPr>
        <w:t xml:space="preserve">Departamento de Ingeniería Mecánica, </w:t>
      </w:r>
      <w:proofErr w:type="spellStart"/>
      <w:r w:rsidR="00122DF2" w:rsidRPr="000A0FFE">
        <w:rPr>
          <w:color w:val="002060"/>
          <w:sz w:val="18"/>
        </w:rPr>
        <w:t>Universitat</w:t>
      </w:r>
      <w:proofErr w:type="spellEnd"/>
      <w:r w:rsidR="00122DF2" w:rsidRPr="000A0FFE">
        <w:rPr>
          <w:color w:val="002060"/>
          <w:sz w:val="18"/>
        </w:rPr>
        <w:t xml:space="preserve"> </w:t>
      </w:r>
      <w:proofErr w:type="spellStart"/>
      <w:r w:rsidR="00122DF2" w:rsidRPr="000A0FFE">
        <w:rPr>
          <w:color w:val="002060"/>
          <w:sz w:val="18"/>
        </w:rPr>
        <w:t>Politècnica</w:t>
      </w:r>
      <w:proofErr w:type="spellEnd"/>
      <w:r w:rsidR="00122DF2" w:rsidRPr="000A0FFE">
        <w:rPr>
          <w:color w:val="002060"/>
          <w:sz w:val="18"/>
        </w:rPr>
        <w:t xml:space="preserve"> de Catalunya, España</w:t>
      </w:r>
      <w:r w:rsidRPr="000A0FFE">
        <w:rPr>
          <w:color w:val="002060"/>
          <w:sz w:val="18"/>
        </w:rPr>
        <w:t xml:space="preserve">. Email: </w:t>
      </w:r>
      <w:r w:rsidR="003E1CCF" w:rsidRPr="000A0FFE">
        <w:rPr>
          <w:color w:val="002060"/>
          <w:sz w:val="18"/>
        </w:rPr>
        <w:t>amelia.napoles@upc.edu</w:t>
      </w:r>
    </w:p>
    <w:p w14:paraId="4AA07573" w14:textId="175769CC" w:rsidR="002F2CDF" w:rsidRPr="000A0FFE" w:rsidRDefault="002F2CDF" w:rsidP="002F2CDF">
      <w:pPr>
        <w:jc w:val="center"/>
        <w:rPr>
          <w:color w:val="002060"/>
          <w:sz w:val="18"/>
        </w:rPr>
      </w:pPr>
      <w:r w:rsidRPr="000A0FFE">
        <w:rPr>
          <w:bCs/>
          <w:smallCaps/>
          <w:color w:val="002060"/>
          <w:sz w:val="18"/>
          <w:vertAlign w:val="superscript"/>
        </w:rPr>
        <w:t xml:space="preserve">4 </w:t>
      </w:r>
      <w:r w:rsidR="008E586E" w:rsidRPr="000A0FFE">
        <w:rPr>
          <w:color w:val="002060"/>
          <w:sz w:val="18"/>
        </w:rPr>
        <w:t>LA</w:t>
      </w:r>
      <w:r w:rsidR="004F7287" w:rsidRPr="000A0FFE">
        <w:rPr>
          <w:color w:val="002060"/>
          <w:sz w:val="18"/>
        </w:rPr>
        <w:t>M</w:t>
      </w:r>
      <w:r w:rsidR="008E586E" w:rsidRPr="000A0FFE">
        <w:rPr>
          <w:color w:val="002060"/>
          <w:sz w:val="18"/>
        </w:rPr>
        <w:t xml:space="preserve"> – Laboratorio de Aplicaciones Multimedia Departamento de Ingeniería Mecánica, </w:t>
      </w:r>
      <w:proofErr w:type="spellStart"/>
      <w:r w:rsidR="008E586E" w:rsidRPr="000A0FFE">
        <w:rPr>
          <w:color w:val="002060"/>
          <w:sz w:val="18"/>
        </w:rPr>
        <w:t>Universitat</w:t>
      </w:r>
      <w:proofErr w:type="spellEnd"/>
      <w:r w:rsidR="008E586E" w:rsidRPr="000A0FFE">
        <w:rPr>
          <w:color w:val="002060"/>
          <w:sz w:val="18"/>
        </w:rPr>
        <w:t xml:space="preserve"> </w:t>
      </w:r>
      <w:proofErr w:type="spellStart"/>
      <w:r w:rsidR="008E586E" w:rsidRPr="000A0FFE">
        <w:rPr>
          <w:color w:val="002060"/>
          <w:sz w:val="18"/>
        </w:rPr>
        <w:t>Politècnica</w:t>
      </w:r>
      <w:proofErr w:type="spellEnd"/>
      <w:r w:rsidR="008E586E" w:rsidRPr="000A0FFE">
        <w:rPr>
          <w:color w:val="002060"/>
          <w:sz w:val="18"/>
        </w:rPr>
        <w:t xml:space="preserve"> de Catalunya, España</w:t>
      </w:r>
      <w:r w:rsidRPr="000A0FFE">
        <w:rPr>
          <w:color w:val="002060"/>
          <w:sz w:val="18"/>
        </w:rPr>
        <w:t xml:space="preserve">. Email: </w:t>
      </w:r>
      <w:r w:rsidR="003E1CCF" w:rsidRPr="000A0FFE">
        <w:rPr>
          <w:color w:val="002060"/>
          <w:sz w:val="18"/>
        </w:rPr>
        <w:t>antonio.egea@upc.edu</w:t>
      </w:r>
    </w:p>
    <w:p w14:paraId="36E687F5" w14:textId="3D941B87" w:rsidR="000166CA" w:rsidRPr="000A0FFE" w:rsidRDefault="000166CA" w:rsidP="00425947">
      <w:pPr>
        <w:pStyle w:val="Default"/>
        <w:rPr>
          <w:bCs/>
          <w:color w:val="002060"/>
          <w:sz w:val="18"/>
          <w:szCs w:val="16"/>
        </w:rPr>
      </w:pPr>
    </w:p>
    <w:p w14:paraId="1FF9BC06" w14:textId="77777777" w:rsidR="00323F6E" w:rsidRPr="000A0FFE" w:rsidRDefault="00323F6E" w:rsidP="00130DAE">
      <w:pPr>
        <w:pStyle w:val="Default"/>
        <w:jc w:val="center"/>
        <w:rPr>
          <w:bCs/>
          <w:smallCaps/>
          <w:color w:val="002060"/>
          <w:sz w:val="20"/>
          <w:szCs w:val="16"/>
        </w:rPr>
      </w:pPr>
    </w:p>
    <w:p w14:paraId="45131A9C" w14:textId="77777777" w:rsidR="00D6669B" w:rsidRPr="000A0FFE" w:rsidRDefault="00D6669B" w:rsidP="00323F6E">
      <w:pPr>
        <w:pStyle w:val="Default"/>
        <w:rPr>
          <w:color w:val="002060"/>
        </w:rPr>
      </w:pPr>
    </w:p>
    <w:p w14:paraId="5D8858F4" w14:textId="77777777" w:rsidR="00E53539" w:rsidRPr="000A0FFE" w:rsidRDefault="00E53539" w:rsidP="00323F6E">
      <w:pPr>
        <w:pStyle w:val="Default"/>
        <w:rPr>
          <w:color w:val="002060"/>
        </w:rPr>
        <w:sectPr w:rsidR="00E53539" w:rsidRPr="000A0FFE"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0A0FFE" w:rsidRDefault="00830C3B" w:rsidP="00E53539">
      <w:pPr>
        <w:pStyle w:val="Default"/>
        <w:rPr>
          <w:b/>
          <w:color w:val="002060"/>
          <w:sz w:val="20"/>
          <w:szCs w:val="20"/>
        </w:rPr>
      </w:pPr>
      <w:r w:rsidRPr="000A0FFE">
        <w:rPr>
          <w:b/>
          <w:bCs/>
          <w:color w:val="002060"/>
          <w:sz w:val="20"/>
          <w:szCs w:val="20"/>
        </w:rPr>
        <w:t>R</w:t>
      </w:r>
      <w:r w:rsidR="00905898" w:rsidRPr="000A0FFE">
        <w:rPr>
          <w:b/>
          <w:bCs/>
          <w:color w:val="002060"/>
          <w:sz w:val="20"/>
          <w:szCs w:val="20"/>
        </w:rPr>
        <w:t>esumen</w:t>
      </w:r>
    </w:p>
    <w:p w14:paraId="1A10CF3E" w14:textId="4203E715" w:rsidR="00E72566" w:rsidRPr="000A0FFE" w:rsidRDefault="00E72566" w:rsidP="00E72566">
      <w:pPr>
        <w:pStyle w:val="Default"/>
        <w:rPr>
          <w:color w:val="002060"/>
          <w:sz w:val="20"/>
          <w:szCs w:val="20"/>
        </w:rPr>
      </w:pPr>
    </w:p>
    <w:p w14:paraId="46A6F0FD" w14:textId="0D599343" w:rsidR="00E34FCE" w:rsidRPr="000A0FFE" w:rsidRDefault="008E586E" w:rsidP="00FB73A9">
      <w:pPr>
        <w:rPr>
          <w:color w:val="002060"/>
        </w:rPr>
      </w:pPr>
      <w:r w:rsidRPr="000A0FFE">
        <w:rPr>
          <w:color w:val="002060"/>
        </w:rPr>
        <w:t xml:space="preserve">Este trabajo expone </w:t>
      </w:r>
      <w:r w:rsidR="00C14D98" w:rsidRPr="000A0FFE">
        <w:rPr>
          <w:color w:val="002060"/>
        </w:rPr>
        <w:t>la</w:t>
      </w:r>
      <w:r w:rsidRPr="000A0FFE">
        <w:rPr>
          <w:color w:val="002060"/>
        </w:rPr>
        <w:t xml:space="preserve"> síntesis</w:t>
      </w:r>
      <w:r w:rsidR="00F4578D" w:rsidRPr="000A0FFE">
        <w:rPr>
          <w:color w:val="002060"/>
        </w:rPr>
        <w:t>, materialización y control</w:t>
      </w:r>
      <w:r w:rsidRPr="000A0FFE">
        <w:rPr>
          <w:color w:val="002060"/>
        </w:rPr>
        <w:t xml:space="preserve"> de un mecanismo de Cruz de Malta. </w:t>
      </w:r>
      <w:r w:rsidR="00C14D98" w:rsidRPr="000A0FFE">
        <w:rPr>
          <w:color w:val="002060"/>
        </w:rPr>
        <w:t xml:space="preserve">Se parte de la necesidad de </w:t>
      </w:r>
      <w:r w:rsidR="00F4578D" w:rsidRPr="000A0FFE">
        <w:rPr>
          <w:color w:val="002060"/>
        </w:rPr>
        <w:t>disponer de</w:t>
      </w:r>
      <w:r w:rsidR="00C14D98" w:rsidRPr="000A0FFE">
        <w:rPr>
          <w:color w:val="002060"/>
        </w:rPr>
        <w:t xml:space="preserve"> una maqueta</w:t>
      </w:r>
      <w:r w:rsidR="00F4578D" w:rsidRPr="000A0FFE">
        <w:rPr>
          <w:color w:val="002060"/>
        </w:rPr>
        <w:t xml:space="preserve"> didáctica</w:t>
      </w:r>
      <w:r w:rsidR="00C14D98" w:rsidRPr="000A0FFE">
        <w:rPr>
          <w:color w:val="002060"/>
        </w:rPr>
        <w:t xml:space="preserve"> de </w:t>
      </w:r>
      <w:r w:rsidR="00EE1583" w:rsidRPr="000A0FFE">
        <w:rPr>
          <w:color w:val="002060"/>
        </w:rPr>
        <w:t>dicho</w:t>
      </w:r>
      <w:r w:rsidR="00C14D98" w:rsidRPr="000A0FFE">
        <w:rPr>
          <w:color w:val="002060"/>
        </w:rPr>
        <w:t xml:space="preserve"> mecanismo </w:t>
      </w:r>
      <w:r w:rsidR="00EE1583" w:rsidRPr="000A0FFE">
        <w:rPr>
          <w:color w:val="002060"/>
        </w:rPr>
        <w:t>con</w:t>
      </w:r>
      <w:r w:rsidR="00F4578D" w:rsidRPr="000A0FFE">
        <w:rPr>
          <w:color w:val="002060"/>
        </w:rPr>
        <w:t xml:space="preserve"> bajo coste y </w:t>
      </w:r>
      <w:r w:rsidR="00EE1583" w:rsidRPr="000A0FFE">
        <w:rPr>
          <w:color w:val="002060"/>
        </w:rPr>
        <w:t>rápida</w:t>
      </w:r>
      <w:r w:rsidR="00F4578D" w:rsidRPr="000A0FFE">
        <w:rPr>
          <w:color w:val="002060"/>
        </w:rPr>
        <w:t xml:space="preserve"> disponibilidad. Se usa el proceso de diseño de mecanismos, se obtienen sus dimensiones funcionales</w:t>
      </w:r>
      <w:r w:rsidR="00485A01" w:rsidRPr="000A0FFE">
        <w:rPr>
          <w:color w:val="002060"/>
        </w:rPr>
        <w:t xml:space="preserve"> y sus curvas cinemáticas</w:t>
      </w:r>
      <w:r w:rsidR="0057281E" w:rsidRPr="000A0FFE">
        <w:rPr>
          <w:color w:val="002060"/>
        </w:rPr>
        <w:t xml:space="preserve"> se grafican con el programa </w:t>
      </w:r>
      <w:r w:rsidR="00600212">
        <w:rPr>
          <w:color w:val="002060"/>
        </w:rPr>
        <w:t xml:space="preserve">GNU </w:t>
      </w:r>
      <w:r w:rsidR="0057281E" w:rsidRPr="000A0FFE">
        <w:rPr>
          <w:color w:val="002060"/>
        </w:rPr>
        <w:t>Octave</w:t>
      </w:r>
      <w:r w:rsidRPr="000A0FFE">
        <w:rPr>
          <w:color w:val="002060"/>
        </w:rPr>
        <w:t xml:space="preserve">. Se </w:t>
      </w:r>
      <w:r w:rsidR="00485A01" w:rsidRPr="000A0FFE">
        <w:rPr>
          <w:color w:val="002060"/>
        </w:rPr>
        <w:t xml:space="preserve">aplica el </w:t>
      </w:r>
      <w:r w:rsidRPr="000A0FFE">
        <w:rPr>
          <w:color w:val="002060"/>
        </w:rPr>
        <w:t xml:space="preserve">paradigma de diseño para la fabricación y el ensamblaje, </w:t>
      </w:r>
      <w:r w:rsidR="00485A01" w:rsidRPr="000A0FFE">
        <w:rPr>
          <w:color w:val="002060"/>
        </w:rPr>
        <w:t>aprovechando</w:t>
      </w:r>
      <w:r w:rsidRPr="000A0FFE">
        <w:rPr>
          <w:color w:val="002060"/>
        </w:rPr>
        <w:t xml:space="preserve"> la </w:t>
      </w:r>
      <w:r w:rsidR="00EE1583" w:rsidRPr="000A0FFE">
        <w:rPr>
          <w:color w:val="002060"/>
        </w:rPr>
        <w:t xml:space="preserve">disponibilidad de una </w:t>
      </w:r>
      <w:r w:rsidR="0057281E" w:rsidRPr="000A0FFE">
        <w:rPr>
          <w:color w:val="002060"/>
        </w:rPr>
        <w:t>impresora 3</w:t>
      </w:r>
      <w:r w:rsidR="00A04402" w:rsidRPr="000A0FFE">
        <w:rPr>
          <w:color w:val="002060"/>
        </w:rPr>
        <w:t>D</w:t>
      </w:r>
      <w:r w:rsidRPr="000A0FFE">
        <w:rPr>
          <w:color w:val="002060"/>
        </w:rPr>
        <w:t xml:space="preserve">. </w:t>
      </w:r>
      <w:r w:rsidR="0057281E" w:rsidRPr="000A0FFE">
        <w:rPr>
          <w:color w:val="002060"/>
        </w:rPr>
        <w:t xml:space="preserve">Las </w:t>
      </w:r>
      <w:r w:rsidRPr="000A0FFE">
        <w:rPr>
          <w:color w:val="002060"/>
        </w:rPr>
        <w:t>piezas móviles se han impreso en PLA de distintos colores</w:t>
      </w:r>
      <w:r w:rsidR="00A04402" w:rsidRPr="000A0FFE">
        <w:rPr>
          <w:color w:val="002060"/>
        </w:rPr>
        <w:t xml:space="preserve"> y </w:t>
      </w:r>
      <w:r w:rsidRPr="000A0FFE">
        <w:rPr>
          <w:color w:val="002060"/>
        </w:rPr>
        <w:t xml:space="preserve">la bancada </w:t>
      </w:r>
      <w:r w:rsidR="00A04402" w:rsidRPr="000A0FFE">
        <w:rPr>
          <w:color w:val="002060"/>
        </w:rPr>
        <w:t>se ha fabricado en</w:t>
      </w:r>
      <w:r w:rsidRPr="000A0FFE">
        <w:rPr>
          <w:color w:val="002060"/>
        </w:rPr>
        <w:t xml:space="preserve"> madera. </w:t>
      </w:r>
      <w:r w:rsidR="00EE1583" w:rsidRPr="000A0FFE">
        <w:rPr>
          <w:color w:val="002060"/>
        </w:rPr>
        <w:t>La modelación de las</w:t>
      </w:r>
      <w:r w:rsidRPr="000A0FFE">
        <w:rPr>
          <w:color w:val="002060"/>
        </w:rPr>
        <w:t xml:space="preserve"> piezas y ensambles, así como la simulación del funcionamiento del mecanismo se </w:t>
      </w:r>
      <w:r w:rsidR="00EE1583" w:rsidRPr="000A0FFE">
        <w:rPr>
          <w:color w:val="002060"/>
        </w:rPr>
        <w:t>realiza</w:t>
      </w:r>
      <w:r w:rsidRPr="000A0FFE">
        <w:rPr>
          <w:color w:val="002060"/>
        </w:rPr>
        <w:t xml:space="preserve"> mediante </w:t>
      </w:r>
      <w:r w:rsidRPr="00B96212">
        <w:rPr>
          <w:i/>
          <w:iCs/>
          <w:color w:val="002060"/>
        </w:rPr>
        <w:t>SolidWorks</w:t>
      </w:r>
      <w:r w:rsidRPr="000A0FFE">
        <w:rPr>
          <w:color w:val="002060"/>
        </w:rPr>
        <w:t xml:space="preserve">. La maqueta incluye un motor paso a paso y </w:t>
      </w:r>
      <w:r w:rsidR="00A04402" w:rsidRPr="000A0FFE">
        <w:rPr>
          <w:color w:val="002060"/>
        </w:rPr>
        <w:t>su</w:t>
      </w:r>
      <w:r w:rsidRPr="000A0FFE">
        <w:rPr>
          <w:color w:val="002060"/>
        </w:rPr>
        <w:t xml:space="preserve"> funcionamiento es controlado con una placa Arduino Uno</w:t>
      </w:r>
      <w:r w:rsidR="009B4D5F" w:rsidRPr="000A0FFE">
        <w:rPr>
          <w:color w:val="002060"/>
        </w:rPr>
        <w:t>.</w:t>
      </w:r>
      <w:r w:rsidR="00A04402" w:rsidRPr="000A0FFE">
        <w:rPr>
          <w:color w:val="002060"/>
        </w:rPr>
        <w:t xml:space="preserve"> </w:t>
      </w:r>
      <w:r w:rsidR="0057281E" w:rsidRPr="000A0FFE">
        <w:rPr>
          <w:color w:val="002060"/>
        </w:rPr>
        <w:t>Como resultado se obtiene una maqueta didáctica funcional y económica, satisfaciendo la necesidad antes expuesta.</w:t>
      </w:r>
    </w:p>
    <w:p w14:paraId="628347A1" w14:textId="77777777" w:rsidR="00845B18" w:rsidRPr="000A0FFE" w:rsidRDefault="00845B18" w:rsidP="00FB73A9">
      <w:pPr>
        <w:rPr>
          <w:color w:val="002060"/>
        </w:rPr>
      </w:pPr>
    </w:p>
    <w:p w14:paraId="70A85AF5" w14:textId="4725D4EF" w:rsidR="009B4D5F" w:rsidRPr="000A0FFE" w:rsidRDefault="0083008D" w:rsidP="00FB73A9">
      <w:pPr>
        <w:rPr>
          <w:color w:val="002060"/>
        </w:rPr>
      </w:pPr>
      <w:r w:rsidRPr="000A0FFE">
        <w:rPr>
          <w:b/>
          <w:bCs/>
          <w:color w:val="002060"/>
        </w:rPr>
        <w:t>P</w:t>
      </w:r>
      <w:r w:rsidR="00905898" w:rsidRPr="000A0FFE">
        <w:rPr>
          <w:b/>
          <w:bCs/>
          <w:color w:val="002060"/>
        </w:rPr>
        <w:t>alabras clave</w:t>
      </w:r>
      <w:r w:rsidR="00E72566" w:rsidRPr="000A0FFE">
        <w:rPr>
          <w:b/>
          <w:color w:val="002060"/>
        </w:rPr>
        <w:t>:</w:t>
      </w:r>
      <w:r w:rsidR="00EE1D17" w:rsidRPr="000A0FFE">
        <w:rPr>
          <w:b/>
          <w:color w:val="002060"/>
        </w:rPr>
        <w:t xml:space="preserve"> </w:t>
      </w:r>
      <w:r w:rsidR="008C4663" w:rsidRPr="000A0FFE">
        <w:rPr>
          <w:color w:val="002060"/>
        </w:rPr>
        <w:t xml:space="preserve">síntesis de mecanismos; Cruz de Malta; </w:t>
      </w:r>
      <w:r w:rsidR="0003739C" w:rsidRPr="000A0FFE">
        <w:rPr>
          <w:color w:val="002060"/>
        </w:rPr>
        <w:t>impresión 3D</w:t>
      </w:r>
      <w:r w:rsidR="008C4663" w:rsidRPr="000A0FFE">
        <w:rPr>
          <w:color w:val="002060"/>
        </w:rPr>
        <w:t>; control del funcionamiento</w:t>
      </w:r>
      <w:r w:rsidR="007F7C5E" w:rsidRPr="000A0FFE">
        <w:rPr>
          <w:color w:val="002060"/>
        </w:rPr>
        <w:t>.</w:t>
      </w:r>
    </w:p>
    <w:p w14:paraId="65B0EAD8" w14:textId="77777777" w:rsidR="00E53539" w:rsidRPr="000A0FFE" w:rsidRDefault="00E53539" w:rsidP="00E34FCE">
      <w:pPr>
        <w:pStyle w:val="Default"/>
        <w:ind w:right="-232"/>
        <w:jc w:val="both"/>
        <w:rPr>
          <w:color w:val="002060"/>
          <w:sz w:val="20"/>
        </w:rPr>
      </w:pPr>
    </w:p>
    <w:p w14:paraId="357A92A6" w14:textId="77777777" w:rsidR="00845B18" w:rsidRPr="000A0FFE" w:rsidRDefault="00845B18" w:rsidP="00E34FCE">
      <w:pPr>
        <w:pStyle w:val="Default"/>
        <w:ind w:right="-232"/>
        <w:jc w:val="both"/>
        <w:rPr>
          <w:color w:val="002060"/>
          <w:sz w:val="20"/>
        </w:rPr>
      </w:pPr>
    </w:p>
    <w:p w14:paraId="73515D64" w14:textId="531A2925" w:rsidR="00E72566" w:rsidRPr="000A0FFE" w:rsidRDefault="00E72566" w:rsidP="00E53539">
      <w:pPr>
        <w:pStyle w:val="Default"/>
        <w:ind w:right="-232"/>
        <w:jc w:val="both"/>
        <w:rPr>
          <w:b/>
          <w:color w:val="002060"/>
          <w:sz w:val="20"/>
          <w:szCs w:val="20"/>
          <w:lang w:val="en-US"/>
        </w:rPr>
      </w:pPr>
      <w:r w:rsidRPr="000A0FFE">
        <w:rPr>
          <w:b/>
          <w:bCs/>
          <w:color w:val="002060"/>
          <w:sz w:val="20"/>
          <w:szCs w:val="20"/>
          <w:lang w:val="en-US"/>
        </w:rPr>
        <w:t>A</w:t>
      </w:r>
      <w:r w:rsidR="00905898" w:rsidRPr="000A0FFE">
        <w:rPr>
          <w:b/>
          <w:bCs/>
          <w:color w:val="002060"/>
          <w:sz w:val="20"/>
          <w:szCs w:val="20"/>
          <w:lang w:val="en-US"/>
        </w:rPr>
        <w:t>bstract</w:t>
      </w:r>
    </w:p>
    <w:p w14:paraId="1378C515" w14:textId="78F92BC7" w:rsidR="00E72566" w:rsidRPr="000A0FFE" w:rsidRDefault="00E72566" w:rsidP="00E72566">
      <w:pPr>
        <w:pStyle w:val="Default"/>
        <w:jc w:val="both"/>
        <w:rPr>
          <w:b/>
          <w:color w:val="002060"/>
          <w:sz w:val="20"/>
          <w:szCs w:val="20"/>
          <w:lang w:val="en-US"/>
        </w:rPr>
      </w:pPr>
    </w:p>
    <w:p w14:paraId="7EE6D233" w14:textId="4F73DA3D" w:rsidR="005663F9" w:rsidRPr="000A0FFE" w:rsidRDefault="005663F9" w:rsidP="005663F9">
      <w:pPr>
        <w:rPr>
          <w:color w:val="002060"/>
          <w:lang w:val="en-US"/>
        </w:rPr>
      </w:pPr>
      <w:r w:rsidRPr="000A0FFE">
        <w:rPr>
          <w:color w:val="002060"/>
          <w:lang w:val="en-US"/>
        </w:rPr>
        <w:t>This work presents the synthesis, materialization and control of a Geneva mechanism. It is based on the need to have a didactic mo</w:t>
      </w:r>
      <w:r w:rsidR="006C099C" w:rsidRPr="000A0FFE">
        <w:rPr>
          <w:color w:val="002060"/>
          <w:lang w:val="en-US"/>
        </w:rPr>
        <w:t>ck-up</w:t>
      </w:r>
      <w:r w:rsidRPr="000A0FFE">
        <w:rPr>
          <w:color w:val="002060"/>
          <w:lang w:val="en-US"/>
        </w:rPr>
        <w:t xml:space="preserve"> of this mechanism with low cost and quick availability. The mechanism design process is used, its functional dimensions are obtained and its kinematic curves are plotted with the Octave software. The paradigm of design for manufacturing and assembly is applied, taking advantage of the availability of a 3D printer. The moving parts were printed in PLA in different colors and the frame was made of wood. The modelling of the parts and assemblies, as well as the simulation of the operation of the mechanism is done using SolidWorks. The model includes a stepper motor and its operation is controlled by an Arduino Uno board. As a result, a functional and economical educational </w:t>
      </w:r>
      <w:r w:rsidR="007E2A1F" w:rsidRPr="000A0FFE">
        <w:rPr>
          <w:color w:val="002060"/>
          <w:lang w:val="en-US"/>
        </w:rPr>
        <w:t>mock-up</w:t>
      </w:r>
      <w:r w:rsidRPr="000A0FFE">
        <w:rPr>
          <w:color w:val="002060"/>
          <w:lang w:val="en-US"/>
        </w:rPr>
        <w:t xml:space="preserve"> is obtained, satisfying the aforementioned need.</w:t>
      </w:r>
    </w:p>
    <w:p w14:paraId="781AF997" w14:textId="77777777" w:rsidR="005663F9" w:rsidRPr="000A0FFE" w:rsidRDefault="005663F9" w:rsidP="005663F9">
      <w:pPr>
        <w:rPr>
          <w:color w:val="002060"/>
          <w:lang w:val="en-US"/>
        </w:rPr>
      </w:pPr>
    </w:p>
    <w:p w14:paraId="6FCE943A" w14:textId="05CDE70F" w:rsidR="00D6669B" w:rsidRPr="000A0FFE" w:rsidRDefault="00032799" w:rsidP="00FB73A9">
      <w:pPr>
        <w:rPr>
          <w:color w:val="002060"/>
          <w:lang w:val="en-US"/>
        </w:rPr>
      </w:pPr>
      <w:r w:rsidRPr="000A0FFE">
        <w:rPr>
          <w:b/>
          <w:color w:val="002060"/>
          <w:lang w:val="en-US"/>
        </w:rPr>
        <w:t>K</w:t>
      </w:r>
      <w:r w:rsidR="00905898" w:rsidRPr="000A0FFE">
        <w:rPr>
          <w:b/>
          <w:color w:val="002060"/>
          <w:lang w:val="en-US"/>
        </w:rPr>
        <w:t>eywords</w:t>
      </w:r>
      <w:r w:rsidR="00284D6A" w:rsidRPr="000A0FFE">
        <w:rPr>
          <w:b/>
          <w:color w:val="002060"/>
          <w:lang w:val="en-US"/>
        </w:rPr>
        <w:t>:</w:t>
      </w:r>
      <w:r w:rsidR="00284D6A" w:rsidRPr="000A0FFE">
        <w:rPr>
          <w:color w:val="002060"/>
          <w:lang w:val="en-US"/>
        </w:rPr>
        <w:t xml:space="preserve"> </w:t>
      </w:r>
      <w:r w:rsidR="002975DB" w:rsidRPr="000A0FFE">
        <w:rPr>
          <w:color w:val="002060"/>
          <w:lang w:val="en-US"/>
        </w:rPr>
        <w:t xml:space="preserve">mechanism synthesis; Geneva mechanism; </w:t>
      </w:r>
      <w:r w:rsidR="0003739C" w:rsidRPr="000A0FFE">
        <w:rPr>
          <w:color w:val="002060"/>
          <w:lang w:val="en-US"/>
        </w:rPr>
        <w:t>3D printing</w:t>
      </w:r>
      <w:r w:rsidR="002975DB" w:rsidRPr="000A0FFE">
        <w:rPr>
          <w:color w:val="002060"/>
          <w:lang w:val="en-US"/>
        </w:rPr>
        <w:t xml:space="preserve">; </w:t>
      </w:r>
      <w:r w:rsidR="0003739C" w:rsidRPr="000A0FFE">
        <w:rPr>
          <w:color w:val="002060"/>
          <w:lang w:val="en-US"/>
        </w:rPr>
        <w:t>operating</w:t>
      </w:r>
      <w:r w:rsidR="002975DB" w:rsidRPr="000A0FFE">
        <w:rPr>
          <w:color w:val="002060"/>
          <w:lang w:val="en-US"/>
        </w:rPr>
        <w:t xml:space="preserve"> control</w:t>
      </w:r>
      <w:r w:rsidR="007F7C5E" w:rsidRPr="000A0FFE">
        <w:rPr>
          <w:color w:val="002060"/>
          <w:lang w:val="en-US"/>
        </w:rPr>
        <w:t>.</w:t>
      </w:r>
    </w:p>
    <w:p w14:paraId="70B7966B" w14:textId="77777777" w:rsidR="009A4D29" w:rsidRPr="000A0FFE" w:rsidRDefault="009A4D29" w:rsidP="00FB73A9">
      <w:pPr>
        <w:rPr>
          <w:color w:val="002060"/>
          <w:lang w:val="en-US"/>
        </w:rPr>
      </w:pPr>
    </w:p>
    <w:p w14:paraId="59EF8E10" w14:textId="77777777" w:rsidR="00561135" w:rsidRPr="000A0FFE" w:rsidRDefault="00561135" w:rsidP="00FB73A9">
      <w:pPr>
        <w:rPr>
          <w:color w:val="002060"/>
          <w:lang w:val="en-GB"/>
        </w:rPr>
      </w:pPr>
    </w:p>
    <w:p w14:paraId="46B76469" w14:textId="796B266A" w:rsidR="00D6669B" w:rsidRPr="000A0FFE" w:rsidRDefault="00D6669B" w:rsidP="00FB73A9">
      <w:pPr>
        <w:rPr>
          <w:color w:val="002060"/>
          <w:lang w:val="en-US"/>
        </w:rPr>
        <w:sectPr w:rsidR="00D6669B" w:rsidRPr="000A0FFE" w:rsidSect="0073610A">
          <w:type w:val="continuous"/>
          <w:pgSz w:w="11906" w:h="16838" w:code="9"/>
          <w:pgMar w:top="1418" w:right="1418" w:bottom="1418" w:left="1418" w:header="1064" w:footer="709" w:gutter="0"/>
          <w:cols w:space="340"/>
          <w:docGrid w:linePitch="360"/>
        </w:sectPr>
      </w:pPr>
    </w:p>
    <w:p w14:paraId="18AE9482" w14:textId="2A104C27" w:rsidR="00E72566" w:rsidRPr="000A0FFE" w:rsidRDefault="009E037A" w:rsidP="00960B8F">
      <w:pPr>
        <w:pStyle w:val="Ttulo1"/>
        <w:rPr>
          <w:color w:val="002060"/>
        </w:rPr>
      </w:pPr>
      <w:r w:rsidRPr="000A0FFE">
        <w:rPr>
          <w:color w:val="002060"/>
        </w:rPr>
        <w:t>I</w:t>
      </w:r>
      <w:r w:rsidR="00905898" w:rsidRPr="000A0FFE">
        <w:rPr>
          <w:color w:val="002060"/>
        </w:rPr>
        <w:t>ntroducción</w:t>
      </w:r>
    </w:p>
    <w:p w14:paraId="7AE2EAC2" w14:textId="77777777" w:rsidR="00D6669B" w:rsidRPr="000A0FFE" w:rsidRDefault="00D6669B" w:rsidP="00FB73A9">
      <w:pPr>
        <w:rPr>
          <w:color w:val="002060"/>
        </w:rPr>
      </w:pPr>
    </w:p>
    <w:p w14:paraId="0C12ECBE" w14:textId="533C9EE1" w:rsidR="004F7287" w:rsidRPr="000A0FFE" w:rsidRDefault="00BA4D99" w:rsidP="002E2C39">
      <w:pPr>
        <w:rPr>
          <w:color w:val="002060"/>
        </w:rPr>
      </w:pPr>
      <w:r w:rsidRPr="000A0FFE">
        <w:rPr>
          <w:color w:val="002060"/>
        </w:rPr>
        <w:t>El present</w:t>
      </w:r>
      <w:r w:rsidR="00585484" w:rsidRPr="000A0FFE">
        <w:rPr>
          <w:color w:val="002060"/>
        </w:rPr>
        <w:t>e</w:t>
      </w:r>
      <w:r w:rsidRPr="000A0FFE">
        <w:rPr>
          <w:color w:val="002060"/>
        </w:rPr>
        <w:t xml:space="preserve"> trabajo surge de la necesidad de disponer de una maqueta didáctica</w:t>
      </w:r>
      <w:r w:rsidR="00585484" w:rsidRPr="000A0FFE">
        <w:rPr>
          <w:color w:val="002060"/>
        </w:rPr>
        <w:t xml:space="preserve"> motorizada</w:t>
      </w:r>
      <w:r w:rsidRPr="000A0FFE">
        <w:rPr>
          <w:color w:val="002060"/>
        </w:rPr>
        <w:t xml:space="preserve"> de un mecanismo </w:t>
      </w:r>
      <w:r w:rsidR="0097309F" w:rsidRPr="000A0FFE">
        <w:rPr>
          <w:color w:val="002060"/>
        </w:rPr>
        <w:t xml:space="preserve">indexador </w:t>
      </w:r>
      <w:r w:rsidRPr="000A0FFE">
        <w:rPr>
          <w:color w:val="002060"/>
        </w:rPr>
        <w:t>de Cruz de Malta</w:t>
      </w:r>
      <w:r w:rsidR="00DA6D6B" w:rsidRPr="000A0FFE">
        <w:rPr>
          <w:color w:val="002060"/>
        </w:rPr>
        <w:t xml:space="preserve"> (CM)</w:t>
      </w:r>
      <w:r w:rsidRPr="000A0FFE">
        <w:rPr>
          <w:color w:val="002060"/>
        </w:rPr>
        <w:t>.</w:t>
      </w:r>
      <w:r w:rsidR="00841934" w:rsidRPr="000A0FFE">
        <w:rPr>
          <w:color w:val="002060"/>
        </w:rPr>
        <w:t xml:space="preserve"> A partir de un estudio de mercado para determinar el coste de </w:t>
      </w:r>
      <w:r w:rsidR="00841934" w:rsidRPr="000A0FFE">
        <w:rPr>
          <w:color w:val="002060"/>
        </w:rPr>
        <w:t>comercialización</w:t>
      </w:r>
      <w:r w:rsidR="00402AB1" w:rsidRPr="000A0FFE">
        <w:rPr>
          <w:color w:val="002060"/>
        </w:rPr>
        <w:t xml:space="preserve"> </w:t>
      </w:r>
      <w:r w:rsidR="00841934" w:rsidRPr="000A0FFE">
        <w:rPr>
          <w:color w:val="002060"/>
        </w:rPr>
        <w:t>de maquetas didácticas</w:t>
      </w:r>
      <w:r w:rsidR="00BB585D" w:rsidRPr="000A0FFE">
        <w:rPr>
          <w:color w:val="002060"/>
        </w:rPr>
        <w:t xml:space="preserve"> [1]</w:t>
      </w:r>
      <w:r w:rsidR="00841934" w:rsidRPr="000A0FFE">
        <w:rPr>
          <w:color w:val="002060"/>
        </w:rPr>
        <w:t>, los</w:t>
      </w:r>
      <w:r w:rsidR="00585484" w:rsidRPr="000A0FFE">
        <w:rPr>
          <w:color w:val="002060"/>
        </w:rPr>
        <w:t xml:space="preserve"> autore</w:t>
      </w:r>
      <w:r w:rsidR="004F7287" w:rsidRPr="000A0FFE">
        <w:rPr>
          <w:color w:val="002060"/>
        </w:rPr>
        <w:t>s plantearon la hipótesis siguiente: si se dispone de una impresora 3D, del material para imprimir y se reutilizan elementos electrónicos disponibles en el departamento</w:t>
      </w:r>
      <w:r w:rsidR="00FF0882" w:rsidRPr="000A0FFE">
        <w:rPr>
          <w:color w:val="002060"/>
        </w:rPr>
        <w:t xml:space="preserve"> -</w:t>
      </w:r>
      <w:r w:rsidR="007A4DA6" w:rsidRPr="000A0FFE">
        <w:rPr>
          <w:color w:val="002060"/>
        </w:rPr>
        <w:t>l</w:t>
      </w:r>
      <w:r w:rsidR="00402AB1" w:rsidRPr="000A0FFE">
        <w:rPr>
          <w:color w:val="002060"/>
        </w:rPr>
        <w:t>o que responde a</w:t>
      </w:r>
      <w:r w:rsidR="007A4DA6" w:rsidRPr="000A0FFE">
        <w:rPr>
          <w:color w:val="002060"/>
        </w:rPr>
        <w:t xml:space="preserve"> aspectos de una economía circular [</w:t>
      </w:r>
      <w:r w:rsidR="00F56E00" w:rsidRPr="000A0FFE">
        <w:rPr>
          <w:color w:val="002060"/>
        </w:rPr>
        <w:t>2, 3</w:t>
      </w:r>
      <w:r w:rsidR="007A4DA6" w:rsidRPr="000A0FFE">
        <w:rPr>
          <w:color w:val="002060"/>
        </w:rPr>
        <w:t>]</w:t>
      </w:r>
      <w:r w:rsidR="00FF0882" w:rsidRPr="000A0FFE">
        <w:rPr>
          <w:color w:val="002060"/>
        </w:rPr>
        <w:t>-</w:t>
      </w:r>
      <w:r w:rsidR="004F7287" w:rsidRPr="000A0FFE">
        <w:rPr>
          <w:color w:val="002060"/>
        </w:rPr>
        <w:t>,</w:t>
      </w:r>
      <w:r w:rsidR="00585484" w:rsidRPr="000A0FFE">
        <w:rPr>
          <w:color w:val="002060"/>
        </w:rPr>
        <w:t xml:space="preserve"> es posible diseñar, fabricar, </w:t>
      </w:r>
      <w:r w:rsidR="00585484" w:rsidRPr="000A0FFE">
        <w:rPr>
          <w:color w:val="002060"/>
        </w:rPr>
        <w:lastRenderedPageBreak/>
        <w:t>motorizar y controlar el</w:t>
      </w:r>
      <w:r w:rsidRPr="000A0FFE">
        <w:rPr>
          <w:color w:val="002060"/>
        </w:rPr>
        <w:t xml:space="preserve"> mecanismo</w:t>
      </w:r>
      <w:r w:rsidR="00585484" w:rsidRPr="000A0FFE">
        <w:rPr>
          <w:color w:val="002060"/>
        </w:rPr>
        <w:t xml:space="preserve"> citado, </w:t>
      </w:r>
      <w:r w:rsidR="004F7287" w:rsidRPr="000A0FFE">
        <w:rPr>
          <w:color w:val="002060"/>
        </w:rPr>
        <w:t>con</w:t>
      </w:r>
      <w:r w:rsidR="00585484" w:rsidRPr="000A0FFE">
        <w:rPr>
          <w:color w:val="002060"/>
        </w:rPr>
        <w:t xml:space="preserve"> un coste</w:t>
      </w:r>
      <w:r w:rsidR="00841934" w:rsidRPr="000A0FFE">
        <w:rPr>
          <w:color w:val="002060"/>
        </w:rPr>
        <w:t xml:space="preserve"> </w:t>
      </w:r>
      <w:r w:rsidR="00585484" w:rsidRPr="000A0FFE">
        <w:rPr>
          <w:color w:val="002060"/>
        </w:rPr>
        <w:t>inferior a</w:t>
      </w:r>
      <w:r w:rsidR="00841934" w:rsidRPr="000A0FFE">
        <w:rPr>
          <w:color w:val="002060"/>
        </w:rPr>
        <w:t>l coste de comercialización</w:t>
      </w:r>
      <w:r w:rsidR="00FF0882" w:rsidRPr="000A0FFE">
        <w:rPr>
          <w:color w:val="002060"/>
        </w:rPr>
        <w:t xml:space="preserve"> consultado</w:t>
      </w:r>
      <w:r w:rsidR="00841934" w:rsidRPr="000A0FFE">
        <w:rPr>
          <w:color w:val="002060"/>
        </w:rPr>
        <w:t xml:space="preserve">, </w:t>
      </w:r>
      <w:r w:rsidR="00585484" w:rsidRPr="000A0FFE">
        <w:rPr>
          <w:color w:val="002060"/>
        </w:rPr>
        <w:t>con una rápida disponibilidad</w:t>
      </w:r>
      <w:r w:rsidR="00841934" w:rsidRPr="000A0FFE">
        <w:rPr>
          <w:color w:val="002060"/>
        </w:rPr>
        <w:t xml:space="preserve"> y con control de</w:t>
      </w:r>
      <w:r w:rsidR="00BB585D" w:rsidRPr="000A0FFE">
        <w:rPr>
          <w:color w:val="002060"/>
        </w:rPr>
        <w:t xml:space="preserve"> su</w:t>
      </w:r>
      <w:r w:rsidR="00841934" w:rsidRPr="000A0FFE">
        <w:rPr>
          <w:color w:val="002060"/>
        </w:rPr>
        <w:t xml:space="preserve"> funcionamiento.</w:t>
      </w:r>
    </w:p>
    <w:p w14:paraId="13C28461" w14:textId="285D3EE1" w:rsidR="0063160A" w:rsidRPr="000A0FFE" w:rsidRDefault="0063160A" w:rsidP="002E2C39">
      <w:pPr>
        <w:rPr>
          <w:color w:val="002060"/>
        </w:rPr>
      </w:pPr>
    </w:p>
    <w:p w14:paraId="344066F3" w14:textId="23D4569C" w:rsidR="0011158E" w:rsidRPr="000A0FFE" w:rsidRDefault="0063160A" w:rsidP="002E2C39">
      <w:pPr>
        <w:rPr>
          <w:color w:val="002060"/>
        </w:rPr>
      </w:pPr>
      <w:r w:rsidRPr="000A0FFE">
        <w:rPr>
          <w:color w:val="002060"/>
        </w:rPr>
        <w:t xml:space="preserve">Se elige </w:t>
      </w:r>
      <w:r w:rsidR="00E02D0B" w:rsidRPr="000A0FFE">
        <w:rPr>
          <w:color w:val="002060"/>
        </w:rPr>
        <w:t>diseñar un</w:t>
      </w:r>
      <w:r w:rsidRPr="000A0FFE">
        <w:rPr>
          <w:color w:val="002060"/>
        </w:rPr>
        <w:t xml:space="preserve"> mecanismo </w:t>
      </w:r>
      <w:r w:rsidR="00FD73A5" w:rsidRPr="000A0FFE">
        <w:rPr>
          <w:color w:val="002060"/>
        </w:rPr>
        <w:t xml:space="preserve">de </w:t>
      </w:r>
      <w:r w:rsidR="002351B8" w:rsidRPr="000A0FFE">
        <w:rPr>
          <w:color w:val="002060"/>
        </w:rPr>
        <w:t>CM exterior</w:t>
      </w:r>
      <w:r w:rsidR="00725074" w:rsidRPr="000A0FFE">
        <w:rPr>
          <w:color w:val="002060"/>
        </w:rPr>
        <w:t xml:space="preserve"> </w:t>
      </w:r>
      <w:r w:rsidR="00C14774" w:rsidRPr="000A0FFE">
        <w:rPr>
          <w:color w:val="002060"/>
        </w:rPr>
        <w:t>(figura 1)</w:t>
      </w:r>
      <w:r w:rsidR="00E02D0B" w:rsidRPr="000A0FFE">
        <w:rPr>
          <w:color w:val="002060"/>
        </w:rPr>
        <w:t>,</w:t>
      </w:r>
      <w:r w:rsidRPr="000A0FFE">
        <w:rPr>
          <w:color w:val="002060"/>
        </w:rPr>
        <w:t xml:space="preserve"> </w:t>
      </w:r>
      <w:r w:rsidR="00622B52" w:rsidRPr="000A0FFE">
        <w:rPr>
          <w:color w:val="002060"/>
        </w:rPr>
        <w:t>ya que</w:t>
      </w:r>
      <w:r w:rsidR="005B2ABA" w:rsidRPr="000A0FFE">
        <w:rPr>
          <w:color w:val="002060"/>
        </w:rPr>
        <w:t xml:space="preserve"> dicho mecanismo se considera el tipo más común de indexador [4</w:t>
      </w:r>
      <w:r w:rsidR="00A329F2" w:rsidRPr="000A0FFE">
        <w:rPr>
          <w:color w:val="002060"/>
        </w:rPr>
        <w:t>, 5</w:t>
      </w:r>
      <w:r w:rsidR="0095499A" w:rsidRPr="000A0FFE">
        <w:rPr>
          <w:color w:val="002060"/>
        </w:rPr>
        <w:t xml:space="preserve"> y 6</w:t>
      </w:r>
      <w:r w:rsidR="005B2ABA" w:rsidRPr="000A0FFE">
        <w:rPr>
          <w:color w:val="002060"/>
        </w:rPr>
        <w:t>]</w:t>
      </w:r>
      <w:r w:rsidR="00725074" w:rsidRPr="000A0FFE">
        <w:rPr>
          <w:color w:val="002060"/>
        </w:rPr>
        <w:t xml:space="preserve">. </w:t>
      </w:r>
      <w:r w:rsidR="00622B52" w:rsidRPr="000A0FFE">
        <w:rPr>
          <w:color w:val="002060"/>
        </w:rPr>
        <w:t>Este</w:t>
      </w:r>
      <w:r w:rsidR="0011158E" w:rsidRPr="000A0FFE">
        <w:rPr>
          <w:color w:val="002060"/>
        </w:rPr>
        <w:t xml:space="preserve"> mecanismo habitualmente se compone de un elemento motriz con movimiento de rotación a velocidad constante -formado por una manivela con un p</w:t>
      </w:r>
      <w:r w:rsidR="006F2A53" w:rsidRPr="000A0FFE">
        <w:rPr>
          <w:color w:val="002060"/>
        </w:rPr>
        <w:t>asador</w:t>
      </w:r>
      <w:r w:rsidR="0011158E" w:rsidRPr="000A0FFE">
        <w:rPr>
          <w:color w:val="002060"/>
        </w:rPr>
        <w:t xml:space="preserve"> impulsor en su extremo, que es solidaria </w:t>
      </w:r>
      <w:r w:rsidR="00DA6D6B" w:rsidRPr="000A0FFE">
        <w:rPr>
          <w:color w:val="002060"/>
        </w:rPr>
        <w:t>al</w:t>
      </w:r>
      <w:r w:rsidR="0011158E" w:rsidRPr="000A0FFE">
        <w:rPr>
          <w:color w:val="002060"/>
        </w:rPr>
        <w:t xml:space="preserve"> disco de bloqueo, y un elemento conducido -</w:t>
      </w:r>
      <w:r w:rsidR="006F2A53" w:rsidRPr="000A0FFE">
        <w:rPr>
          <w:color w:val="002060"/>
        </w:rPr>
        <w:t xml:space="preserve">CM- </w:t>
      </w:r>
      <w:r w:rsidR="0011158E" w:rsidRPr="000A0FFE">
        <w:rPr>
          <w:color w:val="002060"/>
        </w:rPr>
        <w:t>con movimiento de rotación intermitente, que consta de varias ranura</w:t>
      </w:r>
      <w:r w:rsidR="00DA6D6B" w:rsidRPr="000A0FFE">
        <w:rPr>
          <w:color w:val="002060"/>
        </w:rPr>
        <w:t>s</w:t>
      </w:r>
      <w:r w:rsidR="0011158E" w:rsidRPr="000A0FFE">
        <w:rPr>
          <w:color w:val="002060"/>
        </w:rPr>
        <w:t xml:space="preserve"> radiales</w:t>
      </w:r>
      <w:r w:rsidR="006F2A53" w:rsidRPr="000A0FFE">
        <w:rPr>
          <w:color w:val="002060"/>
        </w:rPr>
        <w:t xml:space="preserve"> o </w:t>
      </w:r>
      <w:r w:rsidR="00DA6D6B" w:rsidRPr="000A0FFE">
        <w:rPr>
          <w:color w:val="002060"/>
        </w:rPr>
        <w:t>guías en las que entra el p</w:t>
      </w:r>
      <w:r w:rsidR="006F2A53" w:rsidRPr="000A0FFE">
        <w:rPr>
          <w:color w:val="002060"/>
        </w:rPr>
        <w:t>asador</w:t>
      </w:r>
      <w:r w:rsidR="00DA6D6B" w:rsidRPr="000A0FFE">
        <w:rPr>
          <w:color w:val="002060"/>
        </w:rPr>
        <w:t xml:space="preserve"> trasmitiéndole movimiento durante el tiempo que dura el enlace p</w:t>
      </w:r>
      <w:r w:rsidR="006F2A53" w:rsidRPr="000A0FFE">
        <w:rPr>
          <w:color w:val="002060"/>
        </w:rPr>
        <w:t>asador</w:t>
      </w:r>
      <w:r w:rsidR="00DA6D6B" w:rsidRPr="000A0FFE">
        <w:rPr>
          <w:color w:val="002060"/>
        </w:rPr>
        <w:t>-guía, cuando se pierde dicho enlace el disco de bloqueo del elemento motriz con perfil convexo enlaza con la sección cóncava de la CM</w:t>
      </w:r>
      <w:r w:rsidR="002351B8" w:rsidRPr="000A0FFE">
        <w:rPr>
          <w:color w:val="002060"/>
        </w:rPr>
        <w:t>, garantizando que la CM esté detenida</w:t>
      </w:r>
      <w:r w:rsidR="008860E5" w:rsidRPr="000A0FFE">
        <w:rPr>
          <w:color w:val="002060"/>
        </w:rPr>
        <w:t xml:space="preserve"> hasta que el pasador vuelva a contactar con otra</w:t>
      </w:r>
      <w:r w:rsidR="002351B8" w:rsidRPr="000A0FFE">
        <w:rPr>
          <w:color w:val="002060"/>
        </w:rPr>
        <w:t xml:space="preserve"> ranura </w:t>
      </w:r>
      <w:r w:rsidR="008860E5" w:rsidRPr="000A0FFE">
        <w:rPr>
          <w:color w:val="002060"/>
        </w:rPr>
        <w:t>de la CM</w:t>
      </w:r>
      <w:r w:rsidR="002351B8" w:rsidRPr="000A0FFE">
        <w:rPr>
          <w:color w:val="002060"/>
        </w:rPr>
        <w:t xml:space="preserve"> </w:t>
      </w:r>
      <w:r w:rsidR="008860E5" w:rsidRPr="000A0FFE">
        <w:rPr>
          <w:color w:val="002060"/>
        </w:rPr>
        <w:t>durante</w:t>
      </w:r>
      <w:r w:rsidR="002351B8" w:rsidRPr="000A0FFE">
        <w:rPr>
          <w:color w:val="002060"/>
        </w:rPr>
        <w:t xml:space="preserve"> el ciclo de funcionamiento del mecanismo.</w:t>
      </w:r>
    </w:p>
    <w:p w14:paraId="3370172F" w14:textId="77777777" w:rsidR="0011158E" w:rsidRPr="000A0FFE" w:rsidRDefault="0011158E" w:rsidP="002E2C39">
      <w:pPr>
        <w:rPr>
          <w:color w:val="002060"/>
        </w:rPr>
      </w:pPr>
    </w:p>
    <w:p w14:paraId="1C41F5B6" w14:textId="2A7DA672" w:rsidR="0063160A" w:rsidRPr="000A0FFE" w:rsidRDefault="004D688C" w:rsidP="002E2C39">
      <w:pPr>
        <w:rPr>
          <w:color w:val="002060"/>
        </w:rPr>
      </w:pPr>
      <w:r w:rsidRPr="000A0FFE">
        <w:rPr>
          <w:color w:val="002060"/>
        </w:rPr>
        <w:t>Para</w:t>
      </w:r>
      <w:r w:rsidR="004F2729" w:rsidRPr="000A0FFE">
        <w:rPr>
          <w:color w:val="002060"/>
        </w:rPr>
        <w:t xml:space="preserve"> el diseño</w:t>
      </w:r>
      <w:r w:rsidRPr="000A0FFE">
        <w:rPr>
          <w:color w:val="002060"/>
        </w:rPr>
        <w:t xml:space="preserve"> del mecanismo,</w:t>
      </w:r>
      <w:r w:rsidR="00725074" w:rsidRPr="000A0FFE">
        <w:rPr>
          <w:color w:val="002060"/>
        </w:rPr>
        <w:t xml:space="preserve"> se</w:t>
      </w:r>
      <w:r w:rsidR="004F2729" w:rsidRPr="000A0FFE">
        <w:rPr>
          <w:color w:val="002060"/>
        </w:rPr>
        <w:t xml:space="preserve"> toman </w:t>
      </w:r>
      <w:r w:rsidRPr="000A0FFE">
        <w:rPr>
          <w:color w:val="002060"/>
        </w:rPr>
        <w:t xml:space="preserve">como </w:t>
      </w:r>
      <w:r w:rsidR="004F2729" w:rsidRPr="000A0FFE">
        <w:rPr>
          <w:color w:val="002060"/>
        </w:rPr>
        <w:t>referencias</w:t>
      </w:r>
      <w:r w:rsidRPr="000A0FFE">
        <w:rPr>
          <w:color w:val="002060"/>
        </w:rPr>
        <w:t xml:space="preserve"> </w:t>
      </w:r>
      <w:r w:rsidR="00725074" w:rsidRPr="000A0FFE">
        <w:rPr>
          <w:color w:val="002060"/>
        </w:rPr>
        <w:t>la</w:t>
      </w:r>
      <w:r w:rsidR="004F2729" w:rsidRPr="000A0FFE">
        <w:rPr>
          <w:color w:val="002060"/>
        </w:rPr>
        <w:t>s</w:t>
      </w:r>
      <w:r w:rsidR="00725074" w:rsidRPr="000A0FFE">
        <w:rPr>
          <w:color w:val="002060"/>
        </w:rPr>
        <w:t xml:space="preserve"> metodología</w:t>
      </w:r>
      <w:r w:rsidR="004F2729" w:rsidRPr="000A0FFE">
        <w:rPr>
          <w:color w:val="002060"/>
        </w:rPr>
        <w:t xml:space="preserve">s </w:t>
      </w:r>
      <w:r w:rsidR="00725074" w:rsidRPr="000A0FFE">
        <w:rPr>
          <w:color w:val="002060"/>
        </w:rPr>
        <w:t>de diseño propuesta</w:t>
      </w:r>
      <w:r w:rsidR="004F2729" w:rsidRPr="000A0FFE">
        <w:rPr>
          <w:color w:val="002060"/>
        </w:rPr>
        <w:t>s</w:t>
      </w:r>
      <w:r w:rsidR="00725074" w:rsidRPr="000A0FFE">
        <w:rPr>
          <w:color w:val="002060"/>
        </w:rPr>
        <w:t xml:space="preserve"> por </w:t>
      </w:r>
      <w:proofErr w:type="spellStart"/>
      <w:r w:rsidR="00725074" w:rsidRPr="000A0FFE">
        <w:rPr>
          <w:color w:val="002060"/>
        </w:rPr>
        <w:t>Erdman</w:t>
      </w:r>
      <w:proofErr w:type="spellEnd"/>
      <w:r w:rsidR="00725074" w:rsidRPr="000A0FFE">
        <w:rPr>
          <w:color w:val="002060"/>
        </w:rPr>
        <w:t xml:space="preserve"> y Sandor [</w:t>
      </w:r>
      <w:r w:rsidR="0095499A" w:rsidRPr="000A0FFE">
        <w:rPr>
          <w:color w:val="002060"/>
        </w:rPr>
        <w:t>7</w:t>
      </w:r>
      <w:r w:rsidR="00725074" w:rsidRPr="000A0FFE">
        <w:rPr>
          <w:color w:val="002060"/>
        </w:rPr>
        <w:t>]</w:t>
      </w:r>
      <w:r w:rsidR="00D446AB" w:rsidRPr="000A0FFE">
        <w:rPr>
          <w:color w:val="002060"/>
        </w:rPr>
        <w:t xml:space="preserve"> y</w:t>
      </w:r>
      <w:r w:rsidR="004F2729" w:rsidRPr="000A0FFE">
        <w:rPr>
          <w:color w:val="002060"/>
        </w:rPr>
        <w:t xml:space="preserve"> Hernández [</w:t>
      </w:r>
      <w:r w:rsidR="0095499A" w:rsidRPr="000A0FFE">
        <w:rPr>
          <w:color w:val="002060"/>
        </w:rPr>
        <w:t>8</w:t>
      </w:r>
      <w:r w:rsidR="003979FF" w:rsidRPr="000A0FFE">
        <w:rPr>
          <w:color w:val="002060"/>
        </w:rPr>
        <w:t>]</w:t>
      </w:r>
      <w:r w:rsidR="00AD3F9E" w:rsidRPr="000A0FFE">
        <w:rPr>
          <w:color w:val="002060"/>
        </w:rPr>
        <w:t xml:space="preserve">. </w:t>
      </w:r>
      <w:r w:rsidR="005554F2" w:rsidRPr="000A0FFE">
        <w:rPr>
          <w:color w:val="002060"/>
        </w:rPr>
        <w:t>L</w:t>
      </w:r>
      <w:r w:rsidR="00AD3F9E" w:rsidRPr="000A0FFE">
        <w:rPr>
          <w:color w:val="002060"/>
        </w:rPr>
        <w:t>a síntesis</w:t>
      </w:r>
      <w:r w:rsidR="005554F2" w:rsidRPr="000A0FFE">
        <w:rPr>
          <w:color w:val="002060"/>
        </w:rPr>
        <w:t xml:space="preserve"> y el análisis</w:t>
      </w:r>
      <w:r w:rsidR="00AD3F9E" w:rsidRPr="000A0FFE">
        <w:rPr>
          <w:color w:val="002060"/>
        </w:rPr>
        <w:t xml:space="preserve"> del mecanismo</w:t>
      </w:r>
      <w:r w:rsidR="00452738" w:rsidRPr="000A0FFE">
        <w:rPr>
          <w:color w:val="002060"/>
        </w:rPr>
        <w:t xml:space="preserve"> C</w:t>
      </w:r>
      <w:r w:rsidRPr="000A0FFE">
        <w:rPr>
          <w:color w:val="002060"/>
        </w:rPr>
        <w:t>M</w:t>
      </w:r>
      <w:r w:rsidR="00AD3F9E" w:rsidRPr="000A0FFE">
        <w:rPr>
          <w:color w:val="002060"/>
        </w:rPr>
        <w:t xml:space="preserve">, se </w:t>
      </w:r>
      <w:r w:rsidR="005554F2" w:rsidRPr="000A0FFE">
        <w:rPr>
          <w:color w:val="002060"/>
        </w:rPr>
        <w:t xml:space="preserve">hace a partir de </w:t>
      </w:r>
      <w:r w:rsidR="000C4E45" w:rsidRPr="000A0FFE">
        <w:rPr>
          <w:color w:val="002060"/>
        </w:rPr>
        <w:t>lo expuesto</w:t>
      </w:r>
      <w:r w:rsidR="005554F2" w:rsidRPr="000A0FFE">
        <w:rPr>
          <w:color w:val="002060"/>
        </w:rPr>
        <w:t xml:space="preserve"> por los autores </w:t>
      </w:r>
      <w:proofErr w:type="spellStart"/>
      <w:r w:rsidR="005554F2" w:rsidRPr="000A0FFE">
        <w:rPr>
          <w:color w:val="002060"/>
        </w:rPr>
        <w:t>Myzka</w:t>
      </w:r>
      <w:proofErr w:type="spellEnd"/>
      <w:r w:rsidR="005554F2" w:rsidRPr="000A0FFE">
        <w:rPr>
          <w:color w:val="002060"/>
        </w:rPr>
        <w:t xml:space="preserve"> [</w:t>
      </w:r>
      <w:r w:rsidR="0095499A" w:rsidRPr="000A0FFE">
        <w:rPr>
          <w:color w:val="002060"/>
        </w:rPr>
        <w:t>9</w:t>
      </w:r>
      <w:r w:rsidR="005554F2" w:rsidRPr="000A0FFE">
        <w:rPr>
          <w:color w:val="002060"/>
        </w:rPr>
        <w:t xml:space="preserve">] y </w:t>
      </w:r>
      <w:proofErr w:type="spellStart"/>
      <w:r w:rsidR="005554F2" w:rsidRPr="000A0FFE">
        <w:rPr>
          <w:color w:val="002060"/>
        </w:rPr>
        <w:t>Báranov</w:t>
      </w:r>
      <w:proofErr w:type="spellEnd"/>
      <w:r w:rsidR="005554F2" w:rsidRPr="000A0FFE">
        <w:rPr>
          <w:color w:val="002060"/>
        </w:rPr>
        <w:t xml:space="preserve"> [</w:t>
      </w:r>
      <w:r w:rsidR="0095499A" w:rsidRPr="000A0FFE">
        <w:rPr>
          <w:color w:val="002060"/>
        </w:rPr>
        <w:t>10</w:t>
      </w:r>
      <w:r w:rsidR="005554F2" w:rsidRPr="000A0FFE">
        <w:rPr>
          <w:color w:val="002060"/>
        </w:rPr>
        <w:t>]</w:t>
      </w:r>
      <w:r w:rsidR="00452738" w:rsidRPr="000A0FFE">
        <w:rPr>
          <w:color w:val="002060"/>
        </w:rPr>
        <w:t xml:space="preserve">. </w:t>
      </w:r>
      <w:r w:rsidR="00473E27" w:rsidRPr="000A0FFE">
        <w:rPr>
          <w:color w:val="002060"/>
        </w:rPr>
        <w:t>Obtenidas las dimensiones principales del mecanismo</w:t>
      </w:r>
      <w:r w:rsidRPr="000A0FFE">
        <w:rPr>
          <w:color w:val="002060"/>
        </w:rPr>
        <w:t xml:space="preserve"> </w:t>
      </w:r>
      <w:r w:rsidR="00D757C7" w:rsidRPr="000A0FFE">
        <w:rPr>
          <w:noProof/>
          <w:color w:val="002060"/>
        </w:rPr>
        <w:t>-que garantizan su funcionamiento</w:t>
      </w:r>
      <w:r w:rsidR="00473E27" w:rsidRPr="000A0FFE">
        <w:rPr>
          <w:color w:val="002060"/>
        </w:rPr>
        <w:t>, se definen las secundarias</w:t>
      </w:r>
      <w:r w:rsidR="00D757C7" w:rsidRPr="000A0FFE">
        <w:rPr>
          <w:color w:val="002060"/>
        </w:rPr>
        <w:t xml:space="preserve"> -que garantizan su resistencia mecánica</w:t>
      </w:r>
      <w:r w:rsidR="00F60737" w:rsidRPr="000A0FFE">
        <w:rPr>
          <w:color w:val="002060"/>
        </w:rPr>
        <w:t xml:space="preserve">, </w:t>
      </w:r>
      <w:r w:rsidR="00D757C7" w:rsidRPr="000A0FFE">
        <w:rPr>
          <w:color w:val="002060"/>
        </w:rPr>
        <w:t xml:space="preserve">así como </w:t>
      </w:r>
      <w:r w:rsidR="00F60737" w:rsidRPr="000A0FFE">
        <w:rPr>
          <w:color w:val="002060"/>
        </w:rPr>
        <w:t>las</w:t>
      </w:r>
      <w:r w:rsidR="00452738" w:rsidRPr="000A0FFE">
        <w:rPr>
          <w:color w:val="002060"/>
        </w:rPr>
        <w:t xml:space="preserve"> soluciones constructivas y de montaje</w:t>
      </w:r>
      <w:r w:rsidR="00D757C7" w:rsidRPr="000A0FFE">
        <w:rPr>
          <w:color w:val="002060"/>
        </w:rPr>
        <w:t>,</w:t>
      </w:r>
      <w:r w:rsidR="00F60737" w:rsidRPr="000A0FFE">
        <w:rPr>
          <w:color w:val="002060"/>
        </w:rPr>
        <w:t xml:space="preserve"> considerando </w:t>
      </w:r>
      <w:r w:rsidR="00D757C7" w:rsidRPr="000A0FFE">
        <w:rPr>
          <w:color w:val="002060"/>
        </w:rPr>
        <w:t>el</w:t>
      </w:r>
      <w:r w:rsidR="00F60737" w:rsidRPr="000A0FFE">
        <w:rPr>
          <w:color w:val="002060"/>
        </w:rPr>
        <w:t xml:space="preserve"> proceso de fabricación</w:t>
      </w:r>
      <w:r w:rsidR="000C4E45" w:rsidRPr="000A0FFE">
        <w:rPr>
          <w:color w:val="002060"/>
        </w:rPr>
        <w:t xml:space="preserve"> </w:t>
      </w:r>
      <w:r w:rsidR="00D757C7" w:rsidRPr="000A0FFE">
        <w:rPr>
          <w:color w:val="002060"/>
        </w:rPr>
        <w:t xml:space="preserve">aditiva </w:t>
      </w:r>
      <w:r w:rsidR="000C4E45" w:rsidRPr="000A0FFE">
        <w:rPr>
          <w:color w:val="002060"/>
        </w:rPr>
        <w:t>por filamento fundido (FFF)</w:t>
      </w:r>
      <w:r w:rsidR="00F60737" w:rsidRPr="000A0FFE">
        <w:rPr>
          <w:color w:val="002060"/>
        </w:rPr>
        <w:t xml:space="preserve"> y </w:t>
      </w:r>
      <w:r w:rsidR="008860E5" w:rsidRPr="000A0FFE">
        <w:rPr>
          <w:color w:val="002060"/>
        </w:rPr>
        <w:t>el uso de</w:t>
      </w:r>
      <w:r w:rsidR="00F60737" w:rsidRPr="000A0FFE">
        <w:rPr>
          <w:color w:val="002060"/>
        </w:rPr>
        <w:t xml:space="preserve"> elementos normalizados (motor paso a paso, </w:t>
      </w:r>
      <w:r w:rsidR="008851D8" w:rsidRPr="000A0FFE">
        <w:rPr>
          <w:color w:val="002060"/>
        </w:rPr>
        <w:t>elementos de uniones atornilladas,</w:t>
      </w:r>
      <w:r w:rsidR="005D4D40" w:rsidRPr="000A0FFE">
        <w:rPr>
          <w:color w:val="002060"/>
        </w:rPr>
        <w:t xml:space="preserve"> etc.)</w:t>
      </w:r>
      <w:r w:rsidR="008851D8" w:rsidRPr="000A0FFE">
        <w:rPr>
          <w:color w:val="002060"/>
        </w:rPr>
        <w:t xml:space="preserve"> respetando el paradigma del diseño para la fabricación y montaje, expuesto por Riba [</w:t>
      </w:r>
      <w:r w:rsidR="0095499A" w:rsidRPr="000A0FFE">
        <w:rPr>
          <w:color w:val="002060"/>
        </w:rPr>
        <w:t>11</w:t>
      </w:r>
      <w:r w:rsidR="008851D8" w:rsidRPr="000A0FFE">
        <w:rPr>
          <w:color w:val="002060"/>
        </w:rPr>
        <w:t>].</w:t>
      </w:r>
      <w:r w:rsidR="00E60979" w:rsidRPr="000A0FFE">
        <w:rPr>
          <w:color w:val="002060"/>
        </w:rPr>
        <w:t xml:space="preserve"> Se utiliza</w:t>
      </w:r>
      <w:r w:rsidR="00A5122D" w:rsidRPr="000A0FFE">
        <w:rPr>
          <w:color w:val="002060"/>
        </w:rPr>
        <w:t>n los programa</w:t>
      </w:r>
      <w:r w:rsidR="008860E5" w:rsidRPr="000A0FFE">
        <w:rPr>
          <w:color w:val="002060"/>
        </w:rPr>
        <w:t>s</w:t>
      </w:r>
      <w:r w:rsidR="00A5122D" w:rsidRPr="000A0FFE">
        <w:rPr>
          <w:color w:val="002060"/>
        </w:rPr>
        <w:t xml:space="preserve"> GNU Octave -para los cálculos y la graficación de la</w:t>
      </w:r>
      <w:r w:rsidR="001C4841">
        <w:rPr>
          <w:color w:val="002060"/>
        </w:rPr>
        <w:t>s curvas</w:t>
      </w:r>
      <w:r w:rsidR="00A5122D" w:rsidRPr="000A0FFE">
        <w:rPr>
          <w:color w:val="002060"/>
        </w:rPr>
        <w:t xml:space="preserve"> cinemática</w:t>
      </w:r>
      <w:r w:rsidR="001C4841">
        <w:rPr>
          <w:color w:val="002060"/>
        </w:rPr>
        <w:t>s</w:t>
      </w:r>
      <w:r w:rsidR="00A5122D" w:rsidRPr="000A0FFE">
        <w:rPr>
          <w:color w:val="002060"/>
        </w:rPr>
        <w:t>- y</w:t>
      </w:r>
      <w:r w:rsidR="00E60979" w:rsidRPr="000A0FFE">
        <w:rPr>
          <w:color w:val="002060"/>
        </w:rPr>
        <w:t xml:space="preserve"> </w:t>
      </w:r>
      <w:r w:rsidR="00E60979" w:rsidRPr="00B96212">
        <w:rPr>
          <w:i/>
          <w:iCs/>
          <w:color w:val="002060"/>
        </w:rPr>
        <w:t>SolidWorks</w:t>
      </w:r>
      <w:r w:rsidR="008613F4" w:rsidRPr="000A0FFE">
        <w:rPr>
          <w:color w:val="002060"/>
        </w:rPr>
        <w:t xml:space="preserve"> (SW)</w:t>
      </w:r>
      <w:r w:rsidR="00A5122D" w:rsidRPr="000A0FFE">
        <w:rPr>
          <w:color w:val="002060"/>
        </w:rPr>
        <w:t xml:space="preserve">, </w:t>
      </w:r>
      <w:r w:rsidR="005D4D40" w:rsidRPr="000A0FFE">
        <w:rPr>
          <w:color w:val="002060"/>
        </w:rPr>
        <w:t>para la</w:t>
      </w:r>
      <w:r w:rsidR="00E60979" w:rsidRPr="000A0FFE">
        <w:rPr>
          <w:color w:val="002060"/>
        </w:rPr>
        <w:t xml:space="preserve"> modelación</w:t>
      </w:r>
      <w:r w:rsidR="00484525" w:rsidRPr="000A0FFE">
        <w:rPr>
          <w:color w:val="002060"/>
        </w:rPr>
        <w:t>, ensamblaje</w:t>
      </w:r>
      <w:r w:rsidR="00E60979" w:rsidRPr="000A0FFE">
        <w:rPr>
          <w:color w:val="002060"/>
        </w:rPr>
        <w:t xml:space="preserve"> y simulación durante el proceso de diseño.</w:t>
      </w:r>
    </w:p>
    <w:p w14:paraId="79C176DD" w14:textId="77777777" w:rsidR="00B732A2" w:rsidRPr="000A0FFE" w:rsidRDefault="00B732A2" w:rsidP="002E2C39">
      <w:pPr>
        <w:rPr>
          <w:color w:val="002060"/>
        </w:rPr>
      </w:pPr>
    </w:p>
    <w:p w14:paraId="0FFF9C7B" w14:textId="2E21BCBD" w:rsidR="003B6B8A" w:rsidRPr="000A0FFE" w:rsidRDefault="003E3C12" w:rsidP="00DA1170">
      <w:pPr>
        <w:jc w:val="center"/>
        <w:rPr>
          <w:color w:val="002060"/>
        </w:rPr>
      </w:pPr>
      <w:r w:rsidRPr="000A0FFE">
        <w:rPr>
          <w:noProof/>
          <w:color w:val="002060"/>
        </w:rPr>
        <w:drawing>
          <wp:inline distT="0" distB="0" distL="0" distR="0" wp14:anchorId="5F5272F4" wp14:editId="21B17AC0">
            <wp:extent cx="2214000" cy="1443600"/>
            <wp:effectExtent l="0" t="0" r="0" b="444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14000" cy="1443600"/>
                    </a:xfrm>
                    <a:prstGeom prst="rect">
                      <a:avLst/>
                    </a:prstGeom>
                  </pic:spPr>
                </pic:pic>
              </a:graphicData>
            </a:graphic>
          </wp:inline>
        </w:drawing>
      </w:r>
    </w:p>
    <w:p w14:paraId="13903CB9" w14:textId="4B9ACBF2" w:rsidR="00402AB1" w:rsidRPr="003D30E3" w:rsidRDefault="003B6B8A" w:rsidP="003B6B8A">
      <w:pPr>
        <w:jc w:val="center"/>
        <w:rPr>
          <w:color w:val="002060"/>
          <w:sz w:val="18"/>
          <w:szCs w:val="18"/>
        </w:rPr>
      </w:pPr>
      <w:r w:rsidRPr="003D30E3">
        <w:rPr>
          <w:color w:val="002060"/>
          <w:sz w:val="18"/>
          <w:szCs w:val="18"/>
        </w:rPr>
        <w:t>Figura 1. Mecanismo de Cruz de Malta</w:t>
      </w:r>
      <w:r w:rsidR="00647A9C" w:rsidRPr="003D30E3">
        <w:rPr>
          <w:color w:val="002060"/>
          <w:sz w:val="18"/>
          <w:szCs w:val="18"/>
        </w:rPr>
        <w:t xml:space="preserve"> </w:t>
      </w:r>
      <w:r w:rsidR="00744E2C" w:rsidRPr="003D30E3">
        <w:rPr>
          <w:color w:val="002060"/>
          <w:sz w:val="18"/>
          <w:szCs w:val="18"/>
        </w:rPr>
        <w:t xml:space="preserve">exterior </w:t>
      </w:r>
      <w:r w:rsidR="00647A9C" w:rsidRPr="003D30E3">
        <w:rPr>
          <w:color w:val="002060"/>
          <w:sz w:val="18"/>
          <w:szCs w:val="18"/>
        </w:rPr>
        <w:t xml:space="preserve">de </w:t>
      </w:r>
      <w:r w:rsidR="00744E2C" w:rsidRPr="003D30E3">
        <w:rPr>
          <w:color w:val="002060"/>
          <w:sz w:val="18"/>
          <w:szCs w:val="18"/>
        </w:rPr>
        <w:t>6</w:t>
      </w:r>
      <w:r w:rsidR="00647A9C" w:rsidRPr="003D30E3">
        <w:rPr>
          <w:color w:val="002060"/>
          <w:sz w:val="18"/>
          <w:szCs w:val="18"/>
        </w:rPr>
        <w:t xml:space="preserve"> detenciones</w:t>
      </w:r>
      <w:r w:rsidR="0025279A" w:rsidRPr="003D30E3">
        <w:rPr>
          <w:color w:val="002060"/>
          <w:sz w:val="18"/>
          <w:szCs w:val="18"/>
        </w:rPr>
        <w:t xml:space="preserve"> y un pasador en el elemento motriz</w:t>
      </w:r>
      <w:r w:rsidR="00783AAC" w:rsidRPr="003D30E3">
        <w:rPr>
          <w:color w:val="002060"/>
          <w:sz w:val="18"/>
          <w:szCs w:val="18"/>
        </w:rPr>
        <w:t>.</w:t>
      </w:r>
      <w:r w:rsidR="00057140" w:rsidRPr="003D30E3">
        <w:rPr>
          <w:color w:val="002060"/>
          <w:sz w:val="18"/>
          <w:szCs w:val="18"/>
        </w:rPr>
        <w:t xml:space="preserve"> Fuente: elaboración propia</w:t>
      </w:r>
    </w:p>
    <w:p w14:paraId="2D40E14E" w14:textId="2E8D2CE2" w:rsidR="005F7590" w:rsidRDefault="00383EDE" w:rsidP="002E2C39">
      <w:pPr>
        <w:rPr>
          <w:color w:val="002060"/>
        </w:rPr>
      </w:pPr>
      <w:r w:rsidRPr="000A0FFE">
        <w:rPr>
          <w:color w:val="002060"/>
        </w:rPr>
        <w:t xml:space="preserve">A </w:t>
      </w:r>
      <w:r w:rsidR="006115B3" w:rsidRPr="000A0FFE">
        <w:rPr>
          <w:color w:val="002060"/>
        </w:rPr>
        <w:t>continuación,</w:t>
      </w:r>
      <w:r w:rsidRPr="000A0FFE">
        <w:rPr>
          <w:color w:val="002060"/>
        </w:rPr>
        <w:t xml:space="preserve"> se expone el proceso de diseño del mecanismo de C</w:t>
      </w:r>
      <w:r w:rsidR="00546874" w:rsidRPr="000A0FFE">
        <w:rPr>
          <w:color w:val="002060"/>
        </w:rPr>
        <w:t>M</w:t>
      </w:r>
      <w:r w:rsidRPr="000A0FFE">
        <w:rPr>
          <w:color w:val="002060"/>
        </w:rPr>
        <w:t xml:space="preserve">, su fabricación, motorización y control </w:t>
      </w:r>
      <w:r w:rsidR="0096297E" w:rsidRPr="000A0FFE">
        <w:rPr>
          <w:color w:val="002060"/>
        </w:rPr>
        <w:t xml:space="preserve">y </w:t>
      </w:r>
      <w:r w:rsidRPr="000A0FFE">
        <w:rPr>
          <w:color w:val="002060"/>
        </w:rPr>
        <w:t>el resultado</w:t>
      </w:r>
      <w:r w:rsidR="0096297E" w:rsidRPr="000A0FFE">
        <w:rPr>
          <w:color w:val="002060"/>
        </w:rPr>
        <w:t xml:space="preserve"> y las </w:t>
      </w:r>
      <w:r w:rsidR="00E60979" w:rsidRPr="000A0FFE">
        <w:rPr>
          <w:color w:val="002060"/>
        </w:rPr>
        <w:t>conclusiones del</w:t>
      </w:r>
      <w:r w:rsidR="0096297E" w:rsidRPr="000A0FFE">
        <w:rPr>
          <w:color w:val="002060"/>
        </w:rPr>
        <w:t xml:space="preserve"> trabajo realizado.</w:t>
      </w:r>
    </w:p>
    <w:p w14:paraId="78FF9AB0" w14:textId="77777777" w:rsidR="00082DD0" w:rsidRPr="000A0FFE" w:rsidRDefault="00082DD0" w:rsidP="002E2C39">
      <w:pPr>
        <w:rPr>
          <w:color w:val="002060"/>
        </w:rPr>
      </w:pPr>
    </w:p>
    <w:p w14:paraId="0C826236" w14:textId="763EA17E" w:rsidR="00E72566" w:rsidRPr="000A0FFE" w:rsidRDefault="0096297E" w:rsidP="00960B8F">
      <w:pPr>
        <w:pStyle w:val="Ttulo1"/>
        <w:rPr>
          <w:color w:val="002060"/>
        </w:rPr>
      </w:pPr>
      <w:r w:rsidRPr="000A0FFE">
        <w:rPr>
          <w:color w:val="002060"/>
        </w:rPr>
        <w:t>Metodología de diseño del mecanismo</w:t>
      </w:r>
    </w:p>
    <w:p w14:paraId="244FD172" w14:textId="77777777" w:rsidR="00E978EB" w:rsidRPr="000A0FFE" w:rsidRDefault="00E978EB" w:rsidP="00A9129C">
      <w:pPr>
        <w:rPr>
          <w:color w:val="002060"/>
        </w:rPr>
      </w:pPr>
    </w:p>
    <w:p w14:paraId="0C6428DA" w14:textId="5BE61210" w:rsidR="00A9129C" w:rsidRPr="000A0FFE" w:rsidRDefault="00A9129C" w:rsidP="00A9129C">
      <w:pPr>
        <w:rPr>
          <w:color w:val="002060"/>
        </w:rPr>
      </w:pPr>
      <w:r w:rsidRPr="000A0FFE">
        <w:rPr>
          <w:color w:val="002060"/>
        </w:rPr>
        <w:t>En este apartado se exponen las siete etapas del proceso de diseño</w:t>
      </w:r>
      <w:r w:rsidR="000C4E45" w:rsidRPr="000A0FFE">
        <w:rPr>
          <w:color w:val="002060"/>
        </w:rPr>
        <w:t xml:space="preserve"> -según</w:t>
      </w:r>
      <w:r w:rsidR="0053338B" w:rsidRPr="000A0FFE">
        <w:rPr>
          <w:color w:val="002060"/>
        </w:rPr>
        <w:t xml:space="preserve"> </w:t>
      </w:r>
      <w:proofErr w:type="spellStart"/>
      <w:r w:rsidR="0053338B" w:rsidRPr="000A0FFE">
        <w:rPr>
          <w:color w:val="002060"/>
        </w:rPr>
        <w:t>Erdman</w:t>
      </w:r>
      <w:proofErr w:type="spellEnd"/>
      <w:r w:rsidR="0053338B" w:rsidRPr="000A0FFE">
        <w:rPr>
          <w:color w:val="002060"/>
        </w:rPr>
        <w:t xml:space="preserve"> y Sandor</w:t>
      </w:r>
      <w:r w:rsidR="000C4E45" w:rsidRPr="000A0FFE">
        <w:rPr>
          <w:color w:val="002060"/>
        </w:rPr>
        <w:t xml:space="preserve"> [7]- </w:t>
      </w:r>
      <w:r w:rsidRPr="000A0FFE">
        <w:rPr>
          <w:color w:val="002060"/>
        </w:rPr>
        <w:t>seguid</w:t>
      </w:r>
      <w:r w:rsidR="002B1C50" w:rsidRPr="000A0FFE">
        <w:rPr>
          <w:color w:val="002060"/>
        </w:rPr>
        <w:t>as</w:t>
      </w:r>
      <w:r w:rsidRPr="000A0FFE">
        <w:rPr>
          <w:color w:val="002060"/>
        </w:rPr>
        <w:t xml:space="preserve"> para obtener la maqueta del mecanismo.</w:t>
      </w:r>
    </w:p>
    <w:p w14:paraId="4C6D14B5" w14:textId="0FC04983" w:rsidR="00A9129C" w:rsidRPr="000A0FFE" w:rsidRDefault="00A9129C" w:rsidP="00A84CB6">
      <w:pPr>
        <w:pStyle w:val="Default"/>
        <w:jc w:val="both"/>
        <w:rPr>
          <w:rFonts w:ascii="Calibri" w:hAnsi="Calibri" w:cs="Calibri"/>
          <w:b/>
          <w:smallCaps/>
          <w:color w:val="002060"/>
          <w:sz w:val="20"/>
          <w:szCs w:val="20"/>
        </w:rPr>
      </w:pPr>
    </w:p>
    <w:p w14:paraId="3DD8EDB3" w14:textId="6B90C97F" w:rsidR="00A84CB6" w:rsidRPr="000A0FFE" w:rsidRDefault="00793AF0" w:rsidP="00F72ABA">
      <w:pPr>
        <w:pStyle w:val="Ttulo2"/>
        <w:ind w:left="0"/>
        <w:rPr>
          <w:color w:val="002060"/>
        </w:rPr>
      </w:pPr>
      <w:r w:rsidRPr="000A0FFE">
        <w:rPr>
          <w:color w:val="002060"/>
        </w:rPr>
        <w:t>Confrontación o identificación de la necesidad</w:t>
      </w:r>
      <w:r w:rsidR="004C3CB0" w:rsidRPr="000A0FFE">
        <w:rPr>
          <w:color w:val="002060"/>
        </w:rPr>
        <w:t xml:space="preserve"> y búsqueda de información</w:t>
      </w:r>
    </w:p>
    <w:p w14:paraId="6B87D9FC" w14:textId="77777777" w:rsidR="009B4D5F" w:rsidRPr="000A0FFE" w:rsidRDefault="009B4D5F" w:rsidP="00FB73A9">
      <w:pPr>
        <w:rPr>
          <w:color w:val="002060"/>
        </w:rPr>
      </w:pPr>
    </w:p>
    <w:p w14:paraId="42CFD8E6" w14:textId="3360B156" w:rsidR="009B4D5F" w:rsidRPr="000A0FFE" w:rsidRDefault="00793AF0" w:rsidP="007541F3">
      <w:pPr>
        <w:rPr>
          <w:noProof/>
          <w:color w:val="002060"/>
        </w:rPr>
      </w:pPr>
      <w:r w:rsidRPr="000A0FFE">
        <w:rPr>
          <w:noProof/>
          <w:color w:val="002060"/>
        </w:rPr>
        <w:t xml:space="preserve">Se identifica la </w:t>
      </w:r>
      <w:r w:rsidR="00AD6D73" w:rsidRPr="000A0FFE">
        <w:rPr>
          <w:noProof/>
          <w:color w:val="002060"/>
        </w:rPr>
        <w:t>“</w:t>
      </w:r>
      <w:r w:rsidRPr="000A0FFE">
        <w:rPr>
          <w:noProof/>
          <w:color w:val="002060"/>
        </w:rPr>
        <w:t>necesidad</w:t>
      </w:r>
      <w:r w:rsidR="00AD6D73" w:rsidRPr="000A0FFE">
        <w:rPr>
          <w:noProof/>
          <w:color w:val="002060"/>
        </w:rPr>
        <w:t>”</w:t>
      </w:r>
      <w:r w:rsidRPr="000A0FFE">
        <w:rPr>
          <w:noProof/>
          <w:color w:val="002060"/>
        </w:rPr>
        <w:t xml:space="preserve"> de crear una maqueta de </w:t>
      </w:r>
      <w:r w:rsidR="001B500E" w:rsidRPr="000A0FFE">
        <w:rPr>
          <w:noProof/>
          <w:color w:val="002060"/>
        </w:rPr>
        <w:t xml:space="preserve">un </w:t>
      </w:r>
      <w:r w:rsidRPr="000A0FFE">
        <w:rPr>
          <w:noProof/>
          <w:color w:val="002060"/>
        </w:rPr>
        <w:t>mecanismo</w:t>
      </w:r>
      <w:r w:rsidR="002D407A" w:rsidRPr="000A0FFE">
        <w:rPr>
          <w:noProof/>
          <w:color w:val="002060"/>
        </w:rPr>
        <w:t xml:space="preserve"> indexador</w:t>
      </w:r>
      <w:r w:rsidRPr="000A0FFE">
        <w:rPr>
          <w:noProof/>
          <w:color w:val="002060"/>
        </w:rPr>
        <w:t xml:space="preserve"> </w:t>
      </w:r>
      <w:r w:rsidR="002D407A" w:rsidRPr="000A0FFE">
        <w:rPr>
          <w:noProof/>
          <w:color w:val="002060"/>
        </w:rPr>
        <w:t xml:space="preserve">que pudiese ser </w:t>
      </w:r>
      <w:r w:rsidRPr="000A0FFE">
        <w:rPr>
          <w:noProof/>
          <w:color w:val="002060"/>
        </w:rPr>
        <w:t>motorizad</w:t>
      </w:r>
      <w:r w:rsidR="001B500E" w:rsidRPr="000A0FFE">
        <w:rPr>
          <w:noProof/>
          <w:color w:val="002060"/>
        </w:rPr>
        <w:t>a</w:t>
      </w:r>
      <w:r w:rsidRPr="000A0FFE">
        <w:rPr>
          <w:noProof/>
          <w:color w:val="002060"/>
        </w:rPr>
        <w:t xml:space="preserve"> y</w:t>
      </w:r>
      <w:r w:rsidR="002D407A" w:rsidRPr="000A0FFE">
        <w:rPr>
          <w:noProof/>
          <w:color w:val="002060"/>
        </w:rPr>
        <w:t xml:space="preserve"> controla</w:t>
      </w:r>
      <w:r w:rsidR="003025D2" w:rsidRPr="000A0FFE">
        <w:rPr>
          <w:noProof/>
          <w:color w:val="002060"/>
        </w:rPr>
        <w:t>e</w:t>
      </w:r>
      <w:r w:rsidR="001B500E" w:rsidRPr="000A0FFE">
        <w:rPr>
          <w:noProof/>
          <w:color w:val="002060"/>
        </w:rPr>
        <w:t xml:space="preserve"> su funcionamiento</w:t>
      </w:r>
      <w:r w:rsidRPr="000A0FFE">
        <w:rPr>
          <w:noProof/>
          <w:color w:val="002060"/>
        </w:rPr>
        <w:t xml:space="preserve"> par</w:t>
      </w:r>
      <w:r w:rsidR="002D407A" w:rsidRPr="000A0FFE">
        <w:rPr>
          <w:noProof/>
          <w:color w:val="002060"/>
        </w:rPr>
        <w:t>a</w:t>
      </w:r>
      <w:r w:rsidRPr="000A0FFE">
        <w:rPr>
          <w:noProof/>
          <w:color w:val="002060"/>
        </w:rPr>
        <w:t xml:space="preserve"> utilizarl</w:t>
      </w:r>
      <w:r w:rsidR="001B500E" w:rsidRPr="000A0FFE">
        <w:rPr>
          <w:noProof/>
          <w:color w:val="002060"/>
        </w:rPr>
        <w:t>a</w:t>
      </w:r>
      <w:r w:rsidRPr="000A0FFE">
        <w:rPr>
          <w:noProof/>
          <w:color w:val="002060"/>
        </w:rPr>
        <w:t xml:space="preserve"> como recurso didáctico en la</w:t>
      </w:r>
      <w:r w:rsidR="002D407A" w:rsidRPr="000A0FFE">
        <w:rPr>
          <w:noProof/>
          <w:color w:val="002060"/>
        </w:rPr>
        <w:t xml:space="preserve"> asignatura</w:t>
      </w:r>
      <w:r w:rsidRPr="000A0FFE">
        <w:rPr>
          <w:noProof/>
          <w:color w:val="002060"/>
        </w:rPr>
        <w:t xml:space="preserve"> Proyecto II</w:t>
      </w:r>
      <w:r w:rsidR="00AA4C78" w:rsidRPr="000A0FFE">
        <w:rPr>
          <w:noProof/>
          <w:color w:val="002060"/>
        </w:rPr>
        <w:t xml:space="preserve"> [12]</w:t>
      </w:r>
      <w:r w:rsidRPr="000A0FFE">
        <w:rPr>
          <w:noProof/>
          <w:color w:val="002060"/>
        </w:rPr>
        <w:t>.</w:t>
      </w:r>
      <w:r w:rsidR="002D407A" w:rsidRPr="000A0FFE">
        <w:rPr>
          <w:noProof/>
          <w:color w:val="002060"/>
        </w:rPr>
        <w:t xml:space="preserve"> </w:t>
      </w:r>
      <w:r w:rsidR="00E710C7" w:rsidRPr="000A0FFE">
        <w:rPr>
          <w:noProof/>
          <w:color w:val="002060"/>
        </w:rPr>
        <w:t xml:space="preserve">Se elige un mecanismo indexador, ya que se requiere tener un movimiento de </w:t>
      </w:r>
      <w:r w:rsidR="00432BDC" w:rsidRPr="000A0FFE">
        <w:rPr>
          <w:noProof/>
          <w:color w:val="002060"/>
        </w:rPr>
        <w:t>rotación continua</w:t>
      </w:r>
      <w:r w:rsidR="00E710C7" w:rsidRPr="000A0FFE">
        <w:rPr>
          <w:noProof/>
          <w:color w:val="002060"/>
        </w:rPr>
        <w:t xml:space="preserve"> en el elemento motriz y uno con rotación intermitente en el elemento conducido. </w:t>
      </w:r>
      <w:r w:rsidR="002D407A" w:rsidRPr="000A0FFE">
        <w:rPr>
          <w:noProof/>
          <w:color w:val="002060"/>
        </w:rPr>
        <w:t>Esto permit</w:t>
      </w:r>
      <w:r w:rsidR="006B45B4" w:rsidRPr="000A0FFE">
        <w:rPr>
          <w:noProof/>
          <w:color w:val="002060"/>
        </w:rPr>
        <w:t>iría</w:t>
      </w:r>
      <w:r w:rsidR="002D407A" w:rsidRPr="000A0FFE">
        <w:rPr>
          <w:noProof/>
          <w:color w:val="002060"/>
        </w:rPr>
        <w:t xml:space="preserve"> a los estudiantes usar</w:t>
      </w:r>
      <w:r w:rsidR="00D71615" w:rsidRPr="000A0FFE">
        <w:rPr>
          <w:noProof/>
          <w:color w:val="002060"/>
        </w:rPr>
        <w:t xml:space="preserve"> la maqueta</w:t>
      </w:r>
      <w:r w:rsidR="002D407A" w:rsidRPr="000A0FFE">
        <w:rPr>
          <w:noProof/>
          <w:color w:val="002060"/>
        </w:rPr>
        <w:t xml:space="preserve"> en alguna aplicación práctica</w:t>
      </w:r>
      <w:r w:rsidR="00E710C7" w:rsidRPr="000A0FFE">
        <w:rPr>
          <w:noProof/>
          <w:color w:val="002060"/>
        </w:rPr>
        <w:t xml:space="preserve"> correspondiente a un proceso automático</w:t>
      </w:r>
      <w:r w:rsidR="002D407A" w:rsidRPr="000A0FFE">
        <w:rPr>
          <w:noProof/>
          <w:color w:val="002060"/>
        </w:rPr>
        <w:t>, que ellos mismo</w:t>
      </w:r>
      <w:r w:rsidR="00D71615" w:rsidRPr="000A0FFE">
        <w:rPr>
          <w:noProof/>
          <w:color w:val="002060"/>
        </w:rPr>
        <w:t xml:space="preserve">s </w:t>
      </w:r>
      <w:r w:rsidR="002D407A" w:rsidRPr="000A0FFE">
        <w:rPr>
          <w:noProof/>
          <w:color w:val="002060"/>
        </w:rPr>
        <w:t xml:space="preserve">proponen como proyecto. </w:t>
      </w:r>
    </w:p>
    <w:p w14:paraId="565C05CC" w14:textId="77777777" w:rsidR="006115B3" w:rsidRPr="000A0FFE" w:rsidRDefault="006115B3" w:rsidP="007541F3">
      <w:pPr>
        <w:rPr>
          <w:noProof/>
          <w:color w:val="002060"/>
        </w:rPr>
      </w:pPr>
    </w:p>
    <w:p w14:paraId="4492DB44" w14:textId="0AE21069" w:rsidR="0096087A" w:rsidRPr="000A0FFE" w:rsidRDefault="004C3CB0" w:rsidP="007541F3">
      <w:pPr>
        <w:rPr>
          <w:noProof/>
          <w:color w:val="002060"/>
        </w:rPr>
      </w:pPr>
      <w:r w:rsidRPr="000A0FFE">
        <w:rPr>
          <w:noProof/>
          <w:color w:val="002060"/>
        </w:rPr>
        <w:t xml:space="preserve">Se </w:t>
      </w:r>
      <w:r w:rsidR="006115B3" w:rsidRPr="000A0FFE">
        <w:rPr>
          <w:noProof/>
          <w:color w:val="002060"/>
        </w:rPr>
        <w:t>busca</w:t>
      </w:r>
      <w:r w:rsidRPr="000A0FFE">
        <w:rPr>
          <w:noProof/>
          <w:color w:val="002060"/>
        </w:rPr>
        <w:t xml:space="preserve"> información sobre</w:t>
      </w:r>
      <w:r w:rsidR="001E1307" w:rsidRPr="000A0FFE">
        <w:rPr>
          <w:noProof/>
          <w:color w:val="002060"/>
        </w:rPr>
        <w:t xml:space="preserve"> mecanismos de movimiento intermitente</w:t>
      </w:r>
      <w:r w:rsidR="00754902" w:rsidRPr="000A0FFE">
        <w:rPr>
          <w:noProof/>
          <w:color w:val="002060"/>
        </w:rPr>
        <w:t xml:space="preserve"> e indexadores identificando dos de los más clásicos: los mecanismos de levas y </w:t>
      </w:r>
      <w:r w:rsidR="006A64D2" w:rsidRPr="000A0FFE">
        <w:rPr>
          <w:noProof/>
          <w:color w:val="002060"/>
        </w:rPr>
        <w:t xml:space="preserve">los </w:t>
      </w:r>
      <w:r w:rsidR="00081B21" w:rsidRPr="000A0FFE">
        <w:rPr>
          <w:noProof/>
          <w:color w:val="002060"/>
        </w:rPr>
        <w:t xml:space="preserve">de </w:t>
      </w:r>
      <w:r w:rsidR="0025279A" w:rsidRPr="000A0FFE">
        <w:rPr>
          <w:noProof/>
          <w:color w:val="002060"/>
        </w:rPr>
        <w:t>CM</w:t>
      </w:r>
      <w:r w:rsidR="0016270C" w:rsidRPr="000A0FFE">
        <w:rPr>
          <w:noProof/>
          <w:color w:val="002060"/>
        </w:rPr>
        <w:t>, este último considerado por varios autores un tipo especial de mecanismo de leva</w:t>
      </w:r>
      <w:r w:rsidR="00CF0CFD" w:rsidRPr="000A0FFE">
        <w:rPr>
          <w:noProof/>
          <w:color w:val="002060"/>
        </w:rPr>
        <w:t xml:space="preserve"> y también</w:t>
      </w:r>
      <w:r w:rsidR="00D71615" w:rsidRPr="000A0FFE">
        <w:rPr>
          <w:noProof/>
          <w:color w:val="002060"/>
        </w:rPr>
        <w:t xml:space="preserve"> el dispositivo indexador de tipo más común</w:t>
      </w:r>
      <w:r w:rsidR="00081B21" w:rsidRPr="000A0FFE">
        <w:rPr>
          <w:noProof/>
          <w:color w:val="002060"/>
        </w:rPr>
        <w:t xml:space="preserve"> </w:t>
      </w:r>
      <w:r w:rsidR="000C5E32" w:rsidRPr="000A0FFE">
        <w:rPr>
          <w:noProof/>
          <w:color w:val="002060"/>
        </w:rPr>
        <w:t>[</w:t>
      </w:r>
      <w:r w:rsidR="000C5E32" w:rsidRPr="000A0FFE">
        <w:rPr>
          <w:color w:val="002060"/>
        </w:rPr>
        <w:t>4, 5</w:t>
      </w:r>
      <w:r w:rsidR="00081B21" w:rsidRPr="000A0FFE">
        <w:rPr>
          <w:color w:val="002060"/>
        </w:rPr>
        <w:t>,</w:t>
      </w:r>
      <w:r w:rsidR="000C5E32" w:rsidRPr="000A0FFE">
        <w:rPr>
          <w:color w:val="002060"/>
        </w:rPr>
        <w:t xml:space="preserve"> 6</w:t>
      </w:r>
      <w:r w:rsidR="00081B21" w:rsidRPr="000A0FFE">
        <w:rPr>
          <w:color w:val="002060"/>
        </w:rPr>
        <w:t>, 9, 10, 13</w:t>
      </w:r>
      <w:r w:rsidR="000C5E32" w:rsidRPr="000A0FFE">
        <w:rPr>
          <w:noProof/>
          <w:color w:val="002060"/>
        </w:rPr>
        <w:t>]</w:t>
      </w:r>
      <w:r w:rsidR="0016270C" w:rsidRPr="000A0FFE">
        <w:rPr>
          <w:noProof/>
          <w:color w:val="002060"/>
        </w:rPr>
        <w:t xml:space="preserve">. </w:t>
      </w:r>
      <w:r w:rsidR="0025279A" w:rsidRPr="000A0FFE">
        <w:rPr>
          <w:noProof/>
          <w:color w:val="002060"/>
        </w:rPr>
        <w:t>Los</w:t>
      </w:r>
      <w:r w:rsidR="00C200A7" w:rsidRPr="000A0FFE">
        <w:rPr>
          <w:noProof/>
          <w:color w:val="002060"/>
        </w:rPr>
        <w:t xml:space="preserve"> mecanismos de </w:t>
      </w:r>
      <w:r w:rsidR="0025279A" w:rsidRPr="000A0FFE">
        <w:rPr>
          <w:noProof/>
          <w:color w:val="002060"/>
        </w:rPr>
        <w:t>CM</w:t>
      </w:r>
      <w:r w:rsidR="007F60E7" w:rsidRPr="000A0FFE">
        <w:rPr>
          <w:noProof/>
          <w:color w:val="002060"/>
        </w:rPr>
        <w:t xml:space="preserve"> se</w:t>
      </w:r>
      <w:r w:rsidR="0025279A" w:rsidRPr="000A0FFE">
        <w:rPr>
          <w:noProof/>
          <w:color w:val="002060"/>
        </w:rPr>
        <w:t xml:space="preserve"> dividen en tres tipos</w:t>
      </w:r>
      <w:r w:rsidR="00C200A7" w:rsidRPr="000A0FFE">
        <w:rPr>
          <w:noProof/>
          <w:color w:val="002060"/>
        </w:rPr>
        <w:t>:</w:t>
      </w:r>
      <w:r w:rsidR="00B15873" w:rsidRPr="000A0FFE">
        <w:rPr>
          <w:noProof/>
          <w:color w:val="002060"/>
        </w:rPr>
        <w:t xml:space="preserve"> </w:t>
      </w:r>
      <w:r w:rsidR="00B15873" w:rsidRPr="000A0FFE">
        <w:rPr>
          <w:i/>
          <w:iCs/>
          <w:noProof/>
          <w:color w:val="002060"/>
        </w:rPr>
        <w:t>i</w:t>
      </w:r>
      <w:r w:rsidR="00C200A7" w:rsidRPr="000A0FFE">
        <w:rPr>
          <w:noProof/>
          <w:color w:val="002060"/>
        </w:rPr>
        <w:t>) CM externo</w:t>
      </w:r>
      <w:r w:rsidR="004A48D1" w:rsidRPr="000A0FFE">
        <w:rPr>
          <w:noProof/>
          <w:color w:val="002060"/>
        </w:rPr>
        <w:t xml:space="preserve"> (figura 1)</w:t>
      </w:r>
      <w:r w:rsidR="00C200A7" w:rsidRPr="000A0FFE">
        <w:rPr>
          <w:noProof/>
          <w:color w:val="002060"/>
        </w:rPr>
        <w:t xml:space="preserve">, </w:t>
      </w:r>
      <w:r w:rsidR="00B15873" w:rsidRPr="000A0FFE">
        <w:rPr>
          <w:i/>
          <w:iCs/>
          <w:noProof/>
          <w:color w:val="002060"/>
        </w:rPr>
        <w:t>ii</w:t>
      </w:r>
      <w:r w:rsidR="00C200A7" w:rsidRPr="000A0FFE">
        <w:rPr>
          <w:noProof/>
          <w:color w:val="002060"/>
        </w:rPr>
        <w:t>) CM interno</w:t>
      </w:r>
      <w:r w:rsidR="004A48D1" w:rsidRPr="000A0FFE">
        <w:rPr>
          <w:noProof/>
          <w:color w:val="002060"/>
        </w:rPr>
        <w:t xml:space="preserve"> (figura 2 a)</w:t>
      </w:r>
      <w:r w:rsidR="00C200A7" w:rsidRPr="000A0FFE">
        <w:rPr>
          <w:noProof/>
          <w:color w:val="002060"/>
        </w:rPr>
        <w:t xml:space="preserve"> y </w:t>
      </w:r>
      <w:r w:rsidR="00B15873" w:rsidRPr="000A0FFE">
        <w:rPr>
          <w:i/>
          <w:iCs/>
          <w:noProof/>
          <w:color w:val="002060"/>
        </w:rPr>
        <w:t>iii</w:t>
      </w:r>
      <w:r w:rsidR="00C200A7" w:rsidRPr="000A0FFE">
        <w:rPr>
          <w:noProof/>
          <w:color w:val="002060"/>
        </w:rPr>
        <w:t>) CM esférico</w:t>
      </w:r>
      <w:r w:rsidR="004A48D1" w:rsidRPr="000A0FFE">
        <w:rPr>
          <w:noProof/>
          <w:color w:val="002060"/>
        </w:rPr>
        <w:t xml:space="preserve"> (figura 2 b)</w:t>
      </w:r>
      <w:r w:rsidR="00F61935" w:rsidRPr="000A0FFE">
        <w:rPr>
          <w:noProof/>
          <w:color w:val="002060"/>
        </w:rPr>
        <w:t xml:space="preserve"> [4].</w:t>
      </w:r>
    </w:p>
    <w:p w14:paraId="1985ED3C" w14:textId="1BD23572" w:rsidR="00A1350A" w:rsidRPr="000A0FFE" w:rsidRDefault="00847187" w:rsidP="007541F3">
      <w:pPr>
        <w:rPr>
          <w:noProof/>
          <w:color w:val="002060"/>
        </w:rPr>
      </w:pPr>
      <w:r w:rsidRPr="000A0FFE">
        <w:rPr>
          <w:noProof/>
          <w:color w:val="002060"/>
        </w:rPr>
        <mc:AlternateContent>
          <mc:Choice Requires="wpg">
            <w:drawing>
              <wp:anchor distT="0" distB="0" distL="114300" distR="114300" simplePos="0" relativeHeight="251651072" behindDoc="0" locked="0" layoutInCell="1" allowOverlap="1" wp14:anchorId="05399E5A" wp14:editId="070589D0">
                <wp:simplePos x="0" y="0"/>
                <wp:positionH relativeFrom="column">
                  <wp:posOffset>62865</wp:posOffset>
                </wp:positionH>
                <wp:positionV relativeFrom="paragraph">
                  <wp:posOffset>20955</wp:posOffset>
                </wp:positionV>
                <wp:extent cx="2632710" cy="1569085"/>
                <wp:effectExtent l="0" t="0" r="0" b="0"/>
                <wp:wrapNone/>
                <wp:docPr id="25" name="Grupo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32710" cy="1569085"/>
                          <a:chOff x="48986" y="0"/>
                          <a:chExt cx="2632800" cy="1569085"/>
                        </a:xfrm>
                      </wpg:grpSpPr>
                      <pic:pic xmlns:pic="http://schemas.openxmlformats.org/drawingml/2006/picture">
                        <pic:nvPicPr>
                          <pic:cNvPr id="26" name="Imagen 20"/>
                          <pic:cNvPicPr>
                            <a:picLocks noChangeAspect="1"/>
                          </pic:cNvPicPr>
                        </pic:nvPicPr>
                        <pic:blipFill>
                          <a:blip r:embed="rId12" cstate="print"/>
                          <a:stretch>
                            <a:fillRect/>
                          </a:stretch>
                        </pic:blipFill>
                        <pic:spPr>
                          <a:xfrm>
                            <a:off x="48986" y="277584"/>
                            <a:ext cx="1273810" cy="1162685"/>
                          </a:xfrm>
                          <a:prstGeom prst="rect">
                            <a:avLst/>
                          </a:prstGeom>
                        </pic:spPr>
                      </pic:pic>
                      <pic:pic xmlns:pic="http://schemas.openxmlformats.org/drawingml/2006/picture">
                        <pic:nvPicPr>
                          <pic:cNvPr id="27" name="Imagen 1"/>
                          <pic:cNvPicPr>
                            <a:picLocks noChangeAspect="1"/>
                          </pic:cNvPicPr>
                        </pic:nvPicPr>
                        <pic:blipFill>
                          <a:blip r:embed="rId13" cstate="print"/>
                          <a:stretch>
                            <a:fillRect/>
                          </a:stretch>
                        </pic:blipFill>
                        <pic:spPr>
                          <a:xfrm>
                            <a:off x="1393371" y="0"/>
                            <a:ext cx="1288415" cy="1569085"/>
                          </a:xfrm>
                          <a:prstGeom prst="rect">
                            <a:avLst/>
                          </a:prstGeom>
                        </pic:spPr>
                      </pic:pic>
                    </wpg:wgp>
                  </a:graphicData>
                </a:graphic>
                <wp14:sizeRelH relativeFrom="margin">
                  <wp14:pctWidth>0</wp14:pctWidth>
                </wp14:sizeRelH>
                <wp14:sizeRelV relativeFrom="page">
                  <wp14:pctHeight>0</wp14:pctHeight>
                </wp14:sizeRelV>
              </wp:anchor>
            </w:drawing>
          </mc:Choice>
          <mc:Fallback>
            <w:pict>
              <v:group w14:anchorId="1AE99633" id="Grupo 25" o:spid="_x0000_s1026" style="position:absolute;margin-left:4.95pt;margin-top:1.65pt;width:207.3pt;height:123.55pt;z-index:251651072;mso-width-relative:margin" coordorigin="489" coordsize="26328,1569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20" o:spid="_x0000_s1027" type="#_x0000_t75" style="position:absolute;left:489;top:2775;width:12738;height:11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">
                  <v:imagedata r:id="rId14" o:title=""/>
                </v:shape>
                <v:shape id="Imagen 1" o:spid="_x0000_s1028" type="#_x0000_t75" style="position:absolute;left:13933;width:12884;height:15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">
                  <v:imagedata r:id="rId15" o:title=""/>
                </v:shape>
              </v:group>
            </w:pict>
          </mc:Fallback>
        </mc:AlternateContent>
      </w:r>
    </w:p>
    <w:p w14:paraId="35BFB844" w14:textId="75108314" w:rsidR="00A1350A" w:rsidRPr="000A0FFE" w:rsidRDefault="00A1350A" w:rsidP="007541F3">
      <w:pPr>
        <w:rPr>
          <w:noProof/>
          <w:color w:val="002060"/>
        </w:rPr>
      </w:pPr>
    </w:p>
    <w:p w14:paraId="6E9038F8" w14:textId="1920BF17" w:rsidR="00A1350A" w:rsidRPr="000A0FFE" w:rsidRDefault="00A1350A" w:rsidP="007541F3">
      <w:pPr>
        <w:rPr>
          <w:noProof/>
          <w:color w:val="002060"/>
        </w:rPr>
      </w:pPr>
    </w:p>
    <w:p w14:paraId="436F11E0" w14:textId="3DEEF5CB" w:rsidR="00A1350A" w:rsidRPr="000A0FFE" w:rsidRDefault="00A1350A" w:rsidP="007541F3">
      <w:pPr>
        <w:rPr>
          <w:noProof/>
          <w:color w:val="002060"/>
        </w:rPr>
      </w:pPr>
    </w:p>
    <w:p w14:paraId="1136982A" w14:textId="5543C1FF" w:rsidR="00A1350A" w:rsidRPr="000A0FFE" w:rsidRDefault="00A1350A" w:rsidP="007541F3">
      <w:pPr>
        <w:rPr>
          <w:noProof/>
          <w:color w:val="002060"/>
        </w:rPr>
      </w:pPr>
    </w:p>
    <w:p w14:paraId="23F327EE" w14:textId="65974F4C" w:rsidR="00A1350A" w:rsidRPr="000A0FFE" w:rsidRDefault="00A1350A" w:rsidP="007541F3">
      <w:pPr>
        <w:rPr>
          <w:noProof/>
          <w:color w:val="002060"/>
        </w:rPr>
      </w:pPr>
    </w:p>
    <w:p w14:paraId="0241F9F9" w14:textId="1B93FE74" w:rsidR="00A1350A" w:rsidRPr="000A0FFE" w:rsidRDefault="00A1350A" w:rsidP="007541F3">
      <w:pPr>
        <w:rPr>
          <w:noProof/>
          <w:color w:val="002060"/>
        </w:rPr>
      </w:pPr>
    </w:p>
    <w:p w14:paraId="2A49DC2E" w14:textId="54B78FAE" w:rsidR="00A1350A" w:rsidRPr="000A0FFE" w:rsidRDefault="00A1350A" w:rsidP="007541F3">
      <w:pPr>
        <w:rPr>
          <w:noProof/>
          <w:color w:val="002060"/>
        </w:rPr>
      </w:pPr>
    </w:p>
    <w:p w14:paraId="3ED4B5EE" w14:textId="28E1976D" w:rsidR="00A1350A" w:rsidRPr="000A0FFE" w:rsidRDefault="00A1350A" w:rsidP="007541F3">
      <w:pPr>
        <w:rPr>
          <w:noProof/>
          <w:color w:val="002060"/>
        </w:rPr>
      </w:pPr>
    </w:p>
    <w:p w14:paraId="1818F67A" w14:textId="77777777" w:rsidR="00A1350A" w:rsidRPr="000A0FFE" w:rsidRDefault="00A1350A" w:rsidP="007541F3">
      <w:pPr>
        <w:rPr>
          <w:noProof/>
          <w:color w:val="002060"/>
        </w:rPr>
      </w:pPr>
    </w:p>
    <w:p w14:paraId="7F157E96" w14:textId="2AEA3984" w:rsidR="003A383C" w:rsidRPr="000A0FFE" w:rsidRDefault="003A383C" w:rsidP="007541F3">
      <w:pPr>
        <w:rPr>
          <w:noProof/>
          <w:color w:val="002060"/>
        </w:rPr>
      </w:pPr>
    </w:p>
    <w:p w14:paraId="72636E21" w14:textId="42DFC80D" w:rsidR="007F68B8" w:rsidRPr="000A0FFE" w:rsidRDefault="00B76B4E" w:rsidP="00B76B4E">
      <w:pPr>
        <w:pStyle w:val="Prrafodelista"/>
        <w:numPr>
          <w:ilvl w:val="0"/>
          <w:numId w:val="19"/>
        </w:numPr>
        <w:rPr>
          <w:noProof/>
          <w:color w:val="002060"/>
        </w:rPr>
      </w:pPr>
      <w:r w:rsidRPr="000A0FFE">
        <w:rPr>
          <w:noProof/>
          <w:color w:val="002060"/>
        </w:rPr>
        <w:t xml:space="preserve">                                    b)</w:t>
      </w:r>
    </w:p>
    <w:p w14:paraId="15F3121D" w14:textId="6BBC6752" w:rsidR="00F61935" w:rsidRPr="003D30E3" w:rsidRDefault="004A48D1" w:rsidP="00D07E3B">
      <w:pPr>
        <w:jc w:val="center"/>
        <w:rPr>
          <w:color w:val="002060"/>
        </w:rPr>
      </w:pPr>
      <w:r w:rsidRPr="003D30E3">
        <w:rPr>
          <w:color w:val="002060"/>
          <w:sz w:val="18"/>
          <w:szCs w:val="18"/>
        </w:rPr>
        <w:t xml:space="preserve">Figura 2. </w:t>
      </w:r>
      <w:r w:rsidR="003A383C" w:rsidRPr="003D30E3">
        <w:rPr>
          <w:color w:val="002060"/>
          <w:sz w:val="18"/>
          <w:szCs w:val="18"/>
        </w:rPr>
        <w:t>M</w:t>
      </w:r>
      <w:r w:rsidRPr="003D30E3">
        <w:rPr>
          <w:color w:val="002060"/>
          <w:sz w:val="18"/>
          <w:szCs w:val="18"/>
        </w:rPr>
        <w:t>ecanismo</w:t>
      </w:r>
      <w:r w:rsidR="003A383C" w:rsidRPr="003D30E3">
        <w:rPr>
          <w:color w:val="002060"/>
          <w:sz w:val="18"/>
          <w:szCs w:val="18"/>
        </w:rPr>
        <w:t>s</w:t>
      </w:r>
      <w:r w:rsidRPr="003D30E3">
        <w:rPr>
          <w:color w:val="002060"/>
          <w:sz w:val="18"/>
          <w:szCs w:val="18"/>
        </w:rPr>
        <w:t xml:space="preserve"> de </w:t>
      </w:r>
      <w:r w:rsidR="00791147" w:rsidRPr="003D30E3">
        <w:rPr>
          <w:color w:val="002060"/>
          <w:sz w:val="18"/>
          <w:szCs w:val="18"/>
        </w:rPr>
        <w:t>CM</w:t>
      </w:r>
      <w:r w:rsidRPr="003D30E3">
        <w:rPr>
          <w:color w:val="002060"/>
          <w:sz w:val="18"/>
          <w:szCs w:val="18"/>
        </w:rPr>
        <w:t>:</w:t>
      </w:r>
      <w:r w:rsidR="003A383C" w:rsidRPr="003D30E3">
        <w:rPr>
          <w:color w:val="002060"/>
          <w:sz w:val="18"/>
          <w:szCs w:val="18"/>
        </w:rPr>
        <w:t xml:space="preserve"> </w:t>
      </w:r>
      <w:r w:rsidR="00B76B4E" w:rsidRPr="003D30E3">
        <w:rPr>
          <w:color w:val="002060"/>
          <w:sz w:val="18"/>
          <w:szCs w:val="18"/>
        </w:rPr>
        <w:t xml:space="preserve">a) </w:t>
      </w:r>
      <w:r w:rsidR="003A383C" w:rsidRPr="003D30E3">
        <w:rPr>
          <w:color w:val="002060"/>
          <w:sz w:val="18"/>
          <w:szCs w:val="18"/>
        </w:rPr>
        <w:t>interno y</w:t>
      </w:r>
      <w:r w:rsidR="00B76B4E" w:rsidRPr="003D30E3">
        <w:rPr>
          <w:color w:val="002060"/>
          <w:sz w:val="18"/>
          <w:szCs w:val="18"/>
        </w:rPr>
        <w:t xml:space="preserve"> b)</w:t>
      </w:r>
      <w:r w:rsidR="003A383C" w:rsidRPr="003D30E3">
        <w:rPr>
          <w:color w:val="002060"/>
          <w:sz w:val="18"/>
          <w:szCs w:val="18"/>
        </w:rPr>
        <w:t xml:space="preserve"> esférico</w:t>
      </w:r>
      <w:r w:rsidR="007E5B7E" w:rsidRPr="003D30E3">
        <w:rPr>
          <w:color w:val="002060"/>
          <w:sz w:val="18"/>
          <w:szCs w:val="18"/>
        </w:rPr>
        <w:t>.</w:t>
      </w:r>
      <w:r w:rsidRPr="003D30E3">
        <w:rPr>
          <w:color w:val="002060"/>
          <w:sz w:val="18"/>
          <w:szCs w:val="18"/>
        </w:rPr>
        <w:t xml:space="preserve"> Fuente: </w:t>
      </w:r>
      <w:proofErr w:type="spellStart"/>
      <w:r w:rsidR="007E5B7E" w:rsidRPr="003D30E3">
        <w:rPr>
          <w:color w:val="002060"/>
          <w:sz w:val="18"/>
          <w:szCs w:val="18"/>
        </w:rPr>
        <w:t>Bickford</w:t>
      </w:r>
      <w:proofErr w:type="spellEnd"/>
      <w:r w:rsidR="007E5B7E" w:rsidRPr="003D30E3">
        <w:rPr>
          <w:color w:val="002060"/>
          <w:sz w:val="18"/>
          <w:szCs w:val="18"/>
        </w:rPr>
        <w:t xml:space="preserve"> [4]</w:t>
      </w:r>
      <w:r w:rsidR="003A383C" w:rsidRPr="003D30E3">
        <w:rPr>
          <w:color w:val="002060"/>
          <w:sz w:val="18"/>
          <w:szCs w:val="18"/>
        </w:rPr>
        <w:t xml:space="preserve"> y</w:t>
      </w:r>
      <w:r w:rsidR="00B76B4E" w:rsidRPr="003D30E3">
        <w:rPr>
          <w:color w:val="002060"/>
          <w:sz w:val="18"/>
          <w:szCs w:val="18"/>
        </w:rPr>
        <w:t xml:space="preserve"> </w:t>
      </w:r>
      <w:proofErr w:type="spellStart"/>
      <w:r w:rsidR="00B76B4E" w:rsidRPr="003D30E3">
        <w:rPr>
          <w:color w:val="002060"/>
          <w:sz w:val="18"/>
          <w:szCs w:val="18"/>
        </w:rPr>
        <w:t>GradCad</w:t>
      </w:r>
      <w:proofErr w:type="spellEnd"/>
      <w:r w:rsidR="00B76B4E" w:rsidRPr="003D30E3">
        <w:rPr>
          <w:color w:val="002060"/>
          <w:sz w:val="18"/>
          <w:szCs w:val="18"/>
        </w:rPr>
        <w:t xml:space="preserve"> [14]</w:t>
      </w:r>
      <w:r w:rsidR="007C71CD" w:rsidRPr="003D30E3">
        <w:rPr>
          <w:color w:val="002060"/>
          <w:sz w:val="18"/>
          <w:szCs w:val="18"/>
        </w:rPr>
        <w:t xml:space="preserve"> respectivamente</w:t>
      </w:r>
      <w:r w:rsidR="00E710C7" w:rsidRPr="003D30E3">
        <w:rPr>
          <w:color w:val="002060"/>
        </w:rPr>
        <w:t>.</w:t>
      </w:r>
    </w:p>
    <w:p w14:paraId="015875F3" w14:textId="77777777" w:rsidR="00E710C7" w:rsidRPr="000A0FFE" w:rsidRDefault="00E710C7" w:rsidP="007541F3">
      <w:pPr>
        <w:rPr>
          <w:noProof/>
          <w:color w:val="002060"/>
        </w:rPr>
      </w:pPr>
    </w:p>
    <w:p w14:paraId="386A53E0" w14:textId="5B38D713" w:rsidR="00A84CB6" w:rsidRPr="000A0FFE" w:rsidRDefault="0096087A" w:rsidP="00F72ABA">
      <w:pPr>
        <w:pStyle w:val="Ttulo2"/>
        <w:ind w:left="0"/>
        <w:rPr>
          <w:color w:val="002060"/>
        </w:rPr>
      </w:pPr>
      <w:r w:rsidRPr="000A0FFE">
        <w:rPr>
          <w:color w:val="002060"/>
        </w:rPr>
        <w:t>Formulación del problema</w:t>
      </w:r>
      <w:r w:rsidR="00282B5E" w:rsidRPr="000A0FFE">
        <w:rPr>
          <w:color w:val="002060"/>
        </w:rPr>
        <w:t>, preparación de información y planteamientos de suposiciones</w:t>
      </w:r>
    </w:p>
    <w:p w14:paraId="2E9FD9E2" w14:textId="45766EBF" w:rsidR="004122D7" w:rsidRPr="000A0FFE" w:rsidRDefault="004122D7" w:rsidP="004122D7">
      <w:pPr>
        <w:rPr>
          <w:color w:val="002060"/>
        </w:rPr>
      </w:pPr>
    </w:p>
    <w:p w14:paraId="2142EEF6" w14:textId="7A9731B6" w:rsidR="009B4D5F" w:rsidRPr="000A0FFE" w:rsidRDefault="004122D7" w:rsidP="002E2C39">
      <w:pPr>
        <w:rPr>
          <w:noProof/>
          <w:color w:val="002060"/>
        </w:rPr>
      </w:pPr>
      <w:r w:rsidRPr="000A0FFE">
        <w:rPr>
          <w:noProof/>
          <w:color w:val="002060"/>
        </w:rPr>
        <w:t>Se</w:t>
      </w:r>
      <w:r w:rsidR="00032F9F" w:rsidRPr="000A0FFE">
        <w:rPr>
          <w:noProof/>
          <w:color w:val="002060"/>
        </w:rPr>
        <w:t xml:space="preserve"> precisa el </w:t>
      </w:r>
      <w:r w:rsidR="00AF26BB" w:rsidRPr="000A0FFE">
        <w:rPr>
          <w:noProof/>
          <w:color w:val="002060"/>
        </w:rPr>
        <w:t>“</w:t>
      </w:r>
      <w:r w:rsidR="00032F9F" w:rsidRPr="000A0FFE">
        <w:rPr>
          <w:noProof/>
          <w:color w:val="002060"/>
        </w:rPr>
        <w:t>problema de diseño</w:t>
      </w:r>
      <w:r w:rsidR="00AF26BB" w:rsidRPr="000A0FFE">
        <w:rPr>
          <w:noProof/>
          <w:color w:val="002060"/>
        </w:rPr>
        <w:t>”</w:t>
      </w:r>
      <w:r w:rsidR="00032F9F" w:rsidRPr="000A0FFE">
        <w:rPr>
          <w:noProof/>
          <w:color w:val="002060"/>
        </w:rPr>
        <w:t xml:space="preserve"> a resolver que es</w:t>
      </w:r>
      <w:r w:rsidR="000517E5" w:rsidRPr="000A0FFE">
        <w:rPr>
          <w:noProof/>
          <w:color w:val="002060"/>
        </w:rPr>
        <w:t>:</w:t>
      </w:r>
      <w:r w:rsidR="00032F9F" w:rsidRPr="000A0FFE">
        <w:rPr>
          <w:noProof/>
          <w:color w:val="002060"/>
        </w:rPr>
        <w:t xml:space="preserve"> diseñar un mecanismo</w:t>
      </w:r>
      <w:r w:rsidR="001276B2" w:rsidRPr="000A0FFE">
        <w:rPr>
          <w:noProof/>
          <w:color w:val="002060"/>
        </w:rPr>
        <w:t xml:space="preserve"> indexador</w:t>
      </w:r>
      <w:r w:rsidR="00955AE9" w:rsidRPr="000A0FFE">
        <w:rPr>
          <w:noProof/>
          <w:color w:val="002060"/>
        </w:rPr>
        <w:t xml:space="preserve"> plano</w:t>
      </w:r>
      <w:r w:rsidR="00032F9F" w:rsidRPr="000A0FFE">
        <w:rPr>
          <w:noProof/>
          <w:color w:val="002060"/>
        </w:rPr>
        <w:t xml:space="preserve"> de </w:t>
      </w:r>
      <w:r w:rsidRPr="000A0FFE">
        <w:rPr>
          <w:noProof/>
          <w:color w:val="002060"/>
        </w:rPr>
        <w:t>CM</w:t>
      </w:r>
      <w:r w:rsidR="007F60E7" w:rsidRPr="000A0FFE">
        <w:rPr>
          <w:noProof/>
          <w:color w:val="002060"/>
        </w:rPr>
        <w:t xml:space="preserve"> externo</w:t>
      </w:r>
      <w:r w:rsidR="004702A9" w:rsidRPr="000A0FFE">
        <w:rPr>
          <w:noProof/>
          <w:color w:val="002060"/>
        </w:rPr>
        <w:t xml:space="preserve"> </w:t>
      </w:r>
      <w:r w:rsidR="000517E5" w:rsidRPr="000A0FFE">
        <w:rPr>
          <w:noProof/>
          <w:color w:val="002060"/>
        </w:rPr>
        <w:t xml:space="preserve">con </w:t>
      </w:r>
      <w:r w:rsidR="00B0529A" w:rsidRPr="000A0FFE">
        <w:rPr>
          <w:noProof/>
          <w:color w:val="002060"/>
        </w:rPr>
        <w:t>pocas</w:t>
      </w:r>
      <w:r w:rsidRPr="000A0FFE">
        <w:rPr>
          <w:noProof/>
          <w:color w:val="002060"/>
        </w:rPr>
        <w:t xml:space="preserve"> detenciones por ciclo</w:t>
      </w:r>
      <w:r w:rsidR="00EA5C91" w:rsidRPr="000A0FFE">
        <w:rPr>
          <w:noProof/>
          <w:color w:val="002060"/>
        </w:rPr>
        <w:t>. Se</w:t>
      </w:r>
      <w:r w:rsidR="00EB0D61" w:rsidRPr="000A0FFE">
        <w:rPr>
          <w:noProof/>
          <w:color w:val="002060"/>
        </w:rPr>
        <w:t xml:space="preserve"> establecen </w:t>
      </w:r>
      <w:r w:rsidR="005F2EF2" w:rsidRPr="000A0FFE">
        <w:rPr>
          <w:noProof/>
          <w:color w:val="002060"/>
        </w:rPr>
        <w:t>un grupo de</w:t>
      </w:r>
      <w:r w:rsidR="00EB0D61" w:rsidRPr="000A0FFE">
        <w:rPr>
          <w:noProof/>
          <w:color w:val="002060"/>
        </w:rPr>
        <w:t xml:space="preserve"> requisitos de diseño</w:t>
      </w:r>
      <w:r w:rsidR="005F2EF2" w:rsidRPr="000A0FFE">
        <w:rPr>
          <w:noProof/>
          <w:color w:val="002060"/>
        </w:rPr>
        <w:t>, como son:</w:t>
      </w:r>
      <w:r w:rsidR="00EA5C91" w:rsidRPr="000A0FFE">
        <w:rPr>
          <w:noProof/>
          <w:color w:val="002060"/>
        </w:rPr>
        <w:t xml:space="preserve"> </w:t>
      </w:r>
      <w:r w:rsidR="005F2EF2" w:rsidRPr="000A0FFE">
        <w:rPr>
          <w:noProof/>
          <w:color w:val="002060"/>
        </w:rPr>
        <w:t>a) La maqueta ha</w:t>
      </w:r>
      <w:r w:rsidR="00955AE9" w:rsidRPr="000A0FFE">
        <w:rPr>
          <w:noProof/>
          <w:color w:val="002060"/>
        </w:rPr>
        <w:t>n</w:t>
      </w:r>
      <w:r w:rsidR="005F2EF2" w:rsidRPr="000A0FFE">
        <w:rPr>
          <w:noProof/>
          <w:color w:val="002060"/>
        </w:rPr>
        <w:t xml:space="preserve"> de tener dimensiones pequeñas</w:t>
      </w:r>
      <w:r w:rsidR="006B6981" w:rsidRPr="000A0FFE">
        <w:rPr>
          <w:noProof/>
          <w:color w:val="002060"/>
        </w:rPr>
        <w:t xml:space="preserve"> -la dimensión máxima de la bancada es un DIN A4</w:t>
      </w:r>
      <w:r w:rsidR="00F8261E" w:rsidRPr="000A0FFE">
        <w:rPr>
          <w:noProof/>
          <w:color w:val="002060"/>
        </w:rPr>
        <w:t>,</w:t>
      </w:r>
      <w:r w:rsidR="006B6981" w:rsidRPr="000A0FFE">
        <w:rPr>
          <w:noProof/>
          <w:color w:val="002060"/>
        </w:rPr>
        <w:t xml:space="preserve"> 210 x 297 mm</w:t>
      </w:r>
      <w:r w:rsidR="005F2EF2" w:rsidRPr="000A0FFE">
        <w:rPr>
          <w:noProof/>
          <w:color w:val="002060"/>
        </w:rPr>
        <w:t xml:space="preserve">, b) </w:t>
      </w:r>
      <w:r w:rsidR="00F078F0" w:rsidRPr="000A0FFE">
        <w:rPr>
          <w:noProof/>
          <w:color w:val="002060"/>
        </w:rPr>
        <w:t>tener</w:t>
      </w:r>
      <w:r w:rsidR="005F2EF2" w:rsidRPr="000A0FFE">
        <w:rPr>
          <w:noProof/>
          <w:color w:val="002060"/>
        </w:rPr>
        <w:t xml:space="preserve"> poco peso</w:t>
      </w:r>
      <w:r w:rsidR="00F8261E" w:rsidRPr="000A0FFE">
        <w:rPr>
          <w:noProof/>
          <w:color w:val="002060"/>
        </w:rPr>
        <w:t xml:space="preserve"> -máximo 2 kg</w:t>
      </w:r>
      <w:r w:rsidR="005F2EF2" w:rsidRPr="000A0FFE">
        <w:rPr>
          <w:noProof/>
          <w:color w:val="002060"/>
        </w:rPr>
        <w:t xml:space="preserve">, c) </w:t>
      </w:r>
      <w:r w:rsidR="00D26BED" w:rsidRPr="000A0FFE">
        <w:rPr>
          <w:noProof/>
          <w:color w:val="002060"/>
        </w:rPr>
        <w:t>con</w:t>
      </w:r>
      <w:r w:rsidR="00EA5C91" w:rsidRPr="000A0FFE">
        <w:rPr>
          <w:noProof/>
          <w:color w:val="002060"/>
        </w:rPr>
        <w:t xml:space="preserve"> funcionamiento</w:t>
      </w:r>
      <w:r w:rsidR="005F2EF2" w:rsidRPr="000A0FFE">
        <w:rPr>
          <w:noProof/>
          <w:color w:val="002060"/>
        </w:rPr>
        <w:t xml:space="preserve"> controlado</w:t>
      </w:r>
      <w:r w:rsidR="00EA5C91" w:rsidRPr="000A0FFE">
        <w:rPr>
          <w:noProof/>
          <w:color w:val="002060"/>
        </w:rPr>
        <w:t xml:space="preserve"> </w:t>
      </w:r>
      <w:r w:rsidR="00D26BED" w:rsidRPr="000A0FFE">
        <w:rPr>
          <w:noProof/>
          <w:color w:val="002060"/>
        </w:rPr>
        <w:t xml:space="preserve">con un </w:t>
      </w:r>
      <w:r w:rsidR="00EA5C91" w:rsidRPr="000A0FFE">
        <w:rPr>
          <w:noProof/>
          <w:color w:val="002060"/>
        </w:rPr>
        <w:t>motor paso a paso Nema</w:t>
      </w:r>
      <w:r w:rsidR="00C824C6" w:rsidRPr="000A0FFE">
        <w:rPr>
          <w:noProof/>
          <w:color w:val="002060"/>
        </w:rPr>
        <w:t xml:space="preserve"> </w:t>
      </w:r>
      <w:r w:rsidR="00EA5C91" w:rsidRPr="000A0FFE">
        <w:rPr>
          <w:noProof/>
          <w:color w:val="002060"/>
        </w:rPr>
        <w:t>17</w:t>
      </w:r>
      <w:r w:rsidR="00F80EA2" w:rsidRPr="000A0FFE">
        <w:rPr>
          <w:noProof/>
          <w:color w:val="002060"/>
        </w:rPr>
        <w:t xml:space="preserve"> </w:t>
      </w:r>
      <w:r w:rsidR="00D26BED" w:rsidRPr="000A0FFE">
        <w:rPr>
          <w:noProof/>
          <w:color w:val="002060"/>
        </w:rPr>
        <w:t>(</w:t>
      </w:r>
      <w:r w:rsidR="00F80EA2" w:rsidRPr="000A0FFE">
        <w:rPr>
          <w:noProof/>
          <w:color w:val="002060"/>
        </w:rPr>
        <w:t>grado de libertad GDL</w:t>
      </w:r>
      <w:r w:rsidR="00D26BED" w:rsidRPr="000A0FFE">
        <w:rPr>
          <w:noProof/>
          <w:color w:val="002060"/>
        </w:rPr>
        <w:t>=1</w:t>
      </w:r>
      <w:r w:rsidR="00F80EA2" w:rsidRPr="000A0FFE">
        <w:rPr>
          <w:noProof/>
          <w:color w:val="002060"/>
        </w:rPr>
        <w:t>)</w:t>
      </w:r>
      <w:r w:rsidR="00EB0D61" w:rsidRPr="000A0FFE">
        <w:rPr>
          <w:noProof/>
          <w:color w:val="002060"/>
        </w:rPr>
        <w:t xml:space="preserve">, </w:t>
      </w:r>
      <w:r w:rsidR="00EA5C91" w:rsidRPr="000A0FFE">
        <w:rPr>
          <w:noProof/>
          <w:color w:val="002060"/>
        </w:rPr>
        <w:t xml:space="preserve"> </w:t>
      </w:r>
      <w:r w:rsidR="00EB0D61" w:rsidRPr="000A0FFE">
        <w:rPr>
          <w:noProof/>
          <w:color w:val="002060"/>
        </w:rPr>
        <w:t xml:space="preserve">una placa </w:t>
      </w:r>
      <w:r w:rsidR="00D26BED" w:rsidRPr="000A0FFE">
        <w:rPr>
          <w:noProof/>
          <w:color w:val="002060"/>
        </w:rPr>
        <w:t>controladora</w:t>
      </w:r>
      <w:r w:rsidR="00D26BED" w:rsidRPr="000A0FFE">
        <w:rPr>
          <w:i/>
          <w:iCs/>
          <w:noProof/>
          <w:color w:val="002060"/>
        </w:rPr>
        <w:t xml:space="preserve"> </w:t>
      </w:r>
      <w:r w:rsidR="00C824C6" w:rsidRPr="000A0FFE">
        <w:rPr>
          <w:i/>
          <w:iCs/>
          <w:noProof/>
          <w:color w:val="002060"/>
        </w:rPr>
        <w:t>easydriver</w:t>
      </w:r>
      <w:r w:rsidR="00C824C6" w:rsidRPr="000A0FFE">
        <w:rPr>
          <w:noProof/>
          <w:color w:val="002060"/>
        </w:rPr>
        <w:t xml:space="preserve"> </w:t>
      </w:r>
      <w:r w:rsidR="00EA5C91" w:rsidRPr="000A0FFE">
        <w:rPr>
          <w:noProof/>
          <w:color w:val="002060"/>
        </w:rPr>
        <w:t>y una placa Arduino Uno</w:t>
      </w:r>
      <w:r w:rsidR="00D26BED" w:rsidRPr="000A0FFE">
        <w:rPr>
          <w:noProof/>
          <w:color w:val="002060"/>
        </w:rPr>
        <w:t xml:space="preserve"> </w:t>
      </w:r>
      <w:r w:rsidR="00955AE9" w:rsidRPr="000A0FFE">
        <w:rPr>
          <w:noProof/>
          <w:color w:val="002060"/>
        </w:rPr>
        <w:t xml:space="preserve">-elementos </w:t>
      </w:r>
      <w:r w:rsidR="00EA5C91" w:rsidRPr="000A0FFE">
        <w:rPr>
          <w:noProof/>
          <w:color w:val="002060"/>
        </w:rPr>
        <w:t>disponibles</w:t>
      </w:r>
      <w:r w:rsidR="00955AE9" w:rsidRPr="000A0FFE">
        <w:rPr>
          <w:noProof/>
          <w:color w:val="002060"/>
        </w:rPr>
        <w:t xml:space="preserve"> reutilizados</w:t>
      </w:r>
      <w:r w:rsidR="006D1191" w:rsidRPr="000A0FFE">
        <w:rPr>
          <w:noProof/>
          <w:color w:val="002060"/>
        </w:rPr>
        <w:t xml:space="preserve">, </w:t>
      </w:r>
      <w:r w:rsidR="00444FFD" w:rsidRPr="000A0FFE">
        <w:rPr>
          <w:noProof/>
          <w:color w:val="002060"/>
        </w:rPr>
        <w:t xml:space="preserve">d) sus piezas se  </w:t>
      </w:r>
      <w:r w:rsidR="00444FFD" w:rsidRPr="000A0FFE">
        <w:rPr>
          <w:noProof/>
          <w:color w:val="002060"/>
        </w:rPr>
        <w:lastRenderedPageBreak/>
        <w:t>fabricar</w:t>
      </w:r>
      <w:r w:rsidR="00D26BED" w:rsidRPr="000A0FFE">
        <w:rPr>
          <w:noProof/>
          <w:color w:val="002060"/>
        </w:rPr>
        <w:t xml:space="preserve">án </w:t>
      </w:r>
      <w:r w:rsidR="00444FFD" w:rsidRPr="000A0FFE">
        <w:rPr>
          <w:noProof/>
          <w:color w:val="002060"/>
        </w:rPr>
        <w:t xml:space="preserve">por impresión 3D, </w:t>
      </w:r>
      <w:r w:rsidR="00C67AD2" w:rsidRPr="000A0FFE">
        <w:rPr>
          <w:noProof/>
          <w:color w:val="002060"/>
        </w:rPr>
        <w:t>e</w:t>
      </w:r>
      <w:r w:rsidR="006D1191" w:rsidRPr="000A0FFE">
        <w:rPr>
          <w:noProof/>
          <w:color w:val="002060"/>
        </w:rPr>
        <w:t>)</w:t>
      </w:r>
      <w:r w:rsidR="00444FFD" w:rsidRPr="000A0FFE">
        <w:rPr>
          <w:noProof/>
          <w:color w:val="002060"/>
        </w:rPr>
        <w:t xml:space="preserve"> </w:t>
      </w:r>
      <w:r w:rsidR="00955AE9" w:rsidRPr="000A0FFE">
        <w:rPr>
          <w:noProof/>
          <w:color w:val="002060"/>
        </w:rPr>
        <w:t xml:space="preserve">el diseño </w:t>
      </w:r>
      <w:r w:rsidR="00444FFD" w:rsidRPr="000A0FFE">
        <w:rPr>
          <w:noProof/>
          <w:color w:val="002060"/>
        </w:rPr>
        <w:t>ha</w:t>
      </w:r>
      <w:r w:rsidR="006D1191" w:rsidRPr="000A0FFE">
        <w:rPr>
          <w:noProof/>
          <w:color w:val="002060"/>
        </w:rPr>
        <w:t xml:space="preserve"> </w:t>
      </w:r>
      <w:r w:rsidR="00444FFD" w:rsidRPr="000A0FFE">
        <w:rPr>
          <w:noProof/>
          <w:color w:val="002060"/>
        </w:rPr>
        <w:t>de facilitar su</w:t>
      </w:r>
      <w:r w:rsidR="006D1191" w:rsidRPr="000A0FFE">
        <w:rPr>
          <w:noProof/>
          <w:color w:val="002060"/>
        </w:rPr>
        <w:t xml:space="preserve"> ensambla</w:t>
      </w:r>
      <w:r w:rsidR="00444FFD" w:rsidRPr="000A0FFE">
        <w:rPr>
          <w:noProof/>
          <w:color w:val="002060"/>
        </w:rPr>
        <w:t xml:space="preserve">je, permitiendo añadir un utillaje sobre </w:t>
      </w:r>
      <w:r w:rsidR="00D26BED" w:rsidRPr="000A0FFE">
        <w:rPr>
          <w:noProof/>
          <w:color w:val="002060"/>
        </w:rPr>
        <w:t xml:space="preserve">la CM </w:t>
      </w:r>
      <w:r w:rsidR="00C235DB" w:rsidRPr="000A0FFE">
        <w:rPr>
          <w:noProof/>
          <w:color w:val="002060"/>
        </w:rPr>
        <w:t>y</w:t>
      </w:r>
      <w:r w:rsidR="006D1191" w:rsidRPr="000A0FFE">
        <w:rPr>
          <w:noProof/>
          <w:color w:val="002060"/>
        </w:rPr>
        <w:t xml:space="preserve"> </w:t>
      </w:r>
      <w:r w:rsidR="00C67AD2" w:rsidRPr="000A0FFE">
        <w:rPr>
          <w:noProof/>
          <w:color w:val="002060"/>
        </w:rPr>
        <w:t>f</w:t>
      </w:r>
      <w:r w:rsidR="006D1191" w:rsidRPr="000A0FFE">
        <w:rPr>
          <w:noProof/>
          <w:color w:val="002060"/>
        </w:rPr>
        <w:t xml:space="preserve">) </w:t>
      </w:r>
      <w:r w:rsidR="00D26BED" w:rsidRPr="000A0FFE">
        <w:rPr>
          <w:noProof/>
          <w:color w:val="002060"/>
        </w:rPr>
        <w:t>tener</w:t>
      </w:r>
      <w:r w:rsidR="006D1191" w:rsidRPr="000A0FFE">
        <w:rPr>
          <w:noProof/>
          <w:color w:val="002060"/>
        </w:rPr>
        <w:t xml:space="preserve"> </w:t>
      </w:r>
      <w:r w:rsidR="005D1193" w:rsidRPr="000A0FFE">
        <w:rPr>
          <w:noProof/>
          <w:color w:val="002060"/>
        </w:rPr>
        <w:t xml:space="preserve">un </w:t>
      </w:r>
      <w:r w:rsidR="006D1191" w:rsidRPr="000A0FFE">
        <w:rPr>
          <w:noProof/>
          <w:color w:val="002060"/>
        </w:rPr>
        <w:t xml:space="preserve">coste </w:t>
      </w:r>
      <w:r w:rsidR="00C235DB" w:rsidRPr="000A0FFE">
        <w:rPr>
          <w:noProof/>
          <w:color w:val="002060"/>
        </w:rPr>
        <w:t xml:space="preserve">que no supere </w:t>
      </w:r>
      <w:r w:rsidR="006D1191" w:rsidRPr="000A0FFE">
        <w:rPr>
          <w:noProof/>
          <w:color w:val="002060"/>
        </w:rPr>
        <w:t xml:space="preserve">300 </w:t>
      </w:r>
      <w:r w:rsidR="006D1191" w:rsidRPr="000A0FFE">
        <w:rPr>
          <w:rFonts w:cs="Times New Roman"/>
          <w:noProof/>
          <w:color w:val="002060"/>
        </w:rPr>
        <w:t>€</w:t>
      </w:r>
      <w:r w:rsidR="008C4D8B" w:rsidRPr="000A0FFE">
        <w:rPr>
          <w:noProof/>
          <w:color w:val="002060"/>
        </w:rPr>
        <w:t>.</w:t>
      </w:r>
    </w:p>
    <w:p w14:paraId="4CEA31E8" w14:textId="4F89760F" w:rsidR="00CF1DDC" w:rsidRPr="000A0FFE" w:rsidRDefault="00CF1DDC" w:rsidP="002E2C39">
      <w:pPr>
        <w:rPr>
          <w:noProof/>
          <w:color w:val="002060"/>
        </w:rPr>
      </w:pPr>
    </w:p>
    <w:p w14:paraId="2818EF41" w14:textId="4376F221" w:rsidR="00CF1DDC" w:rsidRPr="000A0FFE" w:rsidRDefault="00CF1DDC" w:rsidP="00F72ABA">
      <w:pPr>
        <w:pStyle w:val="Ttulo2"/>
        <w:ind w:left="0"/>
        <w:rPr>
          <w:color w:val="002060"/>
        </w:rPr>
      </w:pPr>
      <w:r w:rsidRPr="000A0FFE">
        <w:rPr>
          <w:color w:val="002060"/>
        </w:rPr>
        <w:t>Generación y selección de los conceptos de diseño</w:t>
      </w:r>
      <w:r w:rsidR="003F3BC2">
        <w:rPr>
          <w:color w:val="002060"/>
        </w:rPr>
        <w:t>.</w:t>
      </w:r>
    </w:p>
    <w:p w14:paraId="6783030D" w14:textId="77777777" w:rsidR="00CF1DDC" w:rsidRPr="000A0FFE" w:rsidRDefault="00CF1DDC" w:rsidP="002E2C39">
      <w:pPr>
        <w:rPr>
          <w:noProof/>
          <w:color w:val="002060"/>
        </w:rPr>
      </w:pPr>
    </w:p>
    <w:p w14:paraId="288E5680" w14:textId="2FBF28CE" w:rsidR="00DA4809" w:rsidRPr="000A0FFE" w:rsidRDefault="00DA4809" w:rsidP="00DA4809">
      <w:pPr>
        <w:rPr>
          <w:noProof/>
          <w:color w:val="002060"/>
        </w:rPr>
      </w:pPr>
      <w:r w:rsidRPr="000A0FFE">
        <w:rPr>
          <w:noProof/>
          <w:color w:val="002060"/>
        </w:rPr>
        <w:t xml:space="preserve">Formulado el problema de diseño, se proponen y preparan </w:t>
      </w:r>
      <w:r w:rsidR="00AF26BB" w:rsidRPr="000A0FFE">
        <w:rPr>
          <w:noProof/>
          <w:color w:val="002060"/>
        </w:rPr>
        <w:t>“</w:t>
      </w:r>
      <w:r w:rsidRPr="000A0FFE">
        <w:rPr>
          <w:noProof/>
          <w:color w:val="002060"/>
        </w:rPr>
        <w:t>conceptos de diseños</w:t>
      </w:r>
      <w:r w:rsidR="00AF26BB" w:rsidRPr="000A0FFE">
        <w:rPr>
          <w:noProof/>
          <w:color w:val="002060"/>
        </w:rPr>
        <w:t>”</w:t>
      </w:r>
      <w:r w:rsidRPr="000A0FFE">
        <w:rPr>
          <w:noProof/>
          <w:color w:val="002060"/>
        </w:rPr>
        <w:t xml:space="preserve"> concebidos en forma de esquemas</w:t>
      </w:r>
      <w:r w:rsidR="00955AE9" w:rsidRPr="000A0FFE">
        <w:rPr>
          <w:noProof/>
          <w:color w:val="002060"/>
        </w:rPr>
        <w:t xml:space="preserve"> (figuras 3 y 4)</w:t>
      </w:r>
      <w:r w:rsidRPr="000A0FFE">
        <w:rPr>
          <w:noProof/>
          <w:color w:val="002060"/>
        </w:rPr>
        <w:t>, aprovechando compendios de diseños y bancos de componentes estándar,</w:t>
      </w:r>
      <w:r w:rsidR="00D20EFA" w:rsidRPr="000A0FFE">
        <w:rPr>
          <w:noProof/>
          <w:color w:val="002060"/>
        </w:rPr>
        <w:t xml:space="preserve"> disponibles </w:t>
      </w:r>
      <w:r w:rsidRPr="000A0FFE">
        <w:rPr>
          <w:noProof/>
          <w:color w:val="002060"/>
        </w:rPr>
        <w:t xml:space="preserve">en </w:t>
      </w:r>
      <w:r w:rsidR="00D20EFA" w:rsidRPr="000A0FFE">
        <w:rPr>
          <w:noProof/>
          <w:color w:val="002060"/>
        </w:rPr>
        <w:t>libros, artículos</w:t>
      </w:r>
      <w:r w:rsidRPr="000A0FFE">
        <w:rPr>
          <w:noProof/>
          <w:color w:val="002060"/>
        </w:rPr>
        <w:t xml:space="preserve"> y/o en bases de datos </w:t>
      </w:r>
      <w:r w:rsidR="00D20EFA" w:rsidRPr="000A0FFE">
        <w:rPr>
          <w:noProof/>
          <w:color w:val="002060"/>
        </w:rPr>
        <w:t xml:space="preserve">[4, </w:t>
      </w:r>
      <w:r w:rsidR="00C97043" w:rsidRPr="000A0FFE">
        <w:rPr>
          <w:noProof/>
          <w:color w:val="002060"/>
        </w:rPr>
        <w:t>5, 6, 7</w:t>
      </w:r>
      <w:r w:rsidR="00D20EFA" w:rsidRPr="000A0FFE">
        <w:rPr>
          <w:noProof/>
          <w:color w:val="002060"/>
        </w:rPr>
        <w:t>]</w:t>
      </w:r>
      <w:r w:rsidR="00C97043" w:rsidRPr="000A0FFE">
        <w:rPr>
          <w:noProof/>
          <w:color w:val="002060"/>
        </w:rPr>
        <w:t xml:space="preserve"> y aplicando</w:t>
      </w:r>
      <w:r w:rsidRPr="000A0FFE">
        <w:rPr>
          <w:noProof/>
          <w:color w:val="002060"/>
        </w:rPr>
        <w:t xml:space="preserve"> </w:t>
      </w:r>
      <w:r w:rsidR="00C97043" w:rsidRPr="000A0FFE">
        <w:rPr>
          <w:noProof/>
          <w:color w:val="002060"/>
        </w:rPr>
        <w:t xml:space="preserve">la </w:t>
      </w:r>
      <w:r w:rsidRPr="000A0FFE">
        <w:rPr>
          <w:noProof/>
          <w:color w:val="002060"/>
        </w:rPr>
        <w:t>creatividad</w:t>
      </w:r>
      <w:r w:rsidR="00C97043" w:rsidRPr="000A0FFE">
        <w:rPr>
          <w:noProof/>
          <w:color w:val="002060"/>
        </w:rPr>
        <w:t xml:space="preserve"> del di</w:t>
      </w:r>
      <w:r w:rsidRPr="000A0FFE">
        <w:rPr>
          <w:noProof/>
          <w:color w:val="002060"/>
        </w:rPr>
        <w:t>señador</w:t>
      </w:r>
      <w:r w:rsidR="00C97043" w:rsidRPr="000A0FFE">
        <w:rPr>
          <w:noProof/>
          <w:color w:val="002060"/>
        </w:rPr>
        <w:t>.</w:t>
      </w:r>
      <w:r w:rsidRPr="000A0FFE">
        <w:rPr>
          <w:noProof/>
          <w:color w:val="002060"/>
        </w:rPr>
        <w:t xml:space="preserve"> </w:t>
      </w:r>
      <w:r w:rsidR="00C97043" w:rsidRPr="000A0FFE">
        <w:rPr>
          <w:noProof/>
          <w:color w:val="002060"/>
        </w:rPr>
        <w:t>Se utilizan matrices de selección</w:t>
      </w:r>
      <w:r w:rsidRPr="000A0FFE">
        <w:rPr>
          <w:noProof/>
          <w:color w:val="002060"/>
        </w:rPr>
        <w:t xml:space="preserve"> </w:t>
      </w:r>
      <w:r w:rsidR="00C97043" w:rsidRPr="000A0FFE">
        <w:rPr>
          <w:noProof/>
          <w:color w:val="002060"/>
        </w:rPr>
        <w:t xml:space="preserve">para elegir entre </w:t>
      </w:r>
      <w:r w:rsidRPr="000A0FFE">
        <w:rPr>
          <w:noProof/>
          <w:color w:val="002060"/>
        </w:rPr>
        <w:t xml:space="preserve">las alternativas de diseño viables en función de los requisitos y </w:t>
      </w:r>
      <w:r w:rsidR="00C97043" w:rsidRPr="000A0FFE">
        <w:rPr>
          <w:noProof/>
          <w:color w:val="002060"/>
        </w:rPr>
        <w:t xml:space="preserve">de </w:t>
      </w:r>
      <w:r w:rsidRPr="000A0FFE">
        <w:rPr>
          <w:noProof/>
          <w:color w:val="002060"/>
        </w:rPr>
        <w:t>las</w:t>
      </w:r>
      <w:r w:rsidR="00C97043" w:rsidRPr="000A0FFE">
        <w:rPr>
          <w:noProof/>
          <w:color w:val="002060"/>
        </w:rPr>
        <w:t xml:space="preserve"> restricciones de diseño</w:t>
      </w:r>
      <w:r w:rsidR="00E05B9B" w:rsidRPr="000A0FFE">
        <w:rPr>
          <w:noProof/>
          <w:color w:val="002060"/>
        </w:rPr>
        <w:t xml:space="preserve"> [11, 13].</w:t>
      </w:r>
      <w:r w:rsidR="00A50D59" w:rsidRPr="000A0FFE">
        <w:rPr>
          <w:noProof/>
          <w:color w:val="002060"/>
        </w:rPr>
        <w:t xml:space="preserve"> Se parte de elegir un mecanismo de CM plano.</w:t>
      </w:r>
      <w:r w:rsidR="00955AE9" w:rsidRPr="000A0FFE">
        <w:rPr>
          <w:noProof/>
          <w:color w:val="002060"/>
        </w:rPr>
        <w:t xml:space="preserve"> Se valora </w:t>
      </w:r>
      <w:r w:rsidR="00621722" w:rsidRPr="000A0FFE">
        <w:rPr>
          <w:noProof/>
          <w:color w:val="002060"/>
        </w:rPr>
        <w:t>elegir</w:t>
      </w:r>
      <w:r w:rsidR="00F566F8" w:rsidRPr="000A0FFE">
        <w:rPr>
          <w:noProof/>
          <w:color w:val="002060"/>
        </w:rPr>
        <w:t>:</w:t>
      </w:r>
      <w:r w:rsidR="00621722" w:rsidRPr="000A0FFE">
        <w:rPr>
          <w:noProof/>
          <w:color w:val="002060"/>
        </w:rPr>
        <w:t xml:space="preserve"> entre un mecanismo exterior o uno interior</w:t>
      </w:r>
      <w:r w:rsidR="000D4FBB" w:rsidRPr="000A0FFE">
        <w:rPr>
          <w:noProof/>
          <w:color w:val="002060"/>
        </w:rPr>
        <w:t>,</w:t>
      </w:r>
      <w:r w:rsidR="00F566F8" w:rsidRPr="000A0FFE">
        <w:rPr>
          <w:noProof/>
          <w:color w:val="002060"/>
        </w:rPr>
        <w:t xml:space="preserve"> </w:t>
      </w:r>
      <w:r w:rsidR="00621722" w:rsidRPr="000A0FFE">
        <w:rPr>
          <w:noProof/>
          <w:color w:val="002060"/>
        </w:rPr>
        <w:t xml:space="preserve"> un número </w:t>
      </w:r>
      <w:r w:rsidR="00AF26BB" w:rsidRPr="000A0FFE">
        <w:rPr>
          <w:noProof/>
          <w:color w:val="002060"/>
        </w:rPr>
        <w:t>habitual</w:t>
      </w:r>
      <w:r w:rsidR="00621722" w:rsidRPr="000A0FFE">
        <w:rPr>
          <w:noProof/>
          <w:color w:val="002060"/>
        </w:rPr>
        <w:t xml:space="preserve"> de detenciones por ciclo de funcionamiento (entre 4 y 6), así como el número de pasadores a considerar en el elemento motriz (figura 4).</w:t>
      </w:r>
    </w:p>
    <w:p w14:paraId="1BAA2B91" w14:textId="5F6BA5AA" w:rsidR="00C7141F" w:rsidRPr="000A0FFE" w:rsidRDefault="001B509C" w:rsidP="00C65A0E">
      <w:pPr>
        <w:jc w:val="center"/>
        <w:rPr>
          <w:noProof/>
          <w:color w:val="002060"/>
        </w:rPr>
      </w:pPr>
      <w:r w:rsidRPr="000A0FFE">
        <w:rPr>
          <w:noProof/>
          <w:color w:val="002060"/>
        </w:rPr>
        <w:drawing>
          <wp:inline distT="0" distB="0" distL="0" distR="0" wp14:anchorId="3FBF6557" wp14:editId="7A849AE5">
            <wp:extent cx="2773045" cy="1955165"/>
            <wp:effectExtent l="0" t="0" r="8255" b="698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73045" cy="1955165"/>
                    </a:xfrm>
                    <a:prstGeom prst="rect">
                      <a:avLst/>
                    </a:prstGeom>
                  </pic:spPr>
                </pic:pic>
              </a:graphicData>
            </a:graphic>
          </wp:inline>
        </w:drawing>
      </w:r>
    </w:p>
    <w:p w14:paraId="59CBC80D" w14:textId="77777777" w:rsidR="00C65A0E" w:rsidRPr="000A0FFE" w:rsidRDefault="00C65A0E" w:rsidP="00C65A0E">
      <w:pPr>
        <w:pStyle w:val="Prrafodelista"/>
        <w:numPr>
          <w:ilvl w:val="0"/>
          <w:numId w:val="20"/>
        </w:numPr>
        <w:ind w:left="1276" w:hanging="283"/>
        <w:rPr>
          <w:noProof/>
          <w:color w:val="002060"/>
        </w:rPr>
      </w:pPr>
      <w:r w:rsidRPr="000A0FFE">
        <w:rPr>
          <w:noProof/>
          <w:color w:val="002060"/>
        </w:rPr>
        <w:t xml:space="preserve">                                    b)</w:t>
      </w:r>
    </w:p>
    <w:p w14:paraId="4D7B9FED" w14:textId="6F237A07" w:rsidR="00A50D59" w:rsidRPr="000A0FFE" w:rsidRDefault="0008176C" w:rsidP="00C65A0E">
      <w:pPr>
        <w:jc w:val="center"/>
        <w:rPr>
          <w:noProof/>
          <w:color w:val="002060"/>
        </w:rPr>
      </w:pPr>
      <w:r w:rsidRPr="000A0FFE">
        <w:rPr>
          <w:noProof/>
          <w:color w:val="002060"/>
        </w:rPr>
        <w:drawing>
          <wp:inline distT="0" distB="0" distL="0" distR="0" wp14:anchorId="3F0D4DD0" wp14:editId="4C373515">
            <wp:extent cx="2773045" cy="1412875"/>
            <wp:effectExtent l="0" t="0" r="8255"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73045" cy="1412875"/>
                    </a:xfrm>
                    <a:prstGeom prst="rect">
                      <a:avLst/>
                    </a:prstGeom>
                  </pic:spPr>
                </pic:pic>
              </a:graphicData>
            </a:graphic>
          </wp:inline>
        </w:drawing>
      </w:r>
    </w:p>
    <w:p w14:paraId="703E72C7" w14:textId="05503C15" w:rsidR="00C65A0E" w:rsidRPr="000A0FFE" w:rsidRDefault="00C65A0E" w:rsidP="00C65A0E">
      <w:pPr>
        <w:pStyle w:val="Prrafodelista"/>
        <w:ind w:left="993"/>
        <w:rPr>
          <w:noProof/>
          <w:color w:val="002060"/>
        </w:rPr>
      </w:pPr>
      <w:r w:rsidRPr="000A0FFE">
        <w:rPr>
          <w:noProof/>
          <w:color w:val="002060"/>
        </w:rPr>
        <w:t>c)                                    d)</w:t>
      </w:r>
    </w:p>
    <w:p w14:paraId="3B7093FD" w14:textId="05F94D7E" w:rsidR="006D3991" w:rsidRPr="00082DD0" w:rsidRDefault="00A50D59" w:rsidP="00D07E3B">
      <w:pPr>
        <w:jc w:val="center"/>
        <w:rPr>
          <w:color w:val="002060"/>
          <w:sz w:val="18"/>
          <w:szCs w:val="18"/>
        </w:rPr>
      </w:pPr>
      <w:r w:rsidRPr="00082DD0">
        <w:rPr>
          <w:color w:val="002060"/>
          <w:sz w:val="18"/>
          <w:szCs w:val="18"/>
        </w:rPr>
        <w:t>Figura 3. Mecanismos de C</w:t>
      </w:r>
      <w:r w:rsidR="00D82871" w:rsidRPr="00082DD0">
        <w:rPr>
          <w:color w:val="002060"/>
          <w:sz w:val="18"/>
          <w:szCs w:val="18"/>
        </w:rPr>
        <w:t>M</w:t>
      </w:r>
      <w:r w:rsidRPr="00082DD0">
        <w:rPr>
          <w:color w:val="002060"/>
          <w:sz w:val="18"/>
          <w:szCs w:val="18"/>
        </w:rPr>
        <w:t>: externo de 5 y 4 ranuras (a y b) e interno de 4 o 6 ranuras</w:t>
      </w:r>
      <w:r w:rsidR="00C65A0E" w:rsidRPr="00082DD0">
        <w:rPr>
          <w:color w:val="002060"/>
          <w:sz w:val="18"/>
          <w:szCs w:val="18"/>
        </w:rPr>
        <w:t xml:space="preserve"> (c y d)</w:t>
      </w:r>
      <w:r w:rsidR="00592D1C" w:rsidRPr="00082DD0">
        <w:rPr>
          <w:color w:val="002060"/>
          <w:sz w:val="18"/>
          <w:szCs w:val="18"/>
        </w:rPr>
        <w:t>, con un único pasador.</w:t>
      </w:r>
      <w:r w:rsidR="006D3991" w:rsidRPr="00082DD0">
        <w:rPr>
          <w:color w:val="002060"/>
          <w:sz w:val="18"/>
          <w:szCs w:val="18"/>
        </w:rPr>
        <w:t xml:space="preserve"> Fuente: </w:t>
      </w:r>
      <w:proofErr w:type="spellStart"/>
      <w:r w:rsidR="006D3991" w:rsidRPr="00082DD0">
        <w:rPr>
          <w:color w:val="002060"/>
          <w:sz w:val="18"/>
          <w:szCs w:val="18"/>
        </w:rPr>
        <w:t>Bickford</w:t>
      </w:r>
      <w:proofErr w:type="spellEnd"/>
      <w:r w:rsidR="006D3991" w:rsidRPr="00082DD0">
        <w:rPr>
          <w:color w:val="002060"/>
          <w:sz w:val="18"/>
          <w:szCs w:val="18"/>
        </w:rPr>
        <w:t xml:space="preserve"> [4] y elaboración propia</w:t>
      </w:r>
      <w:r w:rsidR="009507D6" w:rsidRPr="00082DD0">
        <w:rPr>
          <w:color w:val="002060"/>
          <w:sz w:val="18"/>
          <w:szCs w:val="18"/>
        </w:rPr>
        <w:t>.</w:t>
      </w:r>
    </w:p>
    <w:p w14:paraId="481E8123" w14:textId="0AE429CE" w:rsidR="009507D6" w:rsidRPr="000A0FFE" w:rsidRDefault="009507D6" w:rsidP="000B47A2">
      <w:pPr>
        <w:rPr>
          <w:color w:val="002060"/>
          <w:sz w:val="18"/>
          <w:szCs w:val="18"/>
        </w:rPr>
      </w:pPr>
    </w:p>
    <w:p w14:paraId="070AD4DC" w14:textId="3249467D" w:rsidR="000B47A2" w:rsidRPr="000A0FFE" w:rsidRDefault="005061F2" w:rsidP="000B47A2">
      <w:pPr>
        <w:rPr>
          <w:noProof/>
          <w:color w:val="002060"/>
        </w:rPr>
      </w:pPr>
      <w:r w:rsidRPr="000A0FFE">
        <w:rPr>
          <w:noProof/>
          <w:color w:val="002060"/>
        </w:rPr>
        <w:t xml:space="preserve">En el </w:t>
      </w:r>
      <w:r w:rsidR="000B47A2" w:rsidRPr="000A0FFE">
        <w:rPr>
          <w:noProof/>
          <w:color w:val="002060"/>
        </w:rPr>
        <w:t xml:space="preserve"> proceso de diseño, se realizan iteraciones en las diferentes etapas</w:t>
      </w:r>
      <w:r w:rsidRPr="000A0FFE">
        <w:rPr>
          <w:noProof/>
          <w:color w:val="002060"/>
        </w:rPr>
        <w:t xml:space="preserve"> del mismo</w:t>
      </w:r>
      <w:r w:rsidR="000B47A2" w:rsidRPr="000A0FFE">
        <w:rPr>
          <w:noProof/>
          <w:color w:val="002060"/>
        </w:rPr>
        <w:t xml:space="preserve"> </w:t>
      </w:r>
      <w:r w:rsidR="00B953CE" w:rsidRPr="000A0FFE">
        <w:rPr>
          <w:noProof/>
          <w:color w:val="002060"/>
        </w:rPr>
        <w:t>llegando</w:t>
      </w:r>
      <w:r w:rsidR="000B47A2" w:rsidRPr="000A0FFE">
        <w:rPr>
          <w:noProof/>
          <w:color w:val="002060"/>
        </w:rPr>
        <w:t xml:space="preserve"> a la elección de una propuesta de solución que se considera adecuada para satisfacer los requerimientos de diseño. </w:t>
      </w:r>
      <w:r w:rsidR="009A4BC8" w:rsidRPr="000A0FFE">
        <w:rPr>
          <w:noProof/>
          <w:color w:val="002060"/>
        </w:rPr>
        <w:t>“</w:t>
      </w:r>
      <w:r w:rsidR="000B47A2" w:rsidRPr="000A0FFE">
        <w:rPr>
          <w:noProof/>
          <w:color w:val="002060"/>
        </w:rPr>
        <w:t xml:space="preserve">Se elige un mecanismo de CM plano externo, de 4 ranuras y </w:t>
      </w:r>
      <w:r w:rsidR="000B0764" w:rsidRPr="000A0FFE">
        <w:rPr>
          <w:noProof/>
          <w:color w:val="002060"/>
        </w:rPr>
        <w:t xml:space="preserve">con </w:t>
      </w:r>
      <w:r w:rsidR="000B47A2" w:rsidRPr="000A0FFE">
        <w:rPr>
          <w:noProof/>
          <w:color w:val="002060"/>
        </w:rPr>
        <w:t>un único pasador en el elemento motriz</w:t>
      </w:r>
      <w:r w:rsidR="009A4BC8" w:rsidRPr="000A0FFE">
        <w:rPr>
          <w:noProof/>
          <w:color w:val="002060"/>
        </w:rPr>
        <w:t>”</w:t>
      </w:r>
      <w:r w:rsidR="000B47A2" w:rsidRPr="000A0FFE">
        <w:rPr>
          <w:noProof/>
          <w:color w:val="002060"/>
        </w:rPr>
        <w:t>, que permite obtener 4 detenciones del elemento conducido, por cada ciclo de funcionamiento (figura 3b), y se considera realizar un diseño  que facilite el montaje.</w:t>
      </w:r>
    </w:p>
    <w:p w14:paraId="4AC5BC71" w14:textId="7F8897B5" w:rsidR="00B953CE" w:rsidRPr="000A0FFE" w:rsidRDefault="00A81EF3" w:rsidP="000B47A2">
      <w:pPr>
        <w:rPr>
          <w:noProof/>
          <w:color w:val="002060"/>
        </w:rPr>
      </w:pPr>
      <w:r w:rsidRPr="000A0FFE">
        <w:rPr>
          <w:noProof/>
          <w:color w:val="002060"/>
        </w:rPr>
        <w:drawing>
          <wp:inline distT="0" distB="0" distL="0" distR="0" wp14:anchorId="6C6BEE01" wp14:editId="7CFC4410">
            <wp:extent cx="2773045" cy="77406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73045" cy="774065"/>
                    </a:xfrm>
                    <a:prstGeom prst="rect">
                      <a:avLst/>
                    </a:prstGeom>
                  </pic:spPr>
                </pic:pic>
              </a:graphicData>
            </a:graphic>
          </wp:inline>
        </w:drawing>
      </w:r>
    </w:p>
    <w:p w14:paraId="2AD89A8F" w14:textId="08E35A46" w:rsidR="00B953CE" w:rsidRPr="000A0FFE" w:rsidRDefault="00A81EF3" w:rsidP="00A81EF3">
      <w:pPr>
        <w:pStyle w:val="Prrafodelista"/>
        <w:numPr>
          <w:ilvl w:val="0"/>
          <w:numId w:val="28"/>
        </w:numPr>
        <w:rPr>
          <w:noProof/>
          <w:color w:val="002060"/>
        </w:rPr>
      </w:pPr>
      <w:r w:rsidRPr="000A0FFE">
        <w:rPr>
          <w:noProof/>
          <w:color w:val="002060"/>
        </w:rPr>
        <w:t xml:space="preserve">                              b) </w:t>
      </w:r>
    </w:p>
    <w:p w14:paraId="692A7157" w14:textId="1554FDF0" w:rsidR="006D3991" w:rsidRPr="003D30E3" w:rsidRDefault="00C65A0E" w:rsidP="006D3991">
      <w:pPr>
        <w:jc w:val="center"/>
        <w:rPr>
          <w:color w:val="002060"/>
        </w:rPr>
      </w:pPr>
      <w:r w:rsidRPr="003D30E3">
        <w:rPr>
          <w:color w:val="002060"/>
          <w:sz w:val="18"/>
          <w:szCs w:val="18"/>
        </w:rPr>
        <w:t>Figura 4. Mecanismos de C</w:t>
      </w:r>
      <w:r w:rsidR="00D82871" w:rsidRPr="003D30E3">
        <w:rPr>
          <w:color w:val="002060"/>
          <w:sz w:val="18"/>
          <w:szCs w:val="18"/>
        </w:rPr>
        <w:t>M</w:t>
      </w:r>
      <w:r w:rsidRPr="003D30E3">
        <w:rPr>
          <w:color w:val="002060"/>
          <w:sz w:val="18"/>
          <w:szCs w:val="18"/>
        </w:rPr>
        <w:t xml:space="preserve"> externo de 4 ranuras</w:t>
      </w:r>
      <w:r w:rsidR="00742E14" w:rsidRPr="003D30E3">
        <w:rPr>
          <w:color w:val="002060"/>
          <w:sz w:val="18"/>
          <w:szCs w:val="18"/>
        </w:rPr>
        <w:t>: a)</w:t>
      </w:r>
      <w:r w:rsidR="006D3991" w:rsidRPr="003D30E3">
        <w:rPr>
          <w:color w:val="002060"/>
          <w:sz w:val="18"/>
          <w:szCs w:val="18"/>
        </w:rPr>
        <w:t xml:space="preserve"> </w:t>
      </w:r>
      <w:r w:rsidR="008A0F63" w:rsidRPr="003D30E3">
        <w:rPr>
          <w:color w:val="002060"/>
          <w:sz w:val="18"/>
          <w:szCs w:val="18"/>
        </w:rPr>
        <w:t>de</w:t>
      </w:r>
      <w:r w:rsidR="00B953CE" w:rsidRPr="003D30E3">
        <w:rPr>
          <w:color w:val="002060"/>
          <w:sz w:val="18"/>
          <w:szCs w:val="18"/>
        </w:rPr>
        <w:t xml:space="preserve"> </w:t>
      </w:r>
      <w:r w:rsidRPr="003D30E3">
        <w:rPr>
          <w:color w:val="002060"/>
          <w:sz w:val="18"/>
          <w:szCs w:val="18"/>
        </w:rPr>
        <w:t xml:space="preserve">dos </w:t>
      </w:r>
      <w:r w:rsidR="00742E14" w:rsidRPr="003D30E3">
        <w:rPr>
          <w:color w:val="002060"/>
          <w:sz w:val="18"/>
          <w:szCs w:val="18"/>
        </w:rPr>
        <w:t xml:space="preserve">y </w:t>
      </w:r>
      <w:r w:rsidR="00AF0F28" w:rsidRPr="003D30E3">
        <w:rPr>
          <w:color w:val="002060"/>
          <w:sz w:val="18"/>
          <w:szCs w:val="18"/>
        </w:rPr>
        <w:t>b</w:t>
      </w:r>
      <w:r w:rsidR="00742E14" w:rsidRPr="003D30E3">
        <w:rPr>
          <w:color w:val="002060"/>
          <w:sz w:val="18"/>
          <w:szCs w:val="18"/>
        </w:rPr>
        <w:t>)</w:t>
      </w:r>
      <w:r w:rsidRPr="003D30E3">
        <w:rPr>
          <w:color w:val="002060"/>
          <w:sz w:val="18"/>
          <w:szCs w:val="18"/>
        </w:rPr>
        <w:t xml:space="preserve"> </w:t>
      </w:r>
      <w:r w:rsidR="00AF0F28" w:rsidRPr="003D30E3">
        <w:rPr>
          <w:color w:val="002060"/>
          <w:sz w:val="18"/>
          <w:szCs w:val="18"/>
        </w:rPr>
        <w:t xml:space="preserve">de </w:t>
      </w:r>
      <w:r w:rsidRPr="003D30E3">
        <w:rPr>
          <w:color w:val="002060"/>
          <w:sz w:val="18"/>
          <w:szCs w:val="18"/>
        </w:rPr>
        <w:t>tres pasadores</w:t>
      </w:r>
      <w:r w:rsidR="00E71D0E" w:rsidRPr="003D30E3">
        <w:rPr>
          <w:color w:val="002060"/>
          <w:sz w:val="18"/>
          <w:szCs w:val="18"/>
        </w:rPr>
        <w:t>.</w:t>
      </w:r>
      <w:r w:rsidR="006D3991" w:rsidRPr="003D30E3">
        <w:rPr>
          <w:color w:val="002060"/>
          <w:sz w:val="18"/>
          <w:szCs w:val="18"/>
        </w:rPr>
        <w:t xml:space="preserve"> Fuente: elaboración propia</w:t>
      </w:r>
      <w:r w:rsidR="00A62A92" w:rsidRPr="003D30E3">
        <w:rPr>
          <w:color w:val="002060"/>
        </w:rPr>
        <w:t>.</w:t>
      </w:r>
    </w:p>
    <w:p w14:paraId="17A143FD" w14:textId="77777777" w:rsidR="00C7141F" w:rsidRPr="000A0FFE" w:rsidRDefault="00C7141F" w:rsidP="00DA4809">
      <w:pPr>
        <w:rPr>
          <w:noProof/>
          <w:color w:val="002060"/>
        </w:rPr>
      </w:pPr>
    </w:p>
    <w:p w14:paraId="6442C36A" w14:textId="29414011" w:rsidR="00A84CB6" w:rsidRPr="000A0FFE" w:rsidRDefault="004620E4" w:rsidP="00E805F5">
      <w:pPr>
        <w:pStyle w:val="Ttulo2"/>
        <w:ind w:left="0"/>
        <w:rPr>
          <w:color w:val="002060"/>
        </w:rPr>
      </w:pPr>
      <w:r w:rsidRPr="000A0FFE">
        <w:rPr>
          <w:color w:val="002060"/>
        </w:rPr>
        <w:t>Síntesis</w:t>
      </w:r>
    </w:p>
    <w:p w14:paraId="474385A5" w14:textId="77777777" w:rsidR="00D31D74" w:rsidRPr="000A0FFE" w:rsidRDefault="00D31D74" w:rsidP="00D31D74">
      <w:pPr>
        <w:rPr>
          <w:color w:val="002060"/>
        </w:rPr>
      </w:pPr>
    </w:p>
    <w:p w14:paraId="754F2A68" w14:textId="5B6126C5" w:rsidR="009B4D5F" w:rsidRPr="000A0FFE" w:rsidRDefault="000B2C64" w:rsidP="002E2C39">
      <w:pPr>
        <w:rPr>
          <w:noProof/>
          <w:color w:val="002060"/>
        </w:rPr>
      </w:pPr>
      <w:r w:rsidRPr="000A0FFE">
        <w:rPr>
          <w:noProof/>
          <w:color w:val="002060"/>
        </w:rPr>
        <w:t>Partiendo</w:t>
      </w:r>
      <w:r w:rsidR="005E216D" w:rsidRPr="000A0FFE">
        <w:rPr>
          <w:noProof/>
          <w:color w:val="002060"/>
        </w:rPr>
        <w:t xml:space="preserve"> </w:t>
      </w:r>
      <w:r w:rsidRPr="000A0FFE">
        <w:rPr>
          <w:noProof/>
          <w:color w:val="002060"/>
        </w:rPr>
        <w:t xml:space="preserve">del tipo de mecanismo </w:t>
      </w:r>
      <w:r w:rsidR="009A4BC8" w:rsidRPr="000A0FFE">
        <w:rPr>
          <w:noProof/>
          <w:color w:val="002060"/>
        </w:rPr>
        <w:t xml:space="preserve">antes </w:t>
      </w:r>
      <w:r w:rsidRPr="000A0FFE">
        <w:rPr>
          <w:noProof/>
          <w:color w:val="002060"/>
        </w:rPr>
        <w:t>seleccionado</w:t>
      </w:r>
      <w:r w:rsidR="002C6653" w:rsidRPr="000A0FFE">
        <w:rPr>
          <w:noProof/>
          <w:color w:val="002060"/>
        </w:rPr>
        <w:t xml:space="preserve"> </w:t>
      </w:r>
      <w:r w:rsidR="0032428E" w:rsidRPr="000A0FFE">
        <w:rPr>
          <w:noProof/>
          <w:color w:val="002060"/>
        </w:rPr>
        <w:t>(“síntesis de tipo y de número”</w:t>
      </w:r>
      <w:r w:rsidRPr="000A0FFE">
        <w:rPr>
          <w:noProof/>
          <w:color w:val="002060"/>
        </w:rPr>
        <w:t>)</w:t>
      </w:r>
      <w:r w:rsidR="0032428E" w:rsidRPr="000A0FFE">
        <w:rPr>
          <w:noProof/>
          <w:color w:val="002060"/>
        </w:rPr>
        <w:t>;</w:t>
      </w:r>
      <w:r w:rsidR="005E216D" w:rsidRPr="000A0FFE">
        <w:rPr>
          <w:noProof/>
          <w:color w:val="002060"/>
        </w:rPr>
        <w:t xml:space="preserve"> </w:t>
      </w:r>
      <w:r w:rsidRPr="000A0FFE">
        <w:rPr>
          <w:noProof/>
          <w:color w:val="002060"/>
        </w:rPr>
        <w:t>se</w:t>
      </w:r>
      <w:r w:rsidR="005E216D" w:rsidRPr="000A0FFE">
        <w:rPr>
          <w:noProof/>
          <w:color w:val="002060"/>
        </w:rPr>
        <w:t xml:space="preserve"> requiere defini</w:t>
      </w:r>
      <w:r w:rsidR="002712A7" w:rsidRPr="000A0FFE">
        <w:rPr>
          <w:noProof/>
          <w:color w:val="002060"/>
        </w:rPr>
        <w:t>r</w:t>
      </w:r>
      <w:r w:rsidR="005E216D" w:rsidRPr="000A0FFE">
        <w:rPr>
          <w:noProof/>
          <w:color w:val="002060"/>
        </w:rPr>
        <w:t xml:space="preserve"> </w:t>
      </w:r>
      <w:r w:rsidR="00BF48F4" w:rsidRPr="000A0FFE">
        <w:rPr>
          <w:noProof/>
          <w:color w:val="002060"/>
        </w:rPr>
        <w:t>las</w:t>
      </w:r>
      <w:r w:rsidR="005E216D" w:rsidRPr="000A0FFE">
        <w:rPr>
          <w:noProof/>
          <w:color w:val="002060"/>
        </w:rPr>
        <w:t xml:space="preserve"> dimensiones fundamentales</w:t>
      </w:r>
      <w:r w:rsidR="00CF1BA5" w:rsidRPr="000A0FFE">
        <w:rPr>
          <w:noProof/>
          <w:color w:val="002060"/>
        </w:rPr>
        <w:t xml:space="preserve"> (longitud los elementos, diámetros de ruedas, distancias entre artículaciones, etc</w:t>
      </w:r>
      <w:r w:rsidR="00D31D74" w:rsidRPr="000A0FFE">
        <w:rPr>
          <w:noProof/>
          <w:color w:val="002060"/>
        </w:rPr>
        <w:t>.</w:t>
      </w:r>
      <w:r w:rsidR="00CF1BA5" w:rsidRPr="000A0FFE">
        <w:rPr>
          <w:noProof/>
          <w:color w:val="002060"/>
        </w:rPr>
        <w:t>)</w:t>
      </w:r>
      <w:r w:rsidR="00BF48F4" w:rsidRPr="000A0FFE">
        <w:rPr>
          <w:noProof/>
          <w:color w:val="002060"/>
        </w:rPr>
        <w:t xml:space="preserve"> </w:t>
      </w:r>
      <w:r w:rsidR="0032428E" w:rsidRPr="000A0FFE">
        <w:rPr>
          <w:noProof/>
          <w:color w:val="002060"/>
        </w:rPr>
        <w:t xml:space="preserve">–“síntesis dimensional”, </w:t>
      </w:r>
      <w:r w:rsidR="005E216D" w:rsidRPr="000A0FFE">
        <w:rPr>
          <w:noProof/>
          <w:color w:val="002060"/>
        </w:rPr>
        <w:t>que garanticen el funcionamiento del mecanismo</w:t>
      </w:r>
      <w:r w:rsidR="00036658" w:rsidRPr="000A0FFE">
        <w:rPr>
          <w:noProof/>
          <w:color w:val="002060"/>
        </w:rPr>
        <w:t xml:space="preserve">, </w:t>
      </w:r>
      <w:r w:rsidR="002712A7" w:rsidRPr="000A0FFE">
        <w:rPr>
          <w:noProof/>
          <w:color w:val="002060"/>
        </w:rPr>
        <w:t>analizando su comportamiento cinemático y dinámico</w:t>
      </w:r>
      <w:r w:rsidR="00CF1BA5" w:rsidRPr="000A0FFE">
        <w:rPr>
          <w:noProof/>
          <w:color w:val="002060"/>
        </w:rPr>
        <w:t xml:space="preserve"> (se requiere un mecanismo de generación de función)</w:t>
      </w:r>
      <w:r w:rsidR="0032428E" w:rsidRPr="000A0FFE">
        <w:rPr>
          <w:noProof/>
          <w:color w:val="002060"/>
        </w:rPr>
        <w:t xml:space="preserve"> </w:t>
      </w:r>
      <w:r w:rsidR="002712A7" w:rsidRPr="000A0FFE">
        <w:rPr>
          <w:noProof/>
          <w:color w:val="002060"/>
        </w:rPr>
        <w:t>y</w:t>
      </w:r>
      <w:r w:rsidR="00D31D74" w:rsidRPr="000A0FFE">
        <w:rPr>
          <w:noProof/>
          <w:color w:val="002060"/>
        </w:rPr>
        <w:t>,</w:t>
      </w:r>
      <w:r w:rsidR="002712A7" w:rsidRPr="000A0FFE">
        <w:rPr>
          <w:noProof/>
          <w:color w:val="002060"/>
        </w:rPr>
        <w:t xml:space="preserve"> posteriormente,</w:t>
      </w:r>
      <w:r w:rsidR="00D31D74" w:rsidRPr="000A0FFE">
        <w:rPr>
          <w:noProof/>
          <w:color w:val="002060"/>
        </w:rPr>
        <w:t xml:space="preserve"> d</w:t>
      </w:r>
      <w:r w:rsidR="0032428E" w:rsidRPr="000A0FFE">
        <w:rPr>
          <w:noProof/>
          <w:color w:val="002060"/>
        </w:rPr>
        <w:t>etermina</w:t>
      </w:r>
      <w:r w:rsidR="00D31D74" w:rsidRPr="000A0FFE">
        <w:rPr>
          <w:noProof/>
          <w:color w:val="002060"/>
        </w:rPr>
        <w:t>r</w:t>
      </w:r>
      <w:r w:rsidR="002712A7" w:rsidRPr="000A0FFE">
        <w:rPr>
          <w:noProof/>
          <w:color w:val="002060"/>
        </w:rPr>
        <w:t xml:space="preserve"> las dimensiones secundarias </w:t>
      </w:r>
      <w:r w:rsidR="00266EA7" w:rsidRPr="000A0FFE">
        <w:rPr>
          <w:noProof/>
          <w:color w:val="002060"/>
        </w:rPr>
        <w:t>–</w:t>
      </w:r>
      <w:r w:rsidR="002712A7" w:rsidRPr="000A0FFE">
        <w:rPr>
          <w:noProof/>
          <w:color w:val="002060"/>
        </w:rPr>
        <w:t>secciones transversales de los elementos</w:t>
      </w:r>
      <w:r w:rsidR="00266EA7" w:rsidRPr="000A0FFE">
        <w:rPr>
          <w:noProof/>
          <w:color w:val="002060"/>
        </w:rPr>
        <w:t>–</w:t>
      </w:r>
      <w:r w:rsidR="002712A7" w:rsidRPr="000A0FFE">
        <w:rPr>
          <w:noProof/>
          <w:color w:val="002060"/>
        </w:rPr>
        <w:t xml:space="preserve"> que garantizan su resistencia mecánica, </w:t>
      </w:r>
      <w:r w:rsidR="00600E61" w:rsidRPr="000A0FFE">
        <w:rPr>
          <w:noProof/>
          <w:color w:val="002060"/>
        </w:rPr>
        <w:t>defin</w:t>
      </w:r>
      <w:r w:rsidR="00CF6C7D" w:rsidRPr="000A0FFE">
        <w:rPr>
          <w:noProof/>
          <w:color w:val="002060"/>
        </w:rPr>
        <w:t>iendo</w:t>
      </w:r>
      <w:r w:rsidR="00036658" w:rsidRPr="000A0FFE">
        <w:rPr>
          <w:noProof/>
          <w:color w:val="002060"/>
        </w:rPr>
        <w:t xml:space="preserve"> la geometría 3D de cada sólido</w:t>
      </w:r>
      <w:r w:rsidR="00CF6C7D" w:rsidRPr="000A0FFE">
        <w:rPr>
          <w:noProof/>
          <w:color w:val="002060"/>
        </w:rPr>
        <w:t xml:space="preserve"> -</w:t>
      </w:r>
      <w:r w:rsidR="00036658" w:rsidRPr="000A0FFE">
        <w:rPr>
          <w:noProof/>
          <w:color w:val="002060"/>
        </w:rPr>
        <w:t xml:space="preserve">se tiene en cuenta el proceso de fabricación, </w:t>
      </w:r>
      <w:r w:rsidR="00CF6C7D" w:rsidRPr="000A0FFE">
        <w:rPr>
          <w:noProof/>
          <w:color w:val="002060"/>
        </w:rPr>
        <w:t>e</w:t>
      </w:r>
      <w:r w:rsidR="00D82071" w:rsidRPr="000A0FFE">
        <w:rPr>
          <w:noProof/>
          <w:color w:val="002060"/>
        </w:rPr>
        <w:t>l ensamblaje de los element</w:t>
      </w:r>
      <w:r w:rsidR="00BC7719" w:rsidRPr="000A0FFE">
        <w:rPr>
          <w:noProof/>
          <w:color w:val="002060"/>
        </w:rPr>
        <w:t>os</w:t>
      </w:r>
      <w:r w:rsidR="00D82071" w:rsidRPr="000A0FFE">
        <w:rPr>
          <w:noProof/>
          <w:color w:val="002060"/>
        </w:rPr>
        <w:t>, et</w:t>
      </w:r>
      <w:r w:rsidR="00212649" w:rsidRPr="000A0FFE">
        <w:rPr>
          <w:noProof/>
          <w:color w:val="002060"/>
        </w:rPr>
        <w:t>c.</w:t>
      </w:r>
      <w:r w:rsidR="00CF6C7D" w:rsidRPr="000A0FFE">
        <w:rPr>
          <w:noProof/>
          <w:color w:val="002060"/>
        </w:rPr>
        <w:t>-</w:t>
      </w:r>
      <w:r w:rsidR="00036658" w:rsidRPr="000A0FFE">
        <w:rPr>
          <w:noProof/>
          <w:color w:val="002060"/>
        </w:rPr>
        <w:t xml:space="preserve">, </w:t>
      </w:r>
      <w:r w:rsidR="00600E61" w:rsidRPr="000A0FFE">
        <w:rPr>
          <w:noProof/>
          <w:color w:val="002060"/>
        </w:rPr>
        <w:t xml:space="preserve"> </w:t>
      </w:r>
      <w:r w:rsidR="002712A7" w:rsidRPr="000A0FFE">
        <w:rPr>
          <w:noProof/>
          <w:color w:val="002060"/>
        </w:rPr>
        <w:t>sus características inerciale</w:t>
      </w:r>
      <w:r w:rsidR="00D82071" w:rsidRPr="000A0FFE">
        <w:rPr>
          <w:noProof/>
          <w:color w:val="002060"/>
        </w:rPr>
        <w:t>s</w:t>
      </w:r>
      <w:r w:rsidR="00600E61" w:rsidRPr="000A0FFE">
        <w:rPr>
          <w:noProof/>
          <w:color w:val="002060"/>
        </w:rPr>
        <w:t xml:space="preserve"> y</w:t>
      </w:r>
      <w:r w:rsidR="00D82071" w:rsidRPr="000A0FFE">
        <w:rPr>
          <w:noProof/>
          <w:color w:val="002060"/>
        </w:rPr>
        <w:t xml:space="preserve"> otros aspectos</w:t>
      </w:r>
      <w:r w:rsidR="00600E61" w:rsidRPr="000A0FFE">
        <w:rPr>
          <w:noProof/>
          <w:color w:val="002060"/>
        </w:rPr>
        <w:t xml:space="preserve"> </w:t>
      </w:r>
      <w:r w:rsidR="002712A7" w:rsidRPr="000A0FFE">
        <w:rPr>
          <w:noProof/>
          <w:color w:val="002060"/>
        </w:rPr>
        <w:t xml:space="preserve"> que permiten, analizar </w:t>
      </w:r>
      <w:r w:rsidR="00036658" w:rsidRPr="000A0FFE">
        <w:rPr>
          <w:noProof/>
          <w:color w:val="002060"/>
        </w:rPr>
        <w:t xml:space="preserve">el proceso de </w:t>
      </w:r>
      <w:r w:rsidR="00600E61" w:rsidRPr="000A0FFE">
        <w:rPr>
          <w:noProof/>
          <w:color w:val="002060"/>
        </w:rPr>
        <w:t xml:space="preserve">ensamblaje, </w:t>
      </w:r>
      <w:r w:rsidR="00036658" w:rsidRPr="000A0FFE">
        <w:rPr>
          <w:noProof/>
          <w:color w:val="002060"/>
        </w:rPr>
        <w:t xml:space="preserve">simular </w:t>
      </w:r>
      <w:r w:rsidR="00600E61" w:rsidRPr="000A0FFE">
        <w:rPr>
          <w:noProof/>
          <w:color w:val="002060"/>
        </w:rPr>
        <w:t>su</w:t>
      </w:r>
      <w:r w:rsidR="002712A7" w:rsidRPr="000A0FFE">
        <w:rPr>
          <w:noProof/>
          <w:color w:val="002060"/>
        </w:rPr>
        <w:t xml:space="preserve"> funcionamiento cuasi real,</w:t>
      </w:r>
      <w:r w:rsidR="00600E61" w:rsidRPr="000A0FFE">
        <w:rPr>
          <w:noProof/>
          <w:color w:val="002060"/>
        </w:rPr>
        <w:t xml:space="preserve"> </w:t>
      </w:r>
      <w:r w:rsidR="00CF6C7D" w:rsidRPr="000A0FFE">
        <w:rPr>
          <w:noProof/>
          <w:color w:val="002060"/>
        </w:rPr>
        <w:t>e ir tomando dec</w:t>
      </w:r>
      <w:r w:rsidR="00212649" w:rsidRPr="000A0FFE">
        <w:rPr>
          <w:noProof/>
          <w:color w:val="002060"/>
        </w:rPr>
        <w:t>i</w:t>
      </w:r>
      <w:r w:rsidR="00CF6C7D" w:rsidRPr="000A0FFE">
        <w:rPr>
          <w:noProof/>
          <w:color w:val="002060"/>
        </w:rPr>
        <w:t>siones de diseño, hasta definir el diseño considerado más adecuado</w:t>
      </w:r>
      <w:r w:rsidR="00BF48F4" w:rsidRPr="000A0FFE">
        <w:rPr>
          <w:noProof/>
          <w:color w:val="002060"/>
        </w:rPr>
        <w:t>.</w:t>
      </w:r>
    </w:p>
    <w:p w14:paraId="791AD8BB" w14:textId="76665182" w:rsidR="009B4D5F" w:rsidRPr="000A0FFE" w:rsidRDefault="009B4D5F" w:rsidP="002E2C39">
      <w:pPr>
        <w:rPr>
          <w:noProof/>
          <w:color w:val="002060"/>
        </w:rPr>
      </w:pPr>
    </w:p>
    <w:p w14:paraId="2BE1BC7E" w14:textId="0A8C4D1C" w:rsidR="00E34FCE" w:rsidRPr="000A0FFE" w:rsidRDefault="000B3381" w:rsidP="00375D44">
      <w:pPr>
        <w:pStyle w:val="Ttulo3"/>
        <w:ind w:left="0"/>
        <w:rPr>
          <w:color w:val="002060"/>
        </w:rPr>
      </w:pPr>
      <w:r w:rsidRPr="000A0FFE">
        <w:rPr>
          <w:rStyle w:val="Ttulo3Car"/>
          <w:b/>
          <w:color w:val="002060"/>
        </w:rPr>
        <w:t>Determinación de las dimensiones funcionales del mecanismo CM</w:t>
      </w:r>
      <w:r w:rsidR="003F3BC2">
        <w:rPr>
          <w:rStyle w:val="Ttulo3Car"/>
          <w:b/>
          <w:color w:val="002060"/>
        </w:rPr>
        <w:t>.</w:t>
      </w:r>
    </w:p>
    <w:p w14:paraId="75EE9E41" w14:textId="77777777" w:rsidR="000B3381" w:rsidRPr="000A0FFE" w:rsidRDefault="000B3381" w:rsidP="002E2C39">
      <w:pPr>
        <w:rPr>
          <w:noProof/>
          <w:color w:val="002060"/>
        </w:rPr>
      </w:pPr>
    </w:p>
    <w:p w14:paraId="684F3A62" w14:textId="2E524E47" w:rsidR="006D7C06" w:rsidRDefault="007D622C" w:rsidP="002E2C39">
      <w:pPr>
        <w:rPr>
          <w:color w:val="002060"/>
        </w:rPr>
      </w:pPr>
      <w:r w:rsidRPr="000A0FFE">
        <w:rPr>
          <w:noProof/>
          <w:color w:val="002060"/>
        </w:rPr>
        <w:t>El</w:t>
      </w:r>
      <w:r w:rsidR="000B3381" w:rsidRPr="000A0FFE">
        <w:rPr>
          <w:color w:val="002060"/>
        </w:rPr>
        <w:t xml:space="preserve"> proceso de síntesis y de análisis cinemático del mecanismo</w:t>
      </w:r>
      <w:r w:rsidR="00135593" w:rsidRPr="000A0FFE">
        <w:rPr>
          <w:color w:val="002060"/>
        </w:rPr>
        <w:t xml:space="preserve"> de</w:t>
      </w:r>
      <w:r w:rsidR="000B3381" w:rsidRPr="000A0FFE">
        <w:rPr>
          <w:color w:val="002060"/>
        </w:rPr>
        <w:t xml:space="preserve"> CM, se hace a partir de lo expuesto por los autores </w:t>
      </w:r>
      <w:proofErr w:type="spellStart"/>
      <w:r w:rsidR="000B3381" w:rsidRPr="000A0FFE">
        <w:rPr>
          <w:color w:val="002060"/>
        </w:rPr>
        <w:t>Myzka</w:t>
      </w:r>
      <w:proofErr w:type="spellEnd"/>
      <w:r w:rsidR="000B3381" w:rsidRPr="000A0FFE">
        <w:rPr>
          <w:color w:val="002060"/>
        </w:rPr>
        <w:t xml:space="preserve"> [9] y </w:t>
      </w:r>
      <w:proofErr w:type="spellStart"/>
      <w:r w:rsidR="000B3381" w:rsidRPr="000A0FFE">
        <w:rPr>
          <w:color w:val="002060"/>
        </w:rPr>
        <w:t>Báranov</w:t>
      </w:r>
      <w:proofErr w:type="spellEnd"/>
      <w:r w:rsidR="000B3381" w:rsidRPr="000A0FFE">
        <w:rPr>
          <w:color w:val="002060"/>
        </w:rPr>
        <w:t xml:space="preserve"> [10].</w:t>
      </w:r>
      <w:r w:rsidR="00133BA5" w:rsidRPr="000A0FFE">
        <w:rPr>
          <w:color w:val="002060"/>
        </w:rPr>
        <w:t xml:space="preserve"> Se usa</w:t>
      </w:r>
      <w:r w:rsidR="00AE72B1" w:rsidRPr="000A0FFE">
        <w:rPr>
          <w:color w:val="002060"/>
        </w:rPr>
        <w:t>n</w:t>
      </w:r>
      <w:r w:rsidR="00133BA5" w:rsidRPr="000A0FFE">
        <w:rPr>
          <w:color w:val="002060"/>
        </w:rPr>
        <w:t xml:space="preserve"> como referencia</w:t>
      </w:r>
      <w:r w:rsidR="002479A7" w:rsidRPr="000A0FFE">
        <w:rPr>
          <w:color w:val="002060"/>
        </w:rPr>
        <w:t>s</w:t>
      </w:r>
      <w:r w:rsidR="00133BA5" w:rsidRPr="000A0FFE">
        <w:rPr>
          <w:color w:val="002060"/>
        </w:rPr>
        <w:t xml:space="preserve"> l</w:t>
      </w:r>
      <w:r w:rsidR="004A543F" w:rsidRPr="000A0FFE">
        <w:rPr>
          <w:color w:val="002060"/>
        </w:rPr>
        <w:t>os esquemas del mecanismo CM</w:t>
      </w:r>
      <w:r w:rsidR="00133BA5" w:rsidRPr="000A0FFE">
        <w:rPr>
          <w:color w:val="002060"/>
        </w:rPr>
        <w:t xml:space="preserve"> </w:t>
      </w:r>
      <w:r w:rsidR="004A543F" w:rsidRPr="000A0FFE">
        <w:rPr>
          <w:color w:val="002060"/>
        </w:rPr>
        <w:t>(</w:t>
      </w:r>
      <w:r w:rsidR="00133BA5" w:rsidRPr="000A0FFE">
        <w:rPr>
          <w:color w:val="002060"/>
        </w:rPr>
        <w:t>figura</w:t>
      </w:r>
      <w:r w:rsidR="004A543F" w:rsidRPr="000A0FFE">
        <w:rPr>
          <w:color w:val="002060"/>
        </w:rPr>
        <w:t xml:space="preserve"> 5)</w:t>
      </w:r>
      <w:r w:rsidR="00133BA5" w:rsidRPr="000A0FFE">
        <w:rPr>
          <w:color w:val="002060"/>
        </w:rPr>
        <w:t xml:space="preserve"> </w:t>
      </w:r>
      <w:r w:rsidR="002479A7" w:rsidRPr="000A0FFE">
        <w:rPr>
          <w:color w:val="002060"/>
        </w:rPr>
        <w:t>y</w:t>
      </w:r>
      <w:r w:rsidR="004A543F" w:rsidRPr="000A0FFE">
        <w:rPr>
          <w:color w:val="002060"/>
        </w:rPr>
        <w:t xml:space="preserve"> </w:t>
      </w:r>
      <w:r w:rsidR="00B60227" w:rsidRPr="000A0FFE">
        <w:rPr>
          <w:color w:val="002060"/>
        </w:rPr>
        <w:t xml:space="preserve">de </w:t>
      </w:r>
      <w:r w:rsidR="004A543F" w:rsidRPr="000A0FFE">
        <w:rPr>
          <w:color w:val="002060"/>
        </w:rPr>
        <w:t>su mecanismo de colisa equivalente</w:t>
      </w:r>
      <w:r w:rsidR="002479A7" w:rsidRPr="000A0FFE">
        <w:rPr>
          <w:color w:val="002060"/>
        </w:rPr>
        <w:t xml:space="preserve"> </w:t>
      </w:r>
      <w:r w:rsidR="004A543F" w:rsidRPr="000A0FFE">
        <w:rPr>
          <w:color w:val="002060"/>
        </w:rPr>
        <w:t xml:space="preserve">(figura </w:t>
      </w:r>
      <w:r w:rsidR="002479A7" w:rsidRPr="000A0FFE">
        <w:rPr>
          <w:color w:val="002060"/>
        </w:rPr>
        <w:t>6</w:t>
      </w:r>
      <w:r w:rsidR="004A543F" w:rsidRPr="000A0FFE">
        <w:rPr>
          <w:color w:val="002060"/>
        </w:rPr>
        <w:t>)</w:t>
      </w:r>
      <w:r w:rsidR="00133BA5" w:rsidRPr="000A0FFE">
        <w:rPr>
          <w:color w:val="002060"/>
        </w:rPr>
        <w:t>.</w:t>
      </w:r>
      <w:r w:rsidR="005061F2" w:rsidRPr="000A0FFE">
        <w:rPr>
          <w:color w:val="002060"/>
        </w:rPr>
        <w:t xml:space="preserve"> La configuración </w:t>
      </w:r>
      <w:r w:rsidR="00617C00" w:rsidRPr="000A0FFE">
        <w:rPr>
          <w:color w:val="002060"/>
        </w:rPr>
        <w:t>inicial</w:t>
      </w:r>
      <w:r w:rsidR="005061F2" w:rsidRPr="000A0FFE">
        <w:rPr>
          <w:color w:val="002060"/>
        </w:rPr>
        <w:t xml:space="preserve">, es aquella en la </w:t>
      </w:r>
      <w:r w:rsidR="001A2C44" w:rsidRPr="000A0FFE">
        <w:rPr>
          <w:color w:val="002060"/>
        </w:rPr>
        <w:t>cual</w:t>
      </w:r>
      <w:r w:rsidR="005061F2" w:rsidRPr="000A0FFE">
        <w:rPr>
          <w:color w:val="002060"/>
        </w:rPr>
        <w:t xml:space="preserve"> el</w:t>
      </w:r>
      <w:r w:rsidR="00617C00" w:rsidRPr="000A0FFE">
        <w:rPr>
          <w:color w:val="002060"/>
        </w:rPr>
        <w:t xml:space="preserve"> pasador justo entra en la ranura de la CM de manera tangencial, evitando así que se produzcan cargas de impacto entre los elementos conductor y conducido. </w:t>
      </w:r>
    </w:p>
    <w:p w14:paraId="2691D8CE" w14:textId="77777777" w:rsidR="00082DD0" w:rsidRPr="000A0FFE" w:rsidRDefault="00082DD0" w:rsidP="002E2C39">
      <w:pPr>
        <w:rPr>
          <w:color w:val="002060"/>
        </w:rPr>
      </w:pPr>
    </w:p>
    <w:p w14:paraId="2D6A8A78" w14:textId="2847AFCD" w:rsidR="006D7C06" w:rsidRPr="000A0FFE" w:rsidRDefault="006A1234" w:rsidP="00A737EF">
      <w:pPr>
        <w:jc w:val="center"/>
        <w:rPr>
          <w:color w:val="002060"/>
        </w:rPr>
      </w:pPr>
      <w:r w:rsidRPr="000A0FFE">
        <w:rPr>
          <w:noProof/>
          <w:color w:val="002060"/>
        </w:rPr>
        <w:drawing>
          <wp:inline distT="0" distB="0" distL="0" distR="0" wp14:anchorId="613022EA" wp14:editId="74CC070E">
            <wp:extent cx="2534400" cy="1836000"/>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34400" cy="1836000"/>
                    </a:xfrm>
                    <a:prstGeom prst="rect">
                      <a:avLst/>
                    </a:prstGeom>
                  </pic:spPr>
                </pic:pic>
              </a:graphicData>
            </a:graphic>
          </wp:inline>
        </w:drawing>
      </w:r>
    </w:p>
    <w:p w14:paraId="386D3C3B" w14:textId="35D6826C" w:rsidR="006D7C06" w:rsidRPr="003D30E3" w:rsidRDefault="006D7C06" w:rsidP="00D07E3B">
      <w:pPr>
        <w:jc w:val="center"/>
        <w:rPr>
          <w:color w:val="002060"/>
          <w:sz w:val="18"/>
          <w:szCs w:val="18"/>
        </w:rPr>
      </w:pPr>
      <w:r w:rsidRPr="003D30E3">
        <w:rPr>
          <w:color w:val="002060"/>
          <w:sz w:val="18"/>
          <w:szCs w:val="18"/>
        </w:rPr>
        <w:t xml:space="preserve">Figura 5. Esquema del </w:t>
      </w:r>
      <w:r w:rsidR="00DA3814" w:rsidRPr="003D30E3">
        <w:rPr>
          <w:color w:val="002060"/>
          <w:sz w:val="18"/>
          <w:szCs w:val="18"/>
        </w:rPr>
        <w:t xml:space="preserve">CM </w:t>
      </w:r>
      <w:r w:rsidR="00D228D1" w:rsidRPr="003D30E3">
        <w:rPr>
          <w:color w:val="002060"/>
          <w:sz w:val="18"/>
          <w:szCs w:val="18"/>
        </w:rPr>
        <w:t xml:space="preserve">seleccionado </w:t>
      </w:r>
      <w:r w:rsidR="00DA3814" w:rsidRPr="003D30E3">
        <w:rPr>
          <w:color w:val="002060"/>
          <w:sz w:val="18"/>
          <w:szCs w:val="18"/>
        </w:rPr>
        <w:t>y sus parámetros geométricos y cinemáticos.</w:t>
      </w:r>
      <w:r w:rsidRPr="003D30E3">
        <w:rPr>
          <w:color w:val="002060"/>
          <w:sz w:val="18"/>
          <w:szCs w:val="18"/>
        </w:rPr>
        <w:t xml:space="preserve"> Fuente: elaboración propia.</w:t>
      </w:r>
    </w:p>
    <w:p w14:paraId="5ECD48AE" w14:textId="69C21034" w:rsidR="00664929" w:rsidRPr="000A0FFE" w:rsidRDefault="00B976E0" w:rsidP="006D7C06">
      <w:pPr>
        <w:jc w:val="center"/>
        <w:rPr>
          <w:color w:val="002060"/>
          <w:sz w:val="18"/>
          <w:szCs w:val="18"/>
        </w:rPr>
      </w:pPr>
      <w:r w:rsidRPr="000A0FFE">
        <w:rPr>
          <w:noProof/>
          <w:color w:val="002060"/>
          <w:sz w:val="18"/>
          <w:szCs w:val="18"/>
        </w:rPr>
        <w:lastRenderedPageBreak/>
        <w:drawing>
          <wp:inline distT="0" distB="0" distL="0" distR="0" wp14:anchorId="54F47913" wp14:editId="52379DFE">
            <wp:extent cx="2397600" cy="159480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97600" cy="1594800"/>
                    </a:xfrm>
                    <a:prstGeom prst="rect">
                      <a:avLst/>
                    </a:prstGeom>
                  </pic:spPr>
                </pic:pic>
              </a:graphicData>
            </a:graphic>
          </wp:inline>
        </w:drawing>
      </w:r>
    </w:p>
    <w:p w14:paraId="4F0D630A" w14:textId="77BD7EF3" w:rsidR="00D228D1" w:rsidRPr="00082DD0" w:rsidRDefault="00D228D1" w:rsidP="00D07E3B">
      <w:pPr>
        <w:jc w:val="center"/>
        <w:rPr>
          <w:noProof/>
          <w:color w:val="002060"/>
          <w:sz w:val="18"/>
          <w:szCs w:val="18"/>
        </w:rPr>
      </w:pPr>
      <w:r w:rsidRPr="00082DD0">
        <w:rPr>
          <w:color w:val="002060"/>
          <w:sz w:val="18"/>
          <w:szCs w:val="18"/>
        </w:rPr>
        <w:t>Figura 6. Esquema del mecanismo de colisa equivalente y sus parámetros geométricos y cinemáticos. Fuente: elaboración propia</w:t>
      </w:r>
      <w:r w:rsidR="00CC2404" w:rsidRPr="00082DD0">
        <w:rPr>
          <w:color w:val="002060"/>
          <w:sz w:val="18"/>
          <w:szCs w:val="18"/>
        </w:rPr>
        <w:t>.</w:t>
      </w:r>
    </w:p>
    <w:p w14:paraId="642D20B6" w14:textId="77777777" w:rsidR="00D228D1" w:rsidRPr="000A0FFE" w:rsidRDefault="00D228D1" w:rsidP="002E2C39">
      <w:pPr>
        <w:rPr>
          <w:noProof/>
          <w:color w:val="002060"/>
        </w:rPr>
      </w:pPr>
    </w:p>
    <w:p w14:paraId="6457B8D8" w14:textId="124B197A" w:rsidR="005F14AF" w:rsidRDefault="000B3381" w:rsidP="002E2C39">
      <w:pPr>
        <w:rPr>
          <w:noProof/>
          <w:color w:val="002060"/>
        </w:rPr>
      </w:pPr>
      <w:r w:rsidRPr="000A0FFE">
        <w:rPr>
          <w:noProof/>
          <w:color w:val="002060"/>
        </w:rPr>
        <w:t>La metodología de síntesis</w:t>
      </w:r>
      <w:r w:rsidR="00CC2404" w:rsidRPr="000A0FFE">
        <w:rPr>
          <w:noProof/>
          <w:color w:val="002060"/>
        </w:rPr>
        <w:t xml:space="preserve"> dimensional</w:t>
      </w:r>
      <w:r w:rsidR="005F14AF">
        <w:rPr>
          <w:noProof/>
          <w:color w:val="002060"/>
        </w:rPr>
        <w:t xml:space="preserve"> propuesta por </w:t>
      </w:r>
      <w:r w:rsidR="00E12575">
        <w:rPr>
          <w:noProof/>
          <w:color w:val="002060"/>
        </w:rPr>
        <w:t xml:space="preserve">el </w:t>
      </w:r>
      <w:r w:rsidR="005F14AF" w:rsidRPr="000A0FFE">
        <w:rPr>
          <w:color w:val="002060"/>
        </w:rPr>
        <w:t xml:space="preserve">autor </w:t>
      </w:r>
      <w:proofErr w:type="spellStart"/>
      <w:r w:rsidR="005F14AF" w:rsidRPr="000A0FFE">
        <w:rPr>
          <w:color w:val="002060"/>
        </w:rPr>
        <w:t>Myzka</w:t>
      </w:r>
      <w:proofErr w:type="spellEnd"/>
      <w:r w:rsidR="005F14AF" w:rsidRPr="000A0FFE">
        <w:rPr>
          <w:color w:val="002060"/>
        </w:rPr>
        <w:t xml:space="preserve"> [9]</w:t>
      </w:r>
      <w:r w:rsidR="005F14AF">
        <w:rPr>
          <w:color w:val="002060"/>
        </w:rPr>
        <w:t>, permite obtener los parámetros geométricos</w:t>
      </w:r>
      <w:r w:rsidR="00082DD0">
        <w:rPr>
          <w:color w:val="002060"/>
        </w:rPr>
        <w:t xml:space="preserve"> (Tabla 1)</w:t>
      </w:r>
      <w:r w:rsidR="005F14AF">
        <w:rPr>
          <w:color w:val="002060"/>
        </w:rPr>
        <w:t xml:space="preserve"> que </w:t>
      </w:r>
      <w:r w:rsidR="00A14051">
        <w:rPr>
          <w:color w:val="002060"/>
        </w:rPr>
        <w:t xml:space="preserve">han de </w:t>
      </w:r>
      <w:r w:rsidR="005F14AF">
        <w:rPr>
          <w:color w:val="002060"/>
        </w:rPr>
        <w:t>garantiza</w:t>
      </w:r>
      <w:r w:rsidR="00A14051">
        <w:rPr>
          <w:color w:val="002060"/>
        </w:rPr>
        <w:t>r</w:t>
      </w:r>
      <w:r w:rsidR="005F14AF">
        <w:rPr>
          <w:color w:val="002060"/>
        </w:rPr>
        <w:t xml:space="preserve"> el funcionamiento del mecanismo. Se parte de los siguientes datos</w:t>
      </w:r>
      <w:r w:rsidR="00647D81" w:rsidRPr="000A0FFE">
        <w:rPr>
          <w:noProof/>
          <w:color w:val="002060"/>
        </w:rPr>
        <w:t>:</w:t>
      </w:r>
    </w:p>
    <w:p w14:paraId="1C792932" w14:textId="43EA5AB5" w:rsidR="005F14AF" w:rsidRDefault="00647D81" w:rsidP="00607C3C">
      <w:pPr>
        <w:spacing w:line="260" w:lineRule="exact"/>
        <w:ind w:left="284" w:hanging="284"/>
        <w:rPr>
          <w:noProof/>
          <w:color w:val="002060"/>
        </w:rPr>
      </w:pPr>
      <w:r w:rsidRPr="000A0FFE">
        <w:rPr>
          <w:noProof/>
          <w:color w:val="002060"/>
        </w:rPr>
        <w:t xml:space="preserve"> a) Número de detenciones de la CM por ciclo de funcionamiento = 4 </w:t>
      </w:r>
      <w:r w:rsidR="001A2C44" w:rsidRPr="000A0FFE">
        <w:rPr>
          <w:noProof/>
          <w:color w:val="002060"/>
        </w:rPr>
        <w:t>(</w:t>
      </w:r>
      <w:r w:rsidRPr="000A0FFE">
        <w:rPr>
          <w:noProof/>
          <w:color w:val="002060"/>
        </w:rPr>
        <w:t xml:space="preserve">No. </w:t>
      </w:r>
      <w:r w:rsidR="00857645" w:rsidRPr="000A0FFE">
        <w:rPr>
          <w:noProof/>
          <w:color w:val="002060"/>
        </w:rPr>
        <w:t>r</w:t>
      </w:r>
      <w:r w:rsidRPr="000A0FFE">
        <w:rPr>
          <w:noProof/>
          <w:color w:val="002060"/>
        </w:rPr>
        <w:t xml:space="preserve">anuras </w:t>
      </w:r>
      <w:r w:rsidRPr="000A0FFE">
        <w:rPr>
          <w:i/>
          <w:iCs/>
          <w:noProof/>
          <w:color w:val="002060"/>
        </w:rPr>
        <w:t>z</w:t>
      </w:r>
      <w:r w:rsidR="00E656B3" w:rsidRPr="000A0FFE">
        <w:rPr>
          <w:i/>
          <w:iCs/>
          <w:noProof/>
          <w:color w:val="002060"/>
        </w:rPr>
        <w:t xml:space="preserve"> </w:t>
      </w:r>
      <w:r w:rsidRPr="000A0FFE">
        <w:rPr>
          <w:noProof/>
          <w:color w:val="002060"/>
        </w:rPr>
        <w:t>=</w:t>
      </w:r>
      <w:r w:rsidR="00D07E3B">
        <w:rPr>
          <w:noProof/>
          <w:color w:val="002060"/>
        </w:rPr>
        <w:t xml:space="preserve"> </w:t>
      </w:r>
      <w:r w:rsidRPr="000A0FFE">
        <w:rPr>
          <w:noProof/>
          <w:color w:val="002060"/>
        </w:rPr>
        <w:t>4</w:t>
      </w:r>
      <w:r w:rsidR="00CA75EA">
        <w:rPr>
          <w:noProof/>
          <w:color w:val="002060"/>
        </w:rPr>
        <w:t xml:space="preserve"> y</w:t>
      </w:r>
      <w:r w:rsidR="00857645" w:rsidRPr="000A0FFE">
        <w:rPr>
          <w:noProof/>
          <w:color w:val="002060"/>
        </w:rPr>
        <w:t xml:space="preserve"> Número de pivotes en el elemento motriz, </w:t>
      </w:r>
      <w:r w:rsidR="00CC2404" w:rsidRPr="000A0FFE">
        <w:rPr>
          <w:i/>
          <w:iCs/>
          <w:noProof/>
          <w:color w:val="002060"/>
        </w:rPr>
        <w:t>k</w:t>
      </w:r>
      <w:r w:rsidR="00CC2404" w:rsidRPr="000A0FFE">
        <w:rPr>
          <w:noProof/>
          <w:color w:val="002060"/>
        </w:rPr>
        <w:t xml:space="preserve"> </w:t>
      </w:r>
      <w:r w:rsidR="00857645" w:rsidRPr="000A0FFE">
        <w:rPr>
          <w:noProof/>
          <w:color w:val="002060"/>
        </w:rPr>
        <w:t>=</w:t>
      </w:r>
      <w:r w:rsidR="00D07E3B">
        <w:rPr>
          <w:noProof/>
          <w:color w:val="002060"/>
        </w:rPr>
        <w:t xml:space="preserve"> </w:t>
      </w:r>
      <w:r w:rsidR="00857645" w:rsidRPr="000A0FFE">
        <w:rPr>
          <w:noProof/>
          <w:color w:val="002060"/>
        </w:rPr>
        <w:t>1</w:t>
      </w:r>
      <w:r w:rsidR="00CA75EA">
        <w:rPr>
          <w:noProof/>
          <w:color w:val="002060"/>
        </w:rPr>
        <w:t>)</w:t>
      </w:r>
      <w:r w:rsidR="00607C3C">
        <w:rPr>
          <w:noProof/>
          <w:color w:val="002060"/>
        </w:rPr>
        <w:t>.</w:t>
      </w:r>
    </w:p>
    <w:p w14:paraId="442A030A" w14:textId="7CB17056" w:rsidR="00A52A8E" w:rsidRDefault="00647D81" w:rsidP="00607C3C">
      <w:pPr>
        <w:pStyle w:val="Prrafodelista"/>
        <w:numPr>
          <w:ilvl w:val="0"/>
          <w:numId w:val="28"/>
        </w:numPr>
        <w:spacing w:line="260" w:lineRule="exact"/>
        <w:ind w:left="284" w:hanging="284"/>
        <w:rPr>
          <w:noProof/>
          <w:color w:val="002060"/>
        </w:rPr>
      </w:pPr>
      <w:r w:rsidRPr="00A52A8E">
        <w:rPr>
          <w:noProof/>
          <w:color w:val="002060"/>
        </w:rPr>
        <w:t>Distancia entre centros de rotación del elemento motriz y conducido</w:t>
      </w:r>
      <w:r w:rsidR="00A52A8E">
        <w:rPr>
          <w:noProof/>
          <w:color w:val="002060"/>
        </w:rPr>
        <w:t>:</w:t>
      </w:r>
      <w:r w:rsidRPr="00A52A8E">
        <w:rPr>
          <w:noProof/>
          <w:color w:val="002060"/>
        </w:rPr>
        <w:t xml:space="preserve"> </w:t>
      </w:r>
      <w:r w:rsidRPr="00A52A8E">
        <w:rPr>
          <w:i/>
          <w:iCs/>
          <w:noProof/>
          <w:color w:val="002060"/>
        </w:rPr>
        <w:t>d</w:t>
      </w:r>
      <w:r w:rsidR="00D07E3B">
        <w:rPr>
          <w:i/>
          <w:iCs/>
          <w:noProof/>
          <w:color w:val="002060"/>
        </w:rPr>
        <w:t xml:space="preserve"> </w:t>
      </w:r>
      <w:r w:rsidRPr="00A52A8E">
        <w:rPr>
          <w:noProof/>
          <w:color w:val="002060"/>
        </w:rPr>
        <w:t>=</w:t>
      </w:r>
      <w:r w:rsidR="00D07E3B">
        <w:rPr>
          <w:noProof/>
          <w:color w:val="002060"/>
        </w:rPr>
        <w:t xml:space="preserve"> </w:t>
      </w:r>
      <w:r w:rsidRPr="00A52A8E">
        <w:rPr>
          <w:noProof/>
          <w:color w:val="002060"/>
        </w:rPr>
        <w:t>80 mm</w:t>
      </w:r>
      <w:r w:rsidR="00A52A8E" w:rsidRPr="00A52A8E">
        <w:rPr>
          <w:noProof/>
          <w:color w:val="002060"/>
        </w:rPr>
        <w:t>.</w:t>
      </w:r>
    </w:p>
    <w:p w14:paraId="5CA1C217" w14:textId="34A16810" w:rsidR="00A52A8E" w:rsidRDefault="00A52A8E" w:rsidP="00607C3C">
      <w:pPr>
        <w:pStyle w:val="Prrafodelista"/>
        <w:numPr>
          <w:ilvl w:val="0"/>
          <w:numId w:val="28"/>
        </w:numPr>
        <w:spacing w:line="260" w:lineRule="exact"/>
        <w:ind w:left="284" w:hanging="284"/>
        <w:rPr>
          <w:noProof/>
          <w:color w:val="002060"/>
        </w:rPr>
      </w:pPr>
      <w:r>
        <w:rPr>
          <w:noProof/>
          <w:color w:val="002060"/>
        </w:rPr>
        <w:t xml:space="preserve">Radio del rodillo (o pasador): </w:t>
      </w:r>
      <w:r w:rsidRPr="000A0FFE">
        <w:rPr>
          <w:color w:val="002060"/>
          <w:position w:val="-10"/>
        </w:rPr>
        <w:object w:dxaOrig="880" w:dyaOrig="300" w14:anchorId="26A4AB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5pt;height:15pt" o:ole="">
            <v:imagedata r:id="rId21" o:title=""/>
          </v:shape>
          <o:OLEObject Type="Embed" ProgID="Equation.DSMT4" ShapeID="_x0000_i1025" DrawAspect="Content" ObjectID="_1718347188" r:id="rId22"/>
        </w:object>
      </w:r>
    </w:p>
    <w:p w14:paraId="47670505" w14:textId="5F4133FB" w:rsidR="00F85C15" w:rsidRDefault="00F85C15" w:rsidP="00607C3C">
      <w:pPr>
        <w:pStyle w:val="Prrafodelista"/>
        <w:numPr>
          <w:ilvl w:val="0"/>
          <w:numId w:val="28"/>
        </w:numPr>
        <w:spacing w:line="260" w:lineRule="exact"/>
        <w:ind w:left="284" w:hanging="284"/>
        <w:rPr>
          <w:noProof/>
          <w:color w:val="002060"/>
        </w:rPr>
      </w:pPr>
      <w:r>
        <w:rPr>
          <w:color w:val="002060"/>
        </w:rPr>
        <w:t>G</w:t>
      </w:r>
      <w:r w:rsidRPr="000A0FFE">
        <w:rPr>
          <w:color w:val="002060"/>
        </w:rPr>
        <w:t>rosor de los extremos de las ranuras de la CM</w:t>
      </w:r>
      <w:r>
        <w:rPr>
          <w:color w:val="002060"/>
        </w:rPr>
        <w:t xml:space="preserve">:        </w:t>
      </w:r>
      <w:r w:rsidRPr="000A0FFE">
        <w:rPr>
          <w:color w:val="002060"/>
        </w:rPr>
        <w:t>g = 4,62 mm</w:t>
      </w:r>
    </w:p>
    <w:p w14:paraId="06BA470A" w14:textId="503635E4" w:rsidR="00A52A8E" w:rsidRDefault="00647D81" w:rsidP="00607C3C">
      <w:pPr>
        <w:pStyle w:val="Prrafodelista"/>
        <w:numPr>
          <w:ilvl w:val="0"/>
          <w:numId w:val="28"/>
        </w:numPr>
        <w:spacing w:line="260" w:lineRule="exact"/>
        <w:ind w:left="284" w:hanging="284"/>
        <w:rPr>
          <w:noProof/>
          <w:color w:val="002060"/>
        </w:rPr>
      </w:pPr>
      <w:r w:rsidRPr="00A52A8E">
        <w:rPr>
          <w:noProof/>
          <w:color w:val="002060"/>
        </w:rPr>
        <w:t xml:space="preserve">Velocidad </w:t>
      </w:r>
      <w:r w:rsidR="00183F0F" w:rsidRPr="00A52A8E">
        <w:rPr>
          <w:noProof/>
          <w:color w:val="002060"/>
        </w:rPr>
        <w:t xml:space="preserve">angular </w:t>
      </w:r>
      <w:r w:rsidRPr="00A52A8E">
        <w:rPr>
          <w:noProof/>
          <w:color w:val="002060"/>
        </w:rPr>
        <w:t>del elemento motriz constant</w:t>
      </w:r>
      <w:r w:rsidR="00D07E3B">
        <w:rPr>
          <w:noProof/>
          <w:color w:val="002060"/>
        </w:rPr>
        <w:t>:</w:t>
      </w:r>
      <w:r w:rsidR="00183F0F" w:rsidRPr="000A0FFE">
        <w:rPr>
          <w:position w:val="-10"/>
        </w:rPr>
        <w:object w:dxaOrig="1180" w:dyaOrig="300" w14:anchorId="28FDAC1A">
          <v:shape id="_x0000_i1026" type="#_x0000_t75" style="width:59.25pt;height:15pt" o:ole="">
            <v:imagedata r:id="rId23" o:title=""/>
          </v:shape>
          <o:OLEObject Type="Embed" ProgID="Equation.DSMT4" ShapeID="_x0000_i1026" DrawAspect="Content" ObjectID="_1718347189" r:id="rId24"/>
        </w:object>
      </w:r>
      <w:r w:rsidR="004E0B66" w:rsidRPr="00A52A8E">
        <w:rPr>
          <w:noProof/>
          <w:color w:val="002060"/>
        </w:rPr>
        <w:t xml:space="preserve">. </w:t>
      </w:r>
    </w:p>
    <w:p w14:paraId="615C96F2" w14:textId="77777777" w:rsidR="00082DD0" w:rsidRPr="00F85C15" w:rsidRDefault="00082DD0" w:rsidP="00082DD0">
      <w:pPr>
        <w:pStyle w:val="Prrafodelista"/>
        <w:spacing w:before="120" w:line="260" w:lineRule="exact"/>
        <w:ind w:left="284"/>
        <w:rPr>
          <w:noProof/>
          <w:color w:val="002060"/>
        </w:rPr>
      </w:pPr>
    </w:p>
    <w:p w14:paraId="400DC733" w14:textId="2F9365C6" w:rsidR="005F14AF" w:rsidRDefault="00082DD0" w:rsidP="00082DD0">
      <w:pPr>
        <w:jc w:val="center"/>
        <w:rPr>
          <w:noProof/>
          <w:color w:val="002060"/>
        </w:rPr>
      </w:pPr>
      <w:r>
        <w:rPr>
          <w:noProof/>
          <w:color w:val="002060"/>
        </w:rPr>
        <w:t>T</w:t>
      </w:r>
      <w:r w:rsidR="005F14AF">
        <w:rPr>
          <w:noProof/>
          <w:color w:val="002060"/>
        </w:rPr>
        <w:t>abla 1</w:t>
      </w:r>
      <w:r>
        <w:rPr>
          <w:noProof/>
          <w:color w:val="002060"/>
        </w:rPr>
        <w:t>.P</w:t>
      </w:r>
      <w:r w:rsidR="005F14AF">
        <w:rPr>
          <w:noProof/>
          <w:color w:val="002060"/>
        </w:rPr>
        <w:t>arám</w:t>
      </w:r>
      <w:r w:rsidR="00044FD9">
        <w:rPr>
          <w:noProof/>
          <w:color w:val="002060"/>
        </w:rPr>
        <w:t xml:space="preserve">etros </w:t>
      </w:r>
      <w:r>
        <w:rPr>
          <w:noProof/>
          <w:color w:val="002060"/>
        </w:rPr>
        <w:t>geométricos del mecanismo.</w:t>
      </w:r>
    </w:p>
    <w:tbl>
      <w:tblPr>
        <w:tblStyle w:val="Tablaconcuadrcula"/>
        <w:tblW w:w="4390" w:type="dxa"/>
        <w:tblLayout w:type="fixed"/>
        <w:tblLook w:val="04A0" w:firstRow="1" w:lastRow="0" w:firstColumn="1" w:lastColumn="0" w:noHBand="0" w:noVBand="1"/>
      </w:tblPr>
      <w:tblGrid>
        <w:gridCol w:w="3114"/>
        <w:gridCol w:w="1276"/>
      </w:tblGrid>
      <w:tr w:rsidR="00044FD9" w14:paraId="53902C62" w14:textId="77777777" w:rsidTr="00A52A8E">
        <w:tc>
          <w:tcPr>
            <w:tcW w:w="4390" w:type="dxa"/>
            <w:gridSpan w:val="2"/>
            <w:tcBorders>
              <w:left w:val="single" w:sz="4" w:space="0" w:color="auto"/>
              <w:right w:val="single" w:sz="4" w:space="0" w:color="auto"/>
            </w:tcBorders>
            <w:shd w:val="clear" w:color="auto" w:fill="E7E6E6" w:themeFill="background2"/>
          </w:tcPr>
          <w:p w14:paraId="1A97FB4B" w14:textId="5887828F" w:rsidR="00044FD9" w:rsidRPr="002E540F" w:rsidRDefault="00044FD9" w:rsidP="00044FD9">
            <w:pPr>
              <w:jc w:val="center"/>
              <w:rPr>
                <w:noProof/>
                <w:lang w:eastAsia="es-CO"/>
              </w:rPr>
            </w:pPr>
            <w:r>
              <w:rPr>
                <w:noProof/>
                <w:lang w:eastAsia="es-CO"/>
              </w:rPr>
              <w:t>Parámetros del mecanismo de CM</w:t>
            </w:r>
          </w:p>
        </w:tc>
      </w:tr>
      <w:tr w:rsidR="00044FD9" w14:paraId="0FA2547C" w14:textId="77777777" w:rsidTr="00A14051">
        <w:tc>
          <w:tcPr>
            <w:tcW w:w="3114" w:type="dxa"/>
            <w:tcBorders>
              <w:left w:val="single" w:sz="4" w:space="0" w:color="auto"/>
              <w:right w:val="single" w:sz="4" w:space="0" w:color="auto"/>
            </w:tcBorders>
          </w:tcPr>
          <w:p w14:paraId="5D039805" w14:textId="4F34741E" w:rsidR="00044FD9" w:rsidRDefault="00044FD9" w:rsidP="00A14051">
            <w:pPr>
              <w:jc w:val="center"/>
              <w:rPr>
                <w:noProof/>
                <w:lang w:eastAsia="es-CO"/>
              </w:rPr>
            </w:pPr>
            <w:r>
              <w:rPr>
                <w:noProof/>
                <w:lang w:eastAsia="es-CO"/>
              </w:rPr>
              <w:t>Parámetro</w:t>
            </w:r>
          </w:p>
        </w:tc>
        <w:tc>
          <w:tcPr>
            <w:tcW w:w="1276" w:type="dxa"/>
            <w:tcBorders>
              <w:left w:val="single" w:sz="4" w:space="0" w:color="auto"/>
              <w:right w:val="single" w:sz="4" w:space="0" w:color="auto"/>
            </w:tcBorders>
          </w:tcPr>
          <w:p w14:paraId="6DEBF1A6" w14:textId="12134B1F" w:rsidR="00044FD9" w:rsidRDefault="00044FD9" w:rsidP="00A14051">
            <w:pPr>
              <w:jc w:val="center"/>
              <w:rPr>
                <w:noProof/>
                <w:lang w:eastAsia="es-CO"/>
              </w:rPr>
            </w:pPr>
            <w:r>
              <w:rPr>
                <w:noProof/>
                <w:lang w:eastAsia="es-CO"/>
              </w:rPr>
              <w:t>Valor</w:t>
            </w:r>
          </w:p>
        </w:tc>
      </w:tr>
      <w:tr w:rsidR="00044FD9" w14:paraId="04C2B54F" w14:textId="77777777" w:rsidTr="00A14051">
        <w:tc>
          <w:tcPr>
            <w:tcW w:w="3114" w:type="dxa"/>
            <w:tcBorders>
              <w:left w:val="single" w:sz="4" w:space="0" w:color="auto"/>
              <w:right w:val="single" w:sz="4" w:space="0" w:color="auto"/>
            </w:tcBorders>
          </w:tcPr>
          <w:p w14:paraId="618FD12B" w14:textId="2699B1FD" w:rsidR="00044FD9" w:rsidRDefault="00044FD9" w:rsidP="00102F2F">
            <w:pPr>
              <w:rPr>
                <w:noProof/>
                <w:lang w:eastAsia="es-CO"/>
              </w:rPr>
            </w:pPr>
            <w:r w:rsidRPr="000A0FFE">
              <w:rPr>
                <w:noProof/>
                <w:color w:val="002060"/>
              </w:rPr>
              <w:t xml:space="preserve">Ángulo </w:t>
            </w:r>
            <w:r w:rsidRPr="000A0FFE">
              <w:rPr>
                <w:color w:val="002060"/>
                <w:position w:val="-10"/>
              </w:rPr>
              <w:object w:dxaOrig="220" w:dyaOrig="279" w14:anchorId="6D98D98E">
                <v:shape id="_x0000_i1027" type="#_x0000_t75" style="width:11.25pt;height:14.25pt" o:ole="">
                  <v:imagedata r:id="rId25" o:title=""/>
                </v:shape>
                <o:OLEObject Type="Embed" ProgID="Equation.DSMT4" ShapeID="_x0000_i1027" DrawAspect="Content" ObjectID="_1718347190" r:id="rId26"/>
              </w:object>
            </w:r>
            <w:r w:rsidRPr="000A0FFE">
              <w:rPr>
                <w:noProof/>
                <w:color w:val="002060"/>
              </w:rPr>
              <w:t xml:space="preserve"> que gira la CM durante el contacto pasador-ranura</w:t>
            </w:r>
            <w:r w:rsidR="00A14051">
              <w:rPr>
                <w:noProof/>
                <w:color w:val="002060"/>
              </w:rPr>
              <w:t xml:space="preserve"> [grados]</w:t>
            </w:r>
          </w:p>
        </w:tc>
        <w:tc>
          <w:tcPr>
            <w:tcW w:w="1276" w:type="dxa"/>
            <w:tcBorders>
              <w:left w:val="single" w:sz="4" w:space="0" w:color="auto"/>
              <w:right w:val="single" w:sz="4" w:space="0" w:color="auto"/>
            </w:tcBorders>
          </w:tcPr>
          <w:p w14:paraId="5ED33596" w14:textId="77777777" w:rsidR="00A14051" w:rsidRDefault="00A14051" w:rsidP="00F85C15">
            <w:pPr>
              <w:jc w:val="center"/>
            </w:pPr>
          </w:p>
          <w:p w14:paraId="65583A55" w14:textId="04EEF900" w:rsidR="00044FD9" w:rsidRDefault="00A14051" w:rsidP="00F85C15">
            <w:pPr>
              <w:jc w:val="center"/>
              <w:rPr>
                <w:noProof/>
                <w:lang w:eastAsia="es-CO"/>
              </w:rPr>
            </w:pPr>
            <w:r w:rsidRPr="00102F2F">
              <w:rPr>
                <w:position w:val="-6"/>
              </w:rPr>
              <w:object w:dxaOrig="279" w:dyaOrig="240" w14:anchorId="05695CAA">
                <v:shape id="_x0000_i1028" type="#_x0000_t75" style="width:14.25pt;height:12pt" o:ole="">
                  <v:imagedata r:id="rId27" o:title=""/>
                </v:shape>
                <o:OLEObject Type="Embed" ProgID="Equation.DSMT4" ShapeID="_x0000_i1028" DrawAspect="Content" ObjectID="_1718347191" r:id="rId28"/>
              </w:object>
            </w:r>
          </w:p>
        </w:tc>
      </w:tr>
      <w:tr w:rsidR="00044FD9" w14:paraId="3F4FE4DB" w14:textId="77777777" w:rsidTr="00A14051">
        <w:tc>
          <w:tcPr>
            <w:tcW w:w="3114" w:type="dxa"/>
            <w:tcBorders>
              <w:left w:val="single" w:sz="4" w:space="0" w:color="auto"/>
              <w:right w:val="single" w:sz="4" w:space="0" w:color="auto"/>
            </w:tcBorders>
          </w:tcPr>
          <w:p w14:paraId="440FABAA" w14:textId="714DED28" w:rsidR="00044FD9" w:rsidRPr="000A0FFE" w:rsidRDefault="00044FD9" w:rsidP="00102F2F">
            <w:pPr>
              <w:rPr>
                <w:noProof/>
                <w:color w:val="002060"/>
              </w:rPr>
            </w:pPr>
            <w:r w:rsidRPr="000A0FFE">
              <w:rPr>
                <w:noProof/>
                <w:color w:val="002060"/>
              </w:rPr>
              <w:t xml:space="preserve">Ángulo </w:t>
            </w:r>
            <w:r w:rsidRPr="000A0FFE">
              <w:rPr>
                <w:color w:val="002060"/>
                <w:position w:val="-10"/>
              </w:rPr>
              <w:object w:dxaOrig="240" w:dyaOrig="300" w14:anchorId="1ED36647">
                <v:shape id="_x0000_i1029" type="#_x0000_t75" style="width:12pt;height:15pt" o:ole="">
                  <v:imagedata r:id="rId29" o:title=""/>
                </v:shape>
                <o:OLEObject Type="Embed" ProgID="Equation.DSMT4" ShapeID="_x0000_i1029" DrawAspect="Content" ObjectID="_1718347192" r:id="rId30"/>
              </w:object>
            </w:r>
            <w:r w:rsidRPr="000A0FFE">
              <w:rPr>
                <w:noProof/>
                <w:color w:val="002060"/>
              </w:rPr>
              <w:t xml:space="preserve"> de posición inicial de la manivela respecto a la horizontal</w:t>
            </w:r>
            <w:r w:rsidR="00A14051">
              <w:rPr>
                <w:noProof/>
                <w:color w:val="002060"/>
              </w:rPr>
              <w:t xml:space="preserve"> [grados]</w:t>
            </w:r>
          </w:p>
        </w:tc>
        <w:tc>
          <w:tcPr>
            <w:tcW w:w="1276" w:type="dxa"/>
            <w:tcBorders>
              <w:left w:val="single" w:sz="4" w:space="0" w:color="auto"/>
              <w:right w:val="single" w:sz="4" w:space="0" w:color="auto"/>
            </w:tcBorders>
          </w:tcPr>
          <w:p w14:paraId="27414D60" w14:textId="77777777" w:rsidR="00F85C15" w:rsidRDefault="00F85C15" w:rsidP="00F85C15">
            <w:pPr>
              <w:jc w:val="center"/>
            </w:pPr>
          </w:p>
          <w:p w14:paraId="28397525" w14:textId="3365C2BA" w:rsidR="00044FD9" w:rsidRDefault="00A14051" w:rsidP="00F85C15">
            <w:pPr>
              <w:jc w:val="center"/>
            </w:pPr>
            <w:r w:rsidRPr="00102F2F">
              <w:rPr>
                <w:position w:val="-6"/>
              </w:rPr>
              <w:object w:dxaOrig="279" w:dyaOrig="240" w14:anchorId="10863B22">
                <v:shape id="_x0000_i1030" type="#_x0000_t75" style="width:14.25pt;height:12pt" o:ole="">
                  <v:imagedata r:id="rId31" o:title=""/>
                </v:shape>
                <o:OLEObject Type="Embed" ProgID="Equation.DSMT4" ShapeID="_x0000_i1030" DrawAspect="Content" ObjectID="_1718347193" r:id="rId32"/>
              </w:object>
            </w:r>
          </w:p>
        </w:tc>
      </w:tr>
      <w:tr w:rsidR="00044FD9" w14:paraId="75AD44C8" w14:textId="77777777" w:rsidTr="00A14051">
        <w:tc>
          <w:tcPr>
            <w:tcW w:w="3114" w:type="dxa"/>
            <w:tcBorders>
              <w:left w:val="single" w:sz="4" w:space="0" w:color="auto"/>
              <w:right w:val="single" w:sz="4" w:space="0" w:color="auto"/>
            </w:tcBorders>
          </w:tcPr>
          <w:p w14:paraId="743173CB" w14:textId="4C0110C3" w:rsidR="00044FD9" w:rsidRPr="000A0FFE" w:rsidRDefault="00044FD9" w:rsidP="00102F2F">
            <w:pPr>
              <w:rPr>
                <w:noProof/>
                <w:color w:val="002060"/>
              </w:rPr>
            </w:pPr>
            <w:r w:rsidRPr="000A0FFE">
              <w:rPr>
                <w:noProof/>
                <w:color w:val="002060"/>
              </w:rPr>
              <w:t xml:space="preserve">Longitud </w:t>
            </w:r>
            <w:r w:rsidRPr="000A0FFE">
              <w:rPr>
                <w:i/>
                <w:iCs/>
                <w:noProof/>
                <w:color w:val="002060"/>
              </w:rPr>
              <w:t>a</w:t>
            </w:r>
            <w:r w:rsidRPr="000A0FFE">
              <w:rPr>
                <w:noProof/>
                <w:color w:val="002060"/>
              </w:rPr>
              <w:t xml:space="preserve"> del brazo de la manivela</w:t>
            </w:r>
            <w:r w:rsidR="00A14051">
              <w:rPr>
                <w:noProof/>
                <w:color w:val="002060"/>
              </w:rPr>
              <w:t xml:space="preserve"> [mm]</w:t>
            </w:r>
          </w:p>
        </w:tc>
        <w:tc>
          <w:tcPr>
            <w:tcW w:w="1276" w:type="dxa"/>
            <w:tcBorders>
              <w:left w:val="single" w:sz="4" w:space="0" w:color="auto"/>
              <w:right w:val="single" w:sz="4" w:space="0" w:color="auto"/>
            </w:tcBorders>
          </w:tcPr>
          <w:p w14:paraId="283433A0" w14:textId="77975149" w:rsidR="00044FD9" w:rsidRDefault="00A14051" w:rsidP="00F85C15">
            <w:pPr>
              <w:jc w:val="center"/>
            </w:pPr>
            <w:r w:rsidRPr="00102F2F">
              <w:rPr>
                <w:position w:val="-8"/>
              </w:rPr>
              <w:object w:dxaOrig="540" w:dyaOrig="260" w14:anchorId="5F8F49B0">
                <v:shape id="_x0000_i1031" type="#_x0000_t75" style="width:27pt;height:12.75pt" o:ole="">
                  <v:imagedata r:id="rId33" o:title=""/>
                </v:shape>
                <o:OLEObject Type="Embed" ProgID="Equation.DSMT4" ShapeID="_x0000_i1031" DrawAspect="Content" ObjectID="_1718347194" r:id="rId34"/>
              </w:object>
            </w:r>
          </w:p>
        </w:tc>
      </w:tr>
      <w:tr w:rsidR="00A52A8E" w14:paraId="05BE5E69" w14:textId="77777777" w:rsidTr="00A14051">
        <w:tc>
          <w:tcPr>
            <w:tcW w:w="3114" w:type="dxa"/>
            <w:tcBorders>
              <w:left w:val="single" w:sz="4" w:space="0" w:color="auto"/>
              <w:right w:val="single" w:sz="4" w:space="0" w:color="auto"/>
            </w:tcBorders>
          </w:tcPr>
          <w:p w14:paraId="20281883" w14:textId="783BC7F4" w:rsidR="00A52A8E" w:rsidRPr="000A0FFE" w:rsidRDefault="00A52A8E" w:rsidP="00102F2F">
            <w:pPr>
              <w:rPr>
                <w:noProof/>
                <w:color w:val="002060"/>
              </w:rPr>
            </w:pPr>
            <w:r w:rsidRPr="000A0FFE">
              <w:rPr>
                <w:noProof/>
                <w:color w:val="002060"/>
              </w:rPr>
              <w:t xml:space="preserve">Radio </w:t>
            </w:r>
            <w:r w:rsidRPr="000A0FFE">
              <w:rPr>
                <w:i/>
                <w:iCs/>
                <w:noProof/>
                <w:color w:val="002060"/>
              </w:rPr>
              <w:t xml:space="preserve">R </w:t>
            </w:r>
            <w:r w:rsidRPr="000A0FFE">
              <w:rPr>
                <w:noProof/>
                <w:color w:val="002060"/>
              </w:rPr>
              <w:t>de la CM, que establece el inicio de la ranura</w:t>
            </w:r>
            <w:r w:rsidR="00A14051">
              <w:rPr>
                <w:noProof/>
                <w:color w:val="002060"/>
              </w:rPr>
              <w:t xml:space="preserve"> [mm]</w:t>
            </w:r>
          </w:p>
        </w:tc>
        <w:tc>
          <w:tcPr>
            <w:tcW w:w="1276" w:type="dxa"/>
            <w:tcBorders>
              <w:left w:val="single" w:sz="4" w:space="0" w:color="auto"/>
              <w:right w:val="single" w:sz="4" w:space="0" w:color="auto"/>
            </w:tcBorders>
          </w:tcPr>
          <w:p w14:paraId="5F752333" w14:textId="77777777" w:rsidR="00A52A8E" w:rsidRDefault="00A52A8E" w:rsidP="00F85C15">
            <w:pPr>
              <w:jc w:val="center"/>
            </w:pPr>
          </w:p>
          <w:p w14:paraId="3D411B3A" w14:textId="0BDB4197" w:rsidR="00A52A8E" w:rsidRDefault="00A14051" w:rsidP="00F85C15">
            <w:pPr>
              <w:jc w:val="center"/>
            </w:pPr>
            <w:r w:rsidRPr="00102F2F">
              <w:rPr>
                <w:position w:val="-8"/>
              </w:rPr>
              <w:object w:dxaOrig="540" w:dyaOrig="260" w14:anchorId="393C6062">
                <v:shape id="_x0000_i1032" type="#_x0000_t75" style="width:27pt;height:12.75pt" o:ole="">
                  <v:imagedata r:id="rId35" o:title=""/>
                </v:shape>
                <o:OLEObject Type="Embed" ProgID="Equation.DSMT4" ShapeID="_x0000_i1032" DrawAspect="Content" ObjectID="_1718347195" r:id="rId36"/>
              </w:object>
            </w:r>
          </w:p>
        </w:tc>
      </w:tr>
      <w:tr w:rsidR="00A52A8E" w14:paraId="7732066C" w14:textId="77777777" w:rsidTr="00A14051">
        <w:tc>
          <w:tcPr>
            <w:tcW w:w="3114" w:type="dxa"/>
            <w:tcBorders>
              <w:left w:val="single" w:sz="4" w:space="0" w:color="auto"/>
              <w:right w:val="single" w:sz="4" w:space="0" w:color="auto"/>
            </w:tcBorders>
          </w:tcPr>
          <w:p w14:paraId="63399A0D" w14:textId="26A54A76" w:rsidR="00A52A8E" w:rsidRPr="000A0FFE" w:rsidRDefault="00A52A8E" w:rsidP="00102F2F">
            <w:pPr>
              <w:rPr>
                <w:noProof/>
                <w:color w:val="002060"/>
              </w:rPr>
            </w:pPr>
            <w:r w:rsidRPr="000A0FFE">
              <w:rPr>
                <w:noProof/>
                <w:color w:val="002060"/>
              </w:rPr>
              <w:t xml:space="preserve">Distancia </w:t>
            </w:r>
            <w:r w:rsidRPr="000A0FFE">
              <w:rPr>
                <w:i/>
                <w:iCs/>
                <w:noProof/>
                <w:color w:val="002060"/>
              </w:rPr>
              <w:t xml:space="preserve">S </w:t>
            </w:r>
            <w:r w:rsidRPr="000A0FFE">
              <w:rPr>
                <w:noProof/>
                <w:color w:val="002060"/>
              </w:rPr>
              <w:t>desde el centro de la CM al centro del rodillo cuando éste alcanza su máximo desplazamiento en la misma</w:t>
            </w:r>
            <w:r w:rsidR="00A14051">
              <w:rPr>
                <w:noProof/>
                <w:color w:val="002060"/>
              </w:rPr>
              <w:t xml:space="preserve"> [mm]</w:t>
            </w:r>
          </w:p>
        </w:tc>
        <w:tc>
          <w:tcPr>
            <w:tcW w:w="1276" w:type="dxa"/>
            <w:tcBorders>
              <w:left w:val="single" w:sz="4" w:space="0" w:color="auto"/>
              <w:right w:val="single" w:sz="4" w:space="0" w:color="auto"/>
            </w:tcBorders>
          </w:tcPr>
          <w:p w14:paraId="13F77366" w14:textId="2A548B15" w:rsidR="00A52A8E" w:rsidRDefault="00A52A8E" w:rsidP="00F85C15">
            <w:pPr>
              <w:jc w:val="center"/>
            </w:pPr>
          </w:p>
          <w:p w14:paraId="77505EF7" w14:textId="590A970D" w:rsidR="00F85C15" w:rsidRDefault="00F85C15" w:rsidP="00F85C15">
            <w:pPr>
              <w:jc w:val="center"/>
              <w:rPr>
                <w:color w:val="002060"/>
              </w:rPr>
            </w:pPr>
          </w:p>
          <w:p w14:paraId="33D7C1C9" w14:textId="607DFF68" w:rsidR="00A52A8E" w:rsidRDefault="00A52A8E" w:rsidP="00F85C15">
            <w:pPr>
              <w:jc w:val="center"/>
            </w:pPr>
            <w:r w:rsidRPr="000A0FFE">
              <w:rPr>
                <w:color w:val="002060"/>
              </w:rPr>
              <w:t>23</w:t>
            </w:r>
          </w:p>
        </w:tc>
      </w:tr>
      <w:tr w:rsidR="00A52A8E" w14:paraId="444277E6" w14:textId="77777777" w:rsidTr="00A14051">
        <w:tc>
          <w:tcPr>
            <w:tcW w:w="3114" w:type="dxa"/>
            <w:tcBorders>
              <w:left w:val="single" w:sz="4" w:space="0" w:color="auto"/>
              <w:right w:val="single" w:sz="4" w:space="0" w:color="auto"/>
            </w:tcBorders>
          </w:tcPr>
          <w:p w14:paraId="46399026" w14:textId="69DF1D08" w:rsidR="00A52A8E" w:rsidRPr="000A0FFE" w:rsidRDefault="00A52A8E" w:rsidP="00102F2F">
            <w:pPr>
              <w:rPr>
                <w:noProof/>
                <w:color w:val="002060"/>
              </w:rPr>
            </w:pPr>
            <w:r>
              <w:rPr>
                <w:color w:val="002060"/>
              </w:rPr>
              <w:t>D</w:t>
            </w:r>
            <w:r w:rsidRPr="000A0FFE">
              <w:rPr>
                <w:color w:val="002060"/>
              </w:rPr>
              <w:t xml:space="preserve">istancia </w:t>
            </w:r>
            <w:r w:rsidRPr="000A0FFE">
              <w:rPr>
                <w:color w:val="002060"/>
                <w:position w:val="-10"/>
              </w:rPr>
              <w:object w:dxaOrig="200" w:dyaOrig="300" w14:anchorId="44FE8221">
                <v:shape id="_x0000_i1033" type="#_x0000_t75" style="width:9.75pt;height:15pt" o:ole="">
                  <v:imagedata r:id="rId37" o:title=""/>
                </v:shape>
                <o:OLEObject Type="Embed" ProgID="Equation.DSMT4" ShapeID="_x0000_i1033" DrawAspect="Content" ObjectID="_1718347196" r:id="rId38"/>
              </w:object>
            </w:r>
            <w:r w:rsidRPr="000A0FFE">
              <w:rPr>
                <w:color w:val="002060"/>
              </w:rPr>
              <w:t>, desde el centro de rotación de la CM hasta el fondo de la ranura</w:t>
            </w:r>
            <w:r w:rsidR="00A14051">
              <w:rPr>
                <w:color w:val="002060"/>
              </w:rPr>
              <w:t xml:space="preserve"> [mm]</w:t>
            </w:r>
          </w:p>
        </w:tc>
        <w:tc>
          <w:tcPr>
            <w:tcW w:w="1276" w:type="dxa"/>
            <w:tcBorders>
              <w:left w:val="single" w:sz="4" w:space="0" w:color="auto"/>
              <w:right w:val="single" w:sz="4" w:space="0" w:color="auto"/>
            </w:tcBorders>
          </w:tcPr>
          <w:p w14:paraId="19645B21" w14:textId="77777777" w:rsidR="00F85C15" w:rsidRDefault="00F85C15" w:rsidP="00102F2F"/>
          <w:p w14:paraId="295BDD38" w14:textId="63FBE827" w:rsidR="00A52A8E" w:rsidRDefault="00A14051" w:rsidP="00F85C15">
            <w:pPr>
              <w:jc w:val="center"/>
            </w:pPr>
            <w:r w:rsidRPr="00102F2F">
              <w:rPr>
                <w:position w:val="-6"/>
              </w:rPr>
              <w:object w:dxaOrig="260" w:dyaOrig="240" w14:anchorId="7DF59FF1">
                <v:shape id="_x0000_i1034" type="#_x0000_t75" style="width:12.75pt;height:12pt" o:ole="">
                  <v:imagedata r:id="rId39" o:title=""/>
                </v:shape>
                <o:OLEObject Type="Embed" ProgID="Equation.DSMT4" ShapeID="_x0000_i1034" DrawAspect="Content" ObjectID="_1718347197" r:id="rId40"/>
              </w:object>
            </w:r>
          </w:p>
        </w:tc>
      </w:tr>
      <w:tr w:rsidR="00A14051" w14:paraId="1F31EB19" w14:textId="77777777" w:rsidTr="00A14051">
        <w:tc>
          <w:tcPr>
            <w:tcW w:w="3114" w:type="dxa"/>
            <w:tcBorders>
              <w:left w:val="single" w:sz="4" w:space="0" w:color="auto"/>
              <w:right w:val="single" w:sz="4" w:space="0" w:color="auto"/>
            </w:tcBorders>
          </w:tcPr>
          <w:p w14:paraId="5C816E5A" w14:textId="4508BAF1" w:rsidR="00A14051" w:rsidRDefault="00A14051" w:rsidP="00102F2F">
            <w:pPr>
              <w:rPr>
                <w:color w:val="002060"/>
              </w:rPr>
            </w:pPr>
            <w:r>
              <w:rPr>
                <w:color w:val="002060"/>
              </w:rPr>
              <w:t>R</w:t>
            </w:r>
            <w:r w:rsidRPr="000A0FFE">
              <w:rPr>
                <w:color w:val="002060"/>
              </w:rPr>
              <w:t xml:space="preserve">adio </w:t>
            </w:r>
            <w:r w:rsidRPr="000A0FFE">
              <w:rPr>
                <w:color w:val="002060"/>
                <w:position w:val="-10"/>
              </w:rPr>
              <w:object w:dxaOrig="220" w:dyaOrig="300" w14:anchorId="5799AEEA">
                <v:shape id="_x0000_i1035" type="#_x0000_t75" style="width:11.25pt;height:15pt" o:ole="">
                  <v:imagedata r:id="rId41" o:title=""/>
                </v:shape>
                <o:OLEObject Type="Embed" ProgID="Equation.DSMT4" ShapeID="_x0000_i1035" DrawAspect="Content" ObjectID="_1718347198" r:id="rId42"/>
              </w:object>
            </w:r>
            <w:r w:rsidRPr="000A0FFE">
              <w:rPr>
                <w:color w:val="002060"/>
              </w:rPr>
              <w:t xml:space="preserve"> del disco de bloqueo</w:t>
            </w:r>
            <w:r>
              <w:rPr>
                <w:color w:val="002060"/>
              </w:rPr>
              <w:t xml:space="preserve"> [mm]</w:t>
            </w:r>
          </w:p>
        </w:tc>
        <w:tc>
          <w:tcPr>
            <w:tcW w:w="1276" w:type="dxa"/>
            <w:tcBorders>
              <w:left w:val="single" w:sz="4" w:space="0" w:color="auto"/>
              <w:right w:val="single" w:sz="4" w:space="0" w:color="auto"/>
            </w:tcBorders>
          </w:tcPr>
          <w:p w14:paraId="6C735287" w14:textId="226937E8" w:rsidR="00A14051" w:rsidRDefault="00A14051" w:rsidP="00A14051">
            <w:pPr>
              <w:jc w:val="center"/>
            </w:pPr>
            <w:r w:rsidRPr="00102F2F">
              <w:rPr>
                <w:position w:val="-8"/>
              </w:rPr>
              <w:object w:dxaOrig="540" w:dyaOrig="260" w14:anchorId="0FCC19B1">
                <v:shape id="_x0000_i1036" type="#_x0000_t75" style="width:27pt;height:12.75pt" o:ole="">
                  <v:imagedata r:id="rId43" o:title=""/>
                </v:shape>
                <o:OLEObject Type="Embed" ProgID="Equation.DSMT4" ShapeID="_x0000_i1036" DrawAspect="Content" ObjectID="_1718347199" r:id="rId44"/>
              </w:object>
            </w:r>
          </w:p>
        </w:tc>
      </w:tr>
    </w:tbl>
    <w:p w14:paraId="3C09EAD1" w14:textId="0BCA1AE9" w:rsidR="00E8414C" w:rsidRDefault="003D30E3" w:rsidP="00442883">
      <w:pPr>
        <w:rPr>
          <w:color w:val="002060"/>
        </w:rPr>
      </w:pPr>
      <w:r>
        <w:rPr>
          <w:color w:val="002060"/>
        </w:rPr>
        <w:t>Fuente: elaboración propia.</w:t>
      </w:r>
    </w:p>
    <w:p w14:paraId="6377227A" w14:textId="77777777" w:rsidR="003D30E3" w:rsidRPr="000A0FFE" w:rsidRDefault="003D30E3" w:rsidP="00442883">
      <w:pPr>
        <w:rPr>
          <w:color w:val="002060"/>
        </w:rPr>
      </w:pPr>
    </w:p>
    <w:p w14:paraId="7CFD35D7" w14:textId="62492AC1" w:rsidR="00750A2E" w:rsidRPr="000A0FFE" w:rsidRDefault="00750A2E" w:rsidP="00750A2E">
      <w:pPr>
        <w:rPr>
          <w:color w:val="002060"/>
        </w:rPr>
      </w:pPr>
      <w:r w:rsidRPr="000A0FFE">
        <w:rPr>
          <w:color w:val="002060"/>
        </w:rPr>
        <w:t>E</w:t>
      </w:r>
      <w:r w:rsidR="00082DD0">
        <w:rPr>
          <w:color w:val="002060"/>
        </w:rPr>
        <w:t>l</w:t>
      </w:r>
      <w:r w:rsidRPr="000A0FFE">
        <w:rPr>
          <w:color w:val="002060"/>
        </w:rPr>
        <w:t xml:space="preserve"> grupo de dimensiones principales</w:t>
      </w:r>
      <w:r w:rsidR="00082DD0">
        <w:rPr>
          <w:color w:val="002060"/>
        </w:rPr>
        <w:t xml:space="preserve"> antes mostrados</w:t>
      </w:r>
      <w:r w:rsidRPr="000A0FFE">
        <w:rPr>
          <w:color w:val="002060"/>
        </w:rPr>
        <w:t xml:space="preserve">, garantizan el funcionamiento del mecanismo, lo cual se comprueba a través de </w:t>
      </w:r>
      <w:r w:rsidR="00082DD0">
        <w:rPr>
          <w:color w:val="002060"/>
        </w:rPr>
        <w:t>l</w:t>
      </w:r>
      <w:r w:rsidRPr="000A0FFE">
        <w:rPr>
          <w:color w:val="002060"/>
        </w:rPr>
        <w:t>a simulaci</w:t>
      </w:r>
      <w:r w:rsidR="008613F4" w:rsidRPr="000A0FFE">
        <w:rPr>
          <w:color w:val="002060"/>
        </w:rPr>
        <w:t>ón de</w:t>
      </w:r>
      <w:r w:rsidR="00A14051">
        <w:rPr>
          <w:color w:val="002060"/>
        </w:rPr>
        <w:t xml:space="preserve"> su</w:t>
      </w:r>
      <w:r w:rsidR="008613F4" w:rsidRPr="000A0FFE">
        <w:rPr>
          <w:color w:val="002060"/>
        </w:rPr>
        <w:t xml:space="preserve"> </w:t>
      </w:r>
      <w:r w:rsidR="008613F4" w:rsidRPr="000A0FFE">
        <w:rPr>
          <w:color w:val="002060"/>
        </w:rPr>
        <w:t>funcionamiento en S</w:t>
      </w:r>
      <w:r w:rsidR="009B1B56" w:rsidRPr="000A0FFE">
        <w:rPr>
          <w:color w:val="002060"/>
        </w:rPr>
        <w:t>W</w:t>
      </w:r>
      <w:r w:rsidR="00012602" w:rsidRPr="000A0FFE">
        <w:rPr>
          <w:color w:val="002060"/>
        </w:rPr>
        <w:t xml:space="preserve">, mediante el módulo </w:t>
      </w:r>
      <w:proofErr w:type="spellStart"/>
      <w:r w:rsidR="00012602" w:rsidRPr="001C4841">
        <w:rPr>
          <w:i/>
          <w:iCs/>
          <w:color w:val="002060"/>
        </w:rPr>
        <w:t>Motion</w:t>
      </w:r>
      <w:proofErr w:type="spellEnd"/>
      <w:r w:rsidR="007D37C9" w:rsidRPr="000A0FFE">
        <w:rPr>
          <w:color w:val="002060"/>
        </w:rPr>
        <w:t>, de una primera propuesta de diseño</w:t>
      </w:r>
      <w:r w:rsidR="009B1B56" w:rsidRPr="000A0FFE">
        <w:rPr>
          <w:color w:val="002060"/>
        </w:rPr>
        <w:t xml:space="preserve"> (figura 7).</w:t>
      </w:r>
    </w:p>
    <w:p w14:paraId="734A73D2" w14:textId="77777777" w:rsidR="00E805F5" w:rsidRPr="000A0FFE" w:rsidRDefault="00E805F5" w:rsidP="00750A2E">
      <w:pPr>
        <w:rPr>
          <w:color w:val="002060"/>
        </w:rPr>
      </w:pPr>
    </w:p>
    <w:p w14:paraId="3C2F0C4E" w14:textId="34D534C9" w:rsidR="009B1B56" w:rsidRPr="000A0FFE" w:rsidRDefault="009B1B56" w:rsidP="009B1B56">
      <w:pPr>
        <w:jc w:val="center"/>
        <w:rPr>
          <w:color w:val="002060"/>
        </w:rPr>
      </w:pPr>
      <w:r w:rsidRPr="000A0FFE">
        <w:rPr>
          <w:noProof/>
          <w:color w:val="002060"/>
        </w:rPr>
        <w:drawing>
          <wp:inline distT="0" distB="0" distL="0" distR="0" wp14:anchorId="51F30FD7" wp14:editId="3AB5077E">
            <wp:extent cx="1936800" cy="1371600"/>
            <wp:effectExtent l="0" t="0" r="635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936800" cy="1371600"/>
                    </a:xfrm>
                    <a:prstGeom prst="rect">
                      <a:avLst/>
                    </a:prstGeom>
                  </pic:spPr>
                </pic:pic>
              </a:graphicData>
            </a:graphic>
          </wp:inline>
        </w:drawing>
      </w:r>
    </w:p>
    <w:p w14:paraId="12F3EDF4" w14:textId="19085CFE" w:rsidR="00012602" w:rsidRPr="00082DD0" w:rsidRDefault="009B1B56" w:rsidP="00D07E3B">
      <w:pPr>
        <w:jc w:val="center"/>
        <w:rPr>
          <w:noProof/>
          <w:color w:val="002060"/>
          <w:sz w:val="18"/>
          <w:szCs w:val="18"/>
        </w:rPr>
      </w:pPr>
      <w:r w:rsidRPr="00082DD0">
        <w:rPr>
          <w:color w:val="002060"/>
          <w:sz w:val="18"/>
          <w:szCs w:val="18"/>
        </w:rPr>
        <w:t xml:space="preserve">Figura </w:t>
      </w:r>
      <w:r w:rsidR="00012602" w:rsidRPr="00082DD0">
        <w:rPr>
          <w:color w:val="002060"/>
          <w:sz w:val="18"/>
          <w:szCs w:val="18"/>
        </w:rPr>
        <w:t>7</w:t>
      </w:r>
      <w:r w:rsidRPr="00082DD0">
        <w:rPr>
          <w:color w:val="002060"/>
          <w:sz w:val="18"/>
          <w:szCs w:val="18"/>
        </w:rPr>
        <w:t xml:space="preserve">. </w:t>
      </w:r>
      <w:r w:rsidR="00012602" w:rsidRPr="00082DD0">
        <w:rPr>
          <w:color w:val="002060"/>
          <w:sz w:val="18"/>
          <w:szCs w:val="18"/>
        </w:rPr>
        <w:t xml:space="preserve">Imagen de la simulación de funcionamiento del mecanismo CM en SW </w:t>
      </w:r>
      <w:proofErr w:type="spellStart"/>
      <w:r w:rsidR="00012602" w:rsidRPr="00D07E3B">
        <w:rPr>
          <w:i/>
          <w:iCs/>
          <w:color w:val="002060"/>
          <w:sz w:val="18"/>
          <w:szCs w:val="18"/>
        </w:rPr>
        <w:t>Motion</w:t>
      </w:r>
      <w:proofErr w:type="spellEnd"/>
      <w:r w:rsidRPr="00082DD0">
        <w:rPr>
          <w:color w:val="002060"/>
          <w:sz w:val="18"/>
          <w:szCs w:val="18"/>
        </w:rPr>
        <w:t>.</w:t>
      </w:r>
      <w:r w:rsidR="00012602" w:rsidRPr="00082DD0">
        <w:rPr>
          <w:color w:val="002060"/>
          <w:sz w:val="18"/>
          <w:szCs w:val="18"/>
        </w:rPr>
        <w:t xml:space="preserve"> Fuente: elaboración propia.</w:t>
      </w:r>
    </w:p>
    <w:p w14:paraId="5C579D8E" w14:textId="32FC6DAD" w:rsidR="009B1B56" w:rsidRPr="00082DD0" w:rsidRDefault="009B1B56" w:rsidP="009B1B56">
      <w:pPr>
        <w:rPr>
          <w:noProof/>
          <w:color w:val="002060"/>
          <w:sz w:val="18"/>
          <w:szCs w:val="18"/>
        </w:rPr>
      </w:pPr>
    </w:p>
    <w:p w14:paraId="1C8D9D5B" w14:textId="6BE776C8" w:rsidR="00375D44" w:rsidRPr="000A0FFE" w:rsidRDefault="00F52AEC" w:rsidP="00F52AEC">
      <w:pPr>
        <w:pStyle w:val="Ttulo3"/>
        <w:numPr>
          <w:ilvl w:val="0"/>
          <w:numId w:val="0"/>
        </w:numPr>
        <w:rPr>
          <w:rStyle w:val="Ttulo3Car"/>
          <w:b/>
          <w:color w:val="002060"/>
        </w:rPr>
      </w:pPr>
      <w:r w:rsidRPr="000A0FFE">
        <w:rPr>
          <w:rStyle w:val="Ttulo3Car"/>
          <w:b/>
          <w:color w:val="002060"/>
        </w:rPr>
        <w:t>2.5 Modelo analizable</w:t>
      </w:r>
      <w:r w:rsidR="003F3BC2">
        <w:rPr>
          <w:rStyle w:val="Ttulo3Car"/>
          <w:b/>
          <w:color w:val="002060"/>
        </w:rPr>
        <w:t>.</w:t>
      </w:r>
    </w:p>
    <w:p w14:paraId="75F7A741" w14:textId="70826A4E" w:rsidR="00A43C9B" w:rsidRPr="000A0FFE" w:rsidRDefault="00A43C9B" w:rsidP="00A43C9B">
      <w:pPr>
        <w:rPr>
          <w:color w:val="002060"/>
        </w:rPr>
      </w:pPr>
    </w:p>
    <w:p w14:paraId="279F1ED7" w14:textId="77777777" w:rsidR="00607C3C" w:rsidRDefault="00B13B35" w:rsidP="00375D44">
      <w:pPr>
        <w:rPr>
          <w:color w:val="002060"/>
        </w:rPr>
      </w:pPr>
      <w:r w:rsidRPr="000A0FFE">
        <w:rPr>
          <w:color w:val="002060"/>
        </w:rPr>
        <w:t>Con</w:t>
      </w:r>
      <w:r w:rsidR="00F97D48" w:rsidRPr="000A0FFE">
        <w:rPr>
          <w:color w:val="002060"/>
        </w:rPr>
        <w:t xml:space="preserve"> las dimensiones principales </w:t>
      </w:r>
      <w:r w:rsidR="00F52AEC" w:rsidRPr="000A0FFE">
        <w:rPr>
          <w:color w:val="002060"/>
        </w:rPr>
        <w:t xml:space="preserve">ya </w:t>
      </w:r>
      <w:r w:rsidR="00F97D48" w:rsidRPr="000A0FFE">
        <w:rPr>
          <w:color w:val="002060"/>
        </w:rPr>
        <w:t>establecida</w:t>
      </w:r>
      <w:r w:rsidR="00FE397E" w:rsidRPr="000A0FFE">
        <w:rPr>
          <w:color w:val="002060"/>
        </w:rPr>
        <w:t xml:space="preserve">s, se </w:t>
      </w:r>
      <w:r w:rsidR="00F52AEC" w:rsidRPr="000A0FFE">
        <w:rPr>
          <w:color w:val="002060"/>
        </w:rPr>
        <w:t>propone un modelo matemático que permit</w:t>
      </w:r>
      <w:r w:rsidRPr="000A0FFE">
        <w:rPr>
          <w:color w:val="002060"/>
        </w:rPr>
        <w:t>e</w:t>
      </w:r>
      <w:r w:rsidR="00FE397E" w:rsidRPr="000A0FFE">
        <w:rPr>
          <w:color w:val="002060"/>
        </w:rPr>
        <w:t xml:space="preserve"> </w:t>
      </w:r>
      <w:r w:rsidR="00F52AEC" w:rsidRPr="000A0FFE">
        <w:rPr>
          <w:color w:val="002060"/>
        </w:rPr>
        <w:t xml:space="preserve">realizar </w:t>
      </w:r>
      <w:r w:rsidRPr="000A0FFE">
        <w:rPr>
          <w:color w:val="002060"/>
        </w:rPr>
        <w:t>la</w:t>
      </w:r>
      <w:r w:rsidR="00F52AEC" w:rsidRPr="000A0FFE">
        <w:rPr>
          <w:color w:val="002060"/>
        </w:rPr>
        <w:t xml:space="preserve"> evaluación analítica del</w:t>
      </w:r>
      <w:r w:rsidR="00FE397E" w:rsidRPr="000A0FFE">
        <w:rPr>
          <w:color w:val="002060"/>
        </w:rPr>
        <w:t xml:space="preserve"> comportamiento cinemático</w:t>
      </w:r>
      <w:r w:rsidR="00F52AEC" w:rsidRPr="000A0FFE">
        <w:rPr>
          <w:color w:val="002060"/>
        </w:rPr>
        <w:t xml:space="preserve"> del mecanismo</w:t>
      </w:r>
      <w:r w:rsidR="00FE397E" w:rsidRPr="000A0FFE">
        <w:rPr>
          <w:color w:val="002060"/>
        </w:rPr>
        <w:t>. Para ello, se utiliza</w:t>
      </w:r>
      <w:r w:rsidR="00B62230" w:rsidRPr="000A0FFE">
        <w:rPr>
          <w:color w:val="002060"/>
        </w:rPr>
        <w:t>n las coordenadas naturales</w:t>
      </w:r>
      <w:r w:rsidR="005B6C3E" w:rsidRPr="000A0FFE">
        <w:rPr>
          <w:color w:val="002060"/>
        </w:rPr>
        <w:t xml:space="preserve"> del sistema indicadas en la figura 6 donde se indican 3 puntos básicos y sus coordenadas: O</w:t>
      </w:r>
      <w:r w:rsidR="005B6C3E" w:rsidRPr="000A0FFE">
        <w:rPr>
          <w:color w:val="002060"/>
          <w:vertAlign w:val="subscript"/>
        </w:rPr>
        <w:t>1</w:t>
      </w:r>
      <w:r w:rsidR="005B6C3E" w:rsidRPr="000A0FFE">
        <w:rPr>
          <w:color w:val="002060"/>
        </w:rPr>
        <w:t xml:space="preserve"> </w:t>
      </w:r>
      <w:r w:rsidR="00317D7F" w:rsidRPr="000A0FFE">
        <w:rPr>
          <w:color w:val="002060"/>
          <w:position w:val="-12"/>
        </w:rPr>
        <w:object w:dxaOrig="1280" w:dyaOrig="340" w14:anchorId="5772F0F0">
          <v:shape id="_x0000_i1037" type="#_x0000_t75" style="width:63.75pt;height:17.25pt" o:ole="">
            <v:imagedata r:id="rId46" o:title=""/>
          </v:shape>
          <o:OLEObject Type="Embed" ProgID="Equation.DSMT4" ShapeID="_x0000_i1037" DrawAspect="Content" ObjectID="_1718347200" r:id="rId47"/>
        </w:object>
      </w:r>
      <w:r w:rsidR="00317D7F" w:rsidRPr="000A0FFE">
        <w:rPr>
          <w:color w:val="002060"/>
        </w:rPr>
        <w:t>, A</w:t>
      </w:r>
      <w:r w:rsidR="006D2BEA" w:rsidRPr="000A0FFE">
        <w:rPr>
          <w:color w:val="002060"/>
          <w:position w:val="-12"/>
        </w:rPr>
        <w:object w:dxaOrig="720" w:dyaOrig="340" w14:anchorId="1AB5BE6A">
          <v:shape id="_x0000_i1038" type="#_x0000_t75" style="width:36.75pt;height:17.25pt" o:ole="">
            <v:imagedata r:id="rId48" o:title=""/>
          </v:shape>
          <o:OLEObject Type="Embed" ProgID="Equation.DSMT4" ShapeID="_x0000_i1038" DrawAspect="Content" ObjectID="_1718347201" r:id="rId49"/>
        </w:object>
      </w:r>
      <w:r w:rsidR="00317D7F" w:rsidRPr="000A0FFE">
        <w:rPr>
          <w:color w:val="002060"/>
        </w:rPr>
        <w:t xml:space="preserve"> y O</w:t>
      </w:r>
      <w:r w:rsidR="00317D7F" w:rsidRPr="000A0FFE">
        <w:rPr>
          <w:color w:val="002060"/>
          <w:vertAlign w:val="subscript"/>
        </w:rPr>
        <w:t>2</w:t>
      </w:r>
      <w:r w:rsidR="00317D7F" w:rsidRPr="000A0FFE">
        <w:rPr>
          <w:color w:val="002060"/>
        </w:rPr>
        <w:t xml:space="preserve"> </w:t>
      </w:r>
      <w:r w:rsidR="00317D7F" w:rsidRPr="000A0FFE">
        <w:rPr>
          <w:color w:val="002060"/>
          <w:position w:val="-12"/>
        </w:rPr>
        <w:object w:dxaOrig="1460" w:dyaOrig="340" w14:anchorId="7F2AB27A">
          <v:shape id="_x0000_i1039" type="#_x0000_t75" style="width:72.75pt;height:17.25pt" o:ole="">
            <v:imagedata r:id="rId50" o:title=""/>
          </v:shape>
          <o:OLEObject Type="Embed" ProgID="Equation.DSMT4" ShapeID="_x0000_i1039" DrawAspect="Content" ObjectID="_1718347202" r:id="rId51"/>
        </w:object>
      </w:r>
      <w:r w:rsidR="005B6C3E" w:rsidRPr="000A0FFE">
        <w:rPr>
          <w:color w:val="002060"/>
        </w:rPr>
        <w:t xml:space="preserve">; </w:t>
      </w:r>
      <w:r w:rsidR="00A43C9B" w:rsidRPr="000A0FFE">
        <w:rPr>
          <w:color w:val="002060"/>
        </w:rPr>
        <w:t>se toma como</w:t>
      </w:r>
      <w:r w:rsidR="00B62230" w:rsidRPr="000A0FFE">
        <w:rPr>
          <w:color w:val="002060"/>
        </w:rPr>
        <w:t xml:space="preserve"> coordenada independiente </w:t>
      </w:r>
      <w:r w:rsidR="00FC7AFC" w:rsidRPr="000A0FFE">
        <w:rPr>
          <w:color w:val="002060"/>
          <w:position w:val="-12"/>
        </w:rPr>
        <w:object w:dxaOrig="740" w:dyaOrig="360" w14:anchorId="2E15222A">
          <v:shape id="_x0000_i1040" type="#_x0000_t75" style="width:38.25pt;height:18pt" o:ole="">
            <v:imagedata r:id="rId52" o:title=""/>
          </v:shape>
          <o:OLEObject Type="Embed" ProgID="Equation.DSMT4" ShapeID="_x0000_i1040" DrawAspect="Content" ObjectID="_1718347203" r:id="rId53"/>
        </w:object>
      </w:r>
      <w:r w:rsidR="00B62230" w:rsidRPr="000A0FFE">
        <w:rPr>
          <w:color w:val="002060"/>
        </w:rPr>
        <w:t xml:space="preserve"> </w:t>
      </w:r>
      <w:r w:rsidR="00674361" w:rsidRPr="000A0FFE">
        <w:rPr>
          <w:color w:val="002060"/>
        </w:rPr>
        <w:t>y</w:t>
      </w:r>
      <w:r w:rsidR="00B5422A" w:rsidRPr="000A0FFE">
        <w:rPr>
          <w:color w:val="002060"/>
        </w:rPr>
        <w:t xml:space="preserve"> un vector de coordenadas dependientes</w:t>
      </w:r>
      <w:r w:rsidR="00FC7AFC" w:rsidRPr="000A0FFE">
        <w:rPr>
          <w:color w:val="002060"/>
        </w:rPr>
        <w:t xml:space="preserve"> </w:t>
      </w:r>
      <w:r w:rsidR="00B5422A" w:rsidRPr="000A0FFE">
        <w:rPr>
          <w:color w:val="002060"/>
          <w:position w:val="-12"/>
        </w:rPr>
        <w:object w:dxaOrig="1400" w:dyaOrig="380" w14:anchorId="7C0CAFD3">
          <v:shape id="_x0000_i1041" type="#_x0000_t75" style="width:71.25pt;height:18.75pt" o:ole="">
            <v:imagedata r:id="rId54" o:title=""/>
          </v:shape>
          <o:OLEObject Type="Embed" ProgID="Equation.DSMT4" ShapeID="_x0000_i1041" DrawAspect="Content" ObjectID="_1718347204" r:id="rId55"/>
        </w:object>
      </w:r>
      <w:r w:rsidR="00F52AEC" w:rsidRPr="000A0FFE">
        <w:rPr>
          <w:color w:val="002060"/>
        </w:rPr>
        <w:t xml:space="preserve">, que </w:t>
      </w:r>
      <w:r w:rsidR="00B5422A" w:rsidRPr="000A0FFE">
        <w:rPr>
          <w:color w:val="002060"/>
        </w:rPr>
        <w:t>permite</w:t>
      </w:r>
      <w:r w:rsidR="00F52AEC" w:rsidRPr="000A0FFE">
        <w:rPr>
          <w:color w:val="002060"/>
        </w:rPr>
        <w:t>n</w:t>
      </w:r>
      <w:r w:rsidR="00B5422A" w:rsidRPr="000A0FFE">
        <w:rPr>
          <w:color w:val="002060"/>
        </w:rPr>
        <w:t xml:space="preserve"> establecer</w:t>
      </w:r>
      <w:r w:rsidR="004F6C48">
        <w:rPr>
          <w:color w:val="002060"/>
        </w:rPr>
        <w:t xml:space="preserve"> el sistema </w:t>
      </w:r>
      <w:r w:rsidR="004F6C48" w:rsidRPr="004F6C48">
        <w:rPr>
          <w:color w:val="002060"/>
          <w:position w:val="-12"/>
        </w:rPr>
        <w:object w:dxaOrig="780" w:dyaOrig="340" w14:anchorId="5CD525E1">
          <v:shape id="_x0000_i1042" type="#_x0000_t75" style="width:38.25pt;height:16.5pt" o:ole="">
            <v:imagedata r:id="rId56" o:title=""/>
          </v:shape>
          <o:OLEObject Type="Embed" ProgID="Equation.DSMT4" ShapeID="_x0000_i1042" DrawAspect="Content" ObjectID="_1718347205" r:id="rId57"/>
        </w:object>
      </w:r>
      <w:r w:rsidR="004F6C48">
        <w:rPr>
          <w:color w:val="002060"/>
        </w:rPr>
        <w:t xml:space="preserve"> formado por</w:t>
      </w:r>
      <w:r w:rsidR="00674361" w:rsidRPr="000A0FFE">
        <w:rPr>
          <w:color w:val="002060"/>
        </w:rPr>
        <w:t xml:space="preserve"> </w:t>
      </w:r>
      <w:r w:rsidR="00CE5FB6">
        <w:rPr>
          <w:color w:val="002060"/>
        </w:rPr>
        <w:t>las</w:t>
      </w:r>
      <w:r w:rsidR="00B5422A" w:rsidRPr="000A0FFE">
        <w:rPr>
          <w:color w:val="002060"/>
        </w:rPr>
        <w:t xml:space="preserve"> </w:t>
      </w:r>
      <w:r w:rsidR="00B62230" w:rsidRPr="000A0FFE">
        <w:rPr>
          <w:color w:val="002060"/>
        </w:rPr>
        <w:t xml:space="preserve">ecuaciones </w:t>
      </w:r>
      <w:r w:rsidR="00D416F7" w:rsidRPr="000A0FFE">
        <w:rPr>
          <w:color w:val="002060"/>
        </w:rPr>
        <w:t xml:space="preserve">de </w:t>
      </w:r>
      <w:r w:rsidR="00B62230" w:rsidRPr="000A0FFE">
        <w:rPr>
          <w:color w:val="002060"/>
        </w:rPr>
        <w:t xml:space="preserve">restricción </w:t>
      </w:r>
      <w:r w:rsidR="00D416F7" w:rsidRPr="000A0FFE">
        <w:rPr>
          <w:color w:val="002060"/>
        </w:rPr>
        <w:t>siguiente</w:t>
      </w:r>
      <w:r w:rsidR="00CE5FB6">
        <w:rPr>
          <w:color w:val="002060"/>
        </w:rPr>
        <w:t>s</w:t>
      </w:r>
      <w:r w:rsidR="00B62230" w:rsidRPr="000A0FFE">
        <w:rPr>
          <w:color w:val="002060"/>
        </w:rPr>
        <w:t>:</w:t>
      </w:r>
    </w:p>
    <w:p w14:paraId="60DF973F" w14:textId="0D7DA13B" w:rsidR="00645C5D" w:rsidRPr="00607C3C" w:rsidRDefault="00CE5FB6" w:rsidP="00375D44">
      <w:pPr>
        <w:rPr>
          <w:color w:val="002060"/>
        </w:rPr>
      </w:pPr>
      <w:r>
        <w:t xml:space="preserve">  </w:t>
      </w:r>
      <w:r w:rsidR="00082DD0" w:rsidRPr="00645C5D">
        <w:rPr>
          <w:position w:val="-46"/>
        </w:rPr>
        <w:object w:dxaOrig="4400" w:dyaOrig="1020" w14:anchorId="0BBBB591">
          <v:shape id="_x0000_i1043" type="#_x0000_t75" style="width:219.75pt;height:51pt" o:ole="">
            <v:imagedata r:id="rId58" o:title=""/>
          </v:shape>
          <o:OLEObject Type="Embed" ProgID="Equation.DSMT4" ShapeID="_x0000_i1043" DrawAspect="Content" ObjectID="_1718347206" r:id="rId59"/>
        </w:object>
      </w:r>
    </w:p>
    <w:p w14:paraId="7256D1B1" w14:textId="2871273A" w:rsidR="009B1B56" w:rsidRPr="000A0FFE" w:rsidRDefault="00DC4E85" w:rsidP="00375D44">
      <w:pPr>
        <w:rPr>
          <w:color w:val="002060"/>
        </w:rPr>
      </w:pPr>
      <w:r w:rsidRPr="000A0FFE">
        <w:rPr>
          <w:color w:val="002060"/>
        </w:rPr>
        <w:t xml:space="preserve">       </w:t>
      </w:r>
      <w:r w:rsidR="00B62230" w:rsidRPr="000A0FFE">
        <w:rPr>
          <w:color w:val="002060"/>
        </w:rPr>
        <w:t xml:space="preserve"> </w:t>
      </w:r>
      <w:r w:rsidR="00BD4CB8" w:rsidRPr="000A0FFE">
        <w:rPr>
          <w:color w:val="002060"/>
        </w:rPr>
        <w:t xml:space="preserve"> </w:t>
      </w:r>
      <w:r w:rsidR="005F4508" w:rsidRPr="000A0FFE">
        <w:rPr>
          <w:color w:val="002060"/>
        </w:rPr>
        <w:t xml:space="preserve">      </w:t>
      </w:r>
      <w:r w:rsidR="002F343F" w:rsidRPr="000A0FFE">
        <w:rPr>
          <w:color w:val="002060"/>
        </w:rPr>
        <w:t xml:space="preserve"> </w:t>
      </w:r>
      <w:r w:rsidR="005F4508" w:rsidRPr="000A0FFE">
        <w:rPr>
          <w:color w:val="002060"/>
        </w:rPr>
        <w:t xml:space="preserve">  </w:t>
      </w:r>
      <w:r w:rsidR="002F343F" w:rsidRPr="000A0FFE">
        <w:rPr>
          <w:color w:val="002060"/>
        </w:rPr>
        <w:t xml:space="preserve">    </w:t>
      </w:r>
      <w:r w:rsidR="005F4508" w:rsidRPr="000A0FFE">
        <w:rPr>
          <w:color w:val="002060"/>
        </w:rPr>
        <w:t xml:space="preserve">         </w:t>
      </w:r>
    </w:p>
    <w:p w14:paraId="35750CBC" w14:textId="09892BA8" w:rsidR="0067199F" w:rsidRDefault="004C103E" w:rsidP="00375D44">
      <w:pPr>
        <w:rPr>
          <w:color w:val="002060"/>
        </w:rPr>
      </w:pPr>
      <w:r w:rsidRPr="000A0FFE">
        <w:rPr>
          <w:color w:val="002060"/>
        </w:rPr>
        <w:t>Las velocidad</w:t>
      </w:r>
      <w:r w:rsidR="002A1760" w:rsidRPr="000A0FFE">
        <w:rPr>
          <w:color w:val="002060"/>
        </w:rPr>
        <w:t>es</w:t>
      </w:r>
      <w:r w:rsidR="00C00CC5" w:rsidRPr="000A0FFE">
        <w:rPr>
          <w:color w:val="002060"/>
        </w:rPr>
        <w:t xml:space="preserve"> y aceleraci</w:t>
      </w:r>
      <w:r w:rsidR="002A1760" w:rsidRPr="000A0FFE">
        <w:rPr>
          <w:color w:val="002060"/>
        </w:rPr>
        <w:t>ones</w:t>
      </w:r>
      <w:r w:rsidR="00C00CC5" w:rsidRPr="000A0FFE">
        <w:rPr>
          <w:color w:val="002060"/>
        </w:rPr>
        <w:t xml:space="preserve"> se obtie</w:t>
      </w:r>
      <w:r w:rsidR="002A1760" w:rsidRPr="000A0FFE">
        <w:rPr>
          <w:color w:val="002060"/>
        </w:rPr>
        <w:t>n</w:t>
      </w:r>
      <w:r w:rsidR="00C00CC5" w:rsidRPr="000A0FFE">
        <w:rPr>
          <w:color w:val="002060"/>
        </w:rPr>
        <w:t xml:space="preserve">en </w:t>
      </w:r>
      <w:r w:rsidR="002A1760" w:rsidRPr="000A0FFE">
        <w:rPr>
          <w:color w:val="002060"/>
        </w:rPr>
        <w:t>a</w:t>
      </w:r>
      <w:r w:rsidR="00C00CC5" w:rsidRPr="000A0FFE">
        <w:rPr>
          <w:color w:val="002060"/>
        </w:rPr>
        <w:t xml:space="preserve"> partir de </w:t>
      </w:r>
      <w:r w:rsidR="002A1760" w:rsidRPr="000A0FFE">
        <w:rPr>
          <w:color w:val="002060"/>
        </w:rPr>
        <w:t xml:space="preserve">solucionar </w:t>
      </w:r>
      <w:r w:rsidR="008B4147" w:rsidRPr="000A0FFE">
        <w:rPr>
          <w:color w:val="002060"/>
        </w:rPr>
        <w:t>los</w:t>
      </w:r>
      <w:r w:rsidR="002A1760" w:rsidRPr="000A0FFE">
        <w:rPr>
          <w:color w:val="002060"/>
        </w:rPr>
        <w:t xml:space="preserve"> sistema</w:t>
      </w:r>
      <w:r w:rsidR="008B4147" w:rsidRPr="000A0FFE">
        <w:rPr>
          <w:color w:val="002060"/>
        </w:rPr>
        <w:t>s</w:t>
      </w:r>
      <w:r w:rsidR="002A1760" w:rsidRPr="000A0FFE">
        <w:rPr>
          <w:color w:val="002060"/>
        </w:rPr>
        <w:t xml:space="preserve"> </w:t>
      </w:r>
      <w:r w:rsidR="008B4147" w:rsidRPr="000A0FFE">
        <w:rPr>
          <w:color w:val="002060"/>
        </w:rPr>
        <w:t xml:space="preserve">de </w:t>
      </w:r>
      <w:r w:rsidR="002A1760" w:rsidRPr="000A0FFE">
        <w:rPr>
          <w:color w:val="002060"/>
        </w:rPr>
        <w:t>ecuaci</w:t>
      </w:r>
      <w:r w:rsidR="008B4147" w:rsidRPr="000A0FFE">
        <w:rPr>
          <w:color w:val="002060"/>
        </w:rPr>
        <w:t>ones</w:t>
      </w:r>
      <w:r w:rsidR="002A1760" w:rsidRPr="000A0FFE">
        <w:rPr>
          <w:color w:val="002060"/>
        </w:rPr>
        <w:t xml:space="preserve"> </w:t>
      </w:r>
      <w:r w:rsidR="00082DD0">
        <w:rPr>
          <w:color w:val="002060"/>
        </w:rPr>
        <w:t>4</w:t>
      </w:r>
      <w:r w:rsidR="004F6C48">
        <w:rPr>
          <w:color w:val="002060"/>
        </w:rPr>
        <w:t xml:space="preserve"> </w:t>
      </w:r>
      <w:r w:rsidR="002A1760" w:rsidRPr="000A0FFE">
        <w:rPr>
          <w:color w:val="002060"/>
        </w:rPr>
        <w:t xml:space="preserve">y </w:t>
      </w:r>
      <w:r w:rsidR="00082DD0">
        <w:rPr>
          <w:color w:val="002060"/>
        </w:rPr>
        <w:t>5</w:t>
      </w:r>
      <w:r w:rsidR="002A1760" w:rsidRPr="000A0FFE">
        <w:rPr>
          <w:color w:val="002060"/>
        </w:rPr>
        <w:t xml:space="preserve">. Donde el término </w:t>
      </w:r>
      <w:r w:rsidR="002A1760" w:rsidRPr="000A0FFE">
        <w:rPr>
          <w:color w:val="002060"/>
          <w:position w:val="-14"/>
        </w:rPr>
        <w:object w:dxaOrig="279" w:dyaOrig="380" w14:anchorId="3827A567">
          <v:shape id="_x0000_i1044" type="#_x0000_t75" style="width:13.5pt;height:18.75pt" o:ole="">
            <v:imagedata r:id="rId60" o:title=""/>
          </v:shape>
          <o:OLEObject Type="Embed" ProgID="Equation.DSMT4" ShapeID="_x0000_i1044" DrawAspect="Content" ObjectID="_1718347207" r:id="rId61"/>
        </w:object>
      </w:r>
      <w:r w:rsidR="002A1760" w:rsidRPr="000A0FFE">
        <w:rPr>
          <w:color w:val="002060"/>
        </w:rPr>
        <w:t xml:space="preserve"> es</w:t>
      </w:r>
      <w:r w:rsidR="00C00CC5" w:rsidRPr="000A0FFE">
        <w:rPr>
          <w:color w:val="002060"/>
        </w:rPr>
        <w:t xml:space="preserve"> la matriz Jacobiana</w:t>
      </w:r>
      <w:r w:rsidR="00374C29" w:rsidRPr="000A0FFE">
        <w:rPr>
          <w:color w:val="002060"/>
        </w:rPr>
        <w:t xml:space="preserve"> de términos dependientes</w:t>
      </w:r>
      <w:r w:rsidR="00C00CC5" w:rsidRPr="000A0FFE">
        <w:rPr>
          <w:color w:val="002060"/>
        </w:rPr>
        <w:t xml:space="preserve"> </w:t>
      </w:r>
      <w:r w:rsidR="002A1760" w:rsidRPr="000A0FFE">
        <w:rPr>
          <w:color w:val="002060"/>
        </w:rPr>
        <w:t>que</w:t>
      </w:r>
      <w:r w:rsidR="008B4147" w:rsidRPr="000A0FFE">
        <w:rPr>
          <w:color w:val="002060"/>
        </w:rPr>
        <w:t xml:space="preserve"> aquí</w:t>
      </w:r>
      <w:r w:rsidR="002A1760" w:rsidRPr="000A0FFE">
        <w:rPr>
          <w:color w:val="002060"/>
        </w:rPr>
        <w:t xml:space="preserve"> se obtiene numéricamente usando una diferencia finita de segundo orden. Esta metodología</w:t>
      </w:r>
      <w:r w:rsidR="00374C29" w:rsidRPr="000A0FFE">
        <w:rPr>
          <w:color w:val="002060"/>
        </w:rPr>
        <w:t xml:space="preserve"> numérica</w:t>
      </w:r>
      <w:r w:rsidR="002A1760" w:rsidRPr="000A0FFE">
        <w:rPr>
          <w:color w:val="002060"/>
        </w:rPr>
        <w:t xml:space="preserve"> permite trabajar directamente con el sistema de ecuaciones de restricción</w:t>
      </w:r>
      <w:r w:rsidR="00C00CC5" w:rsidRPr="000A0FFE">
        <w:rPr>
          <w:color w:val="002060"/>
        </w:rPr>
        <w:t>,</w:t>
      </w:r>
      <w:r w:rsidR="002A1760" w:rsidRPr="000A0FFE">
        <w:rPr>
          <w:color w:val="002060"/>
        </w:rPr>
        <w:t xml:space="preserve"> evitando el cálculo de la derivada </w:t>
      </w:r>
      <w:r w:rsidR="00E64E14" w:rsidRPr="000A0FFE">
        <w:rPr>
          <w:color w:val="002060"/>
        </w:rPr>
        <w:t>analítica de cada función</w:t>
      </w:r>
      <w:r w:rsidR="00374C29" w:rsidRPr="000A0FFE">
        <w:rPr>
          <w:color w:val="002060"/>
        </w:rPr>
        <w:t xml:space="preserve"> respecto a cada coordenada dependiente</w:t>
      </w:r>
      <w:r w:rsidR="00E64E14" w:rsidRPr="000A0FFE">
        <w:rPr>
          <w:color w:val="002060"/>
        </w:rPr>
        <w:t>, que en algunos casos puede no existir</w:t>
      </w:r>
      <w:r w:rsidR="00750C5D" w:rsidRPr="000A0FFE">
        <w:rPr>
          <w:color w:val="002060"/>
        </w:rPr>
        <w:t>.</w:t>
      </w:r>
    </w:p>
    <w:p w14:paraId="6E5C8786" w14:textId="77777777" w:rsidR="00082DD0" w:rsidRPr="000A0FFE" w:rsidRDefault="00082DD0" w:rsidP="00375D44">
      <w:pPr>
        <w:rPr>
          <w:color w:val="002060"/>
        </w:rPr>
      </w:pPr>
    </w:p>
    <w:p w14:paraId="129D6048" w14:textId="53DA3744" w:rsidR="009B1B56" w:rsidRPr="000A0FFE" w:rsidRDefault="00750C5D" w:rsidP="009B1B56">
      <w:pPr>
        <w:jc w:val="center"/>
        <w:rPr>
          <w:color w:val="002060"/>
        </w:rPr>
      </w:pPr>
      <w:r w:rsidRPr="000A0FFE">
        <w:rPr>
          <w:color w:val="002060"/>
        </w:rPr>
        <w:t xml:space="preserve">             </w:t>
      </w:r>
      <w:r w:rsidR="004F6C48">
        <w:rPr>
          <w:color w:val="002060"/>
        </w:rPr>
        <w:t xml:space="preserve"> </w:t>
      </w:r>
      <w:r w:rsidR="00E64E14" w:rsidRPr="000A0FFE">
        <w:rPr>
          <w:color w:val="002060"/>
          <w:position w:val="-16"/>
        </w:rPr>
        <w:object w:dxaOrig="1579" w:dyaOrig="420" w14:anchorId="585780A2">
          <v:shape id="_x0000_i1045" type="#_x0000_t75" style="width:78.75pt;height:20.25pt" o:ole="">
            <v:imagedata r:id="rId62" o:title=""/>
          </v:shape>
          <o:OLEObject Type="Embed" ProgID="Equation.DSMT4" ShapeID="_x0000_i1045" DrawAspect="Content" ObjectID="_1718347208" r:id="rId63"/>
        </w:object>
      </w:r>
      <w:r w:rsidRPr="000A0FFE">
        <w:rPr>
          <w:color w:val="002060"/>
        </w:rPr>
        <w:t xml:space="preserve">  </w:t>
      </w:r>
      <w:r w:rsidR="00703C86" w:rsidRPr="000A0FFE">
        <w:rPr>
          <w:color w:val="002060"/>
        </w:rPr>
        <w:t xml:space="preserve">     </w:t>
      </w:r>
      <w:r w:rsidRPr="000A0FFE">
        <w:rPr>
          <w:color w:val="002060"/>
        </w:rPr>
        <w:t xml:space="preserve">                            (</w:t>
      </w:r>
      <w:r w:rsidR="00082DD0">
        <w:rPr>
          <w:color w:val="002060"/>
        </w:rPr>
        <w:t>4</w:t>
      </w:r>
      <w:r w:rsidRPr="000A0FFE">
        <w:rPr>
          <w:color w:val="002060"/>
        </w:rPr>
        <w:t>)</w:t>
      </w:r>
    </w:p>
    <w:p w14:paraId="5FDE2A5E" w14:textId="77777777" w:rsidR="00374C29" w:rsidRPr="000A0FFE" w:rsidRDefault="00374C29" w:rsidP="009B1B56">
      <w:pPr>
        <w:jc w:val="center"/>
        <w:rPr>
          <w:color w:val="002060"/>
        </w:rPr>
      </w:pPr>
    </w:p>
    <w:p w14:paraId="5CEAB1A9" w14:textId="57797C57" w:rsidR="000B6E01" w:rsidRPr="000A0FFE" w:rsidRDefault="001B169B" w:rsidP="000B6E01">
      <w:pPr>
        <w:jc w:val="center"/>
        <w:rPr>
          <w:color w:val="002060"/>
        </w:rPr>
      </w:pPr>
      <w:r w:rsidRPr="000A0FFE">
        <w:rPr>
          <w:color w:val="002060"/>
        </w:rPr>
        <w:t xml:space="preserve">             </w:t>
      </w:r>
      <w:r w:rsidR="00271C55" w:rsidRPr="000A0FFE">
        <w:rPr>
          <w:color w:val="002060"/>
          <w:position w:val="-16"/>
        </w:rPr>
        <w:object w:dxaOrig="2260" w:dyaOrig="420" w14:anchorId="6179E5D8">
          <v:shape id="_x0000_i1046" type="#_x0000_t75" style="width:112.5pt;height:20.25pt" o:ole="">
            <v:imagedata r:id="rId64" o:title=""/>
          </v:shape>
          <o:OLEObject Type="Embed" ProgID="Equation.DSMT4" ShapeID="_x0000_i1046" DrawAspect="Content" ObjectID="_1718347209" r:id="rId65"/>
        </w:object>
      </w:r>
      <w:r w:rsidR="00750C5D" w:rsidRPr="000A0FFE">
        <w:rPr>
          <w:color w:val="002060"/>
        </w:rPr>
        <w:t xml:space="preserve">        </w:t>
      </w:r>
      <w:r w:rsidR="00E64E14" w:rsidRPr="000A0FFE">
        <w:rPr>
          <w:color w:val="002060"/>
        </w:rPr>
        <w:t xml:space="preserve">   </w:t>
      </w:r>
      <w:r w:rsidR="00750C5D" w:rsidRPr="000A0FFE">
        <w:rPr>
          <w:color w:val="002060"/>
        </w:rPr>
        <w:t xml:space="preserve">           (</w:t>
      </w:r>
      <w:r w:rsidR="00082DD0">
        <w:rPr>
          <w:color w:val="002060"/>
        </w:rPr>
        <w:t>5</w:t>
      </w:r>
      <w:r w:rsidR="00750C5D" w:rsidRPr="000A0FFE">
        <w:rPr>
          <w:color w:val="002060"/>
        </w:rPr>
        <w:t>)</w:t>
      </w:r>
    </w:p>
    <w:p w14:paraId="1359F324" w14:textId="77777777" w:rsidR="00374C29" w:rsidRPr="000A0FFE" w:rsidRDefault="00374C29" w:rsidP="000B6E01">
      <w:pPr>
        <w:jc w:val="center"/>
        <w:rPr>
          <w:color w:val="002060"/>
        </w:rPr>
      </w:pPr>
    </w:p>
    <w:p w14:paraId="10939B09" w14:textId="12CE25B4" w:rsidR="000B6E01" w:rsidRPr="000A0FFE" w:rsidRDefault="000B6E01" w:rsidP="000B6E01">
      <w:pPr>
        <w:rPr>
          <w:color w:val="002060"/>
        </w:rPr>
      </w:pPr>
      <w:r w:rsidRPr="000A0FFE">
        <w:rPr>
          <w:color w:val="002060"/>
        </w:rPr>
        <w:t xml:space="preserve">Como la velocidad </w:t>
      </w:r>
      <w:r w:rsidR="006B56DE" w:rsidRPr="000A0FFE">
        <w:rPr>
          <w:color w:val="002060"/>
        </w:rPr>
        <w:t>angular de</w:t>
      </w:r>
      <w:r w:rsidRPr="000A0FFE">
        <w:rPr>
          <w:color w:val="002060"/>
        </w:rPr>
        <w:t xml:space="preserve"> la manivela es constante</w:t>
      </w:r>
      <w:r w:rsidR="006B56DE" w:rsidRPr="000A0FFE">
        <w:rPr>
          <w:color w:val="002060"/>
        </w:rPr>
        <w:t xml:space="preserve"> (</w:t>
      </w:r>
      <w:r w:rsidR="00E21B6B" w:rsidRPr="000A0FFE">
        <w:rPr>
          <w:color w:val="002060"/>
        </w:rPr>
        <w:t xml:space="preserve">en el caso que aquí se muestra </w:t>
      </w:r>
      <w:r w:rsidR="006B56DE" w:rsidRPr="000A0FFE">
        <w:rPr>
          <w:color w:val="002060"/>
        </w:rPr>
        <w:t xml:space="preserve">su valor es </w:t>
      </w:r>
      <w:r w:rsidR="006B56DE" w:rsidRPr="000A0FFE">
        <w:rPr>
          <w:color w:val="002060"/>
          <w:position w:val="-10"/>
        </w:rPr>
        <w:object w:dxaOrig="1180" w:dyaOrig="300" w14:anchorId="3A722A2E">
          <v:shape id="_x0000_i1047" type="#_x0000_t75" style="width:59.25pt;height:15pt" o:ole="">
            <v:imagedata r:id="rId23" o:title=""/>
          </v:shape>
          <o:OLEObject Type="Embed" ProgID="Equation.DSMT4" ShapeID="_x0000_i1047" DrawAspect="Content" ObjectID="_1718347210" r:id="rId66"/>
        </w:object>
      </w:r>
      <w:r w:rsidR="006B56DE" w:rsidRPr="000A0FFE">
        <w:rPr>
          <w:color w:val="002060"/>
        </w:rPr>
        <w:t>)</w:t>
      </w:r>
      <w:r w:rsidRPr="000A0FFE">
        <w:rPr>
          <w:color w:val="002060"/>
        </w:rPr>
        <w:t>, la ecuación</w:t>
      </w:r>
      <w:r w:rsidR="00374C29" w:rsidRPr="000A0FFE">
        <w:rPr>
          <w:color w:val="002060"/>
        </w:rPr>
        <w:t xml:space="preserve"> </w:t>
      </w:r>
      <w:r w:rsidR="00082DD0">
        <w:rPr>
          <w:color w:val="002060"/>
        </w:rPr>
        <w:t>5</w:t>
      </w:r>
      <w:r w:rsidRPr="000A0FFE">
        <w:rPr>
          <w:color w:val="002060"/>
        </w:rPr>
        <w:t xml:space="preserve"> queda simplificada</w:t>
      </w:r>
      <w:r w:rsidR="00374C29" w:rsidRPr="000A0FFE">
        <w:rPr>
          <w:color w:val="002060"/>
        </w:rPr>
        <w:t xml:space="preserve"> (ecuación </w:t>
      </w:r>
      <w:r w:rsidR="00082DD0">
        <w:rPr>
          <w:color w:val="002060"/>
        </w:rPr>
        <w:t>6</w:t>
      </w:r>
      <w:r w:rsidR="00374C29" w:rsidRPr="000A0FFE">
        <w:rPr>
          <w:color w:val="002060"/>
        </w:rPr>
        <w:t>)</w:t>
      </w:r>
      <w:r w:rsidR="00F66D1D" w:rsidRPr="000A0FFE">
        <w:rPr>
          <w:color w:val="002060"/>
        </w:rPr>
        <w:t xml:space="preserve">, ya que </w:t>
      </w:r>
      <w:r w:rsidR="0072355C" w:rsidRPr="000A0FFE">
        <w:rPr>
          <w:color w:val="002060"/>
          <w:position w:val="-10"/>
        </w:rPr>
        <w:object w:dxaOrig="880" w:dyaOrig="340" w14:anchorId="5281BF25">
          <v:shape id="_x0000_i1048" type="#_x0000_t75" style="width:44.25pt;height:17.25pt" o:ole="">
            <v:imagedata r:id="rId67" o:title=""/>
          </v:shape>
          <o:OLEObject Type="Embed" ProgID="Equation.DSMT4" ShapeID="_x0000_i1048" DrawAspect="Content" ObjectID="_1718347211" r:id="rId68"/>
        </w:object>
      </w:r>
      <w:r w:rsidR="0072355C" w:rsidRPr="000A0FFE">
        <w:rPr>
          <w:color w:val="002060"/>
        </w:rPr>
        <w:t>, así entonces</w:t>
      </w:r>
      <w:r w:rsidRPr="000A0FFE">
        <w:rPr>
          <w:color w:val="002060"/>
        </w:rPr>
        <w:t>:</w:t>
      </w:r>
    </w:p>
    <w:p w14:paraId="1CBC69DB" w14:textId="77777777" w:rsidR="00B243DB" w:rsidRPr="000A0FFE" w:rsidRDefault="00B243DB" w:rsidP="000B6E01">
      <w:pPr>
        <w:rPr>
          <w:color w:val="002060"/>
        </w:rPr>
      </w:pPr>
    </w:p>
    <w:p w14:paraId="4AF5CCEE" w14:textId="1056F861" w:rsidR="000B6E01" w:rsidRDefault="00374C29" w:rsidP="000B6E01">
      <w:pPr>
        <w:jc w:val="center"/>
        <w:rPr>
          <w:color w:val="002060"/>
        </w:rPr>
      </w:pPr>
      <w:r w:rsidRPr="000A0FFE">
        <w:rPr>
          <w:color w:val="002060"/>
        </w:rPr>
        <w:t xml:space="preserve">                      </w:t>
      </w:r>
      <w:r w:rsidR="00271C55" w:rsidRPr="000A0FFE">
        <w:rPr>
          <w:color w:val="002060"/>
          <w:position w:val="-16"/>
        </w:rPr>
        <w:object w:dxaOrig="1460" w:dyaOrig="420" w14:anchorId="52C39F66">
          <v:shape id="_x0000_i1049" type="#_x0000_t75" style="width:72.75pt;height:20.25pt" o:ole="">
            <v:imagedata r:id="rId69" o:title=""/>
          </v:shape>
          <o:OLEObject Type="Embed" ProgID="Equation.DSMT4" ShapeID="_x0000_i1049" DrawAspect="Content" ObjectID="_1718347212" r:id="rId70"/>
        </w:object>
      </w:r>
      <w:r w:rsidRPr="000A0FFE">
        <w:rPr>
          <w:color w:val="002060"/>
        </w:rPr>
        <w:t xml:space="preserve">                             (</w:t>
      </w:r>
      <w:r w:rsidR="00082DD0">
        <w:rPr>
          <w:color w:val="002060"/>
        </w:rPr>
        <w:t>6</w:t>
      </w:r>
      <w:r w:rsidRPr="000A0FFE">
        <w:rPr>
          <w:color w:val="002060"/>
        </w:rPr>
        <w:t>)</w:t>
      </w:r>
    </w:p>
    <w:p w14:paraId="18CAAFC7" w14:textId="2BA96CFE" w:rsidR="00276D31" w:rsidRPr="005E3E3E" w:rsidRDefault="008F01FD" w:rsidP="00276D31">
      <w:pPr>
        <w:rPr>
          <w:color w:val="002060"/>
        </w:rPr>
      </w:pPr>
      <w:r>
        <w:rPr>
          <w:color w:val="002060"/>
        </w:rPr>
        <w:t xml:space="preserve">Donde </w:t>
      </w:r>
      <w:r w:rsidR="00276D31">
        <w:rPr>
          <w:color w:val="002060"/>
        </w:rPr>
        <w:t xml:space="preserve">la matriz </w:t>
      </w:r>
      <w:r w:rsidR="00276D31" w:rsidRPr="005E3E3E">
        <w:rPr>
          <w:color w:val="0070C0"/>
          <w:position w:val="-14"/>
        </w:rPr>
        <w:object w:dxaOrig="320" w:dyaOrig="380" w14:anchorId="149241EC">
          <v:shape id="_x0000_i1050" type="#_x0000_t75" style="width:15.75pt;height:18.75pt" o:ole="">
            <v:imagedata r:id="rId71" o:title=""/>
          </v:shape>
          <o:OLEObject Type="Embed" ProgID="Equation.DSMT4" ShapeID="_x0000_i1050" DrawAspect="Content" ObjectID="_1718347213" r:id="rId72"/>
        </w:object>
      </w:r>
      <w:r w:rsidRPr="008F01FD">
        <w:rPr>
          <w:color w:val="002060"/>
        </w:rPr>
        <w:t xml:space="preserve">para el sistema </w:t>
      </w:r>
      <w:r>
        <w:rPr>
          <w:color w:val="002060"/>
        </w:rPr>
        <w:t>de</w:t>
      </w:r>
      <w:r w:rsidR="00276D31" w:rsidRPr="008F01FD">
        <w:rPr>
          <w:color w:val="002060"/>
        </w:rPr>
        <w:t xml:space="preserve"> </w:t>
      </w:r>
      <w:r w:rsidR="00276D31" w:rsidRPr="005E3E3E">
        <w:rPr>
          <w:color w:val="002060"/>
        </w:rPr>
        <w:t>ecuaci</w:t>
      </w:r>
      <w:r>
        <w:rPr>
          <w:color w:val="002060"/>
        </w:rPr>
        <w:t>ones de restricción (</w:t>
      </w:r>
      <w:r w:rsidR="00607C3C">
        <w:rPr>
          <w:color w:val="002060"/>
        </w:rPr>
        <w:t>1</w:t>
      </w:r>
      <w:r>
        <w:rPr>
          <w:color w:val="002060"/>
        </w:rPr>
        <w:t xml:space="preserve">, </w:t>
      </w:r>
      <w:r w:rsidR="00607C3C">
        <w:rPr>
          <w:color w:val="002060"/>
        </w:rPr>
        <w:t>2</w:t>
      </w:r>
      <w:r>
        <w:rPr>
          <w:color w:val="002060"/>
        </w:rPr>
        <w:t xml:space="preserve"> y </w:t>
      </w:r>
      <w:r w:rsidR="00607C3C">
        <w:rPr>
          <w:color w:val="002060"/>
        </w:rPr>
        <w:t>3</w:t>
      </w:r>
      <w:r>
        <w:rPr>
          <w:color w:val="002060"/>
        </w:rPr>
        <w:t>)</w:t>
      </w:r>
      <w:r w:rsidR="00276D31" w:rsidRPr="005E3E3E">
        <w:rPr>
          <w:color w:val="002060"/>
        </w:rPr>
        <w:t xml:space="preserve"> </w:t>
      </w:r>
      <w:r>
        <w:rPr>
          <w:color w:val="002060"/>
        </w:rPr>
        <w:t>es la siguiente:</w:t>
      </w:r>
    </w:p>
    <w:p w14:paraId="3A2ACA4A" w14:textId="1AFFEFF0" w:rsidR="00276D31" w:rsidRDefault="00276D31" w:rsidP="00276D31">
      <w:pPr>
        <w:rPr>
          <w:color w:val="002060"/>
        </w:rPr>
      </w:pPr>
    </w:p>
    <w:p w14:paraId="67A4908B" w14:textId="5ABA7878" w:rsidR="00276D31" w:rsidRPr="000A0FFE" w:rsidRDefault="001F2954" w:rsidP="00276D31">
      <w:pPr>
        <w:rPr>
          <w:color w:val="002060"/>
        </w:rPr>
      </w:pPr>
      <w:r>
        <w:rPr>
          <w:color w:val="002060"/>
        </w:rPr>
        <w:t xml:space="preserve">    </w:t>
      </w:r>
      <w:r w:rsidR="00D07E3B">
        <w:rPr>
          <w:color w:val="002060"/>
        </w:rPr>
        <w:t xml:space="preserve">  </w:t>
      </w:r>
      <w:r>
        <w:rPr>
          <w:color w:val="002060"/>
        </w:rPr>
        <w:t xml:space="preserve">   </w:t>
      </w:r>
      <w:r w:rsidRPr="00D84867">
        <w:rPr>
          <w:color w:val="002060"/>
          <w:position w:val="-96"/>
        </w:rPr>
        <w:object w:dxaOrig="3060" w:dyaOrig="2020" w14:anchorId="2F4A13D7">
          <v:shape id="_x0000_i1051" type="#_x0000_t75" style="width:152.25pt;height:98.25pt" o:ole="">
            <v:imagedata r:id="rId73" o:title=""/>
          </v:shape>
          <o:OLEObject Type="Embed" ProgID="Equation.DSMT4" ShapeID="_x0000_i1051" DrawAspect="Content" ObjectID="_1718347214" r:id="rId74"/>
        </w:object>
      </w:r>
      <w:r>
        <w:rPr>
          <w:color w:val="002060"/>
        </w:rPr>
        <w:t xml:space="preserve">           </w:t>
      </w:r>
      <w:r w:rsidRPr="000A0FFE">
        <w:rPr>
          <w:color w:val="002060"/>
        </w:rPr>
        <w:t>(</w:t>
      </w:r>
      <w:r w:rsidR="00607C3C">
        <w:rPr>
          <w:color w:val="002060"/>
        </w:rPr>
        <w:t>7)</w:t>
      </w:r>
    </w:p>
    <w:p w14:paraId="69585BFE" w14:textId="77777777" w:rsidR="003F0FF1" w:rsidRPr="000A0FFE" w:rsidRDefault="003F0FF1" w:rsidP="000B6E01">
      <w:pPr>
        <w:jc w:val="center"/>
        <w:rPr>
          <w:color w:val="002060"/>
        </w:rPr>
      </w:pPr>
    </w:p>
    <w:p w14:paraId="3963A2B6" w14:textId="77777777" w:rsidR="003F0FF1" w:rsidRPr="000A0FFE" w:rsidRDefault="003F0FF1" w:rsidP="003F0FF1">
      <w:pPr>
        <w:pStyle w:val="Ttulo3"/>
        <w:numPr>
          <w:ilvl w:val="0"/>
          <w:numId w:val="0"/>
        </w:numPr>
        <w:rPr>
          <w:rStyle w:val="Ttulo3Car"/>
          <w:b/>
          <w:color w:val="002060"/>
        </w:rPr>
      </w:pPr>
      <w:r w:rsidRPr="000A0FFE">
        <w:rPr>
          <w:rStyle w:val="Ttulo3Car"/>
          <w:b/>
          <w:color w:val="002060"/>
        </w:rPr>
        <w:t>2.6 Experimentación, análisis y optimización.</w:t>
      </w:r>
    </w:p>
    <w:p w14:paraId="6C00DD97" w14:textId="77777777" w:rsidR="003F0FF1" w:rsidRPr="000A0FFE" w:rsidRDefault="003F0FF1" w:rsidP="003F0FF1">
      <w:pPr>
        <w:rPr>
          <w:color w:val="002060"/>
        </w:rPr>
      </w:pPr>
    </w:p>
    <w:p w14:paraId="56442FF6" w14:textId="470DCE4A" w:rsidR="002A1760" w:rsidRPr="000A0FFE" w:rsidRDefault="003F0FF1" w:rsidP="002A1760">
      <w:pPr>
        <w:rPr>
          <w:color w:val="002060"/>
        </w:rPr>
      </w:pPr>
      <w:r w:rsidRPr="000A0FFE">
        <w:rPr>
          <w:color w:val="002060"/>
        </w:rPr>
        <w:t xml:space="preserve">Partiendo del modelo matemático antes expuesto, se obtienen y analizan los gráficos cinemáticos. </w:t>
      </w:r>
      <w:r w:rsidR="0031091F" w:rsidRPr="000A0FFE">
        <w:rPr>
          <w:color w:val="002060"/>
        </w:rPr>
        <w:t>Las figuras</w:t>
      </w:r>
      <w:r w:rsidRPr="000A0FFE">
        <w:rPr>
          <w:color w:val="002060"/>
        </w:rPr>
        <w:t xml:space="preserve"> 8</w:t>
      </w:r>
      <w:r w:rsidR="00D07E3B">
        <w:rPr>
          <w:color w:val="002060"/>
        </w:rPr>
        <w:t>, 9 y 10</w:t>
      </w:r>
      <w:r w:rsidRPr="000A0FFE">
        <w:rPr>
          <w:color w:val="002060"/>
        </w:rPr>
        <w:t xml:space="preserve"> muestra</w:t>
      </w:r>
      <w:r w:rsidR="00D07E3B">
        <w:rPr>
          <w:color w:val="002060"/>
        </w:rPr>
        <w:t>n respectivamente</w:t>
      </w:r>
      <w:r w:rsidRPr="000A0FFE">
        <w:rPr>
          <w:color w:val="002060"/>
        </w:rPr>
        <w:t xml:space="preserve"> la relación del</w:t>
      </w:r>
      <w:r w:rsidR="00AD2D5D" w:rsidRPr="000A0FFE">
        <w:rPr>
          <w:color w:val="002060"/>
        </w:rPr>
        <w:t xml:space="preserve"> ángulo de giro</w:t>
      </w:r>
      <w:r w:rsidR="008E221C" w:rsidRPr="000A0FFE">
        <w:rPr>
          <w:color w:val="002060"/>
        </w:rPr>
        <w:t xml:space="preserve"> </w:t>
      </w:r>
      <w:r w:rsidR="008E221C" w:rsidRPr="000A0FFE">
        <w:rPr>
          <w:color w:val="002060"/>
          <w:position w:val="-6"/>
        </w:rPr>
        <w:object w:dxaOrig="180" w:dyaOrig="240" w14:anchorId="203CC7B3">
          <v:shape id="_x0000_i1052" type="#_x0000_t75" style="width:9pt;height:12pt" o:ole="">
            <v:imagedata r:id="rId75" o:title=""/>
          </v:shape>
          <o:OLEObject Type="Embed" ProgID="Equation.DSMT4" ShapeID="_x0000_i1052" DrawAspect="Content" ObjectID="_1718347215" r:id="rId76"/>
        </w:object>
      </w:r>
      <w:r w:rsidR="00AD2D5D" w:rsidRPr="000A0FFE">
        <w:rPr>
          <w:color w:val="002060"/>
        </w:rPr>
        <w:t xml:space="preserve"> de la CM</w:t>
      </w:r>
      <w:r w:rsidR="00D07E3B">
        <w:rPr>
          <w:color w:val="002060"/>
        </w:rPr>
        <w:t>,</w:t>
      </w:r>
      <w:r w:rsidR="00AD2D5D" w:rsidRPr="000A0FFE">
        <w:rPr>
          <w:color w:val="002060"/>
        </w:rPr>
        <w:t xml:space="preserve"> su velocidad </w:t>
      </w:r>
      <w:r w:rsidR="00E956AE" w:rsidRPr="000A0FFE">
        <w:rPr>
          <w:color w:val="002060"/>
          <w:position w:val="-6"/>
          <w:sz w:val="18"/>
          <w:szCs w:val="18"/>
        </w:rPr>
        <w:object w:dxaOrig="180" w:dyaOrig="300" w14:anchorId="085A4CEA">
          <v:shape id="_x0000_i1053" type="#_x0000_t75" style="width:9pt;height:15pt" o:ole="">
            <v:imagedata r:id="rId77" o:title=""/>
          </v:shape>
          <o:OLEObject Type="Embed" ProgID="Equation.DSMT4" ShapeID="_x0000_i1053" DrawAspect="Content" ObjectID="_1718347216" r:id="rId78"/>
        </w:object>
      </w:r>
      <w:r w:rsidR="00E956AE" w:rsidRPr="000A0FFE">
        <w:rPr>
          <w:color w:val="002060"/>
          <w:sz w:val="18"/>
          <w:szCs w:val="18"/>
        </w:rPr>
        <w:t xml:space="preserve"> </w:t>
      </w:r>
      <w:r w:rsidR="00AD2D5D" w:rsidRPr="000A0FFE">
        <w:rPr>
          <w:color w:val="002060"/>
        </w:rPr>
        <w:t>y</w:t>
      </w:r>
      <w:r w:rsidR="00D07E3B">
        <w:rPr>
          <w:color w:val="002060"/>
        </w:rPr>
        <w:t xml:space="preserve"> su</w:t>
      </w:r>
      <w:r w:rsidR="00AD2D5D" w:rsidRPr="000A0FFE">
        <w:rPr>
          <w:color w:val="002060"/>
        </w:rPr>
        <w:t xml:space="preserve"> aceleración angular</w:t>
      </w:r>
      <w:r w:rsidR="00E956AE" w:rsidRPr="000A0FFE">
        <w:rPr>
          <w:color w:val="002060"/>
        </w:rPr>
        <w:t xml:space="preserve"> </w:t>
      </w:r>
      <w:r w:rsidR="00B5426B" w:rsidRPr="00B5426B">
        <w:rPr>
          <w:color w:val="002060"/>
          <w:position w:val="-8"/>
          <w:sz w:val="18"/>
          <w:szCs w:val="18"/>
        </w:rPr>
        <w:object w:dxaOrig="220" w:dyaOrig="320" w14:anchorId="7998D7D1">
          <v:shape id="_x0000_i1054" type="#_x0000_t75" style="width:11.25pt;height:16.5pt" o:ole="">
            <v:imagedata r:id="rId79" o:title=""/>
          </v:shape>
          <o:OLEObject Type="Embed" ProgID="Equation.DSMT4" ShapeID="_x0000_i1054" DrawAspect="Content" ObjectID="_1718347217" r:id="rId80"/>
        </w:object>
      </w:r>
      <w:r w:rsidR="0070305D" w:rsidRPr="000A0FFE">
        <w:rPr>
          <w:color w:val="002060"/>
        </w:rPr>
        <w:t>versus el ángulo de giro de</w:t>
      </w:r>
      <w:r w:rsidR="00AD2D5D" w:rsidRPr="000A0FFE">
        <w:rPr>
          <w:color w:val="002060"/>
        </w:rPr>
        <w:t xml:space="preserve"> la manivela</w:t>
      </w:r>
      <w:r w:rsidRPr="000A0FFE">
        <w:rPr>
          <w:color w:val="002060"/>
        </w:rPr>
        <w:t xml:space="preserve"> motriz</w:t>
      </w:r>
      <w:r w:rsidR="00127BAE" w:rsidRPr="000A0FFE">
        <w:rPr>
          <w:color w:val="002060"/>
        </w:rPr>
        <w:t xml:space="preserve"> </w:t>
      </w:r>
      <w:r w:rsidR="008E221C" w:rsidRPr="000A0FFE">
        <w:rPr>
          <w:color w:val="002060"/>
          <w:position w:val="-12"/>
        </w:rPr>
        <w:object w:dxaOrig="1320" w:dyaOrig="340" w14:anchorId="078A59D3">
          <v:shape id="_x0000_i1055" type="#_x0000_t75" style="width:66pt;height:17.25pt" o:ole="">
            <v:imagedata r:id="rId81" o:title=""/>
          </v:shape>
          <o:OLEObject Type="Embed" ProgID="Equation.DSMT4" ShapeID="_x0000_i1055" DrawAspect="Content" ObjectID="_1718347218" r:id="rId82"/>
        </w:object>
      </w:r>
      <w:r w:rsidR="0070305D" w:rsidRPr="000A0FFE">
        <w:rPr>
          <w:color w:val="002060"/>
        </w:rPr>
        <w:t>, durante el cual existe</w:t>
      </w:r>
      <w:r w:rsidR="00E956AE" w:rsidRPr="000A0FFE">
        <w:rPr>
          <w:color w:val="002060"/>
        </w:rPr>
        <w:t xml:space="preserve"> contacto pasador-ranura</w:t>
      </w:r>
      <w:r w:rsidR="00127BAE" w:rsidRPr="000A0FFE">
        <w:rPr>
          <w:color w:val="002060"/>
        </w:rPr>
        <w:t>, para una vuelta entera de la manivela motriz</w:t>
      </w:r>
      <w:r w:rsidRPr="000A0FFE">
        <w:rPr>
          <w:color w:val="002060"/>
        </w:rPr>
        <w:t xml:space="preserve">. </w:t>
      </w:r>
      <w:r w:rsidR="0070305D" w:rsidRPr="000A0FFE">
        <w:rPr>
          <w:color w:val="002060"/>
        </w:rPr>
        <w:t>La figura 8 permite</w:t>
      </w:r>
      <w:r w:rsidRPr="000A0FFE">
        <w:rPr>
          <w:color w:val="002060"/>
        </w:rPr>
        <w:t xml:space="preserve"> </w:t>
      </w:r>
      <w:r w:rsidR="0070305D" w:rsidRPr="000A0FFE">
        <w:rPr>
          <w:color w:val="002060"/>
        </w:rPr>
        <w:t>verificar</w:t>
      </w:r>
      <w:r w:rsidRPr="000A0FFE">
        <w:rPr>
          <w:color w:val="002060"/>
        </w:rPr>
        <w:t xml:space="preserve"> que</w:t>
      </w:r>
      <w:r w:rsidR="00AF37C7" w:rsidRPr="000A0FFE">
        <w:rPr>
          <w:color w:val="002060"/>
        </w:rPr>
        <w:t xml:space="preserve"> la CM gira 90º</w:t>
      </w:r>
      <w:r w:rsidR="00F41A1E" w:rsidRPr="000A0FFE">
        <w:rPr>
          <w:color w:val="002060"/>
        </w:rPr>
        <w:t xml:space="preserve">, </w:t>
      </w:r>
      <w:r w:rsidR="0070305D" w:rsidRPr="000A0FFE">
        <w:rPr>
          <w:color w:val="002060"/>
        </w:rPr>
        <w:t>durante un contacto pasador-ranura.</w:t>
      </w:r>
      <w:r w:rsidR="00127BAE" w:rsidRPr="000A0FFE">
        <w:rPr>
          <w:color w:val="002060"/>
        </w:rPr>
        <w:t xml:space="preserve">  </w:t>
      </w:r>
    </w:p>
    <w:p w14:paraId="32B15D86" w14:textId="64B36905" w:rsidR="00AF37C7" w:rsidRPr="000A0FFE" w:rsidRDefault="008E221C" w:rsidP="002A1760">
      <w:pPr>
        <w:rPr>
          <w:color w:val="002060"/>
        </w:rPr>
      </w:pPr>
      <w:r w:rsidRPr="000A0FFE">
        <w:rPr>
          <w:noProof/>
          <w:color w:val="002060"/>
        </w:rPr>
        <w:drawing>
          <wp:inline distT="0" distB="0" distL="0" distR="0" wp14:anchorId="51D0C7DF" wp14:editId="4DED4E08">
            <wp:extent cx="2649600" cy="189360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649600" cy="1893600"/>
                    </a:xfrm>
                    <a:prstGeom prst="rect">
                      <a:avLst/>
                    </a:prstGeom>
                  </pic:spPr>
                </pic:pic>
              </a:graphicData>
            </a:graphic>
          </wp:inline>
        </w:drawing>
      </w:r>
    </w:p>
    <w:p w14:paraId="705C5431" w14:textId="4917DF9D" w:rsidR="005728B7" w:rsidRPr="000A0FFE" w:rsidRDefault="00AF37C7" w:rsidP="008962B5">
      <w:pPr>
        <w:jc w:val="center"/>
        <w:rPr>
          <w:color w:val="002060"/>
        </w:rPr>
      </w:pPr>
      <w:r w:rsidRPr="00607C3C">
        <w:rPr>
          <w:color w:val="002060"/>
          <w:sz w:val="18"/>
          <w:szCs w:val="18"/>
        </w:rPr>
        <w:t xml:space="preserve">Figura </w:t>
      </w:r>
      <w:r w:rsidR="00806F55" w:rsidRPr="00607C3C">
        <w:rPr>
          <w:color w:val="002060"/>
          <w:sz w:val="18"/>
          <w:szCs w:val="18"/>
        </w:rPr>
        <w:t>8</w:t>
      </w:r>
      <w:r w:rsidRPr="00607C3C">
        <w:rPr>
          <w:color w:val="002060"/>
          <w:sz w:val="18"/>
          <w:szCs w:val="18"/>
        </w:rPr>
        <w:t xml:space="preserve">. Ángulo de giro </w:t>
      </w:r>
      <w:r w:rsidR="00966336" w:rsidRPr="00607C3C">
        <w:rPr>
          <w:color w:val="002060"/>
          <w:position w:val="-6"/>
          <w:sz w:val="18"/>
          <w:szCs w:val="18"/>
        </w:rPr>
        <w:object w:dxaOrig="180" w:dyaOrig="240" w14:anchorId="7B79B802">
          <v:shape id="_x0000_i1056" type="#_x0000_t75" style="width:9pt;height:12pt" o:ole="">
            <v:imagedata r:id="rId84" o:title=""/>
          </v:shape>
          <o:OLEObject Type="Embed" ProgID="Equation.DSMT4" ShapeID="_x0000_i1056" DrawAspect="Content" ObjectID="_1718347219" r:id="rId85"/>
        </w:object>
      </w:r>
      <w:r w:rsidRPr="00607C3C">
        <w:rPr>
          <w:color w:val="002060"/>
          <w:sz w:val="18"/>
          <w:szCs w:val="18"/>
        </w:rPr>
        <w:t xml:space="preserve"> de la CM vs ángulo de </w:t>
      </w:r>
      <w:r w:rsidR="00801BB1" w:rsidRPr="00607C3C">
        <w:rPr>
          <w:color w:val="002060"/>
          <w:sz w:val="18"/>
          <w:szCs w:val="18"/>
        </w:rPr>
        <w:t xml:space="preserve">giro </w:t>
      </w:r>
      <w:r w:rsidR="00966336" w:rsidRPr="00607C3C">
        <w:rPr>
          <w:color w:val="002060"/>
          <w:position w:val="-10"/>
          <w:sz w:val="18"/>
          <w:szCs w:val="18"/>
        </w:rPr>
        <w:object w:dxaOrig="200" w:dyaOrig="240" w14:anchorId="7A25757A">
          <v:shape id="_x0000_i1057" type="#_x0000_t75" style="width:10.5pt;height:12pt" o:ole="">
            <v:imagedata r:id="rId86" o:title=""/>
          </v:shape>
          <o:OLEObject Type="Embed" ProgID="Equation.DSMT4" ShapeID="_x0000_i1057" DrawAspect="Content" ObjectID="_1718347220" r:id="rId87"/>
        </w:object>
      </w:r>
      <w:r w:rsidR="00801BB1" w:rsidRPr="00607C3C">
        <w:rPr>
          <w:color w:val="002060"/>
          <w:sz w:val="18"/>
          <w:szCs w:val="18"/>
        </w:rPr>
        <w:t xml:space="preserve"> de la manivela. </w:t>
      </w:r>
      <w:r w:rsidRPr="00607C3C">
        <w:rPr>
          <w:color w:val="002060"/>
          <w:sz w:val="18"/>
          <w:szCs w:val="18"/>
        </w:rPr>
        <w:t xml:space="preserve"> Fuente: elaboración propia</w:t>
      </w:r>
      <w:r w:rsidR="00801BB1" w:rsidRPr="000A0FFE">
        <w:rPr>
          <w:color w:val="002060"/>
        </w:rPr>
        <w:t>.</w:t>
      </w:r>
    </w:p>
    <w:p w14:paraId="5F45915F" w14:textId="144E4864" w:rsidR="00037F2B" w:rsidRPr="000A0FFE" w:rsidRDefault="0063503C" w:rsidP="008962B5">
      <w:pPr>
        <w:jc w:val="center"/>
        <w:rPr>
          <w:noProof/>
          <w:color w:val="002060"/>
        </w:rPr>
      </w:pPr>
      <w:r w:rsidRPr="000A0FFE">
        <w:rPr>
          <w:noProof/>
          <w:color w:val="002060"/>
        </w:rPr>
        <w:drawing>
          <wp:inline distT="0" distB="0" distL="0" distR="0" wp14:anchorId="1A3BE4FE" wp14:editId="17A0DA52">
            <wp:extent cx="2773045" cy="1595120"/>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773045" cy="1595120"/>
                    </a:xfrm>
                    <a:prstGeom prst="rect">
                      <a:avLst/>
                    </a:prstGeom>
                  </pic:spPr>
                </pic:pic>
              </a:graphicData>
            </a:graphic>
          </wp:inline>
        </w:drawing>
      </w:r>
    </w:p>
    <w:p w14:paraId="3A602497" w14:textId="5DA272B5" w:rsidR="00F41A1E" w:rsidRPr="00607C3C" w:rsidRDefault="00F41A1E" w:rsidP="00F41A1E">
      <w:pPr>
        <w:jc w:val="center"/>
        <w:rPr>
          <w:color w:val="002060"/>
          <w:sz w:val="18"/>
          <w:szCs w:val="18"/>
        </w:rPr>
      </w:pPr>
      <w:r w:rsidRPr="00607C3C">
        <w:rPr>
          <w:color w:val="002060"/>
          <w:sz w:val="18"/>
          <w:szCs w:val="18"/>
        </w:rPr>
        <w:t xml:space="preserve">Figura </w:t>
      </w:r>
      <w:r w:rsidR="00806F55" w:rsidRPr="00607C3C">
        <w:rPr>
          <w:color w:val="002060"/>
          <w:sz w:val="18"/>
          <w:szCs w:val="18"/>
        </w:rPr>
        <w:t>9</w:t>
      </w:r>
      <w:r w:rsidRPr="00607C3C">
        <w:rPr>
          <w:color w:val="002060"/>
          <w:sz w:val="18"/>
          <w:szCs w:val="18"/>
        </w:rPr>
        <w:t xml:space="preserve">. Velocidad </w:t>
      </w:r>
      <w:r w:rsidR="00E956AE" w:rsidRPr="00607C3C">
        <w:rPr>
          <w:color w:val="002060"/>
          <w:position w:val="-6"/>
          <w:sz w:val="18"/>
          <w:szCs w:val="18"/>
        </w:rPr>
        <w:object w:dxaOrig="180" w:dyaOrig="300" w14:anchorId="6E290318">
          <v:shape id="_x0000_i1058" type="#_x0000_t75" style="width:9pt;height:15pt" o:ole="">
            <v:imagedata r:id="rId89" o:title=""/>
          </v:shape>
          <o:OLEObject Type="Embed" ProgID="Equation.DSMT4" ShapeID="_x0000_i1058" DrawAspect="Content" ObjectID="_1718347221" r:id="rId90"/>
        </w:object>
      </w:r>
      <w:r w:rsidRPr="00607C3C">
        <w:rPr>
          <w:color w:val="002060"/>
          <w:sz w:val="18"/>
          <w:szCs w:val="18"/>
        </w:rPr>
        <w:t xml:space="preserve"> de la CM vs </w:t>
      </w:r>
      <w:r w:rsidR="00D07E3B">
        <w:rPr>
          <w:color w:val="002060"/>
          <w:sz w:val="18"/>
          <w:szCs w:val="18"/>
        </w:rPr>
        <w:t xml:space="preserve">ángulo de </w:t>
      </w:r>
      <w:r w:rsidRPr="00607C3C">
        <w:rPr>
          <w:color w:val="002060"/>
          <w:sz w:val="18"/>
          <w:szCs w:val="18"/>
        </w:rPr>
        <w:t xml:space="preserve">giro </w:t>
      </w:r>
      <w:r w:rsidR="0063503C" w:rsidRPr="00607C3C">
        <w:rPr>
          <w:color w:val="002060"/>
          <w:position w:val="-10"/>
          <w:sz w:val="18"/>
          <w:szCs w:val="18"/>
        </w:rPr>
        <w:object w:dxaOrig="200" w:dyaOrig="240" w14:anchorId="72A4E132">
          <v:shape id="_x0000_i1059" type="#_x0000_t75" style="width:10.5pt;height:12pt" o:ole="">
            <v:imagedata r:id="rId91" o:title=""/>
          </v:shape>
          <o:OLEObject Type="Embed" ProgID="Equation.DSMT4" ShapeID="_x0000_i1059" DrawAspect="Content" ObjectID="_1718347222" r:id="rId92"/>
        </w:object>
      </w:r>
      <w:r w:rsidRPr="00607C3C">
        <w:rPr>
          <w:color w:val="002060"/>
          <w:sz w:val="18"/>
          <w:szCs w:val="18"/>
        </w:rPr>
        <w:t xml:space="preserve"> de la manivela.  Fuente: elaboración propia.</w:t>
      </w:r>
    </w:p>
    <w:p w14:paraId="528600AC" w14:textId="5ADC6EBC" w:rsidR="009F5873" w:rsidRDefault="009F5873" w:rsidP="00C33DB0">
      <w:pPr>
        <w:rPr>
          <w:color w:val="002060"/>
        </w:rPr>
      </w:pPr>
      <w:r>
        <w:rPr>
          <w:noProof/>
          <w:color w:val="002060"/>
        </w:rPr>
        <w:drawing>
          <wp:inline distT="0" distB="0" distL="0" distR="0" wp14:anchorId="559117EF" wp14:editId="4A1C5A2B">
            <wp:extent cx="2773045" cy="2112645"/>
            <wp:effectExtent l="0" t="0" r="8255" b="1905"/>
            <wp:docPr id="208" name="Imagen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Imagen 208"/>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773045" cy="2112645"/>
                    </a:xfrm>
                    <a:prstGeom prst="rect">
                      <a:avLst/>
                    </a:prstGeom>
                  </pic:spPr>
                </pic:pic>
              </a:graphicData>
            </a:graphic>
          </wp:inline>
        </w:drawing>
      </w:r>
    </w:p>
    <w:p w14:paraId="2F35B97A" w14:textId="00FDDF14" w:rsidR="009F5873" w:rsidRPr="00607C3C" w:rsidRDefault="009F5873" w:rsidP="009F5873">
      <w:pPr>
        <w:jc w:val="center"/>
        <w:rPr>
          <w:color w:val="002060"/>
          <w:sz w:val="18"/>
          <w:szCs w:val="18"/>
        </w:rPr>
      </w:pPr>
      <w:r w:rsidRPr="00607C3C">
        <w:rPr>
          <w:color w:val="002060"/>
          <w:sz w:val="18"/>
          <w:szCs w:val="18"/>
        </w:rPr>
        <w:t xml:space="preserve">Figura </w:t>
      </w:r>
      <w:r>
        <w:rPr>
          <w:color w:val="002060"/>
          <w:sz w:val="18"/>
          <w:szCs w:val="18"/>
        </w:rPr>
        <w:t>10</w:t>
      </w:r>
      <w:r w:rsidRPr="00607C3C">
        <w:rPr>
          <w:color w:val="002060"/>
          <w:sz w:val="18"/>
          <w:szCs w:val="18"/>
        </w:rPr>
        <w:t xml:space="preserve">. </w:t>
      </w:r>
      <w:r>
        <w:rPr>
          <w:color w:val="002060"/>
          <w:sz w:val="18"/>
          <w:szCs w:val="18"/>
        </w:rPr>
        <w:t>A</w:t>
      </w:r>
      <w:r w:rsidRPr="00607C3C">
        <w:rPr>
          <w:color w:val="002060"/>
          <w:sz w:val="18"/>
          <w:szCs w:val="18"/>
        </w:rPr>
        <w:t xml:space="preserve">celeración angular </w:t>
      </w:r>
      <w:r w:rsidRPr="00607C3C">
        <w:rPr>
          <w:color w:val="002060"/>
          <w:position w:val="-6"/>
          <w:sz w:val="18"/>
          <w:szCs w:val="18"/>
        </w:rPr>
        <w:object w:dxaOrig="200" w:dyaOrig="300" w14:anchorId="1DA1EB79">
          <v:shape id="_x0000_i1060" type="#_x0000_t75" style="width:9.75pt;height:15pt" o:ole="">
            <v:imagedata r:id="rId94" o:title=""/>
          </v:shape>
          <o:OLEObject Type="Embed" ProgID="Equation.DSMT4" ShapeID="_x0000_i1060" DrawAspect="Content" ObjectID="_1718347223" r:id="rId95"/>
        </w:object>
      </w:r>
      <w:r w:rsidRPr="00607C3C">
        <w:rPr>
          <w:color w:val="002060"/>
          <w:sz w:val="18"/>
          <w:szCs w:val="18"/>
        </w:rPr>
        <w:t xml:space="preserve"> de la CM vs </w:t>
      </w:r>
      <w:r w:rsidR="00D07E3B">
        <w:rPr>
          <w:color w:val="002060"/>
          <w:sz w:val="18"/>
          <w:szCs w:val="18"/>
        </w:rPr>
        <w:t xml:space="preserve">ángulo de </w:t>
      </w:r>
      <w:r w:rsidRPr="00607C3C">
        <w:rPr>
          <w:color w:val="002060"/>
          <w:sz w:val="18"/>
          <w:szCs w:val="18"/>
        </w:rPr>
        <w:t xml:space="preserve">giro </w:t>
      </w:r>
      <w:r w:rsidRPr="00607C3C">
        <w:rPr>
          <w:color w:val="002060"/>
          <w:position w:val="-10"/>
          <w:sz w:val="18"/>
          <w:szCs w:val="18"/>
        </w:rPr>
        <w:object w:dxaOrig="200" w:dyaOrig="240" w14:anchorId="67D3461D">
          <v:shape id="_x0000_i1061" type="#_x0000_t75" style="width:10.5pt;height:12pt" o:ole="">
            <v:imagedata r:id="rId91" o:title=""/>
          </v:shape>
          <o:OLEObject Type="Embed" ProgID="Equation.DSMT4" ShapeID="_x0000_i1061" DrawAspect="Content" ObjectID="_1718347224" r:id="rId96"/>
        </w:object>
      </w:r>
      <w:r w:rsidRPr="00607C3C">
        <w:rPr>
          <w:color w:val="002060"/>
          <w:sz w:val="18"/>
          <w:szCs w:val="18"/>
        </w:rPr>
        <w:t xml:space="preserve"> de la manivela.  Fuente: elaboración propia.</w:t>
      </w:r>
    </w:p>
    <w:p w14:paraId="14B24C9C" w14:textId="2663BC0A" w:rsidR="00C33DB0" w:rsidRPr="000A0FFE" w:rsidRDefault="002127E1" w:rsidP="00C33DB0">
      <w:pPr>
        <w:rPr>
          <w:color w:val="002060"/>
        </w:rPr>
      </w:pPr>
      <w:r w:rsidRPr="000A0FFE">
        <w:rPr>
          <w:color w:val="002060"/>
        </w:rPr>
        <w:t>De la figura</w:t>
      </w:r>
      <w:r w:rsidR="00E956AE" w:rsidRPr="000A0FFE">
        <w:rPr>
          <w:color w:val="002060"/>
        </w:rPr>
        <w:t xml:space="preserve"> </w:t>
      </w:r>
      <w:r w:rsidR="006B56DE" w:rsidRPr="000A0FFE">
        <w:rPr>
          <w:color w:val="002060"/>
        </w:rPr>
        <w:t>9 se</w:t>
      </w:r>
      <w:r w:rsidR="00E956AE" w:rsidRPr="000A0FFE">
        <w:rPr>
          <w:color w:val="002060"/>
        </w:rPr>
        <w:t xml:space="preserve"> concluye que la velocidad angular </w:t>
      </w:r>
      <w:r w:rsidR="00E956AE" w:rsidRPr="000A0FFE">
        <w:rPr>
          <w:color w:val="002060"/>
          <w:position w:val="-6"/>
          <w:sz w:val="18"/>
          <w:szCs w:val="18"/>
        </w:rPr>
        <w:object w:dxaOrig="180" w:dyaOrig="300" w14:anchorId="26F7A72E">
          <v:shape id="_x0000_i1062" type="#_x0000_t75" style="width:9pt;height:15pt" o:ole="">
            <v:imagedata r:id="rId77" o:title=""/>
          </v:shape>
          <o:OLEObject Type="Embed" ProgID="Equation.DSMT4" ShapeID="_x0000_i1062" DrawAspect="Content" ObjectID="_1718347225" r:id="rId97"/>
        </w:object>
      </w:r>
      <w:r w:rsidR="00E956AE" w:rsidRPr="000A0FFE">
        <w:rPr>
          <w:color w:val="002060"/>
        </w:rPr>
        <w:t xml:space="preserve"> de la CM es variable, mientras hay contacto pasador-ranura, y que su valor máximo es igual a 4,27 rad/s, justo cuando la manivela está en disposición horizontal</w:t>
      </w:r>
      <w:r w:rsidR="00CB0B44" w:rsidRPr="000A0FFE">
        <w:rPr>
          <w:color w:val="002060"/>
        </w:rPr>
        <w:t xml:space="preserve"> (</w:t>
      </w:r>
      <w:r w:rsidR="00CB0B44" w:rsidRPr="000A0FFE">
        <w:rPr>
          <w:color w:val="002060"/>
          <w:position w:val="-10"/>
        </w:rPr>
        <w:object w:dxaOrig="760" w:dyaOrig="279" w14:anchorId="2426406F">
          <v:shape id="_x0000_i1063" type="#_x0000_t75" style="width:38.25pt;height:14.25pt" o:ole="">
            <v:imagedata r:id="rId98" o:title=""/>
          </v:shape>
          <o:OLEObject Type="Embed" ProgID="Equation.DSMT4" ShapeID="_x0000_i1063" DrawAspect="Content" ObjectID="_1718347226" r:id="rId99"/>
        </w:object>
      </w:r>
      <w:r w:rsidR="00CB0B44" w:rsidRPr="000A0FFE">
        <w:rPr>
          <w:color w:val="002060"/>
        </w:rPr>
        <w:t>).</w:t>
      </w:r>
      <w:r w:rsidR="00C62EDB" w:rsidRPr="000A0FFE">
        <w:rPr>
          <w:color w:val="002060"/>
        </w:rPr>
        <w:t xml:space="preserve"> </w:t>
      </w:r>
      <w:r w:rsidR="009F5873">
        <w:rPr>
          <w:color w:val="002060"/>
        </w:rPr>
        <w:t>De la Figura 10 observa que</w:t>
      </w:r>
      <w:r w:rsidR="00C62EDB" w:rsidRPr="000A0FFE">
        <w:rPr>
          <w:color w:val="002060"/>
        </w:rPr>
        <w:t xml:space="preserve"> </w:t>
      </w:r>
      <w:r w:rsidR="009F5873">
        <w:rPr>
          <w:color w:val="002060"/>
        </w:rPr>
        <w:t xml:space="preserve">en </w:t>
      </w:r>
      <w:r w:rsidR="00C62EDB" w:rsidRPr="000A0FFE">
        <w:rPr>
          <w:color w:val="002060"/>
        </w:rPr>
        <w:t>la</w:t>
      </w:r>
      <w:r w:rsidR="009F5873">
        <w:rPr>
          <w:color w:val="002060"/>
        </w:rPr>
        <w:t xml:space="preserve"> curva de </w:t>
      </w:r>
      <w:r w:rsidR="009F5873" w:rsidRPr="000A0FFE">
        <w:rPr>
          <w:color w:val="002060"/>
        </w:rPr>
        <w:t>aceleración</w:t>
      </w:r>
      <w:r w:rsidR="005D5B2A" w:rsidRPr="009F5873">
        <w:rPr>
          <w:color w:val="002060"/>
        </w:rPr>
        <w:t xml:space="preserve"> </w:t>
      </w:r>
      <w:r w:rsidR="005D5B2A" w:rsidRPr="009F5873">
        <w:rPr>
          <w:color w:val="002060"/>
          <w:position w:val="-6"/>
        </w:rPr>
        <w:object w:dxaOrig="200" w:dyaOrig="300" w14:anchorId="4075AAFE">
          <v:shape id="_x0000_i1064" type="#_x0000_t75" style="width:9.75pt;height:15pt" o:ole="">
            <v:imagedata r:id="rId100" o:title=""/>
          </v:shape>
          <o:OLEObject Type="Embed" ProgID="Equation.DSMT4" ShapeID="_x0000_i1064" DrawAspect="Content" ObjectID="_1718347227" r:id="rId101"/>
        </w:object>
      </w:r>
      <w:r w:rsidR="00C62EDB" w:rsidRPr="000A0FFE">
        <w:rPr>
          <w:color w:val="002060"/>
        </w:rPr>
        <w:t xml:space="preserve"> hay discontinuidad en la misma</w:t>
      </w:r>
      <w:r w:rsidR="002C22D3" w:rsidRPr="000A0FFE">
        <w:rPr>
          <w:color w:val="002060"/>
        </w:rPr>
        <w:t>, en los instantes de entrada y salida del pasador en la ranura</w:t>
      </w:r>
      <w:r w:rsidR="002E23A8" w:rsidRPr="000A0FFE">
        <w:rPr>
          <w:color w:val="002060"/>
        </w:rPr>
        <w:t xml:space="preserve"> y que su valor máximo es </w:t>
      </w:r>
      <w:r w:rsidR="002E23A8" w:rsidRPr="009F5873">
        <w:rPr>
          <w:color w:val="002060"/>
        </w:rPr>
        <w:t>de</w:t>
      </w:r>
      <w:r w:rsidR="009F5873">
        <w:rPr>
          <w:color w:val="002060"/>
        </w:rPr>
        <w:t xml:space="preserve"> 12,19 </w:t>
      </w:r>
      <w:r w:rsidR="002E23A8" w:rsidRPr="000A0FFE">
        <w:rPr>
          <w:color w:val="002060"/>
        </w:rPr>
        <w:t>rad/s</w:t>
      </w:r>
      <w:r w:rsidR="002E23A8" w:rsidRPr="000A0FFE">
        <w:rPr>
          <w:color w:val="002060"/>
          <w:vertAlign w:val="superscript"/>
        </w:rPr>
        <w:t>2</w:t>
      </w:r>
      <w:r w:rsidR="00E805F5" w:rsidRPr="000A0FFE">
        <w:rPr>
          <w:color w:val="002060"/>
        </w:rPr>
        <w:t>.</w:t>
      </w:r>
      <w:r w:rsidR="002C22D3" w:rsidRPr="000A0FFE">
        <w:rPr>
          <w:color w:val="002060"/>
        </w:rPr>
        <w:t xml:space="preserve"> </w:t>
      </w:r>
      <w:r w:rsidR="00C42F45" w:rsidRPr="000A0FFE">
        <w:rPr>
          <w:color w:val="002060"/>
        </w:rPr>
        <w:t xml:space="preserve">El valor </w:t>
      </w:r>
      <w:r w:rsidR="002C22D3" w:rsidRPr="000A0FFE">
        <w:rPr>
          <w:color w:val="002060"/>
        </w:rPr>
        <w:t>de velocidad</w:t>
      </w:r>
      <w:r w:rsidR="00C42F45" w:rsidRPr="000A0FFE">
        <w:rPr>
          <w:color w:val="002060"/>
        </w:rPr>
        <w:t xml:space="preserve"> angular</w:t>
      </w:r>
      <w:r w:rsidR="006B3A7C" w:rsidRPr="000A0FFE">
        <w:rPr>
          <w:color w:val="002060"/>
        </w:rPr>
        <w:t xml:space="preserve"> </w:t>
      </w:r>
      <w:r w:rsidR="005D5B2A" w:rsidRPr="000A0FFE">
        <w:rPr>
          <w:color w:val="002060"/>
          <w:position w:val="-10"/>
        </w:rPr>
        <w:object w:dxaOrig="1180" w:dyaOrig="300" w14:anchorId="45C78A1D">
          <v:shape id="_x0000_i1065" type="#_x0000_t75" style="width:59.25pt;height:15pt" o:ole="">
            <v:imagedata r:id="rId23" o:title=""/>
          </v:shape>
          <o:OLEObject Type="Embed" ProgID="Equation.DSMT4" ShapeID="_x0000_i1065" DrawAspect="Content" ObjectID="_1718347228" r:id="rId102"/>
        </w:object>
      </w:r>
      <w:r w:rsidR="00C42F45" w:rsidRPr="000A0FFE">
        <w:rPr>
          <w:color w:val="002060"/>
        </w:rPr>
        <w:t xml:space="preserve"> del elemento de entrada, se ajustó para el ejemplo de aplicación del mecanismo CM </w:t>
      </w:r>
      <w:r w:rsidR="00225DC9" w:rsidRPr="000A0FFE">
        <w:rPr>
          <w:color w:val="002060"/>
        </w:rPr>
        <w:t>que es</w:t>
      </w:r>
      <w:r w:rsidR="00C42F45" w:rsidRPr="000A0FFE">
        <w:rPr>
          <w:color w:val="002060"/>
        </w:rPr>
        <w:t xml:space="preserve"> </w:t>
      </w:r>
      <w:r w:rsidR="006B3A7C" w:rsidRPr="000A0FFE">
        <w:rPr>
          <w:color w:val="002060"/>
        </w:rPr>
        <w:t xml:space="preserve">una </w:t>
      </w:r>
      <w:r w:rsidR="00C42F45" w:rsidRPr="000A0FFE">
        <w:rPr>
          <w:color w:val="002060"/>
        </w:rPr>
        <w:t>mesa indexadora de cajas</w:t>
      </w:r>
      <w:r w:rsidR="00AA4FC0" w:rsidRPr="000A0FFE">
        <w:rPr>
          <w:color w:val="002060"/>
        </w:rPr>
        <w:t>,</w:t>
      </w:r>
      <w:r w:rsidR="00E21B6B" w:rsidRPr="000A0FFE">
        <w:rPr>
          <w:color w:val="002060"/>
        </w:rPr>
        <w:t xml:space="preserve"> como se expone en el siguiente apartado 2.7; </w:t>
      </w:r>
      <w:r w:rsidR="00AA4FC0" w:rsidRPr="000A0FFE">
        <w:rPr>
          <w:color w:val="002060"/>
        </w:rPr>
        <w:t>de modo que los saltos de la</w:t>
      </w:r>
      <w:r w:rsidR="00D01F4A" w:rsidRPr="000A0FFE">
        <w:rPr>
          <w:color w:val="002060"/>
        </w:rPr>
        <w:t xml:space="preserve"> curva de</w:t>
      </w:r>
      <w:r w:rsidR="00AA4FC0" w:rsidRPr="000A0FFE">
        <w:rPr>
          <w:color w:val="002060"/>
        </w:rPr>
        <w:t xml:space="preserve"> aceleración y su valor máximo</w:t>
      </w:r>
      <w:r w:rsidR="00225DC9" w:rsidRPr="000A0FFE">
        <w:rPr>
          <w:color w:val="002060"/>
        </w:rPr>
        <w:t>,</w:t>
      </w:r>
      <w:r w:rsidR="00AA4FC0" w:rsidRPr="000A0FFE">
        <w:rPr>
          <w:color w:val="002060"/>
        </w:rPr>
        <w:t xml:space="preserve"> </w:t>
      </w:r>
      <w:r w:rsidR="00225DC9" w:rsidRPr="000A0FFE">
        <w:rPr>
          <w:color w:val="002060"/>
        </w:rPr>
        <w:t>permit</w:t>
      </w:r>
      <w:r w:rsidR="00AA4FC0" w:rsidRPr="000A0FFE">
        <w:rPr>
          <w:color w:val="002060"/>
        </w:rPr>
        <w:t>iese</w:t>
      </w:r>
      <w:r w:rsidR="00D07E3B">
        <w:rPr>
          <w:color w:val="002060"/>
        </w:rPr>
        <w:t>n</w:t>
      </w:r>
      <w:r w:rsidR="00CE4EC5" w:rsidRPr="000A0FFE">
        <w:rPr>
          <w:color w:val="002060"/>
        </w:rPr>
        <w:t xml:space="preserve"> el correcto funcionamiento de la mesa</w:t>
      </w:r>
      <w:r w:rsidR="00117FD3" w:rsidRPr="000A0FFE">
        <w:rPr>
          <w:color w:val="002060"/>
        </w:rPr>
        <w:t xml:space="preserve"> -formada por un plato posicionador unido a la CM-</w:t>
      </w:r>
      <w:r w:rsidR="00CE4EC5" w:rsidRPr="000A0FFE">
        <w:rPr>
          <w:color w:val="002060"/>
        </w:rPr>
        <w:t xml:space="preserve"> y que </w:t>
      </w:r>
      <w:r w:rsidR="00AA4FC0" w:rsidRPr="000A0FFE">
        <w:rPr>
          <w:color w:val="002060"/>
        </w:rPr>
        <w:t xml:space="preserve">al girar </w:t>
      </w:r>
      <w:r w:rsidR="00CE4EC5" w:rsidRPr="000A0FFE">
        <w:rPr>
          <w:color w:val="002060"/>
        </w:rPr>
        <w:t>é</w:t>
      </w:r>
      <w:r w:rsidR="006B56DE" w:rsidRPr="000A0FFE">
        <w:rPr>
          <w:color w:val="002060"/>
        </w:rPr>
        <w:t>st</w:t>
      </w:r>
      <w:r w:rsidR="00CE4EC5" w:rsidRPr="000A0FFE">
        <w:rPr>
          <w:color w:val="002060"/>
        </w:rPr>
        <w:t>a</w:t>
      </w:r>
      <w:r w:rsidR="00AA4FC0" w:rsidRPr="000A0FFE">
        <w:rPr>
          <w:color w:val="002060"/>
        </w:rPr>
        <w:t xml:space="preserve"> no provocase la ca</w:t>
      </w:r>
      <w:r w:rsidR="00DF1DAC" w:rsidRPr="000A0FFE">
        <w:rPr>
          <w:color w:val="002060"/>
        </w:rPr>
        <w:t>í</w:t>
      </w:r>
      <w:r w:rsidR="00AA4FC0" w:rsidRPr="000A0FFE">
        <w:rPr>
          <w:color w:val="002060"/>
        </w:rPr>
        <w:t xml:space="preserve">da de las </w:t>
      </w:r>
      <w:r w:rsidR="00CE4EC5" w:rsidRPr="000A0FFE">
        <w:rPr>
          <w:color w:val="002060"/>
        </w:rPr>
        <w:t>cajas</w:t>
      </w:r>
      <w:r w:rsidR="00AA4FC0" w:rsidRPr="000A0FFE">
        <w:rPr>
          <w:color w:val="002060"/>
        </w:rPr>
        <w:t xml:space="preserve"> durante su posicionado en las estaciones de parada.</w:t>
      </w:r>
      <w:r w:rsidRPr="000A0FFE">
        <w:rPr>
          <w:color w:val="002060"/>
        </w:rPr>
        <w:t xml:space="preserve"> </w:t>
      </w:r>
    </w:p>
    <w:p w14:paraId="647C6948" w14:textId="77777777" w:rsidR="00E805F5" w:rsidRPr="000A0FFE" w:rsidRDefault="00E805F5" w:rsidP="00C33DB0">
      <w:pPr>
        <w:rPr>
          <w:color w:val="002060"/>
          <w:sz w:val="18"/>
          <w:szCs w:val="18"/>
        </w:rPr>
      </w:pPr>
    </w:p>
    <w:p w14:paraId="4AFC0434" w14:textId="25F197A9" w:rsidR="006B56DE" w:rsidRPr="000A0FFE" w:rsidRDefault="00DF1DAC" w:rsidP="008E7DC8">
      <w:pPr>
        <w:rPr>
          <w:color w:val="002060"/>
        </w:rPr>
      </w:pPr>
      <w:r w:rsidRPr="000A0FFE">
        <w:rPr>
          <w:color w:val="002060"/>
        </w:rPr>
        <w:t>E</w:t>
      </w:r>
      <w:r w:rsidR="009D3873" w:rsidRPr="000A0FFE">
        <w:rPr>
          <w:color w:val="002060"/>
        </w:rPr>
        <w:t>l par motor</w:t>
      </w:r>
      <w:r w:rsidRPr="000A0FFE">
        <w:rPr>
          <w:color w:val="002060"/>
        </w:rPr>
        <w:t xml:space="preserve"> que se aplica al elemento motriz</w:t>
      </w:r>
      <w:r w:rsidR="009D3873" w:rsidRPr="000A0FFE">
        <w:rPr>
          <w:color w:val="002060"/>
        </w:rPr>
        <w:t xml:space="preserve"> </w:t>
      </w:r>
      <w:r w:rsidR="003E49EE" w:rsidRPr="000A0FFE">
        <w:rPr>
          <w:color w:val="002060"/>
        </w:rPr>
        <w:t xml:space="preserve">lo proporciona un </w:t>
      </w:r>
      <w:r w:rsidR="006B56DE" w:rsidRPr="000A0FFE">
        <w:rPr>
          <w:color w:val="002060"/>
        </w:rPr>
        <w:t>motor paso a paso Nema 17 de 200 pasos/vuelta con par de retención de 0.23 Nm</w:t>
      </w:r>
      <w:r w:rsidR="003E49EE" w:rsidRPr="000A0FFE">
        <w:rPr>
          <w:color w:val="002060"/>
        </w:rPr>
        <w:t>, por lo que dicho par es muy pequeño</w:t>
      </w:r>
      <w:r w:rsidR="009D3873" w:rsidRPr="000A0FFE">
        <w:rPr>
          <w:color w:val="002060"/>
        </w:rPr>
        <w:t xml:space="preserve"> y</w:t>
      </w:r>
      <w:r w:rsidR="003E49EE" w:rsidRPr="000A0FFE">
        <w:rPr>
          <w:color w:val="002060"/>
        </w:rPr>
        <w:t>,</w:t>
      </w:r>
      <w:r w:rsidR="009D3873" w:rsidRPr="000A0FFE">
        <w:rPr>
          <w:color w:val="002060"/>
        </w:rPr>
        <w:t xml:space="preserve"> la carga a mover también</w:t>
      </w:r>
      <w:r w:rsidR="006B56DE" w:rsidRPr="000A0FFE">
        <w:rPr>
          <w:color w:val="002060"/>
        </w:rPr>
        <w:t xml:space="preserve"> (</w:t>
      </w:r>
      <w:r w:rsidR="003E49EE" w:rsidRPr="000A0FFE">
        <w:rPr>
          <w:color w:val="002060"/>
        </w:rPr>
        <w:t>mesa indexadora</w:t>
      </w:r>
      <w:r w:rsidR="006B56DE" w:rsidRPr="000A0FFE">
        <w:rPr>
          <w:color w:val="002060"/>
        </w:rPr>
        <w:t xml:space="preserve"> de giro libre, con características inerciales cuasi negligibles)</w:t>
      </w:r>
      <w:r w:rsidR="009D3873" w:rsidRPr="000A0FFE">
        <w:rPr>
          <w:color w:val="002060"/>
        </w:rPr>
        <w:t xml:space="preserve">, de modo que </w:t>
      </w:r>
      <w:r w:rsidR="003E49EE" w:rsidRPr="000A0FFE">
        <w:rPr>
          <w:color w:val="002060"/>
        </w:rPr>
        <w:t>se considera un</w:t>
      </w:r>
      <w:r w:rsidR="009D3873" w:rsidRPr="000A0FFE">
        <w:rPr>
          <w:color w:val="002060"/>
        </w:rPr>
        <w:t xml:space="preserve"> mecanismo </w:t>
      </w:r>
      <w:r w:rsidR="003E49EE" w:rsidRPr="000A0FFE">
        <w:rPr>
          <w:color w:val="002060"/>
        </w:rPr>
        <w:t>de características</w:t>
      </w:r>
      <w:r w:rsidR="009D3873" w:rsidRPr="000A0FFE">
        <w:rPr>
          <w:color w:val="002060"/>
        </w:rPr>
        <w:t xml:space="preserve"> más cinemátic</w:t>
      </w:r>
      <w:r w:rsidR="003E49EE" w:rsidRPr="000A0FFE">
        <w:rPr>
          <w:color w:val="002060"/>
        </w:rPr>
        <w:t>a</w:t>
      </w:r>
      <w:r w:rsidR="009D3873" w:rsidRPr="000A0FFE">
        <w:rPr>
          <w:color w:val="002060"/>
        </w:rPr>
        <w:t>s que dinámic</w:t>
      </w:r>
      <w:r w:rsidR="003E49EE" w:rsidRPr="000A0FFE">
        <w:rPr>
          <w:color w:val="002060"/>
        </w:rPr>
        <w:t>a</w:t>
      </w:r>
      <w:r w:rsidR="009D3873" w:rsidRPr="000A0FFE">
        <w:rPr>
          <w:color w:val="002060"/>
        </w:rPr>
        <w:t xml:space="preserve">s. </w:t>
      </w:r>
      <w:r w:rsidR="00935331" w:rsidRPr="000A0FFE">
        <w:rPr>
          <w:color w:val="002060"/>
        </w:rPr>
        <w:t xml:space="preserve"> </w:t>
      </w:r>
    </w:p>
    <w:p w14:paraId="06C8FEFE" w14:textId="77777777" w:rsidR="006B56DE" w:rsidRPr="000A0FFE" w:rsidRDefault="006B56DE" w:rsidP="008E7DC8">
      <w:pPr>
        <w:rPr>
          <w:color w:val="002060"/>
        </w:rPr>
      </w:pPr>
    </w:p>
    <w:p w14:paraId="0392F4AB" w14:textId="62CC841F" w:rsidR="005728B7" w:rsidRDefault="0063054F" w:rsidP="008E7DC8">
      <w:pPr>
        <w:rPr>
          <w:color w:val="002060"/>
        </w:rPr>
      </w:pPr>
      <w:r w:rsidRPr="000A0FFE">
        <w:rPr>
          <w:color w:val="002060"/>
        </w:rPr>
        <w:t>Así, p</w:t>
      </w:r>
      <w:r w:rsidR="00935331" w:rsidRPr="000A0FFE">
        <w:rPr>
          <w:color w:val="002060"/>
        </w:rPr>
        <w:t>ara definir las dimensiones secundarias del mecanismo</w:t>
      </w:r>
      <w:r w:rsidR="00851C26" w:rsidRPr="000A0FFE">
        <w:rPr>
          <w:color w:val="002060"/>
        </w:rPr>
        <w:t xml:space="preserve"> </w:t>
      </w:r>
      <w:r w:rsidRPr="000A0FFE">
        <w:rPr>
          <w:color w:val="002060"/>
        </w:rPr>
        <w:t>(</w:t>
      </w:r>
      <w:r w:rsidR="00851C26" w:rsidRPr="000A0FFE">
        <w:rPr>
          <w:color w:val="002060"/>
        </w:rPr>
        <w:t>el diseño 3D</w:t>
      </w:r>
      <w:r w:rsidR="00935331" w:rsidRPr="000A0FFE">
        <w:rPr>
          <w:color w:val="002060"/>
        </w:rPr>
        <w:t xml:space="preserve"> </w:t>
      </w:r>
      <w:r w:rsidR="00CF001A" w:rsidRPr="000A0FFE">
        <w:rPr>
          <w:color w:val="002060"/>
        </w:rPr>
        <w:t xml:space="preserve"> de la geometría de las piezas</w:t>
      </w:r>
      <w:r w:rsidRPr="000A0FFE">
        <w:rPr>
          <w:color w:val="002060"/>
        </w:rPr>
        <w:t>)</w:t>
      </w:r>
      <w:r w:rsidR="00935331" w:rsidRPr="000A0FFE">
        <w:rPr>
          <w:color w:val="002060"/>
        </w:rPr>
        <w:t xml:space="preserve">, se parte de </w:t>
      </w:r>
      <w:r w:rsidR="00851C26" w:rsidRPr="000A0FFE">
        <w:rPr>
          <w:color w:val="002060"/>
        </w:rPr>
        <w:t xml:space="preserve">analizar </w:t>
      </w:r>
      <w:r w:rsidR="00935331" w:rsidRPr="000A0FFE">
        <w:rPr>
          <w:color w:val="002060"/>
        </w:rPr>
        <w:t>l</w:t>
      </w:r>
      <w:r w:rsidR="00851C26" w:rsidRPr="000A0FFE">
        <w:rPr>
          <w:color w:val="002060"/>
        </w:rPr>
        <w:t>a geometría de los</w:t>
      </w:r>
      <w:r w:rsidR="00935331" w:rsidRPr="000A0FFE">
        <w:rPr>
          <w:color w:val="002060"/>
        </w:rPr>
        <w:t xml:space="preserve"> elementos </w:t>
      </w:r>
      <w:r w:rsidR="00851C26" w:rsidRPr="000A0FFE">
        <w:rPr>
          <w:color w:val="002060"/>
        </w:rPr>
        <w:t>físicos disponibles (motor paso a paso con su eje y sistema de fijación, tornillos y tuercas, anillo elástico, etc.) y también de analizar</w:t>
      </w:r>
      <w:r w:rsidR="0042524B" w:rsidRPr="000A0FFE">
        <w:rPr>
          <w:color w:val="002060"/>
        </w:rPr>
        <w:t xml:space="preserve"> con el especialista en</w:t>
      </w:r>
      <w:r w:rsidR="00851C26" w:rsidRPr="000A0FFE">
        <w:rPr>
          <w:color w:val="002060"/>
        </w:rPr>
        <w:t xml:space="preserve"> el proceso de fabricación</w:t>
      </w:r>
      <w:r w:rsidR="00CF001A" w:rsidRPr="000A0FFE">
        <w:rPr>
          <w:color w:val="002060"/>
        </w:rPr>
        <w:t xml:space="preserve"> por impresión 3D</w:t>
      </w:r>
      <w:r w:rsidR="0042524B" w:rsidRPr="000A0FFE">
        <w:rPr>
          <w:color w:val="002060"/>
        </w:rPr>
        <w:t xml:space="preserve"> las posibilidades de generar las geometrías deseadas en las piezas</w:t>
      </w:r>
      <w:r w:rsidR="00CF001A" w:rsidRPr="000A0FFE">
        <w:rPr>
          <w:color w:val="002060"/>
        </w:rPr>
        <w:t>, así como la facilidad del ensamblaje de lo</w:t>
      </w:r>
      <w:r w:rsidR="0042524B" w:rsidRPr="000A0FFE">
        <w:rPr>
          <w:color w:val="002060"/>
        </w:rPr>
        <w:t>s</w:t>
      </w:r>
      <w:r w:rsidR="00B050AD" w:rsidRPr="000A0FFE">
        <w:rPr>
          <w:color w:val="002060"/>
        </w:rPr>
        <w:t xml:space="preserve"> elementos</w:t>
      </w:r>
      <w:r w:rsidR="00CF001A" w:rsidRPr="000A0FFE">
        <w:rPr>
          <w:color w:val="002060"/>
        </w:rPr>
        <w:t xml:space="preserve"> que podrían </w:t>
      </w:r>
      <w:r w:rsidRPr="000A0FFE">
        <w:rPr>
          <w:color w:val="002060"/>
        </w:rPr>
        <w:t>constituir al</w:t>
      </w:r>
      <w:r w:rsidR="00CF001A" w:rsidRPr="000A0FFE">
        <w:rPr>
          <w:color w:val="002060"/>
        </w:rPr>
        <w:t xml:space="preserve"> mecanismo de </w:t>
      </w:r>
      <w:r w:rsidRPr="000A0FFE">
        <w:rPr>
          <w:color w:val="002060"/>
        </w:rPr>
        <w:t>CM</w:t>
      </w:r>
      <w:r w:rsidR="00CF001A" w:rsidRPr="000A0FFE">
        <w:rPr>
          <w:color w:val="002060"/>
        </w:rPr>
        <w:t>. Se utilizan modelos virtuales disponibles</w:t>
      </w:r>
      <w:r w:rsidRPr="000A0FFE">
        <w:rPr>
          <w:color w:val="002060"/>
        </w:rPr>
        <w:t xml:space="preserve"> en el repositorio gratuito </w:t>
      </w:r>
      <w:proofErr w:type="spellStart"/>
      <w:r w:rsidRPr="000A0FFE">
        <w:rPr>
          <w:color w:val="002060"/>
        </w:rPr>
        <w:t>GradCab</w:t>
      </w:r>
      <w:proofErr w:type="spellEnd"/>
      <w:r w:rsidRPr="000A0FFE">
        <w:rPr>
          <w:color w:val="002060"/>
        </w:rPr>
        <w:t xml:space="preserve"> [</w:t>
      </w:r>
      <w:r w:rsidR="00956D10" w:rsidRPr="000A0FFE">
        <w:rPr>
          <w:color w:val="002060"/>
        </w:rPr>
        <w:t>15</w:t>
      </w:r>
      <w:r w:rsidRPr="000A0FFE">
        <w:rPr>
          <w:color w:val="002060"/>
        </w:rPr>
        <w:t>]</w:t>
      </w:r>
      <w:r w:rsidR="00CF001A" w:rsidRPr="000A0FFE">
        <w:rPr>
          <w:color w:val="002060"/>
        </w:rPr>
        <w:t xml:space="preserve"> del motor paso a paso, del </w:t>
      </w:r>
      <w:proofErr w:type="spellStart"/>
      <w:r w:rsidR="00CF001A" w:rsidRPr="000A0FFE">
        <w:rPr>
          <w:color w:val="002060"/>
        </w:rPr>
        <w:t>ArduinoUno</w:t>
      </w:r>
      <w:proofErr w:type="spellEnd"/>
      <w:r w:rsidR="00CF001A" w:rsidRPr="000A0FFE">
        <w:rPr>
          <w:color w:val="002060"/>
        </w:rPr>
        <w:t>, del</w:t>
      </w:r>
      <w:r w:rsidR="00956D10" w:rsidRPr="000A0FFE">
        <w:rPr>
          <w:color w:val="002060"/>
        </w:rPr>
        <w:t xml:space="preserve"> controlador</w:t>
      </w:r>
      <w:r w:rsidR="00CF001A" w:rsidRPr="000A0FFE">
        <w:rPr>
          <w:color w:val="002060"/>
        </w:rPr>
        <w:t xml:space="preserve"> </w:t>
      </w:r>
      <w:proofErr w:type="spellStart"/>
      <w:r w:rsidR="007F53D5" w:rsidRPr="004C6DF2">
        <w:rPr>
          <w:i/>
          <w:iCs/>
          <w:color w:val="002060"/>
        </w:rPr>
        <w:t>E</w:t>
      </w:r>
      <w:r w:rsidR="00CF001A" w:rsidRPr="000A0FFE">
        <w:rPr>
          <w:i/>
          <w:iCs/>
          <w:color w:val="002060"/>
        </w:rPr>
        <w:t>asy</w:t>
      </w:r>
      <w:r w:rsidR="007F53D5" w:rsidRPr="000A0FFE">
        <w:rPr>
          <w:i/>
          <w:iCs/>
          <w:color w:val="002060"/>
        </w:rPr>
        <w:t>D</w:t>
      </w:r>
      <w:r w:rsidR="00CF001A" w:rsidRPr="000A0FFE">
        <w:rPr>
          <w:i/>
          <w:iCs/>
          <w:color w:val="002060"/>
        </w:rPr>
        <w:t>river</w:t>
      </w:r>
      <w:proofErr w:type="spellEnd"/>
      <w:r w:rsidR="00CF001A" w:rsidRPr="000A0FFE">
        <w:rPr>
          <w:color w:val="002060"/>
        </w:rPr>
        <w:t xml:space="preserve"> y </w:t>
      </w:r>
      <w:r w:rsidR="00CF001A" w:rsidRPr="000A0FFE">
        <w:rPr>
          <w:color w:val="002060"/>
        </w:rPr>
        <w:lastRenderedPageBreak/>
        <w:t xml:space="preserve">del </w:t>
      </w:r>
      <w:proofErr w:type="spellStart"/>
      <w:r w:rsidR="008E1C14" w:rsidRPr="000A0FFE">
        <w:rPr>
          <w:i/>
          <w:iCs/>
          <w:color w:val="002060"/>
        </w:rPr>
        <w:t>P</w:t>
      </w:r>
      <w:r w:rsidR="00CF001A" w:rsidRPr="000A0FFE">
        <w:rPr>
          <w:i/>
          <w:iCs/>
          <w:color w:val="002060"/>
        </w:rPr>
        <w:t>rotoboard</w:t>
      </w:r>
      <w:proofErr w:type="spellEnd"/>
      <w:r w:rsidR="00B050AD" w:rsidRPr="000A0FFE">
        <w:rPr>
          <w:color w:val="002060"/>
        </w:rPr>
        <w:t xml:space="preserve">, </w:t>
      </w:r>
      <w:r w:rsidR="00956D10" w:rsidRPr="000A0FFE">
        <w:rPr>
          <w:color w:val="002060"/>
        </w:rPr>
        <w:t xml:space="preserve">así como </w:t>
      </w:r>
      <w:r w:rsidR="00B050AD" w:rsidRPr="000A0FFE">
        <w:rPr>
          <w:color w:val="002060"/>
        </w:rPr>
        <w:t>de elementos normalizados</w:t>
      </w:r>
      <w:r w:rsidR="00CF001A" w:rsidRPr="000A0FFE">
        <w:rPr>
          <w:color w:val="002060"/>
        </w:rPr>
        <w:t xml:space="preserve"> </w:t>
      </w:r>
      <w:r w:rsidR="00956D10" w:rsidRPr="000A0FFE">
        <w:rPr>
          <w:color w:val="002060"/>
        </w:rPr>
        <w:t xml:space="preserve">de la librería </w:t>
      </w:r>
      <w:proofErr w:type="spellStart"/>
      <w:r w:rsidR="00956D10" w:rsidRPr="00C44081">
        <w:rPr>
          <w:i/>
          <w:iCs/>
          <w:color w:val="002060"/>
        </w:rPr>
        <w:t>Toolbox</w:t>
      </w:r>
      <w:proofErr w:type="spellEnd"/>
      <w:r w:rsidR="00956D10" w:rsidRPr="000A0FFE">
        <w:rPr>
          <w:color w:val="002060"/>
        </w:rPr>
        <w:t xml:space="preserve"> de</w:t>
      </w:r>
      <w:r w:rsidR="00F72ABA" w:rsidRPr="000A0FFE">
        <w:rPr>
          <w:color w:val="002060"/>
        </w:rPr>
        <w:t xml:space="preserve"> </w:t>
      </w:r>
      <w:r w:rsidR="00F72ABA" w:rsidRPr="00B96212">
        <w:rPr>
          <w:i/>
          <w:iCs/>
          <w:color w:val="002060"/>
        </w:rPr>
        <w:t>SolidWorks</w:t>
      </w:r>
      <w:r w:rsidR="00272780" w:rsidRPr="000A0FFE">
        <w:rPr>
          <w:color w:val="002060"/>
        </w:rPr>
        <w:t xml:space="preserve"> y </w:t>
      </w:r>
      <w:r w:rsidR="0042524B" w:rsidRPr="000A0FFE">
        <w:rPr>
          <w:color w:val="002060"/>
        </w:rPr>
        <w:t>mediante un proceso iterativo</w:t>
      </w:r>
      <w:r w:rsidR="00272780" w:rsidRPr="000A0FFE">
        <w:rPr>
          <w:color w:val="002060"/>
        </w:rPr>
        <w:t>,</w:t>
      </w:r>
      <w:r w:rsidR="00F72ABA" w:rsidRPr="000A0FFE">
        <w:rPr>
          <w:color w:val="002060"/>
        </w:rPr>
        <w:t xml:space="preserve"> se diseñan, ensamblan y simul</w:t>
      </w:r>
      <w:r w:rsidR="0042524B" w:rsidRPr="000A0FFE">
        <w:rPr>
          <w:color w:val="002060"/>
        </w:rPr>
        <w:t>a virtualmente el</w:t>
      </w:r>
      <w:r w:rsidR="00F72ABA" w:rsidRPr="000A0FFE">
        <w:rPr>
          <w:color w:val="002060"/>
        </w:rPr>
        <w:t xml:space="preserve"> funcionamiento</w:t>
      </w:r>
      <w:r w:rsidR="00272780" w:rsidRPr="000A0FFE">
        <w:rPr>
          <w:color w:val="002060"/>
        </w:rPr>
        <w:t xml:space="preserve"> del mecanismo</w:t>
      </w:r>
      <w:r w:rsidR="003E49EE" w:rsidRPr="000A0FFE">
        <w:rPr>
          <w:color w:val="002060"/>
        </w:rPr>
        <w:t xml:space="preserve"> </w:t>
      </w:r>
      <w:r w:rsidR="00D523C5" w:rsidRPr="000A0FFE">
        <w:rPr>
          <w:color w:val="002060"/>
        </w:rPr>
        <w:t xml:space="preserve">en SW </w:t>
      </w:r>
      <w:proofErr w:type="spellStart"/>
      <w:r w:rsidR="00D523C5" w:rsidRPr="00EB7399">
        <w:rPr>
          <w:i/>
          <w:iCs/>
          <w:color w:val="002060"/>
        </w:rPr>
        <w:t>Motion</w:t>
      </w:r>
      <w:proofErr w:type="spellEnd"/>
      <w:r w:rsidR="005E6B80" w:rsidRPr="000A0FFE">
        <w:rPr>
          <w:color w:val="002060"/>
        </w:rPr>
        <w:t xml:space="preserve">, validando el diseño propuesto </w:t>
      </w:r>
      <w:r w:rsidR="0042524B" w:rsidRPr="000A0FFE">
        <w:rPr>
          <w:color w:val="002060"/>
        </w:rPr>
        <w:t>(figura 10)</w:t>
      </w:r>
      <w:r w:rsidR="005E6B80" w:rsidRPr="000A0FFE">
        <w:rPr>
          <w:color w:val="002060"/>
        </w:rPr>
        <w:t>.</w:t>
      </w:r>
    </w:p>
    <w:p w14:paraId="3B2C70F7" w14:textId="5AF58B14" w:rsidR="001E5AB4" w:rsidRDefault="000C59C1" w:rsidP="008E7DC8">
      <w:pPr>
        <w:rPr>
          <w:color w:val="002060"/>
        </w:rPr>
      </w:pPr>
      <w:r w:rsidRPr="000A0FFE">
        <w:rPr>
          <w:noProof/>
          <w:color w:val="002060"/>
        </w:rPr>
        <mc:AlternateContent>
          <mc:Choice Requires="wpg">
            <w:drawing>
              <wp:anchor distT="0" distB="0" distL="114300" distR="114300" simplePos="0" relativeHeight="251675648" behindDoc="0" locked="0" layoutInCell="1" allowOverlap="1" wp14:anchorId="68E2F390" wp14:editId="592DD313">
                <wp:simplePos x="0" y="0"/>
                <wp:positionH relativeFrom="column">
                  <wp:posOffset>-3175</wp:posOffset>
                </wp:positionH>
                <wp:positionV relativeFrom="paragraph">
                  <wp:posOffset>77923</wp:posOffset>
                </wp:positionV>
                <wp:extent cx="2717800" cy="2190750"/>
                <wp:effectExtent l="0" t="0" r="0" b="0"/>
                <wp:wrapNone/>
                <wp:docPr id="31" name="Grupo 3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717800" cy="2190750"/>
                          <a:chOff x="-129641" y="-193032"/>
                          <a:chExt cx="3015825" cy="2432677"/>
                        </a:xfrm>
                      </wpg:grpSpPr>
                      <wpg:grpSp>
                        <wpg:cNvPr id="29" name="Grupo 29"/>
                        <wpg:cNvGrpSpPr/>
                        <wpg:grpSpPr>
                          <a:xfrm>
                            <a:off x="-129641" y="-193032"/>
                            <a:ext cx="3015825" cy="2432677"/>
                            <a:chOff x="-129641" y="-294632"/>
                            <a:chExt cx="3015825" cy="2432677"/>
                          </a:xfrm>
                        </wpg:grpSpPr>
                        <wps:wsp>
                          <wps:cNvPr id="217" name="Cuadro de texto 2"/>
                          <wps:cNvSpPr txBox="1">
                            <a:spLocks noChangeArrowheads="1"/>
                          </wps:cNvSpPr>
                          <wps:spPr bwMode="auto">
                            <a:xfrm>
                              <a:off x="-129641" y="-294632"/>
                              <a:ext cx="1448723" cy="828032"/>
                            </a:xfrm>
                            <a:prstGeom prst="rect">
                              <a:avLst/>
                            </a:prstGeom>
                            <a:noFill/>
                            <a:ln w="9525">
                              <a:noFill/>
                              <a:miter lim="800000"/>
                              <a:headEnd/>
                              <a:tailEnd/>
                            </a:ln>
                          </wps:spPr>
                          <wps:txbx>
                            <w:txbxContent>
                              <w:p w14:paraId="57CC4214" w14:textId="50195FD0" w:rsidR="00856222" w:rsidRDefault="00856222">
                                <w:r>
                                  <w:t>Subconjunto motriz: manivela</w:t>
                                </w:r>
                                <w:r w:rsidR="00D523C5">
                                  <w:t xml:space="preserve"> (azul)</w:t>
                                </w:r>
                                <w:r>
                                  <w:t>, disco</w:t>
                                </w:r>
                              </w:p>
                              <w:p w14:paraId="013192F3" w14:textId="5BFB3E04" w:rsidR="00856222" w:rsidRDefault="00856222">
                                <w:r>
                                  <w:t>de bloqueo</w:t>
                                </w:r>
                                <w:r w:rsidR="00D523C5">
                                  <w:t xml:space="preserve"> (naranja)</w:t>
                                </w:r>
                                <w:r>
                                  <w:t xml:space="preserve"> y rodillo</w:t>
                                </w:r>
                                <w:r w:rsidR="00D523C5">
                                  <w:t xml:space="preserve"> (rojo)</w:t>
                                </w:r>
                              </w:p>
                            </w:txbxContent>
                          </wps:txbx>
                          <wps:bodyPr rot="0" vert="horz" wrap="square" lIns="91440" tIns="45720" rIns="91440" bIns="45720" anchor="t" anchorCtr="0">
                            <a:noAutofit/>
                          </wps:bodyPr>
                        </wps:wsp>
                        <pic:pic xmlns:pic="http://schemas.openxmlformats.org/drawingml/2006/picture">
                          <pic:nvPicPr>
                            <pic:cNvPr id="1" name="Imagen 1"/>
                            <pic:cNvPicPr>
                              <a:picLocks noChangeAspect="1"/>
                            </pic:cNvPicPr>
                          </pic:nvPicPr>
                          <pic:blipFill>
                            <a:blip r:embed="rId103" cstate="print">
                              <a:extLst>
                                <a:ext uri="{28A0092B-C50C-407E-A947-70E740481C1C}">
                                  <a14:useLocalDpi xmlns:a14="http://schemas.microsoft.com/office/drawing/2010/main" val="0"/>
                                </a:ext>
                              </a:extLst>
                            </a:blip>
                            <a:stretch>
                              <a:fillRect/>
                            </a:stretch>
                          </pic:blipFill>
                          <pic:spPr>
                            <a:xfrm>
                              <a:off x="0" y="533400"/>
                              <a:ext cx="2773045" cy="1604645"/>
                            </a:xfrm>
                            <a:prstGeom prst="rect">
                              <a:avLst/>
                            </a:prstGeom>
                          </pic:spPr>
                        </pic:pic>
                        <wps:wsp>
                          <wps:cNvPr id="4" name="Cuadro de texto 4"/>
                          <wps:cNvSpPr txBox="1">
                            <a:spLocks noChangeArrowheads="1"/>
                          </wps:cNvSpPr>
                          <wps:spPr bwMode="auto">
                            <a:xfrm>
                              <a:off x="1574801" y="1701800"/>
                              <a:ext cx="713855" cy="264160"/>
                            </a:xfrm>
                            <a:prstGeom prst="rect">
                              <a:avLst/>
                            </a:prstGeom>
                            <a:noFill/>
                            <a:ln w="9525">
                              <a:noFill/>
                              <a:miter lim="800000"/>
                              <a:headEnd/>
                              <a:tailEnd/>
                            </a:ln>
                          </wps:spPr>
                          <wps:txbx>
                            <w:txbxContent>
                              <w:p w14:paraId="0C9BFBCA" w14:textId="1B966EE7" w:rsidR="00856222" w:rsidRDefault="00856222" w:rsidP="00856222">
                                <w:r>
                                  <w:t>Bancada</w:t>
                                </w:r>
                              </w:p>
                            </w:txbxContent>
                          </wps:txbx>
                          <wps:bodyPr rot="0" vert="horz" wrap="square" lIns="91440" tIns="45720" rIns="91440" bIns="45720" anchor="t" anchorCtr="0">
                            <a:noAutofit/>
                          </wps:bodyPr>
                        </wps:wsp>
                        <wps:wsp>
                          <wps:cNvPr id="2" name="Cuadro de texto 2"/>
                          <wps:cNvSpPr txBox="1">
                            <a:spLocks noChangeArrowheads="1"/>
                          </wps:cNvSpPr>
                          <wps:spPr bwMode="auto">
                            <a:xfrm>
                              <a:off x="1753137" y="370840"/>
                              <a:ext cx="1054835" cy="340360"/>
                            </a:xfrm>
                            <a:prstGeom prst="rect">
                              <a:avLst/>
                            </a:prstGeom>
                            <a:noFill/>
                            <a:ln w="9525">
                              <a:noFill/>
                              <a:miter lim="800000"/>
                              <a:headEnd/>
                              <a:tailEnd/>
                            </a:ln>
                          </wps:spPr>
                          <wps:txbx>
                            <w:txbxContent>
                              <w:p w14:paraId="27F68332" w14:textId="4C43D90B" w:rsidR="00856222" w:rsidRDefault="00856222" w:rsidP="00856222">
                                <w:r>
                                  <w:t>Cruz de Malta</w:t>
                                </w:r>
                              </w:p>
                            </w:txbxContent>
                          </wps:txbx>
                          <wps:bodyPr rot="0" vert="horz" wrap="square" lIns="91440" tIns="45720" rIns="91440" bIns="45720" anchor="t" anchorCtr="0">
                            <a:noAutofit/>
                          </wps:bodyPr>
                        </wps:wsp>
                        <wps:wsp>
                          <wps:cNvPr id="6" name="Cuadro de texto 2"/>
                          <wps:cNvSpPr txBox="1">
                            <a:spLocks noChangeArrowheads="1"/>
                          </wps:cNvSpPr>
                          <wps:spPr bwMode="auto">
                            <a:xfrm>
                              <a:off x="1319082" y="-294632"/>
                              <a:ext cx="1567102" cy="665472"/>
                            </a:xfrm>
                            <a:prstGeom prst="rect">
                              <a:avLst/>
                            </a:prstGeom>
                            <a:noFill/>
                            <a:ln w="9525">
                              <a:noFill/>
                              <a:miter lim="800000"/>
                              <a:headEnd/>
                              <a:tailEnd/>
                            </a:ln>
                          </wps:spPr>
                          <wps:txbx>
                            <w:txbxContent>
                              <w:p w14:paraId="43BD9D1F" w14:textId="0EDC21DE" w:rsidR="00455B65" w:rsidRDefault="00455B65" w:rsidP="00455B65">
                                <w:r>
                                  <w:t>Elementos normaliza</w:t>
                                </w:r>
                                <w:r w:rsidR="00D523C5">
                                  <w:t>-</w:t>
                                </w:r>
                                <w:r>
                                  <w:t>dos: tornillos, tuercas, anillo elástico.</w:t>
                                </w:r>
                              </w:p>
                            </w:txbxContent>
                          </wps:txbx>
                          <wps:bodyPr rot="0" vert="horz" wrap="square" lIns="91440" tIns="45720" rIns="91440" bIns="45720" anchor="t" anchorCtr="0">
                            <a:noAutofit/>
                          </wps:bodyPr>
                        </wps:wsp>
                        <wps:wsp>
                          <wps:cNvPr id="8" name="Conector recto de flecha 8"/>
                          <wps:cNvCnPr/>
                          <wps:spPr>
                            <a:xfrm>
                              <a:off x="417153" y="461261"/>
                              <a:ext cx="85766" cy="5039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 name="Conector recto de flecha 9"/>
                          <wps:cNvCnPr/>
                          <wps:spPr>
                            <a:xfrm flipH="1">
                              <a:off x="896620" y="370840"/>
                              <a:ext cx="589280" cy="828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 name="Conector recto de flecha 10"/>
                          <wps:cNvCnPr/>
                          <wps:spPr>
                            <a:xfrm flipH="1">
                              <a:off x="1205230" y="370840"/>
                              <a:ext cx="281940" cy="9448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 name="Conector recto de flecha 28"/>
                          <wps:cNvCnPr/>
                          <wps:spPr>
                            <a:xfrm>
                              <a:off x="1488440" y="370840"/>
                              <a:ext cx="494030" cy="5435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30" name="Conector recto de flecha 30"/>
                        <wps:cNvCnPr/>
                        <wps:spPr>
                          <a:xfrm flipH="1">
                            <a:off x="2131060" y="701040"/>
                            <a:ext cx="109220" cy="2743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8E2F390" id="Grupo 31" o:spid="_x0000_s1026" style="position:absolute;left:0;text-align:left;margin-left:-.25pt;margin-top:6.15pt;width:214pt;height:172.5pt;z-index:251675648;mso-width-relative:margin;mso-height-relative:margin" coordorigin="-1296,-1930" coordsize="30158,243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">
                <o:lock v:ext="edit" aspectratio="t"/>
                <v:group id="Grupo 29" o:spid="_x0000_s1027" style="position:absolute;left:-1296;top:-1930;width:30157;height:24326" coordorigin="-1296,-2946" coordsize="30158,24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type id="_x0000_t202" coordsize="21600,21600" o:spt="202" path="m,l,21600r21600,l21600,xe">
                    <v:stroke joinstyle="miter"/>
                    <v:path gradientshapeok="t" o:connecttype="rect"/>
                  </v:shapetype>
                  <v:shape id="Cuadro de texto 2" o:spid="_x0000_s1028" type="#_x0000_t202" style="position:absolute;left:-1296;top:-2946;width:14486;height:8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57CC4214" w14:textId="50195FD0" w:rsidR="00856222" w:rsidRDefault="00856222">
                          <w:r>
                            <w:t>Subconjunto motriz: manivela</w:t>
                          </w:r>
                          <w:r w:rsidR="00D523C5">
                            <w:t xml:space="preserve"> (azul)</w:t>
                          </w:r>
                          <w:r>
                            <w:t>, disco</w:t>
                          </w:r>
                        </w:p>
                        <w:p w14:paraId="013192F3" w14:textId="5BFB3E04" w:rsidR="00856222" w:rsidRDefault="00856222">
                          <w:r>
                            <w:t>de bloqueo</w:t>
                          </w:r>
                          <w:r w:rsidR="00D523C5">
                            <w:t xml:space="preserve"> (naranja)</w:t>
                          </w:r>
                          <w:r>
                            <w:t xml:space="preserve"> y rodillo</w:t>
                          </w:r>
                          <w:r w:rsidR="00D523C5">
                            <w:t xml:space="preserve"> (rojo)</w:t>
                          </w:r>
                        </w:p>
                      </w:txbxContent>
                    </v:textbox>
                  </v:shape>
                  <v:shape id="Imagen 1" o:spid="_x0000_s1029" type="#_x0000_t75" style="position:absolute;top:5334;width:27730;height:160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">
                    <v:imagedata r:id="rId104" o:title=""/>
                  </v:shape>
                  <v:shape id="Cuadro de texto 4" o:spid="_x0000_s1030" type="#_x0000_t202" style="position:absolute;left:15748;top:17018;width:7138;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0C9BFBCA" w14:textId="1B966EE7" w:rsidR="00856222" w:rsidRDefault="00856222" w:rsidP="00856222">
                          <w:r>
                            <w:t>Bancada</w:t>
                          </w:r>
                        </w:p>
                      </w:txbxContent>
                    </v:textbox>
                  </v:shape>
                  <v:shape id="Cuadro de texto 2" o:spid="_x0000_s1031" type="#_x0000_t202" style="position:absolute;left:17531;top:3708;width:10548;height:3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14:paraId="27F68332" w14:textId="4C43D90B" w:rsidR="00856222" w:rsidRDefault="00856222" w:rsidP="00856222">
                          <w:r>
                            <w:t>Cruz de Malta</w:t>
                          </w:r>
                        </w:p>
                      </w:txbxContent>
                    </v:textbox>
                  </v:shape>
                  <v:shape id="Cuadro de texto 2" o:spid="_x0000_s1032" type="#_x0000_t202" style="position:absolute;left:13190;top:-2946;width:15671;height:6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43BD9D1F" w14:textId="0EDC21DE" w:rsidR="00455B65" w:rsidRDefault="00455B65" w:rsidP="00455B65">
                          <w:r>
                            <w:t>Elementos normaliza</w:t>
                          </w:r>
                          <w:r w:rsidR="00D523C5">
                            <w:t>-</w:t>
                          </w:r>
                          <w:r>
                            <w:t>dos: tornillos, tuercas, anillo elástico.</w:t>
                          </w:r>
                        </w:p>
                      </w:txbxContent>
                    </v:textbox>
                  </v:shape>
                  <v:shapetype id="_x0000_t32" coordsize="21600,21600" o:spt="32" o:oned="t" path="m,l21600,21600e" filled="f">
                    <v:path arrowok="t" fillok="f" o:connecttype="none"/>
                    <o:lock v:ext="edit" shapetype="t"/>
                  </v:shapetype>
                  <v:shape id="Conector recto de flecha 8" o:spid="_x0000_s1033" type="#_x0000_t32" style="position:absolute;left:4171;top:4612;width:858;height:50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Conector recto de flecha 9" o:spid="_x0000_s1034" type="#_x0000_t32" style="position:absolute;left:8966;top:3708;width:5893;height:82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" strokecolor="black [3213]" strokeweight=".5pt">
                    <v:stroke endarrow="block" joinstyle="miter"/>
                  </v:shape>
                  <v:shape id="Conector recto de flecha 10" o:spid="_x0000_s1035" type="#_x0000_t32" style="position:absolute;left:12052;top:3708;width:2819;height:944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" strokecolor="black [3213]" strokeweight=".5pt">
                    <v:stroke endarrow="block" joinstyle="miter"/>
                  </v:shape>
                  <v:shape id="Conector recto de flecha 28" o:spid="_x0000_s1036" type="#_x0000_t32" style="position:absolute;left:14884;top:3708;width:4940;height:54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" strokecolor="black [3213]" strokeweight=".5pt">
                    <v:stroke endarrow="block" joinstyle="miter"/>
                  </v:shape>
                </v:group>
                <v:shape id="Conector recto de flecha 30" o:spid="_x0000_s1037" type="#_x0000_t32" style="position:absolute;left:21310;top:7010;width:1092;height:27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" strokecolor="black [3213]" strokeweight=".5pt">
                  <v:stroke endarrow="block" joinstyle="miter"/>
                </v:shape>
              </v:group>
            </w:pict>
          </mc:Fallback>
        </mc:AlternateContent>
      </w:r>
    </w:p>
    <w:p w14:paraId="4F97FDA1" w14:textId="5232C06B" w:rsidR="001E5AB4" w:rsidRPr="000A0FFE" w:rsidRDefault="001E5AB4" w:rsidP="008E7DC8">
      <w:pPr>
        <w:rPr>
          <w:color w:val="002060"/>
        </w:rPr>
      </w:pPr>
    </w:p>
    <w:p w14:paraId="4F1CC73F" w14:textId="4EE8B2E6" w:rsidR="00455B65" w:rsidRPr="000A0FFE" w:rsidRDefault="00455B65" w:rsidP="008E7DC8">
      <w:pPr>
        <w:rPr>
          <w:color w:val="002060"/>
        </w:rPr>
      </w:pPr>
    </w:p>
    <w:p w14:paraId="181402FC" w14:textId="02B93F13" w:rsidR="00455B65" w:rsidRPr="000A0FFE" w:rsidRDefault="00455B65" w:rsidP="008E7DC8">
      <w:pPr>
        <w:rPr>
          <w:color w:val="002060"/>
        </w:rPr>
      </w:pPr>
    </w:p>
    <w:p w14:paraId="27087029" w14:textId="09672339" w:rsidR="00455B65" w:rsidRPr="000A0FFE" w:rsidRDefault="00455B65" w:rsidP="008E7DC8">
      <w:pPr>
        <w:rPr>
          <w:color w:val="002060"/>
        </w:rPr>
      </w:pPr>
    </w:p>
    <w:p w14:paraId="31EE0129" w14:textId="7745F8BB" w:rsidR="00455B65" w:rsidRPr="000A0FFE" w:rsidRDefault="00455B65" w:rsidP="008E7DC8">
      <w:pPr>
        <w:rPr>
          <w:color w:val="002060"/>
        </w:rPr>
      </w:pPr>
    </w:p>
    <w:p w14:paraId="6C0E9096" w14:textId="59FE9E26" w:rsidR="00455B65" w:rsidRPr="000A0FFE" w:rsidRDefault="00455B65" w:rsidP="008E7DC8">
      <w:pPr>
        <w:rPr>
          <w:color w:val="002060"/>
        </w:rPr>
      </w:pPr>
    </w:p>
    <w:p w14:paraId="42E020AB" w14:textId="17E05235" w:rsidR="00455B65" w:rsidRPr="000A0FFE" w:rsidRDefault="00455B65" w:rsidP="008E7DC8">
      <w:pPr>
        <w:rPr>
          <w:color w:val="002060"/>
        </w:rPr>
      </w:pPr>
    </w:p>
    <w:p w14:paraId="23A47E27" w14:textId="6B5B199E" w:rsidR="00B6444F" w:rsidRPr="000A0FFE" w:rsidRDefault="00B6444F" w:rsidP="008E7DC8">
      <w:pPr>
        <w:rPr>
          <w:color w:val="002060"/>
        </w:rPr>
      </w:pPr>
    </w:p>
    <w:p w14:paraId="04916464" w14:textId="124C2386" w:rsidR="0042524B" w:rsidRPr="000A0FFE" w:rsidRDefault="0042524B" w:rsidP="0042524B">
      <w:pPr>
        <w:rPr>
          <w:color w:val="002060"/>
        </w:rPr>
      </w:pPr>
    </w:p>
    <w:p w14:paraId="2EE17209" w14:textId="77777777" w:rsidR="00455B65" w:rsidRPr="000A0FFE" w:rsidRDefault="00455B65" w:rsidP="0042524B">
      <w:pPr>
        <w:rPr>
          <w:b/>
          <w:bCs/>
          <w:color w:val="002060"/>
          <w:sz w:val="18"/>
          <w:szCs w:val="18"/>
        </w:rPr>
      </w:pPr>
    </w:p>
    <w:p w14:paraId="56126E35" w14:textId="77777777" w:rsidR="00455B65" w:rsidRPr="000A0FFE" w:rsidRDefault="00455B65" w:rsidP="0042524B">
      <w:pPr>
        <w:rPr>
          <w:b/>
          <w:bCs/>
          <w:color w:val="002060"/>
          <w:sz w:val="18"/>
          <w:szCs w:val="18"/>
        </w:rPr>
      </w:pPr>
    </w:p>
    <w:p w14:paraId="4D7958D5" w14:textId="7EAD0B40" w:rsidR="00455B65" w:rsidRPr="000A0FFE" w:rsidRDefault="00455B65" w:rsidP="0042524B">
      <w:pPr>
        <w:rPr>
          <w:b/>
          <w:bCs/>
          <w:color w:val="002060"/>
          <w:sz w:val="18"/>
          <w:szCs w:val="18"/>
        </w:rPr>
      </w:pPr>
    </w:p>
    <w:p w14:paraId="33A68A11" w14:textId="30585AE7" w:rsidR="00455B65" w:rsidRPr="000A0FFE" w:rsidRDefault="00455B65" w:rsidP="0042524B">
      <w:pPr>
        <w:rPr>
          <w:b/>
          <w:bCs/>
          <w:color w:val="002060"/>
          <w:sz w:val="18"/>
          <w:szCs w:val="18"/>
        </w:rPr>
      </w:pPr>
    </w:p>
    <w:p w14:paraId="2E0C6E8B" w14:textId="2E67FC85" w:rsidR="00455B65" w:rsidRPr="000A0FFE" w:rsidRDefault="00455B65" w:rsidP="0042524B">
      <w:pPr>
        <w:rPr>
          <w:b/>
          <w:bCs/>
          <w:color w:val="002060"/>
          <w:sz w:val="18"/>
          <w:szCs w:val="18"/>
        </w:rPr>
      </w:pPr>
    </w:p>
    <w:p w14:paraId="5BC398B1" w14:textId="276C05F6" w:rsidR="00455B65" w:rsidRPr="000A0FFE" w:rsidRDefault="00455B65" w:rsidP="0042524B">
      <w:pPr>
        <w:rPr>
          <w:b/>
          <w:bCs/>
          <w:color w:val="002060"/>
          <w:sz w:val="18"/>
          <w:szCs w:val="18"/>
        </w:rPr>
      </w:pPr>
    </w:p>
    <w:p w14:paraId="1BBF2A06" w14:textId="12EB3B46" w:rsidR="0042524B" w:rsidRDefault="0042524B" w:rsidP="0042524B">
      <w:pPr>
        <w:rPr>
          <w:color w:val="002060"/>
          <w:sz w:val="18"/>
          <w:szCs w:val="18"/>
        </w:rPr>
      </w:pPr>
      <w:r w:rsidRPr="001E5AB4">
        <w:rPr>
          <w:color w:val="002060"/>
          <w:sz w:val="18"/>
          <w:szCs w:val="18"/>
        </w:rPr>
        <w:t>Figura 10. Modelo del ensamblaje del mecanismo CM. Fuente: elaboración propia</w:t>
      </w:r>
      <w:r w:rsidR="004F2582" w:rsidRPr="001E5AB4">
        <w:rPr>
          <w:color w:val="002060"/>
          <w:sz w:val="18"/>
          <w:szCs w:val="18"/>
        </w:rPr>
        <w:t>.</w:t>
      </w:r>
    </w:p>
    <w:p w14:paraId="654DBA47" w14:textId="77777777" w:rsidR="001E5AB4" w:rsidRPr="001E5AB4" w:rsidRDefault="001E5AB4" w:rsidP="0042524B">
      <w:pPr>
        <w:rPr>
          <w:color w:val="002060"/>
          <w:sz w:val="18"/>
          <w:szCs w:val="18"/>
        </w:rPr>
      </w:pPr>
    </w:p>
    <w:p w14:paraId="305905E4" w14:textId="344E388C" w:rsidR="00A165E8" w:rsidRPr="000A0FFE" w:rsidRDefault="00A165E8" w:rsidP="00A165E8">
      <w:pPr>
        <w:pStyle w:val="Ttulo3"/>
        <w:numPr>
          <w:ilvl w:val="0"/>
          <w:numId w:val="0"/>
        </w:numPr>
        <w:rPr>
          <w:rStyle w:val="Ttulo3Car"/>
          <w:b/>
          <w:color w:val="002060"/>
        </w:rPr>
      </w:pPr>
      <w:r w:rsidRPr="000A0FFE">
        <w:rPr>
          <w:rStyle w:val="Ttulo3Car"/>
          <w:b/>
          <w:color w:val="002060"/>
        </w:rPr>
        <w:t>2.7 Presentación.</w:t>
      </w:r>
    </w:p>
    <w:p w14:paraId="75A1DABF" w14:textId="400CD624" w:rsidR="00703E5D" w:rsidRPr="000A0FFE" w:rsidRDefault="00703E5D" w:rsidP="0042524B">
      <w:pPr>
        <w:rPr>
          <w:color w:val="002060"/>
        </w:rPr>
      </w:pPr>
    </w:p>
    <w:p w14:paraId="1753BE35" w14:textId="10F80691" w:rsidR="00B050AD" w:rsidRPr="000A0FFE" w:rsidRDefault="00B050AD" w:rsidP="0042524B">
      <w:pPr>
        <w:rPr>
          <w:color w:val="002060"/>
        </w:rPr>
      </w:pPr>
      <w:r w:rsidRPr="000A0FFE">
        <w:rPr>
          <w:color w:val="002060"/>
        </w:rPr>
        <w:t>Validado el diseño, tanto por el especialista en fabricación como por el usuario de la futura maqueta, se realiza la presentación del diseño</w:t>
      </w:r>
      <w:r w:rsidR="00FA4E99" w:rsidRPr="000A0FFE">
        <w:rPr>
          <w:color w:val="002060"/>
        </w:rPr>
        <w:t xml:space="preserve"> virtual, incluyendo el plato posicionador que se une a la CM, la bancada y los elementos electrónicos (figura 11)</w:t>
      </w:r>
      <w:r w:rsidR="005D1FF7" w:rsidRPr="000A0FFE">
        <w:rPr>
          <w:noProof/>
          <w:color w:val="002060"/>
        </w:rPr>
        <w:t>.</w:t>
      </w:r>
    </w:p>
    <w:p w14:paraId="6AC6D9EB" w14:textId="1F3D627D" w:rsidR="00B050AD" w:rsidRPr="000A0FFE" w:rsidRDefault="00374F24" w:rsidP="0042524B">
      <w:pPr>
        <w:rPr>
          <w:color w:val="002060"/>
        </w:rPr>
      </w:pPr>
      <w:r w:rsidRPr="000A0FFE">
        <w:rPr>
          <w:noProof/>
          <w:color w:val="002060"/>
        </w:rPr>
        <mc:AlternateContent>
          <mc:Choice Requires="wpg">
            <w:drawing>
              <wp:anchor distT="0" distB="0" distL="114300" distR="114300" simplePos="0" relativeHeight="251696128" behindDoc="0" locked="0" layoutInCell="1" allowOverlap="1" wp14:anchorId="480C2FB9" wp14:editId="5264DB30">
                <wp:simplePos x="0" y="0"/>
                <wp:positionH relativeFrom="column">
                  <wp:posOffset>-87630</wp:posOffset>
                </wp:positionH>
                <wp:positionV relativeFrom="paragraph">
                  <wp:posOffset>15240</wp:posOffset>
                </wp:positionV>
                <wp:extent cx="2951480" cy="1904619"/>
                <wp:effectExtent l="0" t="0" r="0" b="635"/>
                <wp:wrapNone/>
                <wp:docPr id="203" name="Grupo 203"/>
                <wp:cNvGraphicFramePr/>
                <a:graphic xmlns:a="http://schemas.openxmlformats.org/drawingml/2006/main">
                  <a:graphicData uri="http://schemas.microsoft.com/office/word/2010/wordprocessingGroup">
                    <wpg:wgp>
                      <wpg:cNvGrpSpPr/>
                      <wpg:grpSpPr>
                        <a:xfrm>
                          <a:off x="0" y="0"/>
                          <a:ext cx="2951480" cy="1904619"/>
                          <a:chOff x="0" y="0"/>
                          <a:chExt cx="2951480" cy="1905000"/>
                        </a:xfrm>
                      </wpg:grpSpPr>
                      <wpg:grpSp>
                        <wpg:cNvPr id="200" name="Grupo 200"/>
                        <wpg:cNvGrpSpPr/>
                        <wpg:grpSpPr>
                          <a:xfrm>
                            <a:off x="0" y="0"/>
                            <a:ext cx="2951480" cy="1905000"/>
                            <a:chOff x="0" y="0"/>
                            <a:chExt cx="2951480" cy="1905000"/>
                          </a:xfrm>
                        </wpg:grpSpPr>
                        <wps:wsp>
                          <wps:cNvPr id="192" name="Cuadro de texto 2"/>
                          <wps:cNvSpPr txBox="1">
                            <a:spLocks noChangeArrowheads="1"/>
                          </wps:cNvSpPr>
                          <wps:spPr bwMode="auto">
                            <a:xfrm>
                              <a:off x="0" y="132106"/>
                              <a:ext cx="1330960" cy="436853"/>
                            </a:xfrm>
                            <a:prstGeom prst="rect">
                              <a:avLst/>
                            </a:prstGeom>
                            <a:noFill/>
                            <a:ln w="9525">
                              <a:noFill/>
                              <a:miter lim="800000"/>
                              <a:headEnd/>
                              <a:tailEnd/>
                            </a:ln>
                          </wps:spPr>
                          <wps:txbx>
                            <w:txbxContent>
                              <w:p w14:paraId="14E041C6" w14:textId="3B13FF36" w:rsidR="00FA4E99" w:rsidRDefault="00FA4E99" w:rsidP="00FA4E99">
                                <w:r>
                                  <w:t>Plato posicionador de cajas</w:t>
                                </w:r>
                                <w:r w:rsidR="00D67403">
                                  <w:t xml:space="preserve"> unido a la CM</w:t>
                                </w:r>
                              </w:p>
                            </w:txbxContent>
                          </wps:txbx>
                          <wps:bodyPr rot="0" vert="horz" wrap="square" lIns="91440" tIns="45720" rIns="91440" bIns="45720" anchor="t" anchorCtr="0">
                            <a:noAutofit/>
                          </wps:bodyPr>
                        </wps:wsp>
                        <wps:wsp>
                          <wps:cNvPr id="193" name="Conector recto de flecha 193"/>
                          <wps:cNvCnPr/>
                          <wps:spPr>
                            <a:xfrm>
                              <a:off x="523240" y="492760"/>
                              <a:ext cx="187960" cy="289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4" name="Cuadro de texto 2"/>
                          <wps:cNvSpPr txBox="1">
                            <a:spLocks noChangeArrowheads="1"/>
                          </wps:cNvSpPr>
                          <wps:spPr bwMode="auto">
                            <a:xfrm>
                              <a:off x="1330960" y="0"/>
                              <a:ext cx="812800" cy="274320"/>
                            </a:xfrm>
                            <a:prstGeom prst="rect">
                              <a:avLst/>
                            </a:prstGeom>
                            <a:noFill/>
                            <a:ln w="9525">
                              <a:noFill/>
                              <a:miter lim="800000"/>
                              <a:headEnd/>
                              <a:tailEnd/>
                            </a:ln>
                          </wps:spPr>
                          <wps:txbx>
                            <w:txbxContent>
                              <w:p w14:paraId="731A43D4" w14:textId="18F715D2" w:rsidR="00D67403" w:rsidRPr="00D67403" w:rsidRDefault="005D1FF7" w:rsidP="00D67403">
                                <w:pPr>
                                  <w:rPr>
                                    <w:i/>
                                    <w:iCs/>
                                  </w:rPr>
                                </w:pPr>
                                <w:proofErr w:type="spellStart"/>
                                <w:r>
                                  <w:rPr>
                                    <w:i/>
                                    <w:iCs/>
                                  </w:rPr>
                                  <w:t>P</w:t>
                                </w:r>
                                <w:r w:rsidR="00D67403">
                                  <w:rPr>
                                    <w:i/>
                                    <w:iCs/>
                                  </w:rPr>
                                  <w:t>rotoboard</w:t>
                                </w:r>
                                <w:proofErr w:type="spellEnd"/>
                              </w:p>
                            </w:txbxContent>
                          </wps:txbx>
                          <wps:bodyPr rot="0" vert="horz" wrap="square" lIns="91440" tIns="45720" rIns="91440" bIns="45720" anchor="t" anchorCtr="0">
                            <a:noAutofit/>
                          </wps:bodyPr>
                        </wps:wsp>
                        <wps:wsp>
                          <wps:cNvPr id="195" name="Conector recto de flecha 195"/>
                          <wps:cNvCnPr/>
                          <wps:spPr>
                            <a:xfrm>
                              <a:off x="1795780" y="228600"/>
                              <a:ext cx="45719" cy="2641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6" name="Cuadro de texto 2"/>
                          <wps:cNvSpPr txBox="1">
                            <a:spLocks noChangeArrowheads="1"/>
                          </wps:cNvSpPr>
                          <wps:spPr bwMode="auto">
                            <a:xfrm>
                              <a:off x="2092960" y="172720"/>
                              <a:ext cx="858520" cy="274320"/>
                            </a:xfrm>
                            <a:prstGeom prst="rect">
                              <a:avLst/>
                            </a:prstGeom>
                            <a:noFill/>
                            <a:ln w="9525">
                              <a:noFill/>
                              <a:miter lim="800000"/>
                              <a:headEnd/>
                              <a:tailEnd/>
                            </a:ln>
                          </wps:spPr>
                          <wps:txbx>
                            <w:txbxContent>
                              <w:p w14:paraId="13A0668A" w14:textId="04B37399" w:rsidR="00D67403" w:rsidRPr="00D67403" w:rsidRDefault="00D67403" w:rsidP="00D67403">
                                <w:proofErr w:type="spellStart"/>
                                <w:r w:rsidRPr="00D67403">
                                  <w:t>Arduino</w:t>
                                </w:r>
                                <w:r>
                                  <w:t>U</w:t>
                                </w:r>
                                <w:r w:rsidRPr="00D67403">
                                  <w:t>no</w:t>
                                </w:r>
                                <w:proofErr w:type="spellEnd"/>
                              </w:p>
                            </w:txbxContent>
                          </wps:txbx>
                          <wps:bodyPr rot="0" vert="horz" wrap="square" lIns="91440" tIns="45720" rIns="91440" bIns="45720" anchor="t" anchorCtr="0">
                            <a:noAutofit/>
                          </wps:bodyPr>
                        </wps:wsp>
                        <wps:wsp>
                          <wps:cNvPr id="197" name="Conector recto de flecha 197"/>
                          <wps:cNvCnPr/>
                          <wps:spPr>
                            <a:xfrm flipH="1">
                              <a:off x="2263140" y="447040"/>
                              <a:ext cx="180340" cy="4368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8" name="Cuadro de texto 2"/>
                          <wps:cNvSpPr txBox="1">
                            <a:spLocks noChangeArrowheads="1"/>
                          </wps:cNvSpPr>
                          <wps:spPr bwMode="auto">
                            <a:xfrm>
                              <a:off x="1935480" y="1503680"/>
                              <a:ext cx="817880" cy="401320"/>
                            </a:xfrm>
                            <a:prstGeom prst="rect">
                              <a:avLst/>
                            </a:prstGeom>
                            <a:noFill/>
                            <a:ln w="9525">
                              <a:noFill/>
                              <a:miter lim="800000"/>
                              <a:headEnd/>
                              <a:tailEnd/>
                            </a:ln>
                          </wps:spPr>
                          <wps:txbx>
                            <w:txbxContent>
                              <w:p w14:paraId="200A8ECA" w14:textId="3029C018" w:rsidR="00D67403" w:rsidRPr="00D67403" w:rsidRDefault="00D67403" w:rsidP="00D67403">
                                <w:pPr>
                                  <w:rPr>
                                    <w:i/>
                                    <w:iCs/>
                                  </w:rPr>
                                </w:pPr>
                                <w:r>
                                  <w:t>Controlador</w:t>
                                </w:r>
                                <w:r>
                                  <w:rPr>
                                    <w:i/>
                                    <w:iCs/>
                                  </w:rPr>
                                  <w:t xml:space="preserve"> </w:t>
                                </w:r>
                                <w:proofErr w:type="spellStart"/>
                                <w:r w:rsidR="007F53D5" w:rsidRPr="0023643F">
                                  <w:rPr>
                                    <w:i/>
                                    <w:iCs/>
                                  </w:rPr>
                                  <w:t>E</w:t>
                                </w:r>
                                <w:r>
                                  <w:rPr>
                                    <w:i/>
                                    <w:iCs/>
                                  </w:rPr>
                                  <w:t>asy</w:t>
                                </w:r>
                                <w:r w:rsidR="007F53D5">
                                  <w:rPr>
                                    <w:i/>
                                    <w:iCs/>
                                  </w:rPr>
                                  <w:t>D</w:t>
                                </w:r>
                                <w:r>
                                  <w:rPr>
                                    <w:i/>
                                    <w:iCs/>
                                  </w:rPr>
                                  <w:t>river</w:t>
                                </w:r>
                                <w:proofErr w:type="spellEnd"/>
                              </w:p>
                            </w:txbxContent>
                          </wps:txbx>
                          <wps:bodyPr rot="0" vert="horz" wrap="square" lIns="91440" tIns="45720" rIns="91440" bIns="45720" anchor="t" anchorCtr="0">
                            <a:noAutofit/>
                          </wps:bodyPr>
                        </wps:wsp>
                        <wps:wsp>
                          <wps:cNvPr id="199" name="Conector recto de flecha 199"/>
                          <wps:cNvCnPr/>
                          <wps:spPr>
                            <a:xfrm flipH="1" flipV="1">
                              <a:off x="2090420" y="1267460"/>
                              <a:ext cx="172720" cy="287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201" name="Cuadro de texto 201"/>
                        <wps:cNvSpPr txBox="1">
                          <a:spLocks noChangeArrowheads="1"/>
                        </wps:cNvSpPr>
                        <wps:spPr bwMode="auto">
                          <a:xfrm>
                            <a:off x="127000" y="1640816"/>
                            <a:ext cx="643312" cy="237890"/>
                          </a:xfrm>
                          <a:prstGeom prst="rect">
                            <a:avLst/>
                          </a:prstGeom>
                          <a:noFill/>
                          <a:ln w="9525">
                            <a:noFill/>
                            <a:miter lim="800000"/>
                            <a:headEnd/>
                            <a:tailEnd/>
                          </a:ln>
                        </wps:spPr>
                        <wps:txbx>
                          <w:txbxContent>
                            <w:p w14:paraId="02D4C983" w14:textId="77777777" w:rsidR="00D67403" w:rsidRDefault="00D67403" w:rsidP="00D67403">
                              <w:r>
                                <w:t>Bancada</w:t>
                              </w:r>
                            </w:p>
                          </w:txbxContent>
                        </wps:txbx>
                        <wps:bodyPr rot="0" vert="horz" wrap="square" lIns="91440" tIns="45720" rIns="91440" bIns="45720" anchor="t" anchorCtr="0">
                          <a:noAutofit/>
                        </wps:bodyPr>
                      </wps:wsp>
                      <wps:wsp>
                        <wps:cNvPr id="202" name="Conector recto de flecha 202"/>
                        <wps:cNvCnPr>
                          <a:stCxn id="201" idx="0"/>
                        </wps:cNvCnPr>
                        <wps:spPr>
                          <a:xfrm flipV="1">
                            <a:off x="448656" y="1468096"/>
                            <a:ext cx="201584" cy="17236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480C2FB9" id="Grupo 203" o:spid="_x0000_s1038" style="position:absolute;left:0;text-align:left;margin-left:-6.9pt;margin-top:1.2pt;width:232.4pt;height:149.95pt;z-index:251696128;mso-height-relative:margin" coordsize="29514,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">
                <v:group id="Grupo 200" o:spid="_x0000_s1039" style="position:absolute;width:29514;height:19050" coordsize="29514,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Cuadro de texto 2" o:spid="_x0000_s1040" type="#_x0000_t202" style="position:absolute;top:1321;width:13309;height:4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14E041C6" w14:textId="3B13FF36" w:rsidR="00FA4E99" w:rsidRDefault="00FA4E99" w:rsidP="00FA4E99">
                          <w:r>
                            <w:t>Plato posicionador de cajas</w:t>
                          </w:r>
                          <w:r w:rsidR="00D67403">
                            <w:t xml:space="preserve"> unido a la CM</w:t>
                          </w:r>
                        </w:p>
                      </w:txbxContent>
                    </v:textbox>
                  </v:shape>
                  <v:shape id="Conector recto de flecha 193" o:spid="_x0000_s1041" type="#_x0000_t32" style="position:absolute;left:5232;top:4927;width:1880;height:28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" strokecolor="black [3213]" strokeweight=".5pt">
                    <v:stroke endarrow="block" joinstyle="miter"/>
                  </v:shape>
                  <v:shape id="Cuadro de texto 2" o:spid="_x0000_s1042" type="#_x0000_t202" style="position:absolute;left:13309;width:8128;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731A43D4" w14:textId="18F715D2" w:rsidR="00D67403" w:rsidRPr="00D67403" w:rsidRDefault="005D1FF7" w:rsidP="00D67403">
                          <w:pPr>
                            <w:rPr>
                              <w:i/>
                              <w:iCs/>
                            </w:rPr>
                          </w:pPr>
                          <w:proofErr w:type="spellStart"/>
                          <w:r>
                            <w:rPr>
                              <w:i/>
                              <w:iCs/>
                            </w:rPr>
                            <w:t>P</w:t>
                          </w:r>
                          <w:r w:rsidR="00D67403">
                            <w:rPr>
                              <w:i/>
                              <w:iCs/>
                            </w:rPr>
                            <w:t>rotoboard</w:t>
                          </w:r>
                          <w:proofErr w:type="spellEnd"/>
                        </w:p>
                      </w:txbxContent>
                    </v:textbox>
                  </v:shape>
                  <v:shape id="Conector recto de flecha 195" o:spid="_x0000_s1043" type="#_x0000_t32" style="position:absolute;left:17957;top:2286;width:457;height:26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" strokecolor="black [3213]" strokeweight=".5pt">
                    <v:stroke endarrow="block" joinstyle="miter"/>
                  </v:shape>
                  <v:shape id="Cuadro de texto 2" o:spid="_x0000_s1044" type="#_x0000_t202" style="position:absolute;left:20929;top:1727;width:8585;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13A0668A" w14:textId="04B37399" w:rsidR="00D67403" w:rsidRPr="00D67403" w:rsidRDefault="00D67403" w:rsidP="00D67403">
                          <w:proofErr w:type="spellStart"/>
                          <w:r w:rsidRPr="00D67403">
                            <w:t>Arduino</w:t>
                          </w:r>
                          <w:r>
                            <w:t>U</w:t>
                          </w:r>
                          <w:r w:rsidRPr="00D67403">
                            <w:t>no</w:t>
                          </w:r>
                          <w:proofErr w:type="spellEnd"/>
                        </w:p>
                      </w:txbxContent>
                    </v:textbox>
                  </v:shape>
                  <v:shape id="Conector recto de flecha 197" o:spid="_x0000_s1045" type="#_x0000_t32" style="position:absolute;left:22631;top:4470;width:1803;height:436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" strokecolor="black [3213]" strokeweight=".5pt">
                    <v:stroke endarrow="block" joinstyle="miter"/>
                  </v:shape>
                  <v:shape id="Cuadro de texto 2" o:spid="_x0000_s1046" type="#_x0000_t202" style="position:absolute;left:19354;top:15036;width:8179;height:40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" filled="f" stroked="f">
                    <v:textbox>
                      <w:txbxContent>
                        <w:p w14:paraId="200A8ECA" w14:textId="3029C018" w:rsidR="00D67403" w:rsidRPr="00D67403" w:rsidRDefault="00D67403" w:rsidP="00D67403">
                          <w:pPr>
                            <w:rPr>
                              <w:i/>
                              <w:iCs/>
                            </w:rPr>
                          </w:pPr>
                          <w:r>
                            <w:t>Controlador</w:t>
                          </w:r>
                          <w:r>
                            <w:rPr>
                              <w:i/>
                              <w:iCs/>
                            </w:rPr>
                            <w:t xml:space="preserve"> </w:t>
                          </w:r>
                          <w:proofErr w:type="spellStart"/>
                          <w:r w:rsidR="007F53D5" w:rsidRPr="0023643F">
                            <w:rPr>
                              <w:i/>
                              <w:iCs/>
                            </w:rPr>
                            <w:t>E</w:t>
                          </w:r>
                          <w:r>
                            <w:rPr>
                              <w:i/>
                              <w:iCs/>
                            </w:rPr>
                            <w:t>asy</w:t>
                          </w:r>
                          <w:r w:rsidR="007F53D5">
                            <w:rPr>
                              <w:i/>
                              <w:iCs/>
                            </w:rPr>
                            <w:t>D</w:t>
                          </w:r>
                          <w:r>
                            <w:rPr>
                              <w:i/>
                              <w:iCs/>
                            </w:rPr>
                            <w:t>river</w:t>
                          </w:r>
                          <w:proofErr w:type="spellEnd"/>
                        </w:p>
                      </w:txbxContent>
                    </v:textbox>
                  </v:shape>
                  <v:shape id="Conector recto de flecha 199" o:spid="_x0000_s1047" type="#_x0000_t32" style="position:absolute;left:20904;top:12674;width:1727;height:287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" strokecolor="black [3213]" strokeweight=".5pt">
                    <v:stroke endarrow="block" joinstyle="miter"/>
                  </v:shape>
                </v:group>
                <v:shape id="Cuadro de texto 201" o:spid="_x0000_s1048" type="#_x0000_t202" style="position:absolute;left:1270;top:16408;width:6433;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02D4C983" w14:textId="77777777" w:rsidR="00D67403" w:rsidRDefault="00D67403" w:rsidP="00D67403">
                        <w:r>
                          <w:t>Bancada</w:t>
                        </w:r>
                      </w:p>
                    </w:txbxContent>
                  </v:textbox>
                </v:shape>
                <v:shape id="Conector recto de flecha 202" o:spid="_x0000_s1049" type="#_x0000_t32" style="position:absolute;left:4486;top:14680;width:2016;height:17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" strokecolor="black [3213]" strokeweight=".5pt">
                  <v:stroke endarrow="block" joinstyle="miter"/>
                </v:shape>
              </v:group>
            </w:pict>
          </mc:Fallback>
        </mc:AlternateContent>
      </w:r>
    </w:p>
    <w:p w14:paraId="65747161" w14:textId="47903A37" w:rsidR="00873AB6" w:rsidRPr="000A0FFE" w:rsidRDefault="00873AB6" w:rsidP="0042524B">
      <w:pPr>
        <w:rPr>
          <w:color w:val="002060"/>
        </w:rPr>
      </w:pPr>
      <w:r w:rsidRPr="000A0FFE">
        <w:rPr>
          <w:noProof/>
          <w:color w:val="002060"/>
        </w:rPr>
        <w:drawing>
          <wp:inline distT="0" distB="0" distL="0" distR="0" wp14:anchorId="509BFF75" wp14:editId="20C76968">
            <wp:extent cx="2773045" cy="192024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773045" cy="1920240"/>
                    </a:xfrm>
                    <a:prstGeom prst="rect">
                      <a:avLst/>
                    </a:prstGeom>
                  </pic:spPr>
                </pic:pic>
              </a:graphicData>
            </a:graphic>
          </wp:inline>
        </w:drawing>
      </w:r>
    </w:p>
    <w:p w14:paraId="3EAECCFF" w14:textId="515BF057" w:rsidR="00873AB6" w:rsidRPr="000A0FFE" w:rsidRDefault="00873AB6" w:rsidP="00D07E3B">
      <w:pPr>
        <w:rPr>
          <w:color w:val="002060"/>
          <w:sz w:val="18"/>
          <w:szCs w:val="18"/>
        </w:rPr>
      </w:pPr>
      <w:r w:rsidRPr="000C59C1">
        <w:rPr>
          <w:color w:val="002060"/>
          <w:sz w:val="18"/>
          <w:szCs w:val="18"/>
        </w:rPr>
        <w:t>Figura 11. Presentación del modelo virtual de la maqueta del mecanismo</w:t>
      </w:r>
      <w:r w:rsidR="00515388" w:rsidRPr="000C59C1">
        <w:rPr>
          <w:color w:val="002060"/>
          <w:sz w:val="18"/>
          <w:szCs w:val="18"/>
        </w:rPr>
        <w:t xml:space="preserve"> indexador con</w:t>
      </w:r>
      <w:r w:rsidRPr="000C59C1">
        <w:rPr>
          <w:color w:val="002060"/>
          <w:sz w:val="18"/>
          <w:szCs w:val="18"/>
        </w:rPr>
        <w:t xml:space="preserve"> CM. Fuente: elaboración propia</w:t>
      </w:r>
      <w:r w:rsidRPr="000A0FFE">
        <w:rPr>
          <w:color w:val="002060"/>
          <w:sz w:val="18"/>
          <w:szCs w:val="18"/>
        </w:rPr>
        <w:t>.</w:t>
      </w:r>
    </w:p>
    <w:p w14:paraId="41519F6A" w14:textId="735D76E1" w:rsidR="00E978EB" w:rsidRPr="000A0FFE" w:rsidRDefault="00E978EB" w:rsidP="00873AB6">
      <w:pPr>
        <w:rPr>
          <w:color w:val="002060"/>
          <w:sz w:val="18"/>
          <w:szCs w:val="18"/>
        </w:rPr>
      </w:pPr>
    </w:p>
    <w:p w14:paraId="04948130" w14:textId="65615EAE" w:rsidR="00E978EB" w:rsidRPr="000A0FFE" w:rsidRDefault="00E978EB" w:rsidP="00E978EB">
      <w:pPr>
        <w:pStyle w:val="Ttulo1"/>
        <w:rPr>
          <w:color w:val="002060"/>
        </w:rPr>
      </w:pPr>
      <w:r w:rsidRPr="000A0FFE">
        <w:rPr>
          <w:color w:val="002060"/>
        </w:rPr>
        <w:t>Fabricación de la maqueta: impresión 3D y mecanizado de madera.</w:t>
      </w:r>
    </w:p>
    <w:p w14:paraId="63A6799E" w14:textId="179C760D" w:rsidR="00E978EB" w:rsidRPr="000A0FFE" w:rsidRDefault="00D832EC" w:rsidP="009B4D4E">
      <w:pPr>
        <w:pStyle w:val="CNIMPrrafo"/>
        <w:rPr>
          <w:color w:val="002060"/>
        </w:rPr>
      </w:pPr>
      <w:r w:rsidRPr="000A0FFE">
        <w:rPr>
          <w:color w:val="002060"/>
          <w:lang w:val="es-CO"/>
        </w:rPr>
        <w:t xml:space="preserve">Para la fabricación </w:t>
      </w:r>
      <w:r w:rsidRPr="000A0FFE">
        <w:rPr>
          <w:color w:val="002060"/>
        </w:rPr>
        <w:t>de los elementos de la maqueta con coste económico bajo,</w:t>
      </w:r>
      <w:r w:rsidRPr="000A0FFE">
        <w:rPr>
          <w:color w:val="002060"/>
          <w:lang w:val="es-CO"/>
        </w:rPr>
        <w:t xml:space="preserve"> s</w:t>
      </w:r>
      <w:r w:rsidRPr="000A0FFE">
        <w:rPr>
          <w:color w:val="002060"/>
        </w:rPr>
        <w:t xml:space="preserve">e usa </w:t>
      </w:r>
      <w:r w:rsidR="00E978EB" w:rsidRPr="000A0FFE">
        <w:rPr>
          <w:color w:val="002060"/>
        </w:rPr>
        <w:t>una impresora 3D Ultimaker 2+</w:t>
      </w:r>
      <w:r w:rsidRPr="000A0FFE">
        <w:rPr>
          <w:color w:val="002060"/>
        </w:rPr>
        <w:t>, una sierra circular y un taladro vertical</w:t>
      </w:r>
      <w:r w:rsidR="00E978EB" w:rsidRPr="000A0FFE">
        <w:rPr>
          <w:color w:val="002060"/>
        </w:rPr>
        <w:t>. Las piezas móviles del mecanismo se imprimen con material PLA</w:t>
      </w:r>
      <w:r w:rsidR="00EC5607" w:rsidRPr="000A0FFE">
        <w:rPr>
          <w:color w:val="002060"/>
        </w:rPr>
        <w:t>. Se utiliza e</w:t>
      </w:r>
      <w:r w:rsidRPr="000A0FFE">
        <w:rPr>
          <w:color w:val="002060"/>
        </w:rPr>
        <w:t>l</w:t>
      </w:r>
      <w:r w:rsidR="00EC5607" w:rsidRPr="000A0FFE">
        <w:rPr>
          <w:color w:val="002060"/>
        </w:rPr>
        <w:t xml:space="preserve"> programa de capeado </w:t>
      </w:r>
      <w:r w:rsidR="00EC5607" w:rsidRPr="003F3BC2">
        <w:rPr>
          <w:i/>
          <w:iCs/>
          <w:color w:val="002060"/>
        </w:rPr>
        <w:t>Ultimaker</w:t>
      </w:r>
      <w:r w:rsidR="001D65BA" w:rsidRPr="003F3BC2">
        <w:rPr>
          <w:i/>
          <w:iCs/>
          <w:color w:val="002060"/>
        </w:rPr>
        <w:t xml:space="preserve"> </w:t>
      </w:r>
      <w:r w:rsidR="00EC5607" w:rsidRPr="003F3BC2">
        <w:rPr>
          <w:i/>
          <w:iCs/>
          <w:color w:val="002060"/>
        </w:rPr>
        <w:t>Cura</w:t>
      </w:r>
      <w:r w:rsidR="00EC5607" w:rsidRPr="000A0FFE">
        <w:rPr>
          <w:color w:val="002060"/>
        </w:rPr>
        <w:t xml:space="preserve"> 4.13.1</w:t>
      </w:r>
      <w:r w:rsidR="001D65BA" w:rsidRPr="000A0FFE">
        <w:rPr>
          <w:color w:val="002060"/>
        </w:rPr>
        <w:t>(figura 12)</w:t>
      </w:r>
      <w:r w:rsidR="00D87037" w:rsidRPr="000A0FFE">
        <w:rPr>
          <w:color w:val="002060"/>
        </w:rPr>
        <w:t xml:space="preserve"> y</w:t>
      </w:r>
      <w:r w:rsidR="00EC5607" w:rsidRPr="000A0FFE">
        <w:rPr>
          <w:color w:val="002060"/>
        </w:rPr>
        <w:t xml:space="preserve"> se establecen los parámetros de impresión</w:t>
      </w:r>
      <w:r w:rsidR="00D87037" w:rsidRPr="000A0FFE">
        <w:rPr>
          <w:color w:val="002060"/>
        </w:rPr>
        <w:t xml:space="preserve"> siguiente: boquilla de diámetro 0</w:t>
      </w:r>
      <w:r w:rsidR="0031091F">
        <w:rPr>
          <w:color w:val="002060"/>
        </w:rPr>
        <w:t>,</w:t>
      </w:r>
      <w:r w:rsidR="00D87037" w:rsidRPr="000A0FFE">
        <w:rPr>
          <w:color w:val="002060"/>
        </w:rPr>
        <w:t>4 mm, material PLA, Infill 18 %, Vel. de impresión 60 mm/s, generar soportes por defectos, altura de capa 0</w:t>
      </w:r>
      <w:r w:rsidR="0031091F">
        <w:rPr>
          <w:color w:val="002060"/>
        </w:rPr>
        <w:t>,</w:t>
      </w:r>
      <w:r w:rsidR="00D87037" w:rsidRPr="000A0FFE">
        <w:rPr>
          <w:color w:val="002060"/>
        </w:rPr>
        <w:t xml:space="preserve">15 mm; retracción habilitada y </w:t>
      </w:r>
      <w:r w:rsidR="00D87037" w:rsidRPr="000A0FFE">
        <w:rPr>
          <w:color w:val="002060"/>
        </w:rPr>
        <w:t>retracción en cambio de capa habilitada.</w:t>
      </w:r>
      <w:r w:rsidR="00E978EB" w:rsidRPr="000A0FFE">
        <w:rPr>
          <w:color w:val="002060"/>
        </w:rPr>
        <w:t xml:space="preserve"> </w:t>
      </w:r>
      <w:r w:rsidR="00D87037" w:rsidRPr="000A0FFE">
        <w:rPr>
          <w:color w:val="002060"/>
        </w:rPr>
        <w:t xml:space="preserve">Se </w:t>
      </w:r>
      <w:r w:rsidR="00EC5607" w:rsidRPr="000A0FFE">
        <w:rPr>
          <w:color w:val="002060"/>
        </w:rPr>
        <w:t xml:space="preserve">genera el archivo </w:t>
      </w:r>
      <w:r w:rsidR="00D87037" w:rsidRPr="000A0FFE">
        <w:rPr>
          <w:color w:val="002060"/>
        </w:rPr>
        <w:t>.gc</w:t>
      </w:r>
      <w:r w:rsidR="00EC5607" w:rsidRPr="000A0FFE">
        <w:rPr>
          <w:color w:val="002060"/>
        </w:rPr>
        <w:t xml:space="preserve">ode que se coloca en la impresora </w:t>
      </w:r>
      <w:r w:rsidRPr="000A0FFE">
        <w:rPr>
          <w:color w:val="002060"/>
        </w:rPr>
        <w:t>3D</w:t>
      </w:r>
      <w:r w:rsidR="00EC5607" w:rsidRPr="000A0FFE">
        <w:rPr>
          <w:color w:val="002060"/>
        </w:rPr>
        <w:t>. La</w:t>
      </w:r>
      <w:r w:rsidR="00E978EB" w:rsidRPr="000A0FFE">
        <w:rPr>
          <w:color w:val="002060"/>
        </w:rPr>
        <w:t xml:space="preserve"> bancada se hace a partir de una plancha de madera de 10 mm de espesor</w:t>
      </w:r>
      <w:r w:rsidR="003F3BC2">
        <w:rPr>
          <w:color w:val="002060"/>
        </w:rPr>
        <w:t xml:space="preserve"> y cortada a </w:t>
      </w:r>
      <w:r w:rsidR="003F3BC2" w:rsidRPr="000A0FFE">
        <w:rPr>
          <w:color w:val="002060"/>
        </w:rPr>
        <w:t>210 x 297 mm</w:t>
      </w:r>
      <w:r w:rsidR="00E978EB" w:rsidRPr="000A0FFE">
        <w:rPr>
          <w:color w:val="002060"/>
        </w:rPr>
        <w:t>, utilizando una sierra circular y</w:t>
      </w:r>
      <w:r w:rsidR="003F3BC2">
        <w:rPr>
          <w:color w:val="002060"/>
        </w:rPr>
        <w:t xml:space="preserve"> luego</w:t>
      </w:r>
      <w:r w:rsidR="00E978EB" w:rsidRPr="000A0FFE">
        <w:rPr>
          <w:color w:val="002060"/>
        </w:rPr>
        <w:t xml:space="preserve"> una taladradora vertical. </w:t>
      </w:r>
    </w:p>
    <w:p w14:paraId="740CFB3F" w14:textId="515FC27C" w:rsidR="00873AB6" w:rsidRPr="000A0FFE" w:rsidRDefault="00703E5D" w:rsidP="0042524B">
      <w:pPr>
        <w:rPr>
          <w:color w:val="002060"/>
        </w:rPr>
      </w:pPr>
      <w:r w:rsidRPr="000A0FFE">
        <w:rPr>
          <w:noProof/>
          <w:color w:val="002060"/>
        </w:rPr>
        <w:drawing>
          <wp:inline distT="0" distB="0" distL="0" distR="0" wp14:anchorId="1F740C17" wp14:editId="1D238018">
            <wp:extent cx="2497044" cy="2068195"/>
            <wp:effectExtent l="0" t="0" r="0" b="8255"/>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500204" cy="2070813"/>
                    </a:xfrm>
                    <a:prstGeom prst="rect">
                      <a:avLst/>
                    </a:prstGeom>
                  </pic:spPr>
                </pic:pic>
              </a:graphicData>
            </a:graphic>
          </wp:inline>
        </w:drawing>
      </w:r>
    </w:p>
    <w:p w14:paraId="6A65002E" w14:textId="783CA5E9" w:rsidR="00050115" w:rsidRPr="000A0FFE" w:rsidRDefault="00050115" w:rsidP="008E7DC8">
      <w:pPr>
        <w:rPr>
          <w:color w:val="002060"/>
        </w:rPr>
      </w:pPr>
    </w:p>
    <w:p w14:paraId="6F8E05C9" w14:textId="12FA23A4" w:rsidR="00E978EB" w:rsidRDefault="00E978EB" w:rsidP="003F3BC2">
      <w:pPr>
        <w:jc w:val="center"/>
        <w:rPr>
          <w:color w:val="002060"/>
          <w:sz w:val="18"/>
          <w:szCs w:val="18"/>
        </w:rPr>
      </w:pPr>
      <w:r w:rsidRPr="000C59C1">
        <w:rPr>
          <w:color w:val="002060"/>
          <w:sz w:val="18"/>
          <w:szCs w:val="18"/>
        </w:rPr>
        <w:t>Figura 12. Simulación de la impresión 3D mediante en</w:t>
      </w:r>
      <w:r w:rsidR="00D832EC" w:rsidRPr="000C59C1">
        <w:rPr>
          <w:color w:val="002060"/>
          <w:sz w:val="18"/>
          <w:szCs w:val="18"/>
        </w:rPr>
        <w:t xml:space="preserve"> el</w:t>
      </w:r>
      <w:r w:rsidRPr="000C59C1">
        <w:rPr>
          <w:color w:val="002060"/>
          <w:sz w:val="18"/>
          <w:szCs w:val="18"/>
        </w:rPr>
        <w:t xml:space="preserve"> programa </w:t>
      </w:r>
      <w:proofErr w:type="spellStart"/>
      <w:r w:rsidRPr="003F3BC2">
        <w:rPr>
          <w:i/>
          <w:iCs/>
          <w:color w:val="002060"/>
          <w:sz w:val="18"/>
          <w:szCs w:val="18"/>
        </w:rPr>
        <w:t>Ultimaker</w:t>
      </w:r>
      <w:proofErr w:type="spellEnd"/>
      <w:r w:rsidRPr="003F3BC2">
        <w:rPr>
          <w:i/>
          <w:iCs/>
          <w:color w:val="002060"/>
          <w:sz w:val="18"/>
          <w:szCs w:val="18"/>
        </w:rPr>
        <w:t xml:space="preserve"> </w:t>
      </w:r>
      <w:r w:rsidR="00145E3A" w:rsidRPr="003F3BC2">
        <w:rPr>
          <w:i/>
          <w:iCs/>
          <w:color w:val="002060"/>
          <w:sz w:val="18"/>
          <w:szCs w:val="18"/>
        </w:rPr>
        <w:t>Cura</w:t>
      </w:r>
      <w:r w:rsidR="00145E3A" w:rsidRPr="000C59C1">
        <w:rPr>
          <w:color w:val="002060"/>
          <w:sz w:val="18"/>
          <w:szCs w:val="18"/>
        </w:rPr>
        <w:t>.</w:t>
      </w:r>
      <w:r w:rsidRPr="000C59C1">
        <w:rPr>
          <w:color w:val="002060"/>
          <w:sz w:val="18"/>
          <w:szCs w:val="18"/>
        </w:rPr>
        <w:t xml:space="preserve"> Fuente: elaboración propia</w:t>
      </w:r>
      <w:r w:rsidRPr="000A0FFE">
        <w:rPr>
          <w:color w:val="002060"/>
          <w:sz w:val="18"/>
          <w:szCs w:val="18"/>
        </w:rPr>
        <w:t>.</w:t>
      </w:r>
    </w:p>
    <w:p w14:paraId="213614D6" w14:textId="77777777" w:rsidR="000C59C1" w:rsidRPr="000A0FFE" w:rsidRDefault="000C59C1" w:rsidP="00E978EB">
      <w:pPr>
        <w:rPr>
          <w:color w:val="002060"/>
          <w:sz w:val="18"/>
          <w:szCs w:val="18"/>
        </w:rPr>
      </w:pPr>
    </w:p>
    <w:p w14:paraId="606248DE" w14:textId="04329236" w:rsidR="002E6B7D" w:rsidRPr="000A0FFE" w:rsidRDefault="002E6B7D" w:rsidP="002E6B7D">
      <w:pPr>
        <w:pStyle w:val="Ttulo1"/>
        <w:rPr>
          <w:color w:val="002060"/>
        </w:rPr>
      </w:pPr>
      <w:r w:rsidRPr="000A0FFE">
        <w:rPr>
          <w:color w:val="002060"/>
        </w:rPr>
        <w:t>Motorización y control del funcionamiento de la maqueta.</w:t>
      </w:r>
    </w:p>
    <w:p w14:paraId="683C5DF1" w14:textId="77777777" w:rsidR="001670BB" w:rsidRPr="000A0FFE" w:rsidRDefault="001670BB" w:rsidP="001670BB">
      <w:pPr>
        <w:rPr>
          <w:color w:val="002060"/>
        </w:rPr>
      </w:pPr>
    </w:p>
    <w:p w14:paraId="326CE35B" w14:textId="2CD7BF59" w:rsidR="001670BB" w:rsidRPr="000A0FFE" w:rsidRDefault="001670BB" w:rsidP="001670BB">
      <w:pPr>
        <w:rPr>
          <w:color w:val="002060"/>
        </w:rPr>
      </w:pPr>
      <w:r w:rsidRPr="000A0FFE">
        <w:rPr>
          <w:color w:val="002060"/>
        </w:rPr>
        <w:t>Los elementos utilizados en la motorización</w:t>
      </w:r>
      <w:r w:rsidR="00E5157A" w:rsidRPr="000A0FFE">
        <w:rPr>
          <w:color w:val="002060"/>
        </w:rPr>
        <w:t xml:space="preserve"> y control</w:t>
      </w:r>
      <w:r w:rsidRPr="000A0FFE">
        <w:rPr>
          <w:color w:val="002060"/>
        </w:rPr>
        <w:t xml:space="preserve"> de la maqueta son</w:t>
      </w:r>
      <w:r w:rsidR="00E5157A" w:rsidRPr="000A0FFE">
        <w:rPr>
          <w:color w:val="002060"/>
        </w:rPr>
        <w:t xml:space="preserve"> (figura 1</w:t>
      </w:r>
      <w:r w:rsidR="00983B74">
        <w:rPr>
          <w:color w:val="002060"/>
        </w:rPr>
        <w:t>3</w:t>
      </w:r>
      <w:r w:rsidR="00E5157A" w:rsidRPr="000A0FFE">
        <w:rPr>
          <w:color w:val="002060"/>
        </w:rPr>
        <w:t>)</w:t>
      </w:r>
      <w:r w:rsidRPr="000A0FFE">
        <w:rPr>
          <w:color w:val="002060"/>
        </w:rPr>
        <w:t xml:space="preserve">: </w:t>
      </w:r>
      <w:r w:rsidR="009A03C4" w:rsidRPr="000A0FFE">
        <w:rPr>
          <w:color w:val="002060"/>
        </w:rPr>
        <w:t xml:space="preserve">a) </w:t>
      </w:r>
      <w:r w:rsidR="009602B9" w:rsidRPr="000A0FFE">
        <w:rPr>
          <w:color w:val="002060"/>
        </w:rPr>
        <w:t xml:space="preserve">un </w:t>
      </w:r>
      <w:r w:rsidRPr="000A0FFE">
        <w:rPr>
          <w:color w:val="002060"/>
        </w:rPr>
        <w:t>motor paso a paso</w:t>
      </w:r>
      <w:r w:rsidR="009602B9" w:rsidRPr="000A0FFE">
        <w:rPr>
          <w:color w:val="002060"/>
        </w:rPr>
        <w:t xml:space="preserve"> Nema17</w:t>
      </w:r>
      <w:r w:rsidRPr="000A0FFE">
        <w:rPr>
          <w:color w:val="002060"/>
        </w:rPr>
        <w:t xml:space="preserve"> Mercury Motor SM-42BYG011-25 de 200 pasos/vuelta (1,8º/paso</w:t>
      </w:r>
      <w:r w:rsidR="007F53D5" w:rsidRPr="000A0FFE">
        <w:rPr>
          <w:color w:val="002060"/>
        </w:rPr>
        <w:t>) y</w:t>
      </w:r>
      <w:r w:rsidR="009A03C4" w:rsidRPr="000A0FFE">
        <w:rPr>
          <w:color w:val="002060"/>
        </w:rPr>
        <w:t xml:space="preserve"> un</w:t>
      </w:r>
      <w:r w:rsidR="007F53D5" w:rsidRPr="000A0FFE">
        <w:rPr>
          <w:color w:val="002060"/>
        </w:rPr>
        <w:t xml:space="preserve"> par de retención 0</w:t>
      </w:r>
      <w:r w:rsidR="0031091F">
        <w:rPr>
          <w:color w:val="002060"/>
        </w:rPr>
        <w:t>,</w:t>
      </w:r>
      <w:r w:rsidR="007F53D5" w:rsidRPr="000A0FFE">
        <w:rPr>
          <w:color w:val="002060"/>
        </w:rPr>
        <w:t xml:space="preserve">23 Nm; </w:t>
      </w:r>
      <w:r w:rsidR="009A03C4" w:rsidRPr="000A0FFE">
        <w:rPr>
          <w:color w:val="002060"/>
        </w:rPr>
        <w:t xml:space="preserve">b) </w:t>
      </w:r>
      <w:r w:rsidR="007F53D5" w:rsidRPr="000A0FFE">
        <w:rPr>
          <w:color w:val="002060"/>
        </w:rPr>
        <w:t xml:space="preserve">una tarjeta de control </w:t>
      </w:r>
      <w:proofErr w:type="spellStart"/>
      <w:r w:rsidR="007F53D5" w:rsidRPr="000A0FFE">
        <w:rPr>
          <w:i/>
          <w:iCs/>
          <w:color w:val="002060"/>
        </w:rPr>
        <w:t>EsayDriver</w:t>
      </w:r>
      <w:proofErr w:type="spellEnd"/>
      <w:r w:rsidR="008E1C14" w:rsidRPr="000A0FFE">
        <w:rPr>
          <w:color w:val="002060"/>
        </w:rPr>
        <w:t xml:space="preserve"> v4.4 configurada</w:t>
      </w:r>
      <w:r w:rsidR="009602B9" w:rsidRPr="000A0FFE">
        <w:rPr>
          <w:color w:val="002060"/>
        </w:rPr>
        <w:t xml:space="preserve"> con </w:t>
      </w:r>
      <w:proofErr w:type="spellStart"/>
      <w:r w:rsidR="009602B9" w:rsidRPr="000A0FFE">
        <w:rPr>
          <w:color w:val="002060"/>
        </w:rPr>
        <w:t>micropasos</w:t>
      </w:r>
      <w:proofErr w:type="spellEnd"/>
      <w:r w:rsidR="008E1C14" w:rsidRPr="000A0FFE">
        <w:rPr>
          <w:color w:val="002060"/>
        </w:rPr>
        <w:t xml:space="preserve"> a 1/8 paso (que produce 1600 pasos/vuelta en el eje del motor)</w:t>
      </w:r>
      <w:r w:rsidR="00D939D1" w:rsidRPr="000A0FFE">
        <w:rPr>
          <w:color w:val="002060"/>
        </w:rPr>
        <w:t xml:space="preserve">, </w:t>
      </w:r>
      <w:r w:rsidR="009A03C4" w:rsidRPr="000A0FFE">
        <w:rPr>
          <w:color w:val="002060"/>
        </w:rPr>
        <w:t xml:space="preserve">c) </w:t>
      </w:r>
      <w:r w:rsidR="00D939D1" w:rsidRPr="000A0FFE">
        <w:rPr>
          <w:color w:val="002060"/>
        </w:rPr>
        <w:t>un</w:t>
      </w:r>
      <w:r w:rsidR="009C0C6B">
        <w:rPr>
          <w:color w:val="002060"/>
        </w:rPr>
        <w:t xml:space="preserve">a Placa Arduino </w:t>
      </w:r>
      <w:r w:rsidR="003F3BC2">
        <w:rPr>
          <w:color w:val="002060"/>
        </w:rPr>
        <w:t>Uno</w:t>
      </w:r>
      <w:r w:rsidR="009C0C6B">
        <w:rPr>
          <w:color w:val="002060"/>
        </w:rPr>
        <w:t>, d) un</w:t>
      </w:r>
      <w:r w:rsidR="00D939D1" w:rsidRPr="000A0FFE">
        <w:rPr>
          <w:color w:val="002060"/>
        </w:rPr>
        <w:t xml:space="preserve"> </w:t>
      </w:r>
      <w:proofErr w:type="spellStart"/>
      <w:r w:rsidR="00D939D1" w:rsidRPr="000A0FFE">
        <w:rPr>
          <w:i/>
          <w:iCs/>
          <w:color w:val="002060"/>
        </w:rPr>
        <w:t>Protoboard</w:t>
      </w:r>
      <w:proofErr w:type="spellEnd"/>
      <w:r w:rsidR="00D939D1" w:rsidRPr="000A0FFE">
        <w:rPr>
          <w:color w:val="002060"/>
        </w:rPr>
        <w:t xml:space="preserve"> de </w:t>
      </w:r>
      <w:r w:rsidR="00A0616A" w:rsidRPr="000A0FFE">
        <w:rPr>
          <w:color w:val="002060"/>
        </w:rPr>
        <w:t>270</w:t>
      </w:r>
      <w:r w:rsidR="00D939D1" w:rsidRPr="000A0FFE">
        <w:rPr>
          <w:color w:val="002060"/>
        </w:rPr>
        <w:t xml:space="preserve"> puntos</w:t>
      </w:r>
      <w:r w:rsidR="009D1775" w:rsidRPr="000A0FFE">
        <w:rPr>
          <w:color w:val="002060"/>
        </w:rPr>
        <w:t xml:space="preserve"> y</w:t>
      </w:r>
      <w:r w:rsidR="009A03C4" w:rsidRPr="000A0FFE">
        <w:rPr>
          <w:color w:val="002060"/>
        </w:rPr>
        <w:t xml:space="preserve"> </w:t>
      </w:r>
      <w:r w:rsidR="009D1775" w:rsidRPr="000A0FFE">
        <w:rPr>
          <w:color w:val="002060"/>
        </w:rPr>
        <w:t>d</w:t>
      </w:r>
      <w:r w:rsidR="009A03C4" w:rsidRPr="000A0FFE">
        <w:rPr>
          <w:color w:val="002060"/>
        </w:rPr>
        <w:t xml:space="preserve">) </w:t>
      </w:r>
      <w:r w:rsidR="009D1775" w:rsidRPr="000A0FFE">
        <w:rPr>
          <w:color w:val="002060"/>
        </w:rPr>
        <w:t>una fuente de alimentación de 12 V y 2 A</w:t>
      </w:r>
      <w:r w:rsidR="009A03C4" w:rsidRPr="000A0FFE">
        <w:rPr>
          <w:color w:val="002060"/>
        </w:rPr>
        <w:t xml:space="preserve"> </w:t>
      </w:r>
      <w:r w:rsidR="00D939D1" w:rsidRPr="000A0FFE">
        <w:rPr>
          <w:color w:val="002060"/>
        </w:rPr>
        <w:t xml:space="preserve"> </w:t>
      </w:r>
      <w:r w:rsidRPr="000A0FFE">
        <w:rPr>
          <w:color w:val="002060"/>
        </w:rPr>
        <w:t xml:space="preserve"> son componentes </w:t>
      </w:r>
      <w:r w:rsidR="00494DF3" w:rsidRPr="000A0FFE">
        <w:rPr>
          <w:color w:val="002060"/>
        </w:rPr>
        <w:t>eléctricos y elec</w:t>
      </w:r>
      <w:r w:rsidRPr="000A0FFE">
        <w:rPr>
          <w:color w:val="002060"/>
        </w:rPr>
        <w:t>trónicos</w:t>
      </w:r>
      <w:r w:rsidR="00494DF3" w:rsidRPr="000A0FFE">
        <w:rPr>
          <w:color w:val="002060"/>
        </w:rPr>
        <w:t xml:space="preserve"> reutilizados</w:t>
      </w:r>
      <w:r w:rsidRPr="000A0FFE">
        <w:rPr>
          <w:color w:val="002060"/>
        </w:rPr>
        <w:t xml:space="preserve">. </w:t>
      </w:r>
      <w:r w:rsidR="00494DF3" w:rsidRPr="000A0FFE">
        <w:rPr>
          <w:color w:val="002060"/>
        </w:rPr>
        <w:t>Esto</w:t>
      </w:r>
      <w:r w:rsidR="000220F6" w:rsidRPr="000A0FFE">
        <w:rPr>
          <w:color w:val="002060"/>
        </w:rPr>
        <w:t xml:space="preserve"> permite disminuir el coste de la maqueta, </w:t>
      </w:r>
      <w:r w:rsidR="00A147AB" w:rsidRPr="000A0FFE">
        <w:rPr>
          <w:color w:val="002060"/>
        </w:rPr>
        <w:t>y contribuye</w:t>
      </w:r>
      <w:r w:rsidR="00494DF3" w:rsidRPr="000A0FFE">
        <w:rPr>
          <w:color w:val="002060"/>
        </w:rPr>
        <w:t xml:space="preserve"> a aplicar</w:t>
      </w:r>
      <w:r w:rsidR="000220F6" w:rsidRPr="000A0FFE">
        <w:rPr>
          <w:color w:val="002060"/>
        </w:rPr>
        <w:t xml:space="preserve"> los principios de la economía circular</w:t>
      </w:r>
      <w:r w:rsidR="00494DF3" w:rsidRPr="000A0FFE">
        <w:rPr>
          <w:color w:val="002060"/>
        </w:rPr>
        <w:t>, respecto</w:t>
      </w:r>
      <w:r w:rsidR="00E5157A" w:rsidRPr="000A0FFE">
        <w:rPr>
          <w:color w:val="002060"/>
        </w:rPr>
        <w:t xml:space="preserve"> a alargar la vida útil de elementos eléctricos y electrónicos.</w:t>
      </w:r>
    </w:p>
    <w:p w14:paraId="36A39EF7" w14:textId="361A1042" w:rsidR="00F411AF" w:rsidRPr="000A0FFE" w:rsidRDefault="009C0C6B" w:rsidP="001670BB">
      <w:pPr>
        <w:rPr>
          <w:color w:val="002060"/>
        </w:rPr>
      </w:pPr>
      <w:r>
        <w:rPr>
          <w:noProof/>
          <w:color w:val="002060"/>
        </w:rPr>
        <mc:AlternateContent>
          <mc:Choice Requires="wpg">
            <w:drawing>
              <wp:anchor distT="0" distB="0" distL="114300" distR="114300" simplePos="0" relativeHeight="251724800" behindDoc="0" locked="0" layoutInCell="1" allowOverlap="1" wp14:anchorId="20EE7AA3" wp14:editId="4E31B3E2">
                <wp:simplePos x="0" y="0"/>
                <wp:positionH relativeFrom="column">
                  <wp:posOffset>10886</wp:posOffset>
                </wp:positionH>
                <wp:positionV relativeFrom="paragraph">
                  <wp:posOffset>25400</wp:posOffset>
                </wp:positionV>
                <wp:extent cx="2870201" cy="2358569"/>
                <wp:effectExtent l="0" t="0" r="6350" b="3810"/>
                <wp:wrapNone/>
                <wp:docPr id="216" name="Grupo 216"/>
                <wp:cNvGraphicFramePr/>
                <a:graphic xmlns:a="http://schemas.openxmlformats.org/drawingml/2006/main">
                  <a:graphicData uri="http://schemas.microsoft.com/office/word/2010/wordprocessingGroup">
                    <wpg:wgp>
                      <wpg:cNvGrpSpPr/>
                      <wpg:grpSpPr>
                        <a:xfrm>
                          <a:off x="0" y="0"/>
                          <a:ext cx="2870201" cy="2358569"/>
                          <a:chOff x="0" y="0"/>
                          <a:chExt cx="2870201" cy="2358569"/>
                        </a:xfrm>
                      </wpg:grpSpPr>
                      <pic:pic xmlns:pic="http://schemas.openxmlformats.org/drawingml/2006/picture">
                        <pic:nvPicPr>
                          <pic:cNvPr id="5" name="Imagen 5"/>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320165" cy="1280795"/>
                          </a:xfrm>
                          <a:prstGeom prst="rect">
                            <a:avLst/>
                          </a:prstGeom>
                        </pic:spPr>
                      </pic:pic>
                      <pic:pic xmlns:pic="http://schemas.openxmlformats.org/drawingml/2006/picture">
                        <pic:nvPicPr>
                          <pic:cNvPr id="20" name="Imagen 20"/>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1463040" y="228600"/>
                            <a:ext cx="1151890" cy="845820"/>
                          </a:xfrm>
                          <a:prstGeom prst="rect">
                            <a:avLst/>
                          </a:prstGeom>
                        </pic:spPr>
                      </pic:pic>
                      <wps:wsp>
                        <wps:cNvPr id="205" name="Cuadro de texto 2"/>
                        <wps:cNvSpPr txBox="1">
                          <a:spLocks noChangeArrowheads="1"/>
                        </wps:cNvSpPr>
                        <wps:spPr bwMode="auto">
                          <a:xfrm>
                            <a:off x="0" y="105587"/>
                            <a:ext cx="320619" cy="298984"/>
                          </a:xfrm>
                          <a:prstGeom prst="rect">
                            <a:avLst/>
                          </a:prstGeom>
                          <a:noFill/>
                          <a:ln w="9525">
                            <a:noFill/>
                            <a:miter lim="800000"/>
                            <a:headEnd/>
                            <a:tailEnd/>
                          </a:ln>
                        </wps:spPr>
                        <wps:txbx>
                          <w:txbxContent>
                            <w:p w14:paraId="2C8C6720" w14:textId="2B4B9BFF" w:rsidR="00F411AF" w:rsidRDefault="00F411AF">
                              <w:r>
                                <w:t>a)</w:t>
                              </w:r>
                            </w:p>
                          </w:txbxContent>
                        </wps:txbx>
                        <wps:bodyPr rot="0" vert="horz" wrap="square" lIns="91440" tIns="45720" rIns="91440" bIns="45720" anchor="t" anchorCtr="0">
                          <a:noAutofit/>
                        </wps:bodyPr>
                      </wps:wsp>
                      <wps:wsp>
                        <wps:cNvPr id="207" name="Cuadro de texto 2"/>
                        <wps:cNvSpPr txBox="1">
                          <a:spLocks noChangeArrowheads="1"/>
                        </wps:cNvSpPr>
                        <wps:spPr bwMode="auto">
                          <a:xfrm>
                            <a:off x="0" y="1166586"/>
                            <a:ext cx="320619" cy="298984"/>
                          </a:xfrm>
                          <a:prstGeom prst="rect">
                            <a:avLst/>
                          </a:prstGeom>
                          <a:noFill/>
                          <a:ln w="9525">
                            <a:noFill/>
                            <a:miter lim="800000"/>
                            <a:headEnd/>
                            <a:tailEnd/>
                          </a:ln>
                        </wps:spPr>
                        <wps:txbx>
                          <w:txbxContent>
                            <w:p w14:paraId="3EF4D2B7" w14:textId="7058A8C4" w:rsidR="00F411AF" w:rsidRDefault="00F411AF" w:rsidP="00F411AF">
                              <w:r>
                                <w:t>c)</w:t>
                              </w:r>
                            </w:p>
                          </w:txbxContent>
                        </wps:txbx>
                        <wps:bodyPr rot="0" vert="horz" wrap="square" lIns="91440" tIns="45720" rIns="91440" bIns="45720" anchor="t" anchorCtr="0">
                          <a:noAutofit/>
                        </wps:bodyPr>
                      </wps:wsp>
                      <pic:pic xmlns:pic="http://schemas.openxmlformats.org/drawingml/2006/picture">
                        <pic:nvPicPr>
                          <pic:cNvPr id="204" name="Imagen 204"/>
                          <pic:cNvPicPr>
                            <a:picLocks noChangeAspect="1"/>
                          </pic:cNvPicPr>
                        </pic:nvPicPr>
                        <pic:blipFill>
                          <a:blip r:embed="rId109">
                            <a:extLst>
                              <a:ext uri="{28A0092B-C50C-407E-A947-70E740481C1C}">
                                <a14:useLocalDpi xmlns:a14="http://schemas.microsoft.com/office/drawing/2010/main" val="0"/>
                              </a:ext>
                            </a:extLst>
                          </a:blip>
                          <a:stretch>
                            <a:fillRect/>
                          </a:stretch>
                        </pic:blipFill>
                        <pic:spPr>
                          <a:xfrm rot="5400000">
                            <a:off x="1570038" y="1058407"/>
                            <a:ext cx="1115695" cy="1484630"/>
                          </a:xfrm>
                          <a:prstGeom prst="rect">
                            <a:avLst/>
                          </a:prstGeom>
                        </pic:spPr>
                      </pic:pic>
                      <pic:pic xmlns:pic="http://schemas.openxmlformats.org/drawingml/2006/picture">
                        <pic:nvPicPr>
                          <pic:cNvPr id="209" name="Imagen 209"/>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40640" y="1403530"/>
                            <a:ext cx="1219835" cy="895985"/>
                          </a:xfrm>
                          <a:prstGeom prst="rect">
                            <a:avLst/>
                          </a:prstGeom>
                        </pic:spPr>
                      </pic:pic>
                      <wps:wsp>
                        <wps:cNvPr id="215" name="Cuadro de texto 2"/>
                        <wps:cNvSpPr txBox="1">
                          <a:spLocks noChangeArrowheads="1"/>
                        </wps:cNvSpPr>
                        <wps:spPr bwMode="auto">
                          <a:xfrm>
                            <a:off x="1419498" y="1152072"/>
                            <a:ext cx="320040" cy="298450"/>
                          </a:xfrm>
                          <a:prstGeom prst="rect">
                            <a:avLst/>
                          </a:prstGeom>
                          <a:noFill/>
                          <a:ln w="9525">
                            <a:noFill/>
                            <a:miter lim="800000"/>
                            <a:headEnd/>
                            <a:tailEnd/>
                          </a:ln>
                        </wps:spPr>
                        <wps:txbx>
                          <w:txbxContent>
                            <w:p w14:paraId="1BF0C0BA" w14:textId="7E2267D8" w:rsidR="009C0C6B" w:rsidRDefault="009C0C6B" w:rsidP="009C0C6B">
                              <w:r>
                                <w:t>d)</w:t>
                              </w:r>
                            </w:p>
                          </w:txbxContent>
                        </wps:txbx>
                        <wps:bodyPr rot="0" vert="horz" wrap="square" lIns="91440" tIns="45720" rIns="91440" bIns="45720" anchor="t" anchorCtr="0">
                          <a:noAutofit/>
                        </wps:bodyPr>
                      </wps:wsp>
                      <wps:wsp>
                        <wps:cNvPr id="206" name="Cuadro de texto 2"/>
                        <wps:cNvSpPr txBox="1">
                          <a:spLocks noChangeArrowheads="1"/>
                        </wps:cNvSpPr>
                        <wps:spPr bwMode="auto">
                          <a:xfrm>
                            <a:off x="1463040" y="120905"/>
                            <a:ext cx="320619" cy="298984"/>
                          </a:xfrm>
                          <a:prstGeom prst="rect">
                            <a:avLst/>
                          </a:prstGeom>
                          <a:noFill/>
                          <a:ln w="9525">
                            <a:noFill/>
                            <a:miter lim="800000"/>
                            <a:headEnd/>
                            <a:tailEnd/>
                          </a:ln>
                        </wps:spPr>
                        <wps:txbx>
                          <w:txbxContent>
                            <w:p w14:paraId="50BC7A27" w14:textId="51F3BF7D" w:rsidR="00F411AF" w:rsidRDefault="00F411AF" w:rsidP="00F411AF">
                              <w:r>
                                <w:t>b)</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0EE7AA3" id="Grupo 216" o:spid="_x0000_s1050" style="position:absolute;left:0;text-align:left;margin-left:.85pt;margin-top:2pt;width:226pt;height:185.7pt;z-index:251724800;mso-height-relative:margin" coordsize="28702,2358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">
                <v:shape id="Imagen 5" o:spid="_x0000_s1051" type="#_x0000_t75" style="position:absolute;width:13201;height:12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">
                  <v:imagedata r:id="rId111" o:title=""/>
                </v:shape>
                <v:shape id="Imagen 20" o:spid="_x0000_s1052" type="#_x0000_t75" style="position:absolute;left:14630;top:2286;width:11519;height:8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">
                  <v:imagedata r:id="rId112" o:title=""/>
                </v:shape>
                <v:shape id="Cuadro de texto 2" o:spid="_x0000_s1053" type="#_x0000_t202" style="position:absolute;top:1055;width:3206;height:2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" filled="f" stroked="f">
                  <v:textbox>
                    <w:txbxContent>
                      <w:p w14:paraId="2C8C6720" w14:textId="2B4B9BFF" w:rsidR="00F411AF" w:rsidRDefault="00F411AF">
                        <w:r>
                          <w:t>a)</w:t>
                        </w:r>
                      </w:p>
                    </w:txbxContent>
                  </v:textbox>
                </v:shape>
                <v:shape id="Cuadro de texto 2" o:spid="_x0000_s1054" type="#_x0000_t202" style="position:absolute;top:11665;width:3206;height:2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3EF4D2B7" w14:textId="7058A8C4" w:rsidR="00F411AF" w:rsidRDefault="00F411AF" w:rsidP="00F411AF">
                        <w:r>
                          <w:t>c)</w:t>
                        </w:r>
                      </w:p>
                    </w:txbxContent>
                  </v:textbox>
                </v:shape>
                <v:shape id="Imagen 204" o:spid="_x0000_s1055" type="#_x0000_t75" style="position:absolute;left:15700;top:10583;width:11157;height:1484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">
                  <v:imagedata r:id="rId113" o:title=""/>
                </v:shape>
                <v:shape id="Imagen 209" o:spid="_x0000_s1056" type="#_x0000_t75" style="position:absolute;left:406;top:14035;width:12198;height:89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">
                  <v:imagedata r:id="rId114" o:title=""/>
                </v:shape>
                <v:shape id="Cuadro de texto 2" o:spid="_x0000_s1057" type="#_x0000_t202" style="position:absolute;left:14194;top:11520;width:3201;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" filled="f" stroked="f">
                  <v:textbox>
                    <w:txbxContent>
                      <w:p w14:paraId="1BF0C0BA" w14:textId="7E2267D8" w:rsidR="009C0C6B" w:rsidRDefault="009C0C6B" w:rsidP="009C0C6B">
                        <w:r>
                          <w:t>d)</w:t>
                        </w:r>
                      </w:p>
                    </w:txbxContent>
                  </v:textbox>
                </v:shape>
                <v:shape id="Cuadro de texto 2" o:spid="_x0000_s1058" type="#_x0000_t202" style="position:absolute;left:14630;top:1209;width:3206;height:2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50BC7A27" w14:textId="51F3BF7D" w:rsidR="00F411AF" w:rsidRDefault="00F411AF" w:rsidP="00F411AF">
                        <w:r>
                          <w:t>b)</w:t>
                        </w:r>
                      </w:p>
                    </w:txbxContent>
                  </v:textbox>
                </v:shape>
              </v:group>
            </w:pict>
          </mc:Fallback>
        </mc:AlternateContent>
      </w:r>
    </w:p>
    <w:p w14:paraId="013B2735" w14:textId="6D7283B1" w:rsidR="00F411AF" w:rsidRPr="000A0FFE" w:rsidRDefault="00F411AF" w:rsidP="001670BB">
      <w:pPr>
        <w:rPr>
          <w:color w:val="002060"/>
        </w:rPr>
      </w:pPr>
    </w:p>
    <w:p w14:paraId="3B51AC3B" w14:textId="523EEA11" w:rsidR="00F411AF" w:rsidRPr="000A0FFE" w:rsidRDefault="00F411AF" w:rsidP="001670BB">
      <w:pPr>
        <w:rPr>
          <w:color w:val="002060"/>
        </w:rPr>
      </w:pPr>
    </w:p>
    <w:p w14:paraId="5E99B9BF" w14:textId="4AA0E357" w:rsidR="00F411AF" w:rsidRPr="000A0FFE" w:rsidRDefault="00F411AF" w:rsidP="001670BB">
      <w:pPr>
        <w:rPr>
          <w:color w:val="002060"/>
        </w:rPr>
      </w:pPr>
    </w:p>
    <w:p w14:paraId="6CC29479" w14:textId="3B42F823" w:rsidR="00F411AF" w:rsidRPr="000A0FFE" w:rsidRDefault="00F411AF" w:rsidP="001670BB">
      <w:pPr>
        <w:rPr>
          <w:color w:val="002060"/>
        </w:rPr>
      </w:pPr>
    </w:p>
    <w:p w14:paraId="09454994" w14:textId="0A21982C" w:rsidR="00F411AF" w:rsidRPr="000A0FFE" w:rsidRDefault="00F411AF" w:rsidP="001670BB">
      <w:pPr>
        <w:rPr>
          <w:color w:val="002060"/>
        </w:rPr>
      </w:pPr>
    </w:p>
    <w:p w14:paraId="74DDCFAF" w14:textId="0613BA11" w:rsidR="00F411AF" w:rsidRPr="000A0FFE" w:rsidRDefault="00F411AF" w:rsidP="001670BB">
      <w:pPr>
        <w:rPr>
          <w:color w:val="002060"/>
        </w:rPr>
      </w:pPr>
    </w:p>
    <w:p w14:paraId="3EB5AD3B" w14:textId="13668B4C" w:rsidR="00F411AF" w:rsidRPr="000A0FFE" w:rsidRDefault="00F411AF" w:rsidP="001670BB">
      <w:pPr>
        <w:rPr>
          <w:color w:val="002060"/>
        </w:rPr>
      </w:pPr>
    </w:p>
    <w:p w14:paraId="74888620" w14:textId="7DD0BDD1" w:rsidR="00E5157A" w:rsidRPr="000A0FFE" w:rsidRDefault="00A147AB" w:rsidP="00A147AB">
      <w:pPr>
        <w:jc w:val="center"/>
        <w:rPr>
          <w:noProof/>
          <w:color w:val="002060"/>
        </w:rPr>
      </w:pPr>
      <w:r w:rsidRPr="000A0FFE">
        <w:rPr>
          <w:noProof/>
          <w:color w:val="002060"/>
        </w:rPr>
        <w:t xml:space="preserve">      </w:t>
      </w:r>
    </w:p>
    <w:p w14:paraId="73537264" w14:textId="1A98E2FA" w:rsidR="00F411AF" w:rsidRPr="000A0FFE" w:rsidRDefault="00F411AF" w:rsidP="00A147AB">
      <w:pPr>
        <w:jc w:val="center"/>
        <w:rPr>
          <w:noProof/>
          <w:color w:val="002060"/>
        </w:rPr>
      </w:pPr>
    </w:p>
    <w:p w14:paraId="11775C36" w14:textId="27837918" w:rsidR="00F411AF" w:rsidRPr="000A0FFE" w:rsidRDefault="00F411AF" w:rsidP="00A147AB">
      <w:pPr>
        <w:jc w:val="center"/>
        <w:rPr>
          <w:noProof/>
          <w:color w:val="002060"/>
        </w:rPr>
      </w:pPr>
    </w:p>
    <w:p w14:paraId="07EA6CA0" w14:textId="18F43EE6" w:rsidR="003E5CD5" w:rsidRPr="000A0FFE" w:rsidRDefault="003E5CD5" w:rsidP="001670BB">
      <w:pPr>
        <w:rPr>
          <w:color w:val="002060"/>
        </w:rPr>
      </w:pPr>
    </w:p>
    <w:p w14:paraId="531CDB16" w14:textId="357AED4E" w:rsidR="00F411AF" w:rsidRPr="000A0FFE" w:rsidRDefault="00F411AF" w:rsidP="00A147AB">
      <w:pPr>
        <w:rPr>
          <w:b/>
          <w:bCs/>
          <w:color w:val="002060"/>
          <w:sz w:val="18"/>
          <w:szCs w:val="18"/>
        </w:rPr>
      </w:pPr>
    </w:p>
    <w:p w14:paraId="4BC20B53" w14:textId="00BFE61F" w:rsidR="00F411AF" w:rsidRPr="000A0FFE" w:rsidRDefault="00F411AF" w:rsidP="00A147AB">
      <w:pPr>
        <w:rPr>
          <w:b/>
          <w:bCs/>
          <w:color w:val="002060"/>
          <w:sz w:val="18"/>
          <w:szCs w:val="18"/>
        </w:rPr>
      </w:pPr>
    </w:p>
    <w:p w14:paraId="265BCDD4" w14:textId="426B0F3C" w:rsidR="00F411AF" w:rsidRPr="000A0FFE" w:rsidRDefault="00F411AF" w:rsidP="00A147AB">
      <w:pPr>
        <w:rPr>
          <w:b/>
          <w:bCs/>
          <w:color w:val="002060"/>
          <w:sz w:val="18"/>
          <w:szCs w:val="18"/>
        </w:rPr>
      </w:pPr>
    </w:p>
    <w:p w14:paraId="6CBAB27A" w14:textId="0A08B8E9" w:rsidR="00F411AF" w:rsidRPr="000A0FFE" w:rsidRDefault="00F411AF" w:rsidP="00A147AB">
      <w:pPr>
        <w:rPr>
          <w:b/>
          <w:bCs/>
          <w:color w:val="002060"/>
          <w:sz w:val="18"/>
          <w:szCs w:val="18"/>
        </w:rPr>
      </w:pPr>
    </w:p>
    <w:p w14:paraId="18A7390A" w14:textId="4B49535C" w:rsidR="00F411AF" w:rsidRPr="000A0FFE" w:rsidRDefault="00F411AF" w:rsidP="00A147AB">
      <w:pPr>
        <w:rPr>
          <w:b/>
          <w:bCs/>
          <w:color w:val="002060"/>
          <w:sz w:val="18"/>
          <w:szCs w:val="18"/>
        </w:rPr>
      </w:pPr>
    </w:p>
    <w:p w14:paraId="4B5266FB" w14:textId="3EEE89BE" w:rsidR="00A147AB" w:rsidRPr="000C59C1" w:rsidRDefault="00A147AB" w:rsidP="00A147AB">
      <w:pPr>
        <w:rPr>
          <w:color w:val="002060"/>
          <w:sz w:val="18"/>
          <w:szCs w:val="18"/>
        </w:rPr>
      </w:pPr>
      <w:r w:rsidRPr="000C59C1">
        <w:rPr>
          <w:color w:val="002060"/>
          <w:sz w:val="18"/>
          <w:szCs w:val="18"/>
        </w:rPr>
        <w:t>Figura 1</w:t>
      </w:r>
      <w:r w:rsidR="00F411AF" w:rsidRPr="000C59C1">
        <w:rPr>
          <w:color w:val="002060"/>
          <w:sz w:val="18"/>
          <w:szCs w:val="18"/>
        </w:rPr>
        <w:t>3</w:t>
      </w:r>
      <w:r w:rsidRPr="000C59C1">
        <w:rPr>
          <w:color w:val="002060"/>
          <w:sz w:val="18"/>
          <w:szCs w:val="18"/>
        </w:rPr>
        <w:t xml:space="preserve">. </w:t>
      </w:r>
      <w:r w:rsidR="00F411AF" w:rsidRPr="000C59C1">
        <w:rPr>
          <w:color w:val="002060"/>
          <w:sz w:val="18"/>
          <w:szCs w:val="18"/>
        </w:rPr>
        <w:t>Elementos electrónicos</w:t>
      </w:r>
      <w:r w:rsidR="000C59C1" w:rsidRPr="000C59C1">
        <w:rPr>
          <w:color w:val="002060"/>
          <w:sz w:val="18"/>
          <w:szCs w:val="18"/>
        </w:rPr>
        <w:t xml:space="preserve"> </w:t>
      </w:r>
      <w:r w:rsidR="00327D2A">
        <w:rPr>
          <w:color w:val="002060"/>
          <w:sz w:val="18"/>
          <w:szCs w:val="18"/>
        </w:rPr>
        <w:t>re</w:t>
      </w:r>
      <w:r w:rsidR="000C59C1" w:rsidRPr="000C59C1">
        <w:rPr>
          <w:color w:val="002060"/>
          <w:sz w:val="18"/>
          <w:szCs w:val="18"/>
        </w:rPr>
        <w:t>utilizados.</w:t>
      </w:r>
      <w:r w:rsidRPr="000C59C1">
        <w:rPr>
          <w:color w:val="002060"/>
          <w:sz w:val="18"/>
          <w:szCs w:val="18"/>
        </w:rPr>
        <w:t xml:space="preserve"> Fuente: elaboración propia.</w:t>
      </w:r>
    </w:p>
    <w:p w14:paraId="5CA77F5B" w14:textId="77777777" w:rsidR="00F57EE3" w:rsidRPr="000A0FFE" w:rsidRDefault="00F57EE3" w:rsidP="00A147AB">
      <w:pPr>
        <w:rPr>
          <w:color w:val="002060"/>
          <w:sz w:val="18"/>
          <w:szCs w:val="18"/>
        </w:rPr>
      </w:pPr>
    </w:p>
    <w:p w14:paraId="30334480" w14:textId="208479A4" w:rsidR="000220F6" w:rsidRPr="000A0FFE" w:rsidRDefault="00F57EE3" w:rsidP="00F57EE3">
      <w:pPr>
        <w:pStyle w:val="Ttulo1"/>
        <w:rPr>
          <w:color w:val="002060"/>
        </w:rPr>
      </w:pPr>
      <w:r w:rsidRPr="000A0FFE">
        <w:rPr>
          <w:color w:val="002060"/>
        </w:rPr>
        <w:t>Resultados</w:t>
      </w:r>
    </w:p>
    <w:p w14:paraId="153B475F" w14:textId="126E5BE7" w:rsidR="00F57EE3" w:rsidRPr="000A0FFE" w:rsidRDefault="00F57EE3" w:rsidP="00F57EE3">
      <w:pPr>
        <w:rPr>
          <w:color w:val="002060"/>
        </w:rPr>
      </w:pPr>
    </w:p>
    <w:p w14:paraId="11CFC39C" w14:textId="286A92E6" w:rsidR="00F57EE3" w:rsidRPr="000A0FFE" w:rsidRDefault="00F57EE3" w:rsidP="001670BB">
      <w:pPr>
        <w:rPr>
          <w:color w:val="002060"/>
        </w:rPr>
      </w:pPr>
      <w:r w:rsidRPr="000A0FFE">
        <w:rPr>
          <w:color w:val="002060"/>
        </w:rPr>
        <w:t>El desarrollo del presente trabajo, ha permitido alcanzar como resultado la materialización y el control del funcionamiento de un mecanismo de Cruz de Malta de 4 detenciones, que se utiliza actualmente en la asignatura Proyecto II del grado en Ingeniería en Tecnologías Industriales, impartid</w:t>
      </w:r>
      <w:r w:rsidR="003E5B1F">
        <w:rPr>
          <w:color w:val="002060"/>
        </w:rPr>
        <w:t>a</w:t>
      </w:r>
      <w:r w:rsidRPr="000A0FFE">
        <w:rPr>
          <w:color w:val="002060"/>
        </w:rPr>
        <w:t xml:space="preserve"> en la Escuela Técnica Superior de Ingeniería Industrial de Barcelona.</w:t>
      </w:r>
    </w:p>
    <w:p w14:paraId="2D5CAC91" w14:textId="77777777" w:rsidR="00F57EE3" w:rsidRPr="000A0FFE" w:rsidRDefault="00F57EE3" w:rsidP="001670BB">
      <w:pPr>
        <w:rPr>
          <w:color w:val="002060"/>
        </w:rPr>
      </w:pPr>
    </w:p>
    <w:p w14:paraId="2DD1FEAE" w14:textId="12E9E955" w:rsidR="00B376D9" w:rsidRPr="000A0FFE" w:rsidRDefault="00B376D9" w:rsidP="001670BB">
      <w:pPr>
        <w:rPr>
          <w:color w:val="002060"/>
        </w:rPr>
      </w:pPr>
      <w:r w:rsidRPr="000A0FFE">
        <w:rPr>
          <w:color w:val="002060"/>
        </w:rPr>
        <w:t xml:space="preserve">La Figura 14 muestra la </w:t>
      </w:r>
      <w:r w:rsidR="00EF58E4" w:rsidRPr="000A0FFE">
        <w:rPr>
          <w:color w:val="002060"/>
        </w:rPr>
        <w:t xml:space="preserve">fotografía </w:t>
      </w:r>
      <w:r w:rsidR="003E5B1F">
        <w:rPr>
          <w:color w:val="002060"/>
        </w:rPr>
        <w:t>d</w:t>
      </w:r>
      <w:r w:rsidR="00EF58E4" w:rsidRPr="000A0FFE">
        <w:rPr>
          <w:color w:val="002060"/>
        </w:rPr>
        <w:t xml:space="preserve"> la maqueta de</w:t>
      </w:r>
      <w:r w:rsidRPr="000A0FFE">
        <w:rPr>
          <w:color w:val="002060"/>
        </w:rPr>
        <w:t>l mecanismo de C</w:t>
      </w:r>
      <w:r w:rsidR="00EF58E4" w:rsidRPr="000A0FFE">
        <w:rPr>
          <w:color w:val="002060"/>
        </w:rPr>
        <w:t xml:space="preserve">ruz de </w:t>
      </w:r>
      <w:r w:rsidRPr="000A0FFE">
        <w:rPr>
          <w:color w:val="002060"/>
        </w:rPr>
        <w:t>M</w:t>
      </w:r>
      <w:r w:rsidR="00EF58E4" w:rsidRPr="000A0FFE">
        <w:rPr>
          <w:color w:val="002060"/>
        </w:rPr>
        <w:t>alta de 4 detenciones</w:t>
      </w:r>
      <w:r w:rsidRPr="000A0FFE">
        <w:rPr>
          <w:color w:val="002060"/>
        </w:rPr>
        <w:t>,</w:t>
      </w:r>
      <w:r w:rsidR="00EF58E4" w:rsidRPr="000A0FFE">
        <w:rPr>
          <w:color w:val="002060"/>
        </w:rPr>
        <w:t xml:space="preserve"> utilizado en una aplicación de una mesa indexadora </w:t>
      </w:r>
      <w:r w:rsidRPr="000A0FFE">
        <w:rPr>
          <w:color w:val="002060"/>
        </w:rPr>
        <w:t xml:space="preserve">con las estaciones para la colocación de las cajas (prismas </w:t>
      </w:r>
      <w:r w:rsidR="00EF58E4" w:rsidRPr="000A0FFE">
        <w:rPr>
          <w:color w:val="002060"/>
        </w:rPr>
        <w:t xml:space="preserve">de colores naranja, verde y blanco </w:t>
      </w:r>
      <w:r w:rsidRPr="000A0FFE">
        <w:rPr>
          <w:color w:val="002060"/>
        </w:rPr>
        <w:t>impresos en PLA)</w:t>
      </w:r>
      <w:r w:rsidR="00EF58E4" w:rsidRPr="000A0FFE">
        <w:rPr>
          <w:color w:val="002060"/>
        </w:rPr>
        <w:t xml:space="preserve">. También se </w:t>
      </w:r>
      <w:r w:rsidR="0083296F" w:rsidRPr="000A0FFE">
        <w:rPr>
          <w:color w:val="002060"/>
        </w:rPr>
        <w:t>muestra el</w:t>
      </w:r>
      <w:r w:rsidRPr="000A0FFE">
        <w:rPr>
          <w:color w:val="002060"/>
        </w:rPr>
        <w:t xml:space="preserve"> sistema de alimentación</w:t>
      </w:r>
      <w:r w:rsidR="0083296F" w:rsidRPr="000A0FFE">
        <w:rPr>
          <w:color w:val="002060"/>
        </w:rPr>
        <w:t xml:space="preserve"> de potencia</w:t>
      </w:r>
      <w:r w:rsidRPr="000A0FFE">
        <w:rPr>
          <w:color w:val="002060"/>
        </w:rPr>
        <w:t xml:space="preserve"> y de control del funcionamiento</w:t>
      </w:r>
      <w:r w:rsidR="0083296F" w:rsidRPr="000A0FFE">
        <w:rPr>
          <w:color w:val="002060"/>
        </w:rPr>
        <w:t xml:space="preserve"> del mecanismo</w:t>
      </w:r>
      <w:r w:rsidRPr="000A0FFE">
        <w:rPr>
          <w:color w:val="002060"/>
        </w:rPr>
        <w:t>.</w:t>
      </w:r>
    </w:p>
    <w:p w14:paraId="2917783A" w14:textId="3B775DBE" w:rsidR="00EF58E4" w:rsidRPr="000A0FFE" w:rsidRDefault="00EF58E4" w:rsidP="001670BB">
      <w:pPr>
        <w:rPr>
          <w:color w:val="002060"/>
        </w:rPr>
      </w:pPr>
      <w:r w:rsidRPr="000A0FFE">
        <w:rPr>
          <w:noProof/>
          <w:color w:val="002060"/>
        </w:rPr>
        <mc:AlternateContent>
          <mc:Choice Requires="wpg">
            <w:drawing>
              <wp:anchor distT="0" distB="0" distL="114300" distR="114300" simplePos="0" relativeHeight="251720704" behindDoc="0" locked="0" layoutInCell="1" allowOverlap="1" wp14:anchorId="6CCC40D5" wp14:editId="377CB07C">
                <wp:simplePos x="0" y="0"/>
                <wp:positionH relativeFrom="column">
                  <wp:posOffset>53975</wp:posOffset>
                </wp:positionH>
                <wp:positionV relativeFrom="paragraph">
                  <wp:posOffset>85090</wp:posOffset>
                </wp:positionV>
                <wp:extent cx="2700882" cy="1361938"/>
                <wp:effectExtent l="0" t="0" r="4445" b="0"/>
                <wp:wrapNone/>
                <wp:docPr id="214" name="Grupo 214"/>
                <wp:cNvGraphicFramePr/>
                <a:graphic xmlns:a="http://schemas.openxmlformats.org/drawingml/2006/main">
                  <a:graphicData uri="http://schemas.microsoft.com/office/word/2010/wordprocessingGroup">
                    <wpg:wgp>
                      <wpg:cNvGrpSpPr/>
                      <wpg:grpSpPr>
                        <a:xfrm>
                          <a:off x="0" y="0"/>
                          <a:ext cx="2700882" cy="1361938"/>
                          <a:chOff x="0" y="0"/>
                          <a:chExt cx="2700882" cy="1361938"/>
                        </a:xfrm>
                      </wpg:grpSpPr>
                      <pic:pic xmlns:pic="http://schemas.openxmlformats.org/drawingml/2006/picture">
                        <pic:nvPicPr>
                          <pic:cNvPr id="210" name="Imagen 210"/>
                          <pic:cNvPicPr>
                            <a:picLocks noChangeAspect="1"/>
                          </pic:cNvPicPr>
                        </pic:nvPicPr>
                        <pic:blipFill>
                          <a:blip r:embed="rId115" cstate="print">
                            <a:extLst>
                              <a:ext uri="{28A0092B-C50C-407E-A947-70E740481C1C}">
                                <a14:useLocalDpi xmlns:a14="http://schemas.microsoft.com/office/drawing/2010/main" val="0"/>
                              </a:ext>
                            </a:extLst>
                          </a:blip>
                          <a:stretch>
                            <a:fillRect/>
                          </a:stretch>
                        </pic:blipFill>
                        <pic:spPr>
                          <a:xfrm rot="16200000">
                            <a:off x="698092" y="-640852"/>
                            <a:ext cx="1306195" cy="2699385"/>
                          </a:xfrm>
                          <a:prstGeom prst="rect">
                            <a:avLst/>
                          </a:prstGeom>
                        </pic:spPr>
                      </pic:pic>
                      <wps:wsp>
                        <wps:cNvPr id="211" name="Cuadro de texto 2"/>
                        <wps:cNvSpPr txBox="1">
                          <a:spLocks noChangeArrowheads="1"/>
                        </wps:cNvSpPr>
                        <wps:spPr bwMode="auto">
                          <a:xfrm>
                            <a:off x="0" y="620486"/>
                            <a:ext cx="810985" cy="413657"/>
                          </a:xfrm>
                          <a:prstGeom prst="rect">
                            <a:avLst/>
                          </a:prstGeom>
                          <a:noFill/>
                          <a:ln w="9525">
                            <a:noFill/>
                            <a:miter lim="800000"/>
                            <a:headEnd/>
                            <a:tailEnd/>
                          </a:ln>
                        </wps:spPr>
                        <wps:txbx>
                          <w:txbxContent>
                            <w:p w14:paraId="05C87082" w14:textId="15A84168" w:rsidR="00B376D9" w:rsidRPr="001B7989" w:rsidRDefault="001B7989" w:rsidP="001B7989">
                              <w:pPr>
                                <w:jc w:val="left"/>
                                <w:rPr>
                                  <w:sz w:val="18"/>
                                  <w:szCs w:val="18"/>
                                </w:rPr>
                              </w:pPr>
                              <w:r w:rsidRPr="001B7989">
                                <w:rPr>
                                  <w:sz w:val="18"/>
                                  <w:szCs w:val="18"/>
                                </w:rPr>
                                <w:t>Fuente de alimentació</w:t>
                              </w:r>
                              <w:r>
                                <w:rPr>
                                  <w:sz w:val="18"/>
                                  <w:szCs w:val="18"/>
                                </w:rPr>
                                <w:t>n</w:t>
                              </w:r>
                            </w:p>
                          </w:txbxContent>
                        </wps:txbx>
                        <wps:bodyPr rot="0" vert="horz" wrap="square" lIns="91440" tIns="45720" rIns="91440" bIns="45720" anchor="t" anchorCtr="0">
                          <a:noAutofit/>
                        </wps:bodyPr>
                      </wps:wsp>
                      <wps:wsp>
                        <wps:cNvPr id="212" name="Cuadro de texto 2"/>
                        <wps:cNvSpPr txBox="1">
                          <a:spLocks noChangeArrowheads="1"/>
                        </wps:cNvSpPr>
                        <wps:spPr bwMode="auto">
                          <a:xfrm>
                            <a:off x="620485" y="32657"/>
                            <a:ext cx="810985" cy="413657"/>
                          </a:xfrm>
                          <a:prstGeom prst="rect">
                            <a:avLst/>
                          </a:prstGeom>
                          <a:noFill/>
                          <a:ln w="9525">
                            <a:noFill/>
                            <a:miter lim="800000"/>
                            <a:headEnd/>
                            <a:tailEnd/>
                          </a:ln>
                        </wps:spPr>
                        <wps:txbx>
                          <w:txbxContent>
                            <w:p w14:paraId="6742DB95" w14:textId="1736A7F1" w:rsidR="001B7989" w:rsidRPr="001B7989" w:rsidRDefault="001B7989" w:rsidP="001B7989">
                              <w:pPr>
                                <w:jc w:val="left"/>
                                <w:rPr>
                                  <w:sz w:val="18"/>
                                  <w:szCs w:val="18"/>
                                </w:rPr>
                              </w:pPr>
                              <w:r>
                                <w:rPr>
                                  <w:sz w:val="18"/>
                                  <w:szCs w:val="18"/>
                                </w:rPr>
                                <w:t>Electrónica de control</w:t>
                              </w:r>
                            </w:p>
                          </w:txbxContent>
                        </wps:txbx>
                        <wps:bodyPr rot="0" vert="horz" wrap="square" lIns="91440" tIns="45720" rIns="91440" bIns="45720" anchor="t" anchorCtr="0">
                          <a:noAutofit/>
                        </wps:bodyPr>
                      </wps:wsp>
                      <wps:wsp>
                        <wps:cNvPr id="213" name="Cuadro de texto 2"/>
                        <wps:cNvSpPr txBox="1">
                          <a:spLocks noChangeArrowheads="1"/>
                        </wps:cNvSpPr>
                        <wps:spPr bwMode="auto">
                          <a:xfrm>
                            <a:off x="1807028" y="0"/>
                            <a:ext cx="879475" cy="397328"/>
                          </a:xfrm>
                          <a:prstGeom prst="rect">
                            <a:avLst/>
                          </a:prstGeom>
                          <a:noFill/>
                          <a:ln w="9525">
                            <a:noFill/>
                            <a:miter lim="800000"/>
                            <a:headEnd/>
                            <a:tailEnd/>
                          </a:ln>
                        </wps:spPr>
                        <wps:txbx>
                          <w:txbxContent>
                            <w:p w14:paraId="345BD841" w14:textId="1642845D" w:rsidR="001B7989" w:rsidRPr="001B7989" w:rsidRDefault="001B7989" w:rsidP="001B7989">
                              <w:pPr>
                                <w:jc w:val="left"/>
                                <w:rPr>
                                  <w:sz w:val="18"/>
                                  <w:szCs w:val="18"/>
                                </w:rPr>
                              </w:pPr>
                              <w:r>
                                <w:rPr>
                                  <w:sz w:val="18"/>
                                  <w:szCs w:val="18"/>
                                </w:rPr>
                                <w:t xml:space="preserve">CM con </w:t>
                              </w:r>
                              <w:proofErr w:type="gramStart"/>
                              <w:r>
                                <w:rPr>
                                  <w:sz w:val="18"/>
                                  <w:szCs w:val="18"/>
                                </w:rPr>
                                <w:t xml:space="preserve">mesa </w:t>
                              </w:r>
                              <w:r w:rsidR="00B0254C">
                                <w:rPr>
                                  <w:sz w:val="18"/>
                                  <w:szCs w:val="18"/>
                                </w:rPr>
                                <w:t xml:space="preserve"> indexadora</w:t>
                              </w:r>
                              <w:proofErr w:type="gramEnd"/>
                            </w:p>
                          </w:txbxContent>
                        </wps:txbx>
                        <wps:bodyPr rot="0" vert="horz" wrap="square" lIns="91440" tIns="45720" rIns="91440" bIns="45720" anchor="t" anchorCtr="0">
                          <a:noAutofit/>
                        </wps:bodyPr>
                      </wps:wsp>
                    </wpg:wgp>
                  </a:graphicData>
                </a:graphic>
              </wp:anchor>
            </w:drawing>
          </mc:Choice>
          <mc:Fallback>
            <w:pict>
              <v:group w14:anchorId="6CCC40D5" id="Grupo 214" o:spid="_x0000_s1059" style="position:absolute;left:0;text-align:left;margin-left:4.25pt;margin-top:6.7pt;width:212.65pt;height:107.25pt;z-index:251720704" coordsize="27008,1361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FbnJpcXVlAAAF&#10;kAMAAgAAABQAABCgkAQAAgAAABQAABC0kpEAAgAAAAM5NAAAkpIAAgAAAAM5NAAA6hwABwAACAwA&#10;AAiUAAAAABzqAAAAC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PD94cGFja2V0&#10;IGVuZD0ndyc/Pv/bAEMABwUFBgUEBwYFBggHBwgKEQsKCQkKFQ8QDBEYFRoZGBUYFxseJyEbHSUd&#10;FxgiLiIlKCkrLCsaIC8zLyoyJyorKv/bAEMBBwgICgkKFAsLFCocGBwqKioqKioqKioqKioqKioq&#10;KioqKioqKioqKioqKioqKioqKioqKioqKioqKioqKioqKv/AABEIA3MBq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">
                <v:shape id="Imagen 210" o:spid="_x0000_s1060" type="#_x0000_t75" style="position:absolute;left:6980;top:-6409;width:13062;height:269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">
                  <v:imagedata r:id="rId116" o:title=""/>
                </v:shape>
                <v:shape id="Cuadro de texto 2" o:spid="_x0000_s1061" type="#_x0000_t202" style="position:absolute;top:6204;width:8109;height:4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" filled="f" stroked="f">
                  <v:textbox>
                    <w:txbxContent>
                      <w:p w14:paraId="05C87082" w14:textId="15A84168" w:rsidR="00B376D9" w:rsidRPr="001B7989" w:rsidRDefault="001B7989" w:rsidP="001B7989">
                        <w:pPr>
                          <w:jc w:val="left"/>
                          <w:rPr>
                            <w:sz w:val="18"/>
                            <w:szCs w:val="18"/>
                          </w:rPr>
                        </w:pPr>
                        <w:r w:rsidRPr="001B7989">
                          <w:rPr>
                            <w:sz w:val="18"/>
                            <w:szCs w:val="18"/>
                          </w:rPr>
                          <w:t>Fuente de alimentació</w:t>
                        </w:r>
                        <w:r>
                          <w:rPr>
                            <w:sz w:val="18"/>
                            <w:szCs w:val="18"/>
                          </w:rPr>
                          <w:t>n</w:t>
                        </w:r>
                      </w:p>
                    </w:txbxContent>
                  </v:textbox>
                </v:shape>
                <v:shape id="Cuadro de texto 2" o:spid="_x0000_s1062" type="#_x0000_t202" style="position:absolute;left:6204;top:326;width:8110;height:4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6742DB95" w14:textId="1736A7F1" w:rsidR="001B7989" w:rsidRPr="001B7989" w:rsidRDefault="001B7989" w:rsidP="001B7989">
                        <w:pPr>
                          <w:jc w:val="left"/>
                          <w:rPr>
                            <w:sz w:val="18"/>
                            <w:szCs w:val="18"/>
                          </w:rPr>
                        </w:pPr>
                        <w:r>
                          <w:rPr>
                            <w:sz w:val="18"/>
                            <w:szCs w:val="18"/>
                          </w:rPr>
                          <w:t>Electrónica de control</w:t>
                        </w:r>
                      </w:p>
                    </w:txbxContent>
                  </v:textbox>
                </v:shape>
                <v:shape id="Cuadro de texto 2" o:spid="_x0000_s1063" type="#_x0000_t202" style="position:absolute;left:18070;width:8795;height:3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345BD841" w14:textId="1642845D" w:rsidR="001B7989" w:rsidRPr="001B7989" w:rsidRDefault="001B7989" w:rsidP="001B7989">
                        <w:pPr>
                          <w:jc w:val="left"/>
                          <w:rPr>
                            <w:sz w:val="18"/>
                            <w:szCs w:val="18"/>
                          </w:rPr>
                        </w:pPr>
                        <w:r>
                          <w:rPr>
                            <w:sz w:val="18"/>
                            <w:szCs w:val="18"/>
                          </w:rPr>
                          <w:t xml:space="preserve">CM con </w:t>
                        </w:r>
                        <w:proofErr w:type="gramStart"/>
                        <w:r>
                          <w:rPr>
                            <w:sz w:val="18"/>
                            <w:szCs w:val="18"/>
                          </w:rPr>
                          <w:t xml:space="preserve">mesa </w:t>
                        </w:r>
                        <w:r w:rsidR="00B0254C">
                          <w:rPr>
                            <w:sz w:val="18"/>
                            <w:szCs w:val="18"/>
                          </w:rPr>
                          <w:t xml:space="preserve"> indexadora</w:t>
                        </w:r>
                        <w:proofErr w:type="gramEnd"/>
                      </w:p>
                    </w:txbxContent>
                  </v:textbox>
                </v:shape>
              </v:group>
            </w:pict>
          </mc:Fallback>
        </mc:AlternateContent>
      </w:r>
    </w:p>
    <w:p w14:paraId="54CE5485" w14:textId="1CFFECE3" w:rsidR="001B7989" w:rsidRPr="000A0FFE" w:rsidRDefault="001B7989" w:rsidP="001670BB">
      <w:pPr>
        <w:rPr>
          <w:color w:val="002060"/>
        </w:rPr>
      </w:pPr>
    </w:p>
    <w:p w14:paraId="22D97EEB" w14:textId="468F00E9" w:rsidR="001B7989" w:rsidRPr="000A0FFE" w:rsidRDefault="001B7989" w:rsidP="001670BB">
      <w:pPr>
        <w:rPr>
          <w:color w:val="002060"/>
        </w:rPr>
      </w:pPr>
    </w:p>
    <w:p w14:paraId="0AC4B35E" w14:textId="34F9A511" w:rsidR="001B7989" w:rsidRPr="000A0FFE" w:rsidRDefault="001B7989" w:rsidP="001670BB">
      <w:pPr>
        <w:rPr>
          <w:color w:val="002060"/>
        </w:rPr>
      </w:pPr>
    </w:p>
    <w:p w14:paraId="27D195DA" w14:textId="41A4D04E" w:rsidR="001B7989" w:rsidRPr="000A0FFE" w:rsidRDefault="001B7989" w:rsidP="001670BB">
      <w:pPr>
        <w:rPr>
          <w:color w:val="002060"/>
        </w:rPr>
      </w:pPr>
    </w:p>
    <w:p w14:paraId="6069B80D" w14:textId="29E6DD14" w:rsidR="001B7989" w:rsidRPr="000A0FFE" w:rsidRDefault="001B7989" w:rsidP="001670BB">
      <w:pPr>
        <w:rPr>
          <w:color w:val="002060"/>
        </w:rPr>
      </w:pPr>
    </w:p>
    <w:p w14:paraId="2BFF9ED4" w14:textId="0C02CB54" w:rsidR="001B7989" w:rsidRPr="000A0FFE" w:rsidRDefault="001B7989" w:rsidP="001670BB">
      <w:pPr>
        <w:rPr>
          <w:color w:val="002060"/>
        </w:rPr>
      </w:pPr>
    </w:p>
    <w:p w14:paraId="3BE8BCFF" w14:textId="47D99822" w:rsidR="001B7989" w:rsidRPr="000A0FFE" w:rsidRDefault="001B7989" w:rsidP="001670BB">
      <w:pPr>
        <w:rPr>
          <w:color w:val="002060"/>
        </w:rPr>
      </w:pPr>
    </w:p>
    <w:p w14:paraId="2DDEF0AC" w14:textId="7D13487A" w:rsidR="001B7989" w:rsidRPr="000A0FFE" w:rsidRDefault="001B7989" w:rsidP="001670BB">
      <w:pPr>
        <w:rPr>
          <w:color w:val="002060"/>
        </w:rPr>
      </w:pPr>
    </w:p>
    <w:p w14:paraId="64F46BA7" w14:textId="77777777" w:rsidR="004D426B" w:rsidRPr="000A0FFE" w:rsidRDefault="004D426B" w:rsidP="001670BB">
      <w:pPr>
        <w:rPr>
          <w:b/>
          <w:bCs/>
          <w:color w:val="002060"/>
          <w:sz w:val="18"/>
          <w:szCs w:val="18"/>
        </w:rPr>
      </w:pPr>
    </w:p>
    <w:p w14:paraId="245A00C5" w14:textId="77777777" w:rsidR="004D426B" w:rsidRPr="000A0FFE" w:rsidRDefault="004D426B" w:rsidP="001670BB">
      <w:pPr>
        <w:rPr>
          <w:b/>
          <w:bCs/>
          <w:color w:val="002060"/>
          <w:sz w:val="18"/>
          <w:szCs w:val="18"/>
        </w:rPr>
      </w:pPr>
    </w:p>
    <w:p w14:paraId="7619DF88" w14:textId="0FD2C847" w:rsidR="001B7989" w:rsidRPr="000A0FFE" w:rsidRDefault="001B7989" w:rsidP="0031091F">
      <w:pPr>
        <w:jc w:val="center"/>
        <w:rPr>
          <w:color w:val="002060"/>
        </w:rPr>
      </w:pPr>
      <w:r w:rsidRPr="000A0FFE">
        <w:rPr>
          <w:b/>
          <w:bCs/>
          <w:color w:val="002060"/>
          <w:sz w:val="18"/>
          <w:szCs w:val="18"/>
        </w:rPr>
        <w:t>Figura 1</w:t>
      </w:r>
      <w:r w:rsidR="00EF58E4" w:rsidRPr="000A0FFE">
        <w:rPr>
          <w:b/>
          <w:bCs/>
          <w:color w:val="002060"/>
          <w:sz w:val="18"/>
          <w:szCs w:val="18"/>
        </w:rPr>
        <w:t>4</w:t>
      </w:r>
      <w:r w:rsidRPr="000A0FFE">
        <w:rPr>
          <w:b/>
          <w:bCs/>
          <w:color w:val="002060"/>
          <w:sz w:val="18"/>
          <w:szCs w:val="18"/>
        </w:rPr>
        <w:t>.</w:t>
      </w:r>
      <w:r w:rsidRPr="000A0FFE">
        <w:rPr>
          <w:color w:val="002060"/>
          <w:sz w:val="18"/>
          <w:szCs w:val="18"/>
        </w:rPr>
        <w:t xml:space="preserve"> </w:t>
      </w:r>
      <w:r w:rsidR="000C6FC6" w:rsidRPr="000A0FFE">
        <w:rPr>
          <w:color w:val="002060"/>
          <w:sz w:val="18"/>
          <w:szCs w:val="18"/>
        </w:rPr>
        <w:t>Foto de la m</w:t>
      </w:r>
      <w:r w:rsidR="00EF58E4" w:rsidRPr="000A0FFE">
        <w:rPr>
          <w:color w:val="002060"/>
          <w:sz w:val="18"/>
          <w:szCs w:val="18"/>
        </w:rPr>
        <w:t>aqueta del mecanismo</w:t>
      </w:r>
      <w:r w:rsidR="000C6FC6" w:rsidRPr="000A0FFE">
        <w:rPr>
          <w:color w:val="002060"/>
          <w:sz w:val="18"/>
          <w:szCs w:val="18"/>
        </w:rPr>
        <w:t xml:space="preserve"> CM</w:t>
      </w:r>
      <w:r w:rsidR="00EF58E4" w:rsidRPr="000A0FFE">
        <w:rPr>
          <w:color w:val="002060"/>
          <w:sz w:val="18"/>
          <w:szCs w:val="18"/>
        </w:rPr>
        <w:t xml:space="preserve"> aplica</w:t>
      </w:r>
      <w:r w:rsidR="000C6FC6" w:rsidRPr="000A0FFE">
        <w:rPr>
          <w:color w:val="002060"/>
          <w:sz w:val="18"/>
          <w:szCs w:val="18"/>
        </w:rPr>
        <w:t>do</w:t>
      </w:r>
      <w:r w:rsidR="00EF58E4" w:rsidRPr="000A0FFE">
        <w:rPr>
          <w:color w:val="002060"/>
          <w:sz w:val="18"/>
          <w:szCs w:val="18"/>
        </w:rPr>
        <w:t xml:space="preserve"> </w:t>
      </w:r>
      <w:r w:rsidR="000C6FC6" w:rsidRPr="000A0FFE">
        <w:rPr>
          <w:color w:val="002060"/>
          <w:sz w:val="18"/>
          <w:szCs w:val="18"/>
        </w:rPr>
        <w:t>a</w:t>
      </w:r>
      <w:r w:rsidR="00EF58E4" w:rsidRPr="000A0FFE">
        <w:rPr>
          <w:color w:val="002060"/>
          <w:sz w:val="18"/>
          <w:szCs w:val="18"/>
        </w:rPr>
        <w:t xml:space="preserve"> una mesa indexadora</w:t>
      </w:r>
      <w:r w:rsidR="000C6FC6" w:rsidRPr="000A0FFE">
        <w:rPr>
          <w:color w:val="002060"/>
          <w:sz w:val="18"/>
          <w:szCs w:val="18"/>
        </w:rPr>
        <w:t xml:space="preserve"> de cajas</w:t>
      </w:r>
      <w:r w:rsidR="00EF58E4" w:rsidRPr="000A0FFE">
        <w:rPr>
          <w:color w:val="002060"/>
          <w:sz w:val="18"/>
          <w:szCs w:val="18"/>
        </w:rPr>
        <w:t>. Fuente: elaboración propia</w:t>
      </w:r>
      <w:r w:rsidR="000C6FC6" w:rsidRPr="000A0FFE">
        <w:rPr>
          <w:color w:val="002060"/>
          <w:sz w:val="18"/>
          <w:szCs w:val="18"/>
        </w:rPr>
        <w:t>.</w:t>
      </w:r>
    </w:p>
    <w:p w14:paraId="209D5AD6" w14:textId="7010E33A" w:rsidR="001B7989" w:rsidRPr="000A0FFE" w:rsidRDefault="001B7989" w:rsidP="001670BB">
      <w:pPr>
        <w:rPr>
          <w:color w:val="002060"/>
        </w:rPr>
      </w:pPr>
    </w:p>
    <w:p w14:paraId="7FD6CBF7" w14:textId="481F2B52" w:rsidR="009B4D5F" w:rsidRPr="000A0FFE" w:rsidRDefault="004D426B" w:rsidP="004D426B">
      <w:pPr>
        <w:pStyle w:val="Ttulo1"/>
        <w:rPr>
          <w:color w:val="002060"/>
        </w:rPr>
      </w:pPr>
      <w:r w:rsidRPr="000A0FFE">
        <w:rPr>
          <w:color w:val="002060"/>
        </w:rPr>
        <w:t>C</w:t>
      </w:r>
      <w:r w:rsidR="009B4D5F" w:rsidRPr="000A0FFE">
        <w:rPr>
          <w:color w:val="002060"/>
        </w:rPr>
        <w:t>onclusiones</w:t>
      </w:r>
    </w:p>
    <w:p w14:paraId="1D8F7518" w14:textId="77777777" w:rsidR="005B5203" w:rsidRPr="000A0FFE" w:rsidRDefault="005B5203" w:rsidP="002E2C39">
      <w:pPr>
        <w:rPr>
          <w:noProof/>
          <w:color w:val="002060"/>
        </w:rPr>
      </w:pPr>
    </w:p>
    <w:p w14:paraId="05A00B1B" w14:textId="4045B412" w:rsidR="009C7986" w:rsidRPr="000A0FFE" w:rsidRDefault="005B5203" w:rsidP="002E2C39">
      <w:pPr>
        <w:rPr>
          <w:noProof/>
          <w:color w:val="002060"/>
        </w:rPr>
      </w:pPr>
      <w:r w:rsidRPr="000A0FFE">
        <w:rPr>
          <w:noProof/>
          <w:color w:val="002060"/>
        </w:rPr>
        <w:t>El trabajo expone la síntesis</w:t>
      </w:r>
      <w:r w:rsidR="009C7986" w:rsidRPr="000A0FFE">
        <w:rPr>
          <w:noProof/>
          <w:color w:val="002060"/>
        </w:rPr>
        <w:t>,</w:t>
      </w:r>
      <w:r w:rsidRPr="000A0FFE">
        <w:rPr>
          <w:noProof/>
          <w:color w:val="002060"/>
        </w:rPr>
        <w:t xml:space="preserve"> materialización y </w:t>
      </w:r>
      <w:r w:rsidR="009C7986" w:rsidRPr="000A0FFE">
        <w:rPr>
          <w:noProof/>
          <w:color w:val="002060"/>
        </w:rPr>
        <w:t xml:space="preserve">el </w:t>
      </w:r>
      <w:r w:rsidRPr="000A0FFE">
        <w:rPr>
          <w:noProof/>
          <w:color w:val="002060"/>
        </w:rPr>
        <w:t xml:space="preserve">control de </w:t>
      </w:r>
      <w:r w:rsidR="009B72BE" w:rsidRPr="000A0FFE">
        <w:rPr>
          <w:noProof/>
          <w:color w:val="002060"/>
        </w:rPr>
        <w:t>un</w:t>
      </w:r>
      <w:r w:rsidRPr="000A0FFE">
        <w:rPr>
          <w:noProof/>
          <w:color w:val="002060"/>
        </w:rPr>
        <w:t xml:space="preserve"> mecanismo de Cruz de Malta. </w:t>
      </w:r>
    </w:p>
    <w:p w14:paraId="3620733E" w14:textId="77777777" w:rsidR="009C7986" w:rsidRPr="000A0FFE" w:rsidRDefault="009C7986" w:rsidP="002E2C39">
      <w:pPr>
        <w:rPr>
          <w:noProof/>
          <w:color w:val="002060"/>
        </w:rPr>
      </w:pPr>
    </w:p>
    <w:p w14:paraId="46046958" w14:textId="2297B322" w:rsidR="009C7986" w:rsidRPr="001779C7" w:rsidRDefault="001779C7" w:rsidP="002E2C39">
      <w:pPr>
        <w:rPr>
          <w:color w:val="002060"/>
        </w:rPr>
      </w:pPr>
      <w:r>
        <w:rPr>
          <w:color w:val="002060"/>
        </w:rPr>
        <w:t>Se explica el proceso de diseño seguido, donde primeramente s</w:t>
      </w:r>
      <w:r w:rsidR="000C59C1">
        <w:rPr>
          <w:color w:val="002060"/>
        </w:rPr>
        <w:t>e han determinado los parámetros geométricos que garantizan el funcionamiento del mecanismo</w:t>
      </w:r>
      <w:r>
        <w:rPr>
          <w:color w:val="002060"/>
        </w:rPr>
        <w:t xml:space="preserve">, se ha analizado el comportamiento cinemático del mecanismo, asumiendo como velocidad del elemento motriz 1,77 rad/s, que garantiza unos valores máximos de velocidad angular de </w:t>
      </w:r>
      <w:r w:rsidRPr="000A0FFE">
        <w:rPr>
          <w:color w:val="002060"/>
        </w:rPr>
        <w:t>4,27 rad/s</w:t>
      </w:r>
      <w:r>
        <w:rPr>
          <w:color w:val="002060"/>
        </w:rPr>
        <w:t xml:space="preserve"> y de aceleración angular máxima de 12,19 rad/s</w:t>
      </w:r>
      <w:r w:rsidRPr="001779C7">
        <w:rPr>
          <w:color w:val="002060"/>
          <w:vertAlign w:val="superscript"/>
        </w:rPr>
        <w:t>2</w:t>
      </w:r>
      <w:r>
        <w:rPr>
          <w:color w:val="002060"/>
        </w:rPr>
        <w:t xml:space="preserve"> en la Cruz de Malta, que se considera adecuados para la aplicación </w:t>
      </w:r>
      <w:r w:rsidR="007B245E">
        <w:rPr>
          <w:color w:val="002060"/>
        </w:rPr>
        <w:t xml:space="preserve">práctica de mecanismo indexador </w:t>
      </w:r>
      <w:r>
        <w:rPr>
          <w:color w:val="002060"/>
        </w:rPr>
        <w:t>elegida.</w:t>
      </w:r>
    </w:p>
    <w:p w14:paraId="61436045" w14:textId="77777777" w:rsidR="009C7986" w:rsidRPr="000A0FFE" w:rsidRDefault="009C7986" w:rsidP="002E2C39">
      <w:pPr>
        <w:rPr>
          <w:color w:val="002060"/>
        </w:rPr>
      </w:pPr>
    </w:p>
    <w:p w14:paraId="2017DF3B" w14:textId="5A826EAB" w:rsidR="009C7986" w:rsidRPr="000A0FFE" w:rsidRDefault="009B72BE" w:rsidP="002E2C39">
      <w:pPr>
        <w:rPr>
          <w:noProof/>
          <w:color w:val="002060"/>
        </w:rPr>
      </w:pPr>
      <w:r w:rsidRPr="000A0FFE">
        <w:rPr>
          <w:noProof/>
          <w:color w:val="002060"/>
        </w:rPr>
        <w:t xml:space="preserve">El análisis cinemático </w:t>
      </w:r>
      <w:r w:rsidR="003F35E3">
        <w:rPr>
          <w:noProof/>
          <w:color w:val="002060"/>
        </w:rPr>
        <w:t>utiliza</w:t>
      </w:r>
      <w:r w:rsidR="009C7986" w:rsidRPr="000A0FFE">
        <w:rPr>
          <w:noProof/>
          <w:color w:val="002060"/>
        </w:rPr>
        <w:t xml:space="preserve"> </w:t>
      </w:r>
      <w:r w:rsidRPr="000A0FFE">
        <w:rPr>
          <w:noProof/>
          <w:color w:val="002060"/>
        </w:rPr>
        <w:t xml:space="preserve">un </w:t>
      </w:r>
      <w:r w:rsidR="009C7986" w:rsidRPr="000A0FFE">
        <w:rPr>
          <w:noProof/>
          <w:color w:val="002060"/>
        </w:rPr>
        <w:t xml:space="preserve">modelo matemático  </w:t>
      </w:r>
      <w:r w:rsidRPr="000A0FFE">
        <w:rPr>
          <w:noProof/>
          <w:color w:val="002060"/>
        </w:rPr>
        <w:t>que</w:t>
      </w:r>
      <w:r w:rsidR="009C7986" w:rsidRPr="000A0FFE">
        <w:rPr>
          <w:noProof/>
          <w:color w:val="002060"/>
        </w:rPr>
        <w:t xml:space="preserve"> se basa en el uso de las coordenadas generalizadas y en la resolución numérica de la matriz Jacobian</w:t>
      </w:r>
      <w:r w:rsidR="008438FB" w:rsidRPr="000A0FFE">
        <w:rPr>
          <w:noProof/>
          <w:color w:val="002060"/>
        </w:rPr>
        <w:t>a. Esta metodología numérica permite trabajar directamente con el sistema de ecuaciones de restricción, evitando el cálculo de la derivada analítica de cada función respecto a cada coordenada dependiente, que en ocasiones puede no existir.</w:t>
      </w:r>
    </w:p>
    <w:p w14:paraId="1C3F275E" w14:textId="6129E157" w:rsidR="008438FB" w:rsidRPr="000A0FFE" w:rsidRDefault="008438FB" w:rsidP="002E2C39">
      <w:pPr>
        <w:rPr>
          <w:noProof/>
          <w:color w:val="002060"/>
        </w:rPr>
      </w:pPr>
    </w:p>
    <w:p w14:paraId="4FE368D5" w14:textId="59F2B437" w:rsidR="004B6D52" w:rsidRPr="000A0FFE" w:rsidRDefault="005B5203" w:rsidP="002E2C39">
      <w:pPr>
        <w:rPr>
          <w:noProof/>
          <w:color w:val="002060"/>
        </w:rPr>
      </w:pPr>
      <w:r w:rsidRPr="000A0FFE">
        <w:rPr>
          <w:noProof/>
          <w:color w:val="002060"/>
        </w:rPr>
        <w:t>Se aplica el paradigma de diseño para la fabricación y el ensamblaje,</w:t>
      </w:r>
      <w:r w:rsidR="004B6D52" w:rsidRPr="000A0FFE">
        <w:rPr>
          <w:noProof/>
          <w:color w:val="002060"/>
        </w:rPr>
        <w:t xml:space="preserve"> obteniendo un diseño funcional y </w:t>
      </w:r>
      <w:r w:rsidR="004B6D52" w:rsidRPr="000A0FFE">
        <w:rPr>
          <w:noProof/>
          <w:color w:val="002060"/>
        </w:rPr>
        <w:t>factible de fabricar</w:t>
      </w:r>
      <w:r w:rsidRPr="000A0FFE">
        <w:rPr>
          <w:noProof/>
          <w:color w:val="002060"/>
        </w:rPr>
        <w:t xml:space="preserve">. </w:t>
      </w:r>
      <w:r w:rsidR="004B6D52" w:rsidRPr="000A0FFE">
        <w:rPr>
          <w:noProof/>
          <w:color w:val="002060"/>
        </w:rPr>
        <w:t xml:space="preserve">Se usa el </w:t>
      </w:r>
      <w:r w:rsidR="003F35E3">
        <w:rPr>
          <w:noProof/>
          <w:color w:val="002060"/>
        </w:rPr>
        <w:t xml:space="preserve">programa CAD </w:t>
      </w:r>
      <w:r w:rsidR="004B6D52" w:rsidRPr="00B96212">
        <w:rPr>
          <w:i/>
          <w:iCs/>
          <w:noProof/>
          <w:color w:val="002060"/>
        </w:rPr>
        <w:t>SolidWorks</w:t>
      </w:r>
      <w:r w:rsidR="004B6D52" w:rsidRPr="000A0FFE">
        <w:rPr>
          <w:noProof/>
          <w:color w:val="002060"/>
        </w:rPr>
        <w:t xml:space="preserve"> como herramienta de diseño y simulación virtual.</w:t>
      </w:r>
    </w:p>
    <w:p w14:paraId="6E5BC541" w14:textId="30B19006" w:rsidR="009B4D5F" w:rsidRPr="000A0FFE" w:rsidRDefault="009B4D5F" w:rsidP="002E2C39">
      <w:pPr>
        <w:rPr>
          <w:noProof/>
          <w:color w:val="002060"/>
        </w:rPr>
      </w:pPr>
    </w:p>
    <w:p w14:paraId="26EF0109" w14:textId="4E70240F" w:rsidR="004B6D52" w:rsidRPr="000A0FFE" w:rsidRDefault="004B6D52" w:rsidP="002E2C39">
      <w:pPr>
        <w:rPr>
          <w:noProof/>
          <w:color w:val="002060"/>
        </w:rPr>
      </w:pPr>
      <w:r w:rsidRPr="000A0FFE">
        <w:rPr>
          <w:noProof/>
          <w:color w:val="002060"/>
        </w:rPr>
        <w:t>Como procesos de fabricación se utiliza la impresión 3D y el mecanizado convencional de madera.</w:t>
      </w:r>
    </w:p>
    <w:p w14:paraId="3F242891" w14:textId="693529B3" w:rsidR="004B6D52" w:rsidRPr="000A0FFE" w:rsidRDefault="004B6D52" w:rsidP="002E2C39">
      <w:pPr>
        <w:rPr>
          <w:noProof/>
          <w:color w:val="002060"/>
        </w:rPr>
      </w:pPr>
    </w:p>
    <w:p w14:paraId="378DAEDD" w14:textId="32591515" w:rsidR="004B6D52" w:rsidRPr="000A0FFE" w:rsidRDefault="004B6D52" w:rsidP="002E2C39">
      <w:pPr>
        <w:rPr>
          <w:noProof/>
          <w:color w:val="002060"/>
        </w:rPr>
      </w:pPr>
      <w:r w:rsidRPr="000A0FFE">
        <w:rPr>
          <w:noProof/>
          <w:color w:val="002060"/>
        </w:rPr>
        <w:t>El módulo de potencia y contro</w:t>
      </w:r>
      <w:r w:rsidR="008C42DE">
        <w:rPr>
          <w:noProof/>
          <w:color w:val="002060"/>
        </w:rPr>
        <w:t xml:space="preserve">l </w:t>
      </w:r>
      <w:r w:rsidRPr="000A0FFE">
        <w:rPr>
          <w:noProof/>
          <w:color w:val="002060"/>
        </w:rPr>
        <w:t>utiliza elementos eléctricos y electrónicos reutilizados, que abaratan el coste de la maqueta.</w:t>
      </w:r>
    </w:p>
    <w:p w14:paraId="665B5EE8" w14:textId="5A54DC8C" w:rsidR="004B6D52" w:rsidRPr="000A0FFE" w:rsidRDefault="004B6D52" w:rsidP="002E2C39">
      <w:pPr>
        <w:rPr>
          <w:noProof/>
          <w:color w:val="002060"/>
        </w:rPr>
      </w:pPr>
    </w:p>
    <w:p w14:paraId="049DC0C7" w14:textId="1E8A8F76" w:rsidR="004B6D52" w:rsidRPr="000A0FFE" w:rsidRDefault="004B6D52" w:rsidP="002E2C39">
      <w:pPr>
        <w:rPr>
          <w:noProof/>
          <w:color w:val="002060"/>
        </w:rPr>
      </w:pPr>
      <w:r w:rsidRPr="000A0FFE">
        <w:rPr>
          <w:noProof/>
          <w:color w:val="002060"/>
        </w:rPr>
        <w:t>Se ha obtenido una maqueta funcional que cumple con los requerimientos de diseño establecidos.</w:t>
      </w:r>
    </w:p>
    <w:p w14:paraId="3A46E38E" w14:textId="16A1B605" w:rsidR="009B4D5F" w:rsidRPr="000A0FFE" w:rsidRDefault="009B4D5F" w:rsidP="002E2C39">
      <w:pPr>
        <w:rPr>
          <w:noProof/>
          <w:color w:val="002060"/>
        </w:rPr>
      </w:pPr>
    </w:p>
    <w:p w14:paraId="4C949FEB" w14:textId="537B7250" w:rsidR="009B4D5F" w:rsidRPr="000A0FFE" w:rsidRDefault="009B4D5F" w:rsidP="004D426B">
      <w:pPr>
        <w:pStyle w:val="Ttulo1"/>
        <w:rPr>
          <w:color w:val="002060"/>
        </w:rPr>
      </w:pPr>
      <w:r w:rsidRPr="000A0FFE">
        <w:rPr>
          <w:color w:val="002060"/>
        </w:rPr>
        <w:t>Agradecimientos</w:t>
      </w:r>
    </w:p>
    <w:p w14:paraId="7CC7D255" w14:textId="77777777" w:rsidR="009B4D5F" w:rsidRPr="000A0FFE" w:rsidRDefault="009B4D5F" w:rsidP="002E2C39">
      <w:pPr>
        <w:rPr>
          <w:noProof/>
          <w:color w:val="002060"/>
        </w:rPr>
      </w:pPr>
    </w:p>
    <w:p w14:paraId="18DD1086" w14:textId="60280F4D" w:rsidR="009B4D5F" w:rsidRPr="000A0FFE" w:rsidRDefault="00362767" w:rsidP="002E2C39">
      <w:pPr>
        <w:rPr>
          <w:noProof/>
          <w:color w:val="002060"/>
          <w:lang w:eastAsia="es-CO"/>
        </w:rPr>
      </w:pPr>
      <w:r w:rsidRPr="000A0FFE">
        <w:rPr>
          <w:noProof/>
          <w:color w:val="002060"/>
        </w:rPr>
        <w:t>Se agradece a los compañeros José Luis Tejedo Sobrino y Jordi Cervantes Serrano, ambos del Departamento de Ingeniería  Mecánica de la UPC, su colaboración durante la concep</w:t>
      </w:r>
      <w:r w:rsidR="004D426B" w:rsidRPr="000A0FFE">
        <w:rPr>
          <w:noProof/>
          <w:color w:val="002060"/>
        </w:rPr>
        <w:t>c</w:t>
      </w:r>
      <w:r w:rsidRPr="000A0FFE">
        <w:rPr>
          <w:noProof/>
          <w:color w:val="002060"/>
        </w:rPr>
        <w:t>ión y fabricación de la maqueta.</w:t>
      </w:r>
    </w:p>
    <w:p w14:paraId="4696520F" w14:textId="12CF6D4D" w:rsidR="009B4D5F" w:rsidRPr="000A0FFE" w:rsidRDefault="009B4D5F" w:rsidP="007541F3">
      <w:pPr>
        <w:rPr>
          <w:noProof/>
          <w:color w:val="002060"/>
        </w:rPr>
      </w:pPr>
    </w:p>
    <w:p w14:paraId="40093F06" w14:textId="5FE334F1" w:rsidR="009B4D5F" w:rsidRPr="000A0FFE" w:rsidRDefault="009B4D5F" w:rsidP="00960B8F">
      <w:pPr>
        <w:pStyle w:val="Ttulo1"/>
        <w:rPr>
          <w:color w:val="002060"/>
        </w:rPr>
      </w:pPr>
      <w:r w:rsidRPr="000A0FFE">
        <w:rPr>
          <w:color w:val="002060"/>
        </w:rPr>
        <w:t>R</w:t>
      </w:r>
      <w:r w:rsidR="006E4429" w:rsidRPr="000A0FFE">
        <w:rPr>
          <w:color w:val="002060"/>
        </w:rPr>
        <w:t>eferencias</w:t>
      </w:r>
    </w:p>
    <w:p w14:paraId="3DC397C8" w14:textId="77777777" w:rsidR="009B4D5F" w:rsidRPr="000A0FFE" w:rsidRDefault="009B4D5F" w:rsidP="007541F3">
      <w:pPr>
        <w:rPr>
          <w:noProof/>
          <w:color w:val="002060"/>
        </w:rPr>
      </w:pPr>
    </w:p>
    <w:p w14:paraId="03F2666C" w14:textId="4AAF4719" w:rsidR="007D43C8" w:rsidRPr="000A0FFE" w:rsidRDefault="00C74B3E" w:rsidP="00916969">
      <w:pPr>
        <w:tabs>
          <w:tab w:val="left" w:pos="284"/>
        </w:tabs>
        <w:rPr>
          <w:color w:val="002060"/>
        </w:rPr>
      </w:pPr>
      <w:r w:rsidRPr="000A0FFE">
        <w:rPr>
          <w:noProof/>
          <w:color w:val="002060"/>
        </w:rPr>
        <w:t xml:space="preserve">[1] </w:t>
      </w:r>
      <w:r w:rsidR="007D43C8" w:rsidRPr="000A0FFE">
        <w:rPr>
          <w:color w:val="002060"/>
        </w:rPr>
        <w:t>Ponsa, B.: Maquetas didácticas para la enseñanza de Teoría de Máquinas y Mecanismos: análisis comparativo del diseño, la fabricación, el control y el coste</w:t>
      </w:r>
      <w:r w:rsidR="009229D2" w:rsidRPr="000A0FFE">
        <w:rPr>
          <w:color w:val="002060"/>
        </w:rPr>
        <w:t xml:space="preserve"> (</w:t>
      </w:r>
      <w:r w:rsidR="007D43C8" w:rsidRPr="000A0FFE">
        <w:rPr>
          <w:color w:val="002060"/>
        </w:rPr>
        <w:t>TFG</w:t>
      </w:r>
      <w:proofErr w:type="gramStart"/>
      <w:r w:rsidR="009229D2" w:rsidRPr="000A0FFE">
        <w:rPr>
          <w:color w:val="002060"/>
        </w:rPr>
        <w:t>)</w:t>
      </w:r>
      <w:r w:rsidR="007D43C8" w:rsidRPr="000A0FFE">
        <w:rPr>
          <w:color w:val="002060"/>
        </w:rPr>
        <w:t>.UPC</w:t>
      </w:r>
      <w:proofErr w:type="gramEnd"/>
      <w:r w:rsidR="007D43C8" w:rsidRPr="000A0FFE">
        <w:rPr>
          <w:color w:val="002060"/>
        </w:rPr>
        <w:t>,</w:t>
      </w:r>
      <w:r w:rsidR="009229D2" w:rsidRPr="000A0FFE">
        <w:rPr>
          <w:color w:val="002060"/>
        </w:rPr>
        <w:t xml:space="preserve"> </w:t>
      </w:r>
      <w:r w:rsidR="007D43C8" w:rsidRPr="000A0FFE">
        <w:rPr>
          <w:color w:val="002060"/>
        </w:rPr>
        <w:t>Barcelona (2020)</w:t>
      </w:r>
      <w:r w:rsidR="009229D2" w:rsidRPr="000A0FFE">
        <w:rPr>
          <w:color w:val="002060"/>
        </w:rPr>
        <w:t>[PDF]</w:t>
      </w:r>
      <w:r w:rsidR="007D43C8" w:rsidRPr="000A0FFE">
        <w:rPr>
          <w:color w:val="002060"/>
        </w:rPr>
        <w:t>.</w:t>
      </w:r>
      <w:r w:rsidR="009229D2" w:rsidRPr="000A0FFE">
        <w:rPr>
          <w:color w:val="002060"/>
        </w:rPr>
        <w:t xml:space="preserve"> </w:t>
      </w:r>
      <w:r w:rsidR="009229D2" w:rsidRPr="000A0FFE">
        <w:rPr>
          <w:noProof/>
          <w:color w:val="002060"/>
        </w:rPr>
        <w:t xml:space="preserve">Disponible en: </w:t>
      </w:r>
      <w:r w:rsidR="009229D2" w:rsidRPr="000A0FFE">
        <w:rPr>
          <w:color w:val="002060"/>
        </w:rPr>
        <w:t>https://upcommons.upc.edu/handle/2117/332382? show=full.</w:t>
      </w:r>
    </w:p>
    <w:p w14:paraId="414763D9" w14:textId="22201677" w:rsidR="007A4DA6" w:rsidRPr="000A0FFE" w:rsidRDefault="007A4DA6" w:rsidP="00FB4AA7">
      <w:pPr>
        <w:tabs>
          <w:tab w:val="left" w:pos="284"/>
        </w:tabs>
        <w:rPr>
          <w:color w:val="002060"/>
        </w:rPr>
      </w:pPr>
      <w:r w:rsidRPr="000A0FFE">
        <w:rPr>
          <w:color w:val="002060"/>
        </w:rPr>
        <w:t>[2]</w:t>
      </w:r>
      <w:r w:rsidR="00FB4AA7" w:rsidRPr="000A0FFE">
        <w:rPr>
          <w:color w:val="002060"/>
        </w:rPr>
        <w:tab/>
      </w:r>
      <w:proofErr w:type="spellStart"/>
      <w:r w:rsidR="00FB4AA7" w:rsidRPr="000A0FFE">
        <w:rPr>
          <w:color w:val="002060"/>
        </w:rPr>
        <w:t>A</w:t>
      </w:r>
      <w:r w:rsidRPr="000A0FFE">
        <w:rPr>
          <w:color w:val="002060"/>
        </w:rPr>
        <w:t>cceleratio</w:t>
      </w:r>
      <w:proofErr w:type="spellEnd"/>
      <w:r w:rsidRPr="000A0FFE">
        <w:rPr>
          <w:color w:val="002060"/>
        </w:rPr>
        <w:t xml:space="preserve"> </w:t>
      </w:r>
      <w:proofErr w:type="spellStart"/>
      <w:r w:rsidRPr="000A0FFE">
        <w:rPr>
          <w:color w:val="002060"/>
        </w:rPr>
        <w:t>Homepage</w:t>
      </w:r>
      <w:proofErr w:type="spellEnd"/>
      <w:r w:rsidRPr="000A0FFE">
        <w:rPr>
          <w:color w:val="002060"/>
        </w:rPr>
        <w:t xml:space="preserve">, Circular </w:t>
      </w:r>
      <w:proofErr w:type="spellStart"/>
      <w:r w:rsidRPr="000A0FFE">
        <w:rPr>
          <w:color w:val="002060"/>
        </w:rPr>
        <w:t>economy</w:t>
      </w:r>
      <w:proofErr w:type="spellEnd"/>
      <w:r w:rsidRPr="000A0FFE">
        <w:rPr>
          <w:color w:val="002060"/>
        </w:rPr>
        <w:t>. Disponible en: https://www.acceleratio.eu/</w:t>
      </w:r>
    </w:p>
    <w:p w14:paraId="06BBC431" w14:textId="2DF4F678" w:rsidR="007A4DA6" w:rsidRPr="000A0FFE" w:rsidRDefault="007A4DA6" w:rsidP="007A4DA6">
      <w:pPr>
        <w:tabs>
          <w:tab w:val="left" w:pos="284"/>
        </w:tabs>
        <w:rPr>
          <w:color w:val="002060"/>
        </w:rPr>
      </w:pPr>
      <w:r w:rsidRPr="000A0FFE">
        <w:rPr>
          <w:color w:val="002060"/>
        </w:rPr>
        <w:t>[3] ¿Cómo quiere la UE lograr una economía circular para 2050? [en línea]. Disponible en: https:</w:t>
      </w:r>
      <w:r w:rsidR="00FB4AA7" w:rsidRPr="000A0FFE">
        <w:rPr>
          <w:color w:val="002060"/>
        </w:rPr>
        <w:t xml:space="preserve"> </w:t>
      </w:r>
      <w:r w:rsidRPr="000A0FFE">
        <w:rPr>
          <w:color w:val="002060"/>
        </w:rPr>
        <w:t>//www.</w:t>
      </w:r>
      <w:r w:rsidR="00FB4AA7" w:rsidRPr="000A0FFE">
        <w:rPr>
          <w:color w:val="002060"/>
        </w:rPr>
        <w:t xml:space="preserve"> </w:t>
      </w:r>
      <w:r w:rsidRPr="000A0FFE">
        <w:rPr>
          <w:color w:val="002060"/>
        </w:rPr>
        <w:t>europarl.europa.eu/news/es/headlines/society/20210128STO96607/como-quiere-la-ue-lograr-una-economia</w:t>
      </w:r>
      <w:r w:rsidR="00FB4AA7" w:rsidRPr="000A0FFE">
        <w:rPr>
          <w:color w:val="002060"/>
        </w:rPr>
        <w:t xml:space="preserve"> </w:t>
      </w:r>
      <w:r w:rsidRPr="000A0FFE">
        <w:rPr>
          <w:color w:val="002060"/>
        </w:rPr>
        <w:t>-circular-para-2050</w:t>
      </w:r>
      <w:proofErr w:type="gramStart"/>
      <w:r w:rsidRPr="000A0FFE">
        <w:rPr>
          <w:color w:val="002060"/>
        </w:rPr>
        <w:t>#:~</w:t>
      </w:r>
      <w:proofErr w:type="gramEnd"/>
      <w:r w:rsidRPr="000A0FFE">
        <w:rPr>
          <w:color w:val="002060"/>
        </w:rPr>
        <w:t>:</w:t>
      </w:r>
      <w:proofErr w:type="spellStart"/>
      <w:r w:rsidRPr="000A0FFE">
        <w:rPr>
          <w:color w:val="002060"/>
        </w:rPr>
        <w:t>text</w:t>
      </w:r>
      <w:proofErr w:type="spellEnd"/>
      <w:r w:rsidRPr="000A0FFE">
        <w:rPr>
          <w:color w:val="002060"/>
        </w:rPr>
        <w:t>=El%20plan%20de%20</w:t>
      </w:r>
      <w:r w:rsidR="00FB4AA7" w:rsidRPr="000A0FFE">
        <w:rPr>
          <w:color w:val="002060"/>
        </w:rPr>
        <w:t xml:space="preserve"> </w:t>
      </w:r>
      <w:r w:rsidRPr="000A0FFE">
        <w:rPr>
          <w:color w:val="002060"/>
        </w:rPr>
        <w:t>acci%C3%B3n%20de%20econom%C3%ADa%20circular%20de%20la%20UE,-En%20l%C3%ADnea%20</w:t>
      </w:r>
      <w:r w:rsidR="00FB4AA7" w:rsidRPr="000A0FFE">
        <w:rPr>
          <w:color w:val="002060"/>
        </w:rPr>
        <w:t xml:space="preserve"> </w:t>
      </w:r>
      <w:r w:rsidRPr="000A0FFE">
        <w:rPr>
          <w:color w:val="002060"/>
        </w:rPr>
        <w:t>con&amp;text=Las%20propuestas%20incluyen%20el%20impulso,una%20estrategia%20sobre%20textiles%20sostenibles.</w:t>
      </w:r>
    </w:p>
    <w:p w14:paraId="61B2A8C1" w14:textId="7DBA8367" w:rsidR="0095499A" w:rsidRPr="000A0FFE" w:rsidRDefault="0095499A" w:rsidP="00916969">
      <w:pPr>
        <w:tabs>
          <w:tab w:val="left" w:pos="284"/>
        </w:tabs>
        <w:rPr>
          <w:noProof/>
          <w:color w:val="002060"/>
          <w:lang w:val="en-GB"/>
        </w:rPr>
      </w:pPr>
      <w:r w:rsidRPr="000A0FFE">
        <w:rPr>
          <w:noProof/>
          <w:color w:val="002060"/>
          <w:lang w:val="en-GB"/>
        </w:rPr>
        <w:t>[4]</w:t>
      </w:r>
      <w:r w:rsidRPr="000A0FFE">
        <w:rPr>
          <w:noProof/>
          <w:color w:val="002060"/>
          <w:lang w:val="en-GB"/>
        </w:rPr>
        <w:tab/>
        <w:t>Bickford, J. Mechanisms for intermittent motion. Ed. Industrial press. New York. 1972.</w:t>
      </w:r>
    </w:p>
    <w:p w14:paraId="490CFBC9" w14:textId="20F3DE7A" w:rsidR="005B2ABA" w:rsidRPr="000A0FFE" w:rsidRDefault="005B2ABA" w:rsidP="005B2ABA">
      <w:pPr>
        <w:tabs>
          <w:tab w:val="left" w:pos="284"/>
        </w:tabs>
        <w:rPr>
          <w:noProof/>
          <w:color w:val="002060"/>
          <w:lang w:val="en-GB"/>
        </w:rPr>
      </w:pPr>
      <w:r w:rsidRPr="000A0FFE">
        <w:rPr>
          <w:noProof/>
          <w:color w:val="002060"/>
          <w:lang w:val="en-GB"/>
        </w:rPr>
        <w:t>[</w:t>
      </w:r>
      <w:r w:rsidR="0095499A" w:rsidRPr="000A0FFE">
        <w:rPr>
          <w:noProof/>
          <w:color w:val="002060"/>
          <w:lang w:val="en-GB"/>
        </w:rPr>
        <w:t>5</w:t>
      </w:r>
      <w:r w:rsidRPr="000A0FFE">
        <w:rPr>
          <w:noProof/>
          <w:color w:val="002060"/>
          <w:lang w:val="en-GB"/>
        </w:rPr>
        <w:t>]</w:t>
      </w:r>
      <w:r w:rsidRPr="000A0FFE">
        <w:rPr>
          <w:noProof/>
          <w:color w:val="002060"/>
          <w:lang w:val="en-GB"/>
        </w:rPr>
        <w:tab/>
        <w:t>Figliolini, G., Angeles, J. Synthesis of conjugate Geneva mechanisms with curved slots.</w:t>
      </w:r>
      <w:r w:rsidRPr="000A0FFE">
        <w:rPr>
          <w:color w:val="002060"/>
          <w:lang w:val="en-GB"/>
        </w:rPr>
        <w:t xml:space="preserve"> </w:t>
      </w:r>
      <w:r w:rsidRPr="000A0FFE">
        <w:rPr>
          <w:noProof/>
          <w:color w:val="002060"/>
          <w:lang w:val="en-GB"/>
        </w:rPr>
        <w:t>Mechanism and Machine Theory 37 (2002) 1043–1061.</w:t>
      </w:r>
    </w:p>
    <w:p w14:paraId="0C42FBD0" w14:textId="1F6EEE59" w:rsidR="00A329F2" w:rsidRPr="000A0FFE" w:rsidRDefault="00A329F2" w:rsidP="005B2ABA">
      <w:pPr>
        <w:tabs>
          <w:tab w:val="left" w:pos="284"/>
        </w:tabs>
        <w:rPr>
          <w:noProof/>
          <w:color w:val="002060"/>
          <w:lang w:val="es-ES"/>
        </w:rPr>
      </w:pPr>
      <w:r w:rsidRPr="000A0FFE">
        <w:rPr>
          <w:noProof/>
          <w:color w:val="002060"/>
          <w:lang w:val="en-GB"/>
        </w:rPr>
        <w:t>[</w:t>
      </w:r>
      <w:r w:rsidR="0095499A" w:rsidRPr="000A0FFE">
        <w:rPr>
          <w:noProof/>
          <w:color w:val="002060"/>
          <w:lang w:val="en-GB"/>
        </w:rPr>
        <w:t>6</w:t>
      </w:r>
      <w:r w:rsidRPr="000A0FFE">
        <w:rPr>
          <w:noProof/>
          <w:color w:val="002060"/>
          <w:lang w:val="en-GB"/>
        </w:rPr>
        <w:t xml:space="preserve">]  Hsieh ,J., Wang, F. Design of Geneva Mechanism with Curved Slots. </w:t>
      </w:r>
      <w:r w:rsidRPr="000A0FFE">
        <w:rPr>
          <w:noProof/>
          <w:color w:val="002060"/>
          <w:lang w:val="es-ES"/>
        </w:rPr>
        <w:t>Applied Mechanics and Materials Vols. 479-480 (2014) pp 259-263.</w:t>
      </w:r>
    </w:p>
    <w:p w14:paraId="06605FEF" w14:textId="649AEE29" w:rsidR="00977614" w:rsidRPr="000A0FFE" w:rsidRDefault="00977614" w:rsidP="005B2ABA">
      <w:pPr>
        <w:tabs>
          <w:tab w:val="left" w:pos="284"/>
        </w:tabs>
        <w:rPr>
          <w:noProof/>
          <w:color w:val="002060"/>
          <w:lang w:val="es-ES"/>
        </w:rPr>
      </w:pPr>
      <w:r w:rsidRPr="000A0FFE">
        <w:rPr>
          <w:noProof/>
          <w:color w:val="002060"/>
          <w:lang w:val="es-ES"/>
        </w:rPr>
        <w:t>[</w:t>
      </w:r>
      <w:r w:rsidR="0095499A" w:rsidRPr="000A0FFE">
        <w:rPr>
          <w:noProof/>
          <w:color w:val="002060"/>
          <w:lang w:val="es-ES"/>
        </w:rPr>
        <w:t>7</w:t>
      </w:r>
      <w:r w:rsidRPr="000A0FFE">
        <w:rPr>
          <w:noProof/>
          <w:color w:val="002060"/>
          <w:lang w:val="es-ES"/>
        </w:rPr>
        <w:t>] Erdman, A. y Sandor, G. Diseño de mecanismos. Análisis y síntesis. 3ra edición. Ed. Prentice-Hall, México (1988).</w:t>
      </w:r>
    </w:p>
    <w:p w14:paraId="7B737963" w14:textId="38D56BA7" w:rsidR="00916969" w:rsidRPr="000A0FFE" w:rsidRDefault="00916969" w:rsidP="00916969">
      <w:pPr>
        <w:tabs>
          <w:tab w:val="left" w:pos="284"/>
        </w:tabs>
        <w:rPr>
          <w:noProof/>
          <w:color w:val="002060"/>
        </w:rPr>
      </w:pPr>
      <w:r w:rsidRPr="000A0FFE">
        <w:rPr>
          <w:noProof/>
          <w:color w:val="002060"/>
        </w:rPr>
        <w:t>[</w:t>
      </w:r>
      <w:r w:rsidR="0095499A" w:rsidRPr="000A0FFE">
        <w:rPr>
          <w:noProof/>
          <w:color w:val="002060"/>
        </w:rPr>
        <w:t>8</w:t>
      </w:r>
      <w:r w:rsidRPr="000A0FFE">
        <w:rPr>
          <w:noProof/>
          <w:color w:val="002060"/>
        </w:rPr>
        <w:t>]</w:t>
      </w:r>
      <w:r w:rsidRPr="000A0FFE">
        <w:rPr>
          <w:color w:val="002060"/>
        </w:rPr>
        <w:t xml:space="preserve"> </w:t>
      </w:r>
      <w:r w:rsidRPr="000A0FFE">
        <w:rPr>
          <w:noProof/>
          <w:color w:val="002060"/>
        </w:rPr>
        <w:t>Hernández, A. Cinemática de mecanismos. Análisis y diseño. Ed. Sintesis S.A. Madrid (2004).</w:t>
      </w:r>
    </w:p>
    <w:p w14:paraId="5C9966D4" w14:textId="1AF4F870" w:rsidR="00452738" w:rsidRPr="000A0FFE" w:rsidRDefault="00452738" w:rsidP="00452738">
      <w:pPr>
        <w:tabs>
          <w:tab w:val="left" w:pos="284"/>
        </w:tabs>
        <w:rPr>
          <w:noProof/>
          <w:color w:val="002060"/>
        </w:rPr>
      </w:pPr>
      <w:r w:rsidRPr="000A0FFE">
        <w:rPr>
          <w:noProof/>
          <w:color w:val="002060"/>
        </w:rPr>
        <w:t>[</w:t>
      </w:r>
      <w:r w:rsidR="0095499A" w:rsidRPr="000A0FFE">
        <w:rPr>
          <w:noProof/>
          <w:color w:val="002060"/>
        </w:rPr>
        <w:t>9</w:t>
      </w:r>
      <w:r w:rsidRPr="000A0FFE">
        <w:rPr>
          <w:noProof/>
          <w:color w:val="002060"/>
        </w:rPr>
        <w:t>]</w:t>
      </w:r>
      <w:r w:rsidRPr="000A0FFE">
        <w:rPr>
          <w:noProof/>
          <w:color w:val="002060"/>
        </w:rPr>
        <w:tab/>
        <w:t>Myszka, D: Máquinas y Mecanismos. 4ta edición. Ed. Pearson Education. México (2012).</w:t>
      </w:r>
    </w:p>
    <w:p w14:paraId="12E93FAF" w14:textId="136F4FC8" w:rsidR="00916969" w:rsidRPr="000A0FFE" w:rsidRDefault="00916969" w:rsidP="0095499A">
      <w:pPr>
        <w:tabs>
          <w:tab w:val="left" w:pos="284"/>
          <w:tab w:val="left" w:pos="426"/>
        </w:tabs>
        <w:rPr>
          <w:noProof/>
          <w:color w:val="002060"/>
        </w:rPr>
      </w:pPr>
      <w:r w:rsidRPr="000A0FFE">
        <w:rPr>
          <w:noProof/>
          <w:color w:val="002060"/>
        </w:rPr>
        <w:lastRenderedPageBreak/>
        <w:t>[</w:t>
      </w:r>
      <w:r w:rsidR="0095499A" w:rsidRPr="000A0FFE">
        <w:rPr>
          <w:noProof/>
          <w:color w:val="002060"/>
        </w:rPr>
        <w:t>10</w:t>
      </w:r>
      <w:r w:rsidRPr="000A0FFE">
        <w:rPr>
          <w:noProof/>
          <w:color w:val="002060"/>
        </w:rPr>
        <w:t>]</w:t>
      </w:r>
      <w:r w:rsidR="0095499A" w:rsidRPr="000A0FFE">
        <w:rPr>
          <w:noProof/>
          <w:color w:val="002060"/>
        </w:rPr>
        <w:tab/>
      </w:r>
      <w:r w:rsidRPr="000A0FFE">
        <w:rPr>
          <w:noProof/>
          <w:color w:val="002060"/>
        </w:rPr>
        <w:t>Baránov.G.G: Curso de la Teoría de los Mecanismos y las Máquinas. Edición en español. Editorial Mir, Moscú (1979).</w:t>
      </w:r>
    </w:p>
    <w:p w14:paraId="5065EACD" w14:textId="00C96C26" w:rsidR="0096612C" w:rsidRPr="000A0FFE" w:rsidRDefault="0096612C" w:rsidP="00A84F68">
      <w:pPr>
        <w:tabs>
          <w:tab w:val="left" w:pos="284"/>
        </w:tabs>
        <w:rPr>
          <w:noProof/>
          <w:color w:val="002060"/>
        </w:rPr>
      </w:pPr>
      <w:r w:rsidRPr="000A0FFE">
        <w:rPr>
          <w:noProof/>
          <w:color w:val="002060"/>
        </w:rPr>
        <w:t>[</w:t>
      </w:r>
      <w:r w:rsidR="0095499A" w:rsidRPr="000A0FFE">
        <w:rPr>
          <w:noProof/>
          <w:color w:val="002060"/>
        </w:rPr>
        <w:t>11</w:t>
      </w:r>
      <w:r w:rsidRPr="000A0FFE">
        <w:rPr>
          <w:noProof/>
          <w:color w:val="002060"/>
        </w:rPr>
        <w:t>] Riba, C.: Disseny de màquines V. Metodologia. Edicions UPC, Barcelona (2002).</w:t>
      </w:r>
    </w:p>
    <w:p w14:paraId="2DC98EF3" w14:textId="32A863F3" w:rsidR="007D43C8" w:rsidRPr="000A0FFE" w:rsidRDefault="00A40E7E" w:rsidP="004F2729">
      <w:pPr>
        <w:tabs>
          <w:tab w:val="left" w:pos="426"/>
        </w:tabs>
        <w:rPr>
          <w:noProof/>
          <w:color w:val="002060"/>
          <w:lang w:val="es-ES"/>
        </w:rPr>
      </w:pPr>
      <w:r w:rsidRPr="000A0FFE">
        <w:rPr>
          <w:noProof/>
          <w:color w:val="002060"/>
        </w:rPr>
        <w:t>[</w:t>
      </w:r>
      <w:r w:rsidR="004F2729" w:rsidRPr="000A0FFE">
        <w:rPr>
          <w:noProof/>
          <w:color w:val="002060"/>
        </w:rPr>
        <w:t>1</w:t>
      </w:r>
      <w:r w:rsidR="00406623" w:rsidRPr="000A0FFE">
        <w:rPr>
          <w:noProof/>
          <w:color w:val="002060"/>
        </w:rPr>
        <w:t>2</w:t>
      </w:r>
      <w:r w:rsidR="004F2729" w:rsidRPr="000A0FFE">
        <w:rPr>
          <w:noProof/>
          <w:color w:val="002060"/>
        </w:rPr>
        <w:t>]</w:t>
      </w:r>
      <w:r w:rsidR="004F2729" w:rsidRPr="000A0FFE">
        <w:rPr>
          <w:noProof/>
          <w:color w:val="002060"/>
        </w:rPr>
        <w:tab/>
      </w:r>
      <w:r w:rsidR="00683F50" w:rsidRPr="000A0FFE">
        <w:rPr>
          <w:noProof/>
          <w:color w:val="002060"/>
        </w:rPr>
        <w:t xml:space="preserve">Zayas, E.E., Jordi, L.: Asignatura Proyecto II: integradora de conocimientos en el grado de Ingeniería de Tecnologías Industriales. En: Actas del XIV Congreso Iberoamericano de Ingeniería Mecánica - CIBIM 2019, F., División de Pu-blicaciones UIS, XIV CIBIM 2019, pp. 42–47. </w:t>
      </w:r>
      <w:r w:rsidR="00683F50" w:rsidRPr="000A0FFE">
        <w:rPr>
          <w:noProof/>
          <w:color w:val="002060"/>
          <w:lang w:val="es-ES"/>
        </w:rPr>
        <w:t>Bucaramanga, Colombia (2019).</w:t>
      </w:r>
    </w:p>
    <w:p w14:paraId="3C201054" w14:textId="351F2CA7" w:rsidR="00081B21" w:rsidRPr="000A0FFE" w:rsidRDefault="00081B21" w:rsidP="00081B21">
      <w:pPr>
        <w:tabs>
          <w:tab w:val="left" w:pos="284"/>
        </w:tabs>
        <w:rPr>
          <w:noProof/>
          <w:color w:val="002060"/>
        </w:rPr>
      </w:pPr>
      <w:r w:rsidRPr="000A0FFE">
        <w:rPr>
          <w:noProof/>
          <w:color w:val="002060"/>
        </w:rPr>
        <w:t>[13] Norton, R. Diseño de maquinaria. 4ta edición. Edición en español. Ed. McGraw-Hill/Interamericana Editores S.A de CV. México (2009).</w:t>
      </w:r>
    </w:p>
    <w:p w14:paraId="010F1EDF" w14:textId="3AFB770E" w:rsidR="00081B21" w:rsidRPr="000A0FFE" w:rsidRDefault="00781BAE" w:rsidP="004F2729">
      <w:pPr>
        <w:tabs>
          <w:tab w:val="left" w:pos="426"/>
        </w:tabs>
        <w:rPr>
          <w:noProof/>
          <w:color w:val="002060"/>
          <w:lang w:val="en-GB"/>
        </w:rPr>
      </w:pPr>
      <w:r w:rsidRPr="000A0FFE">
        <w:rPr>
          <w:noProof/>
          <w:color w:val="002060"/>
          <w:lang w:val="en-GB"/>
        </w:rPr>
        <w:t>[14] SundHara Vel. P. GRABCAD COMMUNITY.</w:t>
      </w:r>
      <w:r w:rsidRPr="000A0FFE">
        <w:rPr>
          <w:color w:val="002060"/>
          <w:lang w:val="en-GB"/>
        </w:rPr>
        <w:t xml:space="preserve"> </w:t>
      </w:r>
      <w:hyperlink r:id="rId117" w:history="1">
        <w:r w:rsidR="0063054F" w:rsidRPr="000A0FFE">
          <w:rPr>
            <w:rStyle w:val="Hipervnculo"/>
            <w:noProof/>
            <w:color w:val="002060"/>
            <w:lang w:val="en-GB"/>
          </w:rPr>
          <w:t>https://grabcad.com/library/geneva-mechanism-132</w:t>
        </w:r>
      </w:hyperlink>
    </w:p>
    <w:p w14:paraId="00A728C5" w14:textId="36C0B178" w:rsidR="0063054F" w:rsidRPr="000A0FFE" w:rsidRDefault="0063054F" w:rsidP="004F2729">
      <w:pPr>
        <w:tabs>
          <w:tab w:val="left" w:pos="426"/>
        </w:tabs>
        <w:rPr>
          <w:noProof/>
          <w:color w:val="002060"/>
          <w:lang w:val="en-GB"/>
        </w:rPr>
      </w:pPr>
      <w:r w:rsidRPr="000A0FFE">
        <w:rPr>
          <w:noProof/>
          <w:color w:val="002060"/>
          <w:lang w:val="en-GB"/>
        </w:rPr>
        <w:t xml:space="preserve">[15] </w:t>
      </w:r>
      <w:r w:rsidR="00956D10" w:rsidRPr="000A0FFE">
        <w:rPr>
          <w:noProof/>
          <w:color w:val="002060"/>
          <w:lang w:val="en-GB"/>
        </w:rPr>
        <w:t xml:space="preserve">GRABCAD COMMUNITY </w:t>
      </w:r>
      <w:r w:rsidRPr="000A0FFE">
        <w:rPr>
          <w:noProof/>
          <w:color w:val="002060"/>
          <w:lang w:val="en-GB"/>
        </w:rPr>
        <w:t>https://grabcad.com/library</w:t>
      </w:r>
    </w:p>
    <w:sectPr w:rsidR="0063054F" w:rsidRPr="000A0FFE" w:rsidSect="00683F50">
      <w:type w:val="continuous"/>
      <w:pgSz w:w="11906" w:h="16838" w:code="9"/>
      <w:pgMar w:top="1134" w:right="1418" w:bottom="1418" w:left="1418" w:header="1066"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D9FE7" w14:textId="77777777" w:rsidR="008B6B8C" w:rsidRDefault="008B6B8C" w:rsidP="00FB73A9">
      <w:r>
        <w:separator/>
      </w:r>
    </w:p>
  </w:endnote>
  <w:endnote w:type="continuationSeparator" w:id="0">
    <w:p w14:paraId="2641F501" w14:textId="77777777" w:rsidR="008B6B8C" w:rsidRDefault="008B6B8C"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670CC" w14:textId="77777777" w:rsidR="008B6B8C" w:rsidRDefault="008B6B8C" w:rsidP="00FB73A9">
      <w:r>
        <w:separator/>
      </w:r>
    </w:p>
  </w:footnote>
  <w:footnote w:type="continuationSeparator" w:id="0">
    <w:p w14:paraId="5F128A6E" w14:textId="77777777" w:rsidR="008B6B8C" w:rsidRDefault="008B6B8C"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609F5FF5" w:rsidR="00D452D6" w:rsidRPr="00426533" w:rsidRDefault="00847187" w:rsidP="00FB73A9">
        <w:pPr>
          <w:pStyle w:val="Encabezado"/>
          <w:rPr>
            <w:rFonts w:cs="Times New Roman"/>
          </w:rPr>
        </w:pPr>
        <w:r>
          <w:rPr>
            <w:noProof/>
          </w:rPr>
          <mc:AlternateContent>
            <mc:Choice Requires="wps">
              <w:drawing>
                <wp:anchor distT="45720" distB="45720" distL="114300" distR="114300" simplePos="0" relativeHeight="251654144" behindDoc="0" locked="0" layoutInCell="1" allowOverlap="1" wp14:anchorId="48A1745D" wp14:editId="1DBC6C9C">
                  <wp:simplePos x="0" y="0"/>
                  <wp:positionH relativeFrom="column">
                    <wp:posOffset>3951605</wp:posOffset>
                  </wp:positionH>
                  <wp:positionV relativeFrom="paragraph">
                    <wp:posOffset>3810</wp:posOffset>
                  </wp:positionV>
                  <wp:extent cx="2108200" cy="225425"/>
                  <wp:effectExtent l="0" t="0" r="0" b="0"/>
                  <wp:wrapSquare wrapText="bothSides"/>
                  <wp:docPr id="24" name="Cuadro de texto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A1745D" id="_x0000_t202" coordsize="21600,21600" o:spt="202" path="m,l,21600r21600,l21600,xe">
                  <v:stroke joinstyle="miter"/>
                  <v:path gradientshapeok="t" o:connecttype="rect"/>
                </v:shapetype>
                <v:shape id="Cuadro de texto 24" o:spid="_x0000_s1064"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00D452D6" w:rsidRPr="00426533">
          <w:rPr>
            <w:rFonts w:cs="Times New Roman"/>
            <w:b/>
            <w:sz w:val="16"/>
            <w:szCs w:val="16"/>
          </w:rPr>
          <w:fldChar w:fldCharType="begin"/>
        </w:r>
        <w:r w:rsidR="00D452D6" w:rsidRPr="00426533">
          <w:rPr>
            <w:rFonts w:cs="Times New Roman"/>
            <w:b/>
            <w:sz w:val="16"/>
            <w:szCs w:val="16"/>
          </w:rPr>
          <w:instrText>PAGE   \* MERGEFORMAT</w:instrText>
        </w:r>
        <w:r w:rsidR="00D452D6" w:rsidRPr="00426533">
          <w:rPr>
            <w:rFonts w:cs="Times New Roman"/>
            <w:b/>
            <w:sz w:val="16"/>
            <w:szCs w:val="16"/>
          </w:rPr>
          <w:fldChar w:fldCharType="separate"/>
        </w:r>
        <w:r w:rsidR="00220E74" w:rsidRPr="00220E74">
          <w:rPr>
            <w:rFonts w:cs="Times New Roman"/>
            <w:b/>
            <w:noProof/>
            <w:sz w:val="16"/>
            <w:szCs w:val="16"/>
            <w:lang w:val="es-ES"/>
          </w:rPr>
          <w:t>2</w:t>
        </w:r>
        <w:r w:rsidR="00D452D6"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8B6B8C"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6BDE7F7F" w:rsidR="00D452D6" w:rsidRDefault="00847187" w:rsidP="00463356">
    <w:pPr>
      <w:pStyle w:val="Encabezado"/>
      <w:tabs>
        <w:tab w:val="clear" w:pos="8838"/>
      </w:tabs>
      <w:jc w:val="right"/>
      <w:rPr>
        <w:rFonts w:ascii="Square721 Cn BT" w:hAnsi="Square721 Cn BT"/>
      </w:rPr>
    </w:pPr>
    <w:r>
      <w:rPr>
        <w:noProof/>
      </w:rPr>
      <mc:AlternateContent>
        <mc:Choice Requires="wps">
          <w:drawing>
            <wp:anchor distT="45720" distB="45720" distL="114300" distR="114300" simplePos="0" relativeHeight="251656192" behindDoc="0" locked="0" layoutInCell="1" allowOverlap="1" wp14:anchorId="602764B1" wp14:editId="7703E7BF">
              <wp:simplePos x="0" y="0"/>
              <wp:positionH relativeFrom="column">
                <wp:posOffset>-90805</wp:posOffset>
              </wp:positionH>
              <wp:positionV relativeFrom="paragraph">
                <wp:posOffset>-21590</wp:posOffset>
              </wp:positionV>
              <wp:extent cx="4613910" cy="264795"/>
              <wp:effectExtent l="0" t="0" r="0" b="0"/>
              <wp:wrapSquare wrapText="bothSides"/>
              <wp:docPr id="23" name="Cuadro de texto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418368CE" w:rsidR="00D452D6" w:rsidRPr="00FB73A9" w:rsidRDefault="00674361" w:rsidP="00FB73A9">
                          <w:pPr>
                            <w:rPr>
                              <w:sz w:val="16"/>
                              <w:szCs w:val="16"/>
                            </w:rPr>
                          </w:pPr>
                          <w:r w:rsidRPr="00674361">
                            <w:rPr>
                              <w:sz w:val="16"/>
                              <w:szCs w:val="16"/>
                            </w:rPr>
                            <w:t>Diseño, fabricación y control del funcionamiento de un mecanismo de Cruz de Malta de cuatro detencion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2764B1" id="_x0000_t202" coordsize="21600,21600" o:spt="202" path="m,l,21600r21600,l21600,xe">
              <v:stroke joinstyle="miter"/>
              <v:path gradientshapeok="t" o:connecttype="rect"/>
            </v:shapetype>
            <v:shape id="Cuadro de texto 23" o:spid="_x0000_s1065"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418368CE" w:rsidR="00D452D6" w:rsidRPr="00FB73A9" w:rsidRDefault="00674361" w:rsidP="00FB73A9">
                    <w:pPr>
                      <w:rPr>
                        <w:sz w:val="16"/>
                        <w:szCs w:val="16"/>
                      </w:rPr>
                    </w:pPr>
                    <w:r w:rsidRPr="00674361">
                      <w:rPr>
                        <w:sz w:val="16"/>
                        <w:szCs w:val="16"/>
                      </w:rPr>
                      <w:t>Diseño, fabricación y control del funcionamiento de un mecanismo de Cruz de Malta de cuatro detenciones</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sidR="00D452D6">
          <w:rPr>
            <w:rFonts w:ascii="Square721 Cn BT" w:hAnsi="Square721 Cn BT"/>
          </w:rPr>
          <w:t xml:space="preserve">                           </w:t>
        </w:r>
        <w:r w:rsidR="00D452D6" w:rsidRPr="00426533">
          <w:rPr>
            <w:rFonts w:cs="Times New Roman"/>
            <w:b/>
            <w:sz w:val="16"/>
            <w:szCs w:val="16"/>
          </w:rPr>
          <w:fldChar w:fldCharType="begin"/>
        </w:r>
        <w:r w:rsidR="00D452D6" w:rsidRPr="00426533">
          <w:rPr>
            <w:rFonts w:cs="Times New Roman"/>
            <w:b/>
            <w:sz w:val="16"/>
            <w:szCs w:val="16"/>
          </w:rPr>
          <w:instrText>PAGE   \* MERGEFORMAT</w:instrText>
        </w:r>
        <w:r w:rsidR="00D452D6" w:rsidRPr="00426533">
          <w:rPr>
            <w:rFonts w:cs="Times New Roman"/>
            <w:b/>
            <w:sz w:val="16"/>
            <w:szCs w:val="16"/>
          </w:rPr>
          <w:fldChar w:fldCharType="separate"/>
        </w:r>
        <w:r w:rsidR="00220E74" w:rsidRPr="00220E74">
          <w:rPr>
            <w:rFonts w:cs="Times New Roman"/>
            <w:b/>
            <w:noProof/>
            <w:sz w:val="16"/>
            <w:szCs w:val="16"/>
            <w:lang w:val="es-ES"/>
          </w:rPr>
          <w:t>3</w:t>
        </w:r>
        <w:r w:rsidR="00D452D6"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Ibero-</w:t>
    </w:r>
    <w:r w:rsidR="005713F2" w:rsidRPr="00F61111">
      <w:rPr>
        <w:rFonts w:cs="Times New Roman"/>
        <w:color w:val="003B68"/>
      </w:rPr>
      <w:t>a</w:t>
    </w:r>
    <w:r w:rsidR="00744D7B" w:rsidRPr="00F61111">
      <w:rPr>
        <w:rFonts w:cs="Times New Roman"/>
        <w:color w:val="003B68"/>
      </w:rPr>
      <w:t xml:space="preserve">mericano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23FB079E" w:rsidR="00D452D6" w:rsidRPr="00F61111" w:rsidRDefault="00847187" w:rsidP="00744D7B">
    <w:pPr>
      <w:pStyle w:val="Encabezado"/>
      <w:rPr>
        <w:color w:val="003B68"/>
      </w:rPr>
    </w:pPr>
    <w:r>
      <w:rPr>
        <w:noProof/>
      </w:rPr>
      <mc:AlternateContent>
        <mc:Choice Requires="wps">
          <w:drawing>
            <wp:anchor distT="0" distB="0" distL="114300" distR="114300" simplePos="0" relativeHeight="251661312" behindDoc="0" locked="0" layoutInCell="1" allowOverlap="1" wp14:anchorId="23F4B7E5" wp14:editId="191A60AA">
              <wp:simplePos x="0" y="0"/>
              <wp:positionH relativeFrom="margin">
                <wp:align>left</wp:align>
              </wp:positionH>
              <wp:positionV relativeFrom="paragraph">
                <wp:posOffset>253365</wp:posOffset>
              </wp:positionV>
              <wp:extent cx="5760085" cy="8890"/>
              <wp:effectExtent l="0" t="0" r="12065" b="10160"/>
              <wp:wrapNone/>
              <wp:docPr id="22" name="Conector recto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60085" cy="8890"/>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01E181" id="Conector recto 22"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" strokecolor="#005392" strokeweight="1pt">
              <v:stroke joinstyle="miter"/>
              <o:lock v:ext="edit" shapetype="f"/>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799E"/>
    <w:multiLevelType w:val="hybridMultilevel"/>
    <w:tmpl w:val="FE64F06C"/>
    <w:lvl w:ilvl="0" w:tplc="150E0ECC">
      <w:start w:val="1"/>
      <w:numFmt w:val="lowerLetter"/>
      <w:lvlText w:val="%1)"/>
      <w:lvlJc w:val="left"/>
      <w:pPr>
        <w:ind w:left="1512" w:hanging="360"/>
      </w:pPr>
      <w:rPr>
        <w:rFonts w:hint="default"/>
      </w:rPr>
    </w:lvl>
    <w:lvl w:ilvl="1" w:tplc="0C0A0019" w:tentative="1">
      <w:start w:val="1"/>
      <w:numFmt w:val="lowerLetter"/>
      <w:lvlText w:val="%2."/>
      <w:lvlJc w:val="left"/>
      <w:pPr>
        <w:ind w:left="2232" w:hanging="360"/>
      </w:pPr>
    </w:lvl>
    <w:lvl w:ilvl="2" w:tplc="0C0A001B" w:tentative="1">
      <w:start w:val="1"/>
      <w:numFmt w:val="lowerRoman"/>
      <w:lvlText w:val="%3."/>
      <w:lvlJc w:val="right"/>
      <w:pPr>
        <w:ind w:left="2952" w:hanging="180"/>
      </w:pPr>
    </w:lvl>
    <w:lvl w:ilvl="3" w:tplc="0C0A000F" w:tentative="1">
      <w:start w:val="1"/>
      <w:numFmt w:val="decimal"/>
      <w:lvlText w:val="%4."/>
      <w:lvlJc w:val="left"/>
      <w:pPr>
        <w:ind w:left="3672" w:hanging="360"/>
      </w:pPr>
    </w:lvl>
    <w:lvl w:ilvl="4" w:tplc="0C0A0019" w:tentative="1">
      <w:start w:val="1"/>
      <w:numFmt w:val="lowerLetter"/>
      <w:lvlText w:val="%5."/>
      <w:lvlJc w:val="left"/>
      <w:pPr>
        <w:ind w:left="4392" w:hanging="360"/>
      </w:pPr>
    </w:lvl>
    <w:lvl w:ilvl="5" w:tplc="0C0A001B" w:tentative="1">
      <w:start w:val="1"/>
      <w:numFmt w:val="lowerRoman"/>
      <w:lvlText w:val="%6."/>
      <w:lvlJc w:val="right"/>
      <w:pPr>
        <w:ind w:left="5112" w:hanging="180"/>
      </w:pPr>
    </w:lvl>
    <w:lvl w:ilvl="6" w:tplc="0C0A000F" w:tentative="1">
      <w:start w:val="1"/>
      <w:numFmt w:val="decimal"/>
      <w:lvlText w:val="%7."/>
      <w:lvlJc w:val="left"/>
      <w:pPr>
        <w:ind w:left="5832" w:hanging="360"/>
      </w:pPr>
    </w:lvl>
    <w:lvl w:ilvl="7" w:tplc="0C0A0019" w:tentative="1">
      <w:start w:val="1"/>
      <w:numFmt w:val="lowerLetter"/>
      <w:lvlText w:val="%8."/>
      <w:lvlJc w:val="left"/>
      <w:pPr>
        <w:ind w:left="6552" w:hanging="360"/>
      </w:pPr>
    </w:lvl>
    <w:lvl w:ilvl="8" w:tplc="0C0A001B" w:tentative="1">
      <w:start w:val="1"/>
      <w:numFmt w:val="lowerRoman"/>
      <w:lvlText w:val="%9."/>
      <w:lvlJc w:val="right"/>
      <w:pPr>
        <w:ind w:left="7272" w:hanging="180"/>
      </w:pPr>
    </w:lvl>
  </w:abstractNum>
  <w:abstractNum w:abstractNumId="1" w15:restartNumberingAfterBreak="0">
    <w:nsid w:val="025645F9"/>
    <w:multiLevelType w:val="hybridMultilevel"/>
    <w:tmpl w:val="FE64F06C"/>
    <w:lvl w:ilvl="0" w:tplc="FFFFFFFF">
      <w:start w:val="1"/>
      <w:numFmt w:val="lowerLetter"/>
      <w:lvlText w:val="%1)"/>
      <w:lvlJc w:val="left"/>
      <w:pPr>
        <w:ind w:left="1512" w:hanging="360"/>
      </w:pPr>
      <w:rPr>
        <w:rFonts w:hint="default"/>
      </w:rPr>
    </w:lvl>
    <w:lvl w:ilvl="1" w:tplc="FFFFFFFF" w:tentative="1">
      <w:start w:val="1"/>
      <w:numFmt w:val="lowerLetter"/>
      <w:lvlText w:val="%2."/>
      <w:lvlJc w:val="left"/>
      <w:pPr>
        <w:ind w:left="2232" w:hanging="360"/>
      </w:pPr>
    </w:lvl>
    <w:lvl w:ilvl="2" w:tplc="FFFFFFFF" w:tentative="1">
      <w:start w:val="1"/>
      <w:numFmt w:val="lowerRoman"/>
      <w:lvlText w:val="%3."/>
      <w:lvlJc w:val="right"/>
      <w:pPr>
        <w:ind w:left="2952" w:hanging="180"/>
      </w:pPr>
    </w:lvl>
    <w:lvl w:ilvl="3" w:tplc="FFFFFFFF" w:tentative="1">
      <w:start w:val="1"/>
      <w:numFmt w:val="decimal"/>
      <w:lvlText w:val="%4."/>
      <w:lvlJc w:val="left"/>
      <w:pPr>
        <w:ind w:left="3672" w:hanging="360"/>
      </w:pPr>
    </w:lvl>
    <w:lvl w:ilvl="4" w:tplc="FFFFFFFF" w:tentative="1">
      <w:start w:val="1"/>
      <w:numFmt w:val="lowerLetter"/>
      <w:lvlText w:val="%5."/>
      <w:lvlJc w:val="left"/>
      <w:pPr>
        <w:ind w:left="4392" w:hanging="360"/>
      </w:pPr>
    </w:lvl>
    <w:lvl w:ilvl="5" w:tplc="FFFFFFFF" w:tentative="1">
      <w:start w:val="1"/>
      <w:numFmt w:val="lowerRoman"/>
      <w:lvlText w:val="%6."/>
      <w:lvlJc w:val="right"/>
      <w:pPr>
        <w:ind w:left="5112" w:hanging="180"/>
      </w:pPr>
    </w:lvl>
    <w:lvl w:ilvl="6" w:tplc="FFFFFFFF" w:tentative="1">
      <w:start w:val="1"/>
      <w:numFmt w:val="decimal"/>
      <w:lvlText w:val="%7."/>
      <w:lvlJc w:val="left"/>
      <w:pPr>
        <w:ind w:left="5832" w:hanging="360"/>
      </w:pPr>
    </w:lvl>
    <w:lvl w:ilvl="7" w:tplc="FFFFFFFF" w:tentative="1">
      <w:start w:val="1"/>
      <w:numFmt w:val="lowerLetter"/>
      <w:lvlText w:val="%8."/>
      <w:lvlJc w:val="left"/>
      <w:pPr>
        <w:ind w:left="6552" w:hanging="360"/>
      </w:pPr>
    </w:lvl>
    <w:lvl w:ilvl="8" w:tplc="FFFFFFFF" w:tentative="1">
      <w:start w:val="1"/>
      <w:numFmt w:val="lowerRoman"/>
      <w:lvlText w:val="%9."/>
      <w:lvlJc w:val="right"/>
      <w:pPr>
        <w:ind w:left="7272" w:hanging="180"/>
      </w:pPr>
    </w:lvl>
  </w:abstractNum>
  <w:abstractNum w:abstractNumId="2"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429A5BD2"/>
    <w:multiLevelType w:val="multilevel"/>
    <w:tmpl w:val="97D2D1B0"/>
    <w:lvl w:ilvl="0">
      <w:start w:val="2"/>
      <w:numFmt w:val="decimal"/>
      <w:lvlText w:val="%1"/>
      <w:lvlJc w:val="left"/>
      <w:pPr>
        <w:ind w:left="420" w:hanging="420"/>
      </w:pPr>
      <w:rPr>
        <w:rFonts w:hint="default"/>
      </w:rPr>
    </w:lvl>
    <w:lvl w:ilvl="1">
      <w:start w:val="4"/>
      <w:numFmt w:val="decimal"/>
      <w:lvlText w:val="%1.%2"/>
      <w:lvlJc w:val="left"/>
      <w:pPr>
        <w:ind w:left="420" w:hanging="4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1" w15:restartNumberingAfterBreak="0">
    <w:nsid w:val="479A1608"/>
    <w:multiLevelType w:val="hybridMultilevel"/>
    <w:tmpl w:val="FE64F06C"/>
    <w:lvl w:ilvl="0" w:tplc="FFFFFFFF">
      <w:start w:val="1"/>
      <w:numFmt w:val="lowerLetter"/>
      <w:lvlText w:val="%1)"/>
      <w:lvlJc w:val="left"/>
      <w:pPr>
        <w:ind w:left="1512" w:hanging="360"/>
      </w:pPr>
      <w:rPr>
        <w:rFonts w:hint="default"/>
      </w:rPr>
    </w:lvl>
    <w:lvl w:ilvl="1" w:tplc="FFFFFFFF" w:tentative="1">
      <w:start w:val="1"/>
      <w:numFmt w:val="lowerLetter"/>
      <w:lvlText w:val="%2."/>
      <w:lvlJc w:val="left"/>
      <w:pPr>
        <w:ind w:left="2232" w:hanging="360"/>
      </w:pPr>
    </w:lvl>
    <w:lvl w:ilvl="2" w:tplc="FFFFFFFF" w:tentative="1">
      <w:start w:val="1"/>
      <w:numFmt w:val="lowerRoman"/>
      <w:lvlText w:val="%3."/>
      <w:lvlJc w:val="right"/>
      <w:pPr>
        <w:ind w:left="2952" w:hanging="180"/>
      </w:pPr>
    </w:lvl>
    <w:lvl w:ilvl="3" w:tplc="FFFFFFFF" w:tentative="1">
      <w:start w:val="1"/>
      <w:numFmt w:val="decimal"/>
      <w:lvlText w:val="%4."/>
      <w:lvlJc w:val="left"/>
      <w:pPr>
        <w:ind w:left="3672" w:hanging="360"/>
      </w:pPr>
    </w:lvl>
    <w:lvl w:ilvl="4" w:tplc="FFFFFFFF" w:tentative="1">
      <w:start w:val="1"/>
      <w:numFmt w:val="lowerLetter"/>
      <w:lvlText w:val="%5."/>
      <w:lvlJc w:val="left"/>
      <w:pPr>
        <w:ind w:left="4392" w:hanging="360"/>
      </w:pPr>
    </w:lvl>
    <w:lvl w:ilvl="5" w:tplc="FFFFFFFF" w:tentative="1">
      <w:start w:val="1"/>
      <w:numFmt w:val="lowerRoman"/>
      <w:lvlText w:val="%6."/>
      <w:lvlJc w:val="right"/>
      <w:pPr>
        <w:ind w:left="5112" w:hanging="180"/>
      </w:pPr>
    </w:lvl>
    <w:lvl w:ilvl="6" w:tplc="FFFFFFFF" w:tentative="1">
      <w:start w:val="1"/>
      <w:numFmt w:val="decimal"/>
      <w:lvlText w:val="%7."/>
      <w:lvlJc w:val="left"/>
      <w:pPr>
        <w:ind w:left="5832" w:hanging="360"/>
      </w:pPr>
    </w:lvl>
    <w:lvl w:ilvl="7" w:tplc="FFFFFFFF" w:tentative="1">
      <w:start w:val="1"/>
      <w:numFmt w:val="lowerLetter"/>
      <w:lvlText w:val="%8."/>
      <w:lvlJc w:val="left"/>
      <w:pPr>
        <w:ind w:left="6552" w:hanging="360"/>
      </w:pPr>
    </w:lvl>
    <w:lvl w:ilvl="8" w:tplc="FFFFFFFF" w:tentative="1">
      <w:start w:val="1"/>
      <w:numFmt w:val="lowerRoman"/>
      <w:lvlText w:val="%9."/>
      <w:lvlJc w:val="right"/>
      <w:pPr>
        <w:ind w:left="7272" w:hanging="180"/>
      </w:pPr>
    </w:lvl>
  </w:abstractNum>
  <w:abstractNum w:abstractNumId="12" w15:restartNumberingAfterBreak="0">
    <w:nsid w:val="4B5F3ED9"/>
    <w:multiLevelType w:val="hybridMultilevel"/>
    <w:tmpl w:val="02CE04DE"/>
    <w:lvl w:ilvl="0" w:tplc="14A2E872">
      <w:start w:val="1"/>
      <w:numFmt w:val="lowerLetter"/>
      <w:lvlText w:val="%1)"/>
      <w:lvlJc w:val="left"/>
      <w:pPr>
        <w:ind w:left="864" w:hanging="360"/>
      </w:pPr>
      <w:rPr>
        <w:rFonts w:hint="default"/>
      </w:rPr>
    </w:lvl>
    <w:lvl w:ilvl="1" w:tplc="0C0A0019" w:tentative="1">
      <w:start w:val="1"/>
      <w:numFmt w:val="lowerLetter"/>
      <w:lvlText w:val="%2."/>
      <w:lvlJc w:val="left"/>
      <w:pPr>
        <w:ind w:left="1584" w:hanging="360"/>
      </w:pPr>
    </w:lvl>
    <w:lvl w:ilvl="2" w:tplc="0C0A001B" w:tentative="1">
      <w:start w:val="1"/>
      <w:numFmt w:val="lowerRoman"/>
      <w:lvlText w:val="%3."/>
      <w:lvlJc w:val="right"/>
      <w:pPr>
        <w:ind w:left="2304" w:hanging="180"/>
      </w:pPr>
    </w:lvl>
    <w:lvl w:ilvl="3" w:tplc="0C0A000F" w:tentative="1">
      <w:start w:val="1"/>
      <w:numFmt w:val="decimal"/>
      <w:lvlText w:val="%4."/>
      <w:lvlJc w:val="left"/>
      <w:pPr>
        <w:ind w:left="3024" w:hanging="360"/>
      </w:pPr>
    </w:lvl>
    <w:lvl w:ilvl="4" w:tplc="0C0A0019" w:tentative="1">
      <w:start w:val="1"/>
      <w:numFmt w:val="lowerLetter"/>
      <w:lvlText w:val="%5."/>
      <w:lvlJc w:val="left"/>
      <w:pPr>
        <w:ind w:left="3744" w:hanging="360"/>
      </w:pPr>
    </w:lvl>
    <w:lvl w:ilvl="5" w:tplc="0C0A001B" w:tentative="1">
      <w:start w:val="1"/>
      <w:numFmt w:val="lowerRoman"/>
      <w:lvlText w:val="%6."/>
      <w:lvlJc w:val="right"/>
      <w:pPr>
        <w:ind w:left="4464" w:hanging="180"/>
      </w:pPr>
    </w:lvl>
    <w:lvl w:ilvl="6" w:tplc="0C0A000F" w:tentative="1">
      <w:start w:val="1"/>
      <w:numFmt w:val="decimal"/>
      <w:lvlText w:val="%7."/>
      <w:lvlJc w:val="left"/>
      <w:pPr>
        <w:ind w:left="5184" w:hanging="360"/>
      </w:pPr>
    </w:lvl>
    <w:lvl w:ilvl="7" w:tplc="0C0A0019" w:tentative="1">
      <w:start w:val="1"/>
      <w:numFmt w:val="lowerLetter"/>
      <w:lvlText w:val="%8."/>
      <w:lvlJc w:val="left"/>
      <w:pPr>
        <w:ind w:left="5904" w:hanging="360"/>
      </w:pPr>
    </w:lvl>
    <w:lvl w:ilvl="8" w:tplc="0C0A001B" w:tentative="1">
      <w:start w:val="1"/>
      <w:numFmt w:val="lowerRoman"/>
      <w:lvlText w:val="%9."/>
      <w:lvlJc w:val="right"/>
      <w:pPr>
        <w:ind w:left="6624" w:hanging="180"/>
      </w:pPr>
    </w:lvl>
  </w:abstractNum>
  <w:abstractNum w:abstractNumId="13"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4"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556D074A"/>
    <w:multiLevelType w:val="hybridMultilevel"/>
    <w:tmpl w:val="4C6412E6"/>
    <w:lvl w:ilvl="0" w:tplc="726C29B4">
      <w:start w:val="1"/>
      <w:numFmt w:val="lowerLetter"/>
      <w:lvlText w:val="%1)"/>
      <w:lvlJc w:val="left"/>
      <w:pPr>
        <w:ind w:left="1164" w:hanging="360"/>
      </w:pPr>
      <w:rPr>
        <w:rFonts w:hint="default"/>
      </w:rPr>
    </w:lvl>
    <w:lvl w:ilvl="1" w:tplc="0C0A0019" w:tentative="1">
      <w:start w:val="1"/>
      <w:numFmt w:val="lowerLetter"/>
      <w:lvlText w:val="%2."/>
      <w:lvlJc w:val="left"/>
      <w:pPr>
        <w:ind w:left="1884" w:hanging="360"/>
      </w:pPr>
    </w:lvl>
    <w:lvl w:ilvl="2" w:tplc="0C0A001B" w:tentative="1">
      <w:start w:val="1"/>
      <w:numFmt w:val="lowerRoman"/>
      <w:lvlText w:val="%3."/>
      <w:lvlJc w:val="right"/>
      <w:pPr>
        <w:ind w:left="2604" w:hanging="180"/>
      </w:pPr>
    </w:lvl>
    <w:lvl w:ilvl="3" w:tplc="0C0A000F" w:tentative="1">
      <w:start w:val="1"/>
      <w:numFmt w:val="decimal"/>
      <w:lvlText w:val="%4."/>
      <w:lvlJc w:val="left"/>
      <w:pPr>
        <w:ind w:left="3324" w:hanging="360"/>
      </w:pPr>
    </w:lvl>
    <w:lvl w:ilvl="4" w:tplc="0C0A0019" w:tentative="1">
      <w:start w:val="1"/>
      <w:numFmt w:val="lowerLetter"/>
      <w:lvlText w:val="%5."/>
      <w:lvlJc w:val="left"/>
      <w:pPr>
        <w:ind w:left="4044" w:hanging="360"/>
      </w:pPr>
    </w:lvl>
    <w:lvl w:ilvl="5" w:tplc="0C0A001B" w:tentative="1">
      <w:start w:val="1"/>
      <w:numFmt w:val="lowerRoman"/>
      <w:lvlText w:val="%6."/>
      <w:lvlJc w:val="right"/>
      <w:pPr>
        <w:ind w:left="4764" w:hanging="180"/>
      </w:pPr>
    </w:lvl>
    <w:lvl w:ilvl="6" w:tplc="0C0A000F" w:tentative="1">
      <w:start w:val="1"/>
      <w:numFmt w:val="decimal"/>
      <w:lvlText w:val="%7."/>
      <w:lvlJc w:val="left"/>
      <w:pPr>
        <w:ind w:left="5484" w:hanging="360"/>
      </w:pPr>
    </w:lvl>
    <w:lvl w:ilvl="7" w:tplc="0C0A0019" w:tentative="1">
      <w:start w:val="1"/>
      <w:numFmt w:val="lowerLetter"/>
      <w:lvlText w:val="%8."/>
      <w:lvlJc w:val="left"/>
      <w:pPr>
        <w:ind w:left="6204" w:hanging="360"/>
      </w:pPr>
    </w:lvl>
    <w:lvl w:ilvl="8" w:tplc="0C0A001B" w:tentative="1">
      <w:start w:val="1"/>
      <w:numFmt w:val="lowerRoman"/>
      <w:lvlText w:val="%9."/>
      <w:lvlJc w:val="right"/>
      <w:pPr>
        <w:ind w:left="6924" w:hanging="180"/>
      </w:pPr>
    </w:lvl>
  </w:abstractNum>
  <w:abstractNum w:abstractNumId="16"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6D911268"/>
    <w:multiLevelType w:val="hybridMultilevel"/>
    <w:tmpl w:val="AF0498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2836" w:firstLine="0"/>
      </w:pPr>
      <w:rPr>
        <w:rFonts w:hint="default"/>
      </w:rPr>
    </w:lvl>
    <w:lvl w:ilvl="2">
      <w:start w:val="1"/>
      <w:numFmt w:val="decimal"/>
      <w:pStyle w:val="Ttulo3"/>
      <w:isLgl/>
      <w:suff w:val="space"/>
      <w:lvlText w:val="%1.%2.%3."/>
      <w:lvlJc w:val="left"/>
      <w:pPr>
        <w:ind w:left="284"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16cid:durableId="1022516809">
    <w:abstractNumId w:val="6"/>
  </w:num>
  <w:num w:numId="2" w16cid:durableId="873421870">
    <w:abstractNumId w:val="22"/>
  </w:num>
  <w:num w:numId="3" w16cid:durableId="1002051090">
    <w:abstractNumId w:val="14"/>
  </w:num>
  <w:num w:numId="4" w16cid:durableId="518859772">
    <w:abstractNumId w:val="4"/>
  </w:num>
  <w:num w:numId="5" w16cid:durableId="34041159">
    <w:abstractNumId w:val="2"/>
  </w:num>
  <w:num w:numId="6" w16cid:durableId="1972862669">
    <w:abstractNumId w:val="19"/>
  </w:num>
  <w:num w:numId="7" w16cid:durableId="858546131">
    <w:abstractNumId w:val="16"/>
  </w:num>
  <w:num w:numId="8" w16cid:durableId="2077242233">
    <w:abstractNumId w:val="17"/>
  </w:num>
  <w:num w:numId="9" w16cid:durableId="699549718">
    <w:abstractNumId w:val="21"/>
  </w:num>
  <w:num w:numId="10" w16cid:durableId="193856793">
    <w:abstractNumId w:val="3"/>
  </w:num>
  <w:num w:numId="11" w16cid:durableId="1268544078">
    <w:abstractNumId w:val="5"/>
  </w:num>
  <w:num w:numId="12" w16cid:durableId="477435">
    <w:abstractNumId w:val="9"/>
  </w:num>
  <w:num w:numId="13" w16cid:durableId="1846363789">
    <w:abstractNumId w:val="18"/>
  </w:num>
  <w:num w:numId="14" w16cid:durableId="1082097493">
    <w:abstractNumId w:val="10"/>
  </w:num>
  <w:num w:numId="15" w16cid:durableId="2126390493">
    <w:abstractNumId w:val="7"/>
  </w:num>
  <w:num w:numId="16" w16cid:durableId="1301689158">
    <w:abstractNumId w:val="13"/>
  </w:num>
  <w:num w:numId="17" w16cid:durableId="1797554073">
    <w:abstractNumId w:val="22"/>
  </w:num>
  <w:num w:numId="18" w16cid:durableId="1221211431">
    <w:abstractNumId w:val="23"/>
  </w:num>
  <w:num w:numId="19" w16cid:durableId="2045977245">
    <w:abstractNumId w:val="0"/>
  </w:num>
  <w:num w:numId="20" w16cid:durableId="520096056">
    <w:abstractNumId w:val="1"/>
  </w:num>
  <w:num w:numId="21" w16cid:durableId="1569684553">
    <w:abstractNumId w:val="11"/>
  </w:num>
  <w:num w:numId="22" w16cid:durableId="1720090115">
    <w:abstractNumId w:val="22"/>
  </w:num>
  <w:num w:numId="23" w16cid:durableId="486671242">
    <w:abstractNumId w:val="20"/>
  </w:num>
  <w:num w:numId="24" w16cid:durableId="14797630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07524329">
    <w:abstractNumId w:val="22"/>
  </w:num>
  <w:num w:numId="26" w16cid:durableId="1867787638">
    <w:abstractNumId w:val="8"/>
  </w:num>
  <w:num w:numId="27" w16cid:durableId="2058580532">
    <w:abstractNumId w:val="12"/>
  </w:num>
  <w:num w:numId="28" w16cid:durableId="40130713">
    <w:abstractNumId w:val="15"/>
  </w:num>
  <w:num w:numId="29" w16cid:durableId="773399410">
    <w:abstractNumId w:val="22"/>
  </w:num>
  <w:num w:numId="30" w16cid:durableId="423497653">
    <w:abstractNumId w:val="22"/>
  </w:num>
  <w:num w:numId="31" w16cid:durableId="115037078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9"/>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NDUHYjMDCwtzCyUdpeDU4uLM/DyQAmPDWgDjs1R3LQAAAA=="/>
  </w:docVars>
  <w:rsids>
    <w:rsidRoot w:val="00E72566"/>
    <w:rsid w:val="00002DF3"/>
    <w:rsid w:val="00004BB1"/>
    <w:rsid w:val="00005864"/>
    <w:rsid w:val="000079AE"/>
    <w:rsid w:val="00010572"/>
    <w:rsid w:val="00010BB3"/>
    <w:rsid w:val="00012602"/>
    <w:rsid w:val="00014332"/>
    <w:rsid w:val="000166CA"/>
    <w:rsid w:val="00020428"/>
    <w:rsid w:val="000220F6"/>
    <w:rsid w:val="00022DB1"/>
    <w:rsid w:val="000275FA"/>
    <w:rsid w:val="000312B6"/>
    <w:rsid w:val="00031853"/>
    <w:rsid w:val="00032799"/>
    <w:rsid w:val="00032E60"/>
    <w:rsid w:val="00032F9F"/>
    <w:rsid w:val="00036658"/>
    <w:rsid w:val="0003739C"/>
    <w:rsid w:val="00037E57"/>
    <w:rsid w:val="00037F2B"/>
    <w:rsid w:val="00044FD9"/>
    <w:rsid w:val="000500AD"/>
    <w:rsid w:val="00050115"/>
    <w:rsid w:val="00051205"/>
    <w:rsid w:val="000517E5"/>
    <w:rsid w:val="0005298F"/>
    <w:rsid w:val="000552A0"/>
    <w:rsid w:val="0005693D"/>
    <w:rsid w:val="00057140"/>
    <w:rsid w:val="00060941"/>
    <w:rsid w:val="00063DED"/>
    <w:rsid w:val="00064087"/>
    <w:rsid w:val="0006594F"/>
    <w:rsid w:val="00065E68"/>
    <w:rsid w:val="00067352"/>
    <w:rsid w:val="00067B58"/>
    <w:rsid w:val="00067C6F"/>
    <w:rsid w:val="000716C7"/>
    <w:rsid w:val="00071A70"/>
    <w:rsid w:val="000732A5"/>
    <w:rsid w:val="00073756"/>
    <w:rsid w:val="00075C38"/>
    <w:rsid w:val="0008176C"/>
    <w:rsid w:val="00081B21"/>
    <w:rsid w:val="00082DD0"/>
    <w:rsid w:val="000902AC"/>
    <w:rsid w:val="000921B2"/>
    <w:rsid w:val="00093E80"/>
    <w:rsid w:val="0009485A"/>
    <w:rsid w:val="00095786"/>
    <w:rsid w:val="0009613D"/>
    <w:rsid w:val="000A0FFE"/>
    <w:rsid w:val="000A2929"/>
    <w:rsid w:val="000B0764"/>
    <w:rsid w:val="000B0BD4"/>
    <w:rsid w:val="000B139B"/>
    <w:rsid w:val="000B2C64"/>
    <w:rsid w:val="000B2E24"/>
    <w:rsid w:val="000B3381"/>
    <w:rsid w:val="000B42FA"/>
    <w:rsid w:val="000B47A2"/>
    <w:rsid w:val="000B6874"/>
    <w:rsid w:val="000B6E01"/>
    <w:rsid w:val="000C4E45"/>
    <w:rsid w:val="000C562D"/>
    <w:rsid w:val="000C59C1"/>
    <w:rsid w:val="000C5E32"/>
    <w:rsid w:val="000C6FC6"/>
    <w:rsid w:val="000C7F71"/>
    <w:rsid w:val="000D4F8F"/>
    <w:rsid w:val="000D4FBB"/>
    <w:rsid w:val="000D6E58"/>
    <w:rsid w:val="000E01A7"/>
    <w:rsid w:val="000E10B6"/>
    <w:rsid w:val="000E1B09"/>
    <w:rsid w:val="000E2927"/>
    <w:rsid w:val="000E2953"/>
    <w:rsid w:val="000E39A2"/>
    <w:rsid w:val="000F0FC8"/>
    <w:rsid w:val="000F5EA5"/>
    <w:rsid w:val="00100102"/>
    <w:rsid w:val="00102377"/>
    <w:rsid w:val="00104272"/>
    <w:rsid w:val="001045CF"/>
    <w:rsid w:val="00104791"/>
    <w:rsid w:val="00105214"/>
    <w:rsid w:val="0010610C"/>
    <w:rsid w:val="00106517"/>
    <w:rsid w:val="001111A1"/>
    <w:rsid w:val="0011158E"/>
    <w:rsid w:val="001123B3"/>
    <w:rsid w:val="00117AB9"/>
    <w:rsid w:val="00117FD3"/>
    <w:rsid w:val="001204E9"/>
    <w:rsid w:val="00122DF2"/>
    <w:rsid w:val="00124F8A"/>
    <w:rsid w:val="00126351"/>
    <w:rsid w:val="001276B2"/>
    <w:rsid w:val="00127BAE"/>
    <w:rsid w:val="00130C92"/>
    <w:rsid w:val="00130DAE"/>
    <w:rsid w:val="00131D4D"/>
    <w:rsid w:val="001322EC"/>
    <w:rsid w:val="00133BA5"/>
    <w:rsid w:val="00135593"/>
    <w:rsid w:val="00137B95"/>
    <w:rsid w:val="00140025"/>
    <w:rsid w:val="00140034"/>
    <w:rsid w:val="001406E3"/>
    <w:rsid w:val="00145E3A"/>
    <w:rsid w:val="00153D4E"/>
    <w:rsid w:val="00155003"/>
    <w:rsid w:val="00156538"/>
    <w:rsid w:val="001566C3"/>
    <w:rsid w:val="00157756"/>
    <w:rsid w:val="00161A76"/>
    <w:rsid w:val="00162073"/>
    <w:rsid w:val="00162587"/>
    <w:rsid w:val="0016270C"/>
    <w:rsid w:val="0016474D"/>
    <w:rsid w:val="001670BB"/>
    <w:rsid w:val="001705FC"/>
    <w:rsid w:val="001707A9"/>
    <w:rsid w:val="0017204D"/>
    <w:rsid w:val="001779C7"/>
    <w:rsid w:val="00181EB5"/>
    <w:rsid w:val="00183F0F"/>
    <w:rsid w:val="00186E57"/>
    <w:rsid w:val="0018799D"/>
    <w:rsid w:val="0019300E"/>
    <w:rsid w:val="001A2C44"/>
    <w:rsid w:val="001A5CC9"/>
    <w:rsid w:val="001A7969"/>
    <w:rsid w:val="001B169B"/>
    <w:rsid w:val="001B29FE"/>
    <w:rsid w:val="001B42E5"/>
    <w:rsid w:val="001B500E"/>
    <w:rsid w:val="001B509C"/>
    <w:rsid w:val="001B523C"/>
    <w:rsid w:val="001B7989"/>
    <w:rsid w:val="001C0CB7"/>
    <w:rsid w:val="001C295A"/>
    <w:rsid w:val="001C2E0A"/>
    <w:rsid w:val="001C4841"/>
    <w:rsid w:val="001D2923"/>
    <w:rsid w:val="001D3BB6"/>
    <w:rsid w:val="001D65BA"/>
    <w:rsid w:val="001E1307"/>
    <w:rsid w:val="001E1EE3"/>
    <w:rsid w:val="001E5AB4"/>
    <w:rsid w:val="001E6AD2"/>
    <w:rsid w:val="001E7075"/>
    <w:rsid w:val="001E7B17"/>
    <w:rsid w:val="001F2954"/>
    <w:rsid w:val="001F52F3"/>
    <w:rsid w:val="001F549D"/>
    <w:rsid w:val="001F6ABA"/>
    <w:rsid w:val="00202BA3"/>
    <w:rsid w:val="00203934"/>
    <w:rsid w:val="002073D4"/>
    <w:rsid w:val="00210EEE"/>
    <w:rsid w:val="00211049"/>
    <w:rsid w:val="00211EFE"/>
    <w:rsid w:val="00212649"/>
    <w:rsid w:val="002127E1"/>
    <w:rsid w:val="0021749F"/>
    <w:rsid w:val="00220E74"/>
    <w:rsid w:val="00225DC9"/>
    <w:rsid w:val="00232C56"/>
    <w:rsid w:val="00233229"/>
    <w:rsid w:val="002345DE"/>
    <w:rsid w:val="002351B8"/>
    <w:rsid w:val="0023636F"/>
    <w:rsid w:val="0023643F"/>
    <w:rsid w:val="00237C92"/>
    <w:rsid w:val="00240A3D"/>
    <w:rsid w:val="002431CC"/>
    <w:rsid w:val="002479A7"/>
    <w:rsid w:val="002514D5"/>
    <w:rsid w:val="0025279A"/>
    <w:rsid w:val="002536E1"/>
    <w:rsid w:val="00254758"/>
    <w:rsid w:val="00254805"/>
    <w:rsid w:val="00255A10"/>
    <w:rsid w:val="00255D74"/>
    <w:rsid w:val="00256058"/>
    <w:rsid w:val="00264366"/>
    <w:rsid w:val="00264726"/>
    <w:rsid w:val="00266EA7"/>
    <w:rsid w:val="00267BF3"/>
    <w:rsid w:val="00270D49"/>
    <w:rsid w:val="002712A7"/>
    <w:rsid w:val="00271C55"/>
    <w:rsid w:val="00272780"/>
    <w:rsid w:val="002746ED"/>
    <w:rsid w:val="00276D31"/>
    <w:rsid w:val="00277FE3"/>
    <w:rsid w:val="00282755"/>
    <w:rsid w:val="00282B5E"/>
    <w:rsid w:val="00283C54"/>
    <w:rsid w:val="00284D6A"/>
    <w:rsid w:val="002870F2"/>
    <w:rsid w:val="002928F5"/>
    <w:rsid w:val="002947BA"/>
    <w:rsid w:val="00295F42"/>
    <w:rsid w:val="00296E49"/>
    <w:rsid w:val="00296E4B"/>
    <w:rsid w:val="002975DB"/>
    <w:rsid w:val="002A1760"/>
    <w:rsid w:val="002A2B4D"/>
    <w:rsid w:val="002A2E5E"/>
    <w:rsid w:val="002A52B7"/>
    <w:rsid w:val="002A7A58"/>
    <w:rsid w:val="002B1613"/>
    <w:rsid w:val="002B1A72"/>
    <w:rsid w:val="002B1C50"/>
    <w:rsid w:val="002B3C95"/>
    <w:rsid w:val="002B6C24"/>
    <w:rsid w:val="002C22D3"/>
    <w:rsid w:val="002C4AB4"/>
    <w:rsid w:val="002C6653"/>
    <w:rsid w:val="002C7108"/>
    <w:rsid w:val="002D407A"/>
    <w:rsid w:val="002D5912"/>
    <w:rsid w:val="002D5E44"/>
    <w:rsid w:val="002D6396"/>
    <w:rsid w:val="002E23A8"/>
    <w:rsid w:val="002E2C39"/>
    <w:rsid w:val="002E6B7D"/>
    <w:rsid w:val="002F1494"/>
    <w:rsid w:val="002F2CDF"/>
    <w:rsid w:val="002F343F"/>
    <w:rsid w:val="003021D3"/>
    <w:rsid w:val="0030242D"/>
    <w:rsid w:val="003025D2"/>
    <w:rsid w:val="00302E89"/>
    <w:rsid w:val="0030362A"/>
    <w:rsid w:val="00307F93"/>
    <w:rsid w:val="0031091F"/>
    <w:rsid w:val="00311726"/>
    <w:rsid w:val="00312B7C"/>
    <w:rsid w:val="003134B7"/>
    <w:rsid w:val="00315184"/>
    <w:rsid w:val="00315E48"/>
    <w:rsid w:val="003160FE"/>
    <w:rsid w:val="0031679C"/>
    <w:rsid w:val="00317D7F"/>
    <w:rsid w:val="00320D78"/>
    <w:rsid w:val="00323EDB"/>
    <w:rsid w:val="00323F6E"/>
    <w:rsid w:val="0032428E"/>
    <w:rsid w:val="00324F25"/>
    <w:rsid w:val="00326850"/>
    <w:rsid w:val="00326CF1"/>
    <w:rsid w:val="00327D2A"/>
    <w:rsid w:val="003329B6"/>
    <w:rsid w:val="00332AB6"/>
    <w:rsid w:val="003346D2"/>
    <w:rsid w:val="00340454"/>
    <w:rsid w:val="003430D5"/>
    <w:rsid w:val="00344784"/>
    <w:rsid w:val="00345466"/>
    <w:rsid w:val="003524B9"/>
    <w:rsid w:val="00355BFF"/>
    <w:rsid w:val="00362767"/>
    <w:rsid w:val="00363313"/>
    <w:rsid w:val="00367DB8"/>
    <w:rsid w:val="003713B8"/>
    <w:rsid w:val="00374C29"/>
    <w:rsid w:val="00374F24"/>
    <w:rsid w:val="00375168"/>
    <w:rsid w:val="003755A6"/>
    <w:rsid w:val="00375D44"/>
    <w:rsid w:val="0038242A"/>
    <w:rsid w:val="00382604"/>
    <w:rsid w:val="00382BC5"/>
    <w:rsid w:val="00383EDE"/>
    <w:rsid w:val="00387873"/>
    <w:rsid w:val="00393BC5"/>
    <w:rsid w:val="00397327"/>
    <w:rsid w:val="00397767"/>
    <w:rsid w:val="003979FF"/>
    <w:rsid w:val="003A383C"/>
    <w:rsid w:val="003A68EF"/>
    <w:rsid w:val="003A78C5"/>
    <w:rsid w:val="003B0B02"/>
    <w:rsid w:val="003B0EB7"/>
    <w:rsid w:val="003B3417"/>
    <w:rsid w:val="003B3D5A"/>
    <w:rsid w:val="003B62C4"/>
    <w:rsid w:val="003B6B8A"/>
    <w:rsid w:val="003C0DDA"/>
    <w:rsid w:val="003C133C"/>
    <w:rsid w:val="003C3CD8"/>
    <w:rsid w:val="003C6922"/>
    <w:rsid w:val="003C7411"/>
    <w:rsid w:val="003D131B"/>
    <w:rsid w:val="003D30E3"/>
    <w:rsid w:val="003D578F"/>
    <w:rsid w:val="003D5C6F"/>
    <w:rsid w:val="003E0919"/>
    <w:rsid w:val="003E0B5B"/>
    <w:rsid w:val="003E1CCF"/>
    <w:rsid w:val="003E3C12"/>
    <w:rsid w:val="003E49EE"/>
    <w:rsid w:val="003E5B1F"/>
    <w:rsid w:val="003E5CD5"/>
    <w:rsid w:val="003E5D1B"/>
    <w:rsid w:val="003E76B0"/>
    <w:rsid w:val="003F09A9"/>
    <w:rsid w:val="003F0FF1"/>
    <w:rsid w:val="003F35E3"/>
    <w:rsid w:val="003F3BC2"/>
    <w:rsid w:val="003F497A"/>
    <w:rsid w:val="003F73DB"/>
    <w:rsid w:val="004009FF"/>
    <w:rsid w:val="004017EF"/>
    <w:rsid w:val="00402AB1"/>
    <w:rsid w:val="004032AF"/>
    <w:rsid w:val="00403D02"/>
    <w:rsid w:val="00404E02"/>
    <w:rsid w:val="00405E56"/>
    <w:rsid w:val="00405ED2"/>
    <w:rsid w:val="00406623"/>
    <w:rsid w:val="00406F22"/>
    <w:rsid w:val="00410E38"/>
    <w:rsid w:val="0041128A"/>
    <w:rsid w:val="004122D7"/>
    <w:rsid w:val="00413BCF"/>
    <w:rsid w:val="00413E84"/>
    <w:rsid w:val="0042524B"/>
    <w:rsid w:val="00425947"/>
    <w:rsid w:val="00426533"/>
    <w:rsid w:val="00432BDC"/>
    <w:rsid w:val="00434C8B"/>
    <w:rsid w:val="00435746"/>
    <w:rsid w:val="00442883"/>
    <w:rsid w:val="00443D1D"/>
    <w:rsid w:val="00444FFD"/>
    <w:rsid w:val="004450DE"/>
    <w:rsid w:val="004468FE"/>
    <w:rsid w:val="00451205"/>
    <w:rsid w:val="0045173C"/>
    <w:rsid w:val="00452738"/>
    <w:rsid w:val="00455B65"/>
    <w:rsid w:val="00455B98"/>
    <w:rsid w:val="00456E40"/>
    <w:rsid w:val="004608A0"/>
    <w:rsid w:val="004620E4"/>
    <w:rsid w:val="00463356"/>
    <w:rsid w:val="004655D7"/>
    <w:rsid w:val="0046643A"/>
    <w:rsid w:val="0046728C"/>
    <w:rsid w:val="004702A9"/>
    <w:rsid w:val="004712B1"/>
    <w:rsid w:val="00473C62"/>
    <w:rsid w:val="00473E27"/>
    <w:rsid w:val="00474BF4"/>
    <w:rsid w:val="004758B3"/>
    <w:rsid w:val="00476EF5"/>
    <w:rsid w:val="00477C26"/>
    <w:rsid w:val="00477DB2"/>
    <w:rsid w:val="00484200"/>
    <w:rsid w:val="00484525"/>
    <w:rsid w:val="00485A01"/>
    <w:rsid w:val="004906A8"/>
    <w:rsid w:val="00491D55"/>
    <w:rsid w:val="00491D97"/>
    <w:rsid w:val="0049256F"/>
    <w:rsid w:val="00492BF5"/>
    <w:rsid w:val="00494DF3"/>
    <w:rsid w:val="004954EB"/>
    <w:rsid w:val="004955BE"/>
    <w:rsid w:val="004A17B4"/>
    <w:rsid w:val="004A4281"/>
    <w:rsid w:val="004A48D1"/>
    <w:rsid w:val="004A543F"/>
    <w:rsid w:val="004A6915"/>
    <w:rsid w:val="004B2672"/>
    <w:rsid w:val="004B4476"/>
    <w:rsid w:val="004B505F"/>
    <w:rsid w:val="004B6281"/>
    <w:rsid w:val="004B6D52"/>
    <w:rsid w:val="004B71A3"/>
    <w:rsid w:val="004C103E"/>
    <w:rsid w:val="004C1607"/>
    <w:rsid w:val="004C1FFC"/>
    <w:rsid w:val="004C3CB0"/>
    <w:rsid w:val="004C430A"/>
    <w:rsid w:val="004C5140"/>
    <w:rsid w:val="004C5FA7"/>
    <w:rsid w:val="004C6DF2"/>
    <w:rsid w:val="004C6E42"/>
    <w:rsid w:val="004C7858"/>
    <w:rsid w:val="004D0DB0"/>
    <w:rsid w:val="004D426B"/>
    <w:rsid w:val="004D5FAD"/>
    <w:rsid w:val="004D688C"/>
    <w:rsid w:val="004E0209"/>
    <w:rsid w:val="004E098D"/>
    <w:rsid w:val="004E0B66"/>
    <w:rsid w:val="004E383E"/>
    <w:rsid w:val="004E5CEE"/>
    <w:rsid w:val="004F2582"/>
    <w:rsid w:val="004F2729"/>
    <w:rsid w:val="004F6C48"/>
    <w:rsid w:val="004F7287"/>
    <w:rsid w:val="00502363"/>
    <w:rsid w:val="00502D4E"/>
    <w:rsid w:val="005061F2"/>
    <w:rsid w:val="00507171"/>
    <w:rsid w:val="00510DCE"/>
    <w:rsid w:val="00511CE9"/>
    <w:rsid w:val="0051321C"/>
    <w:rsid w:val="00515388"/>
    <w:rsid w:val="0051583A"/>
    <w:rsid w:val="005174C3"/>
    <w:rsid w:val="0051795F"/>
    <w:rsid w:val="00522006"/>
    <w:rsid w:val="00522D8D"/>
    <w:rsid w:val="005248CA"/>
    <w:rsid w:val="00530DB1"/>
    <w:rsid w:val="0053338B"/>
    <w:rsid w:val="0053655F"/>
    <w:rsid w:val="0053696A"/>
    <w:rsid w:val="0054092E"/>
    <w:rsid w:val="00540B8D"/>
    <w:rsid w:val="00542BBE"/>
    <w:rsid w:val="00546874"/>
    <w:rsid w:val="00547A61"/>
    <w:rsid w:val="0055012D"/>
    <w:rsid w:val="00551C47"/>
    <w:rsid w:val="005554F2"/>
    <w:rsid w:val="00561135"/>
    <w:rsid w:val="00561DFC"/>
    <w:rsid w:val="0056201A"/>
    <w:rsid w:val="00564A57"/>
    <w:rsid w:val="005663F9"/>
    <w:rsid w:val="005705C8"/>
    <w:rsid w:val="005713F2"/>
    <w:rsid w:val="0057281E"/>
    <w:rsid w:val="005728B7"/>
    <w:rsid w:val="00577426"/>
    <w:rsid w:val="00585484"/>
    <w:rsid w:val="00586184"/>
    <w:rsid w:val="00587719"/>
    <w:rsid w:val="00592411"/>
    <w:rsid w:val="00592D1C"/>
    <w:rsid w:val="00593312"/>
    <w:rsid w:val="0059356A"/>
    <w:rsid w:val="00593A1C"/>
    <w:rsid w:val="00594123"/>
    <w:rsid w:val="0059575F"/>
    <w:rsid w:val="005A1113"/>
    <w:rsid w:val="005A32C9"/>
    <w:rsid w:val="005A3898"/>
    <w:rsid w:val="005B07DC"/>
    <w:rsid w:val="005B1A8B"/>
    <w:rsid w:val="005B2ABA"/>
    <w:rsid w:val="005B312E"/>
    <w:rsid w:val="005B5203"/>
    <w:rsid w:val="005B6C3E"/>
    <w:rsid w:val="005C27D1"/>
    <w:rsid w:val="005C44F0"/>
    <w:rsid w:val="005C5091"/>
    <w:rsid w:val="005D0DF1"/>
    <w:rsid w:val="005D1193"/>
    <w:rsid w:val="005D1FF7"/>
    <w:rsid w:val="005D4349"/>
    <w:rsid w:val="005D4D40"/>
    <w:rsid w:val="005D4E3D"/>
    <w:rsid w:val="005D5B04"/>
    <w:rsid w:val="005D5B2A"/>
    <w:rsid w:val="005E216D"/>
    <w:rsid w:val="005E3E3E"/>
    <w:rsid w:val="005E6B80"/>
    <w:rsid w:val="005F14AF"/>
    <w:rsid w:val="005F1C0B"/>
    <w:rsid w:val="005F2EF2"/>
    <w:rsid w:val="005F423B"/>
    <w:rsid w:val="005F4508"/>
    <w:rsid w:val="005F61AA"/>
    <w:rsid w:val="005F7590"/>
    <w:rsid w:val="00600212"/>
    <w:rsid w:val="00600E61"/>
    <w:rsid w:val="00603D04"/>
    <w:rsid w:val="00606895"/>
    <w:rsid w:val="00607C3C"/>
    <w:rsid w:val="006115B3"/>
    <w:rsid w:val="006123B7"/>
    <w:rsid w:val="0061386D"/>
    <w:rsid w:val="00617C00"/>
    <w:rsid w:val="006206D6"/>
    <w:rsid w:val="00621722"/>
    <w:rsid w:val="00622B52"/>
    <w:rsid w:val="00622D9D"/>
    <w:rsid w:val="006257A5"/>
    <w:rsid w:val="00626358"/>
    <w:rsid w:val="0063054F"/>
    <w:rsid w:val="0063103B"/>
    <w:rsid w:val="0063160A"/>
    <w:rsid w:val="00632F95"/>
    <w:rsid w:val="00634F49"/>
    <w:rsid w:val="00634F6A"/>
    <w:rsid w:val="0063503C"/>
    <w:rsid w:val="006371D9"/>
    <w:rsid w:val="00640747"/>
    <w:rsid w:val="006455D6"/>
    <w:rsid w:val="00645C5D"/>
    <w:rsid w:val="00645C9F"/>
    <w:rsid w:val="0064771E"/>
    <w:rsid w:val="00647A9C"/>
    <w:rsid w:val="00647D81"/>
    <w:rsid w:val="006505C4"/>
    <w:rsid w:val="0065096E"/>
    <w:rsid w:val="00652269"/>
    <w:rsid w:val="00652E71"/>
    <w:rsid w:val="0065447A"/>
    <w:rsid w:val="006561F5"/>
    <w:rsid w:val="00660803"/>
    <w:rsid w:val="00662B2B"/>
    <w:rsid w:val="00663A68"/>
    <w:rsid w:val="00663F69"/>
    <w:rsid w:val="00664929"/>
    <w:rsid w:val="00665899"/>
    <w:rsid w:val="00665C7D"/>
    <w:rsid w:val="00666F94"/>
    <w:rsid w:val="0067199F"/>
    <w:rsid w:val="00674361"/>
    <w:rsid w:val="0068016D"/>
    <w:rsid w:val="006825A5"/>
    <w:rsid w:val="00682FC6"/>
    <w:rsid w:val="00683F50"/>
    <w:rsid w:val="006855DD"/>
    <w:rsid w:val="00685F4D"/>
    <w:rsid w:val="00686DB2"/>
    <w:rsid w:val="0069190D"/>
    <w:rsid w:val="006933BC"/>
    <w:rsid w:val="0069357E"/>
    <w:rsid w:val="006A1234"/>
    <w:rsid w:val="006A2847"/>
    <w:rsid w:val="006A5AE4"/>
    <w:rsid w:val="006A5CB1"/>
    <w:rsid w:val="006A64D2"/>
    <w:rsid w:val="006A7F93"/>
    <w:rsid w:val="006B0B60"/>
    <w:rsid w:val="006B1718"/>
    <w:rsid w:val="006B38EB"/>
    <w:rsid w:val="006B3A7C"/>
    <w:rsid w:val="006B3AB3"/>
    <w:rsid w:val="006B45B4"/>
    <w:rsid w:val="006B56DE"/>
    <w:rsid w:val="006B5C1A"/>
    <w:rsid w:val="006B6981"/>
    <w:rsid w:val="006B7489"/>
    <w:rsid w:val="006C099C"/>
    <w:rsid w:val="006C7D68"/>
    <w:rsid w:val="006D1191"/>
    <w:rsid w:val="006D2BEA"/>
    <w:rsid w:val="006D3991"/>
    <w:rsid w:val="006D7C06"/>
    <w:rsid w:val="006E220E"/>
    <w:rsid w:val="006E274D"/>
    <w:rsid w:val="006E4429"/>
    <w:rsid w:val="006E7BFB"/>
    <w:rsid w:val="006F2A53"/>
    <w:rsid w:val="006F4759"/>
    <w:rsid w:val="006F4BB4"/>
    <w:rsid w:val="006F5D5E"/>
    <w:rsid w:val="00701597"/>
    <w:rsid w:val="0070293C"/>
    <w:rsid w:val="00703045"/>
    <w:rsid w:val="0070305D"/>
    <w:rsid w:val="00703C86"/>
    <w:rsid w:val="00703E5D"/>
    <w:rsid w:val="00703F4D"/>
    <w:rsid w:val="00703F72"/>
    <w:rsid w:val="00706D63"/>
    <w:rsid w:val="00707FD9"/>
    <w:rsid w:val="0071178A"/>
    <w:rsid w:val="00712689"/>
    <w:rsid w:val="00715D7E"/>
    <w:rsid w:val="007207D9"/>
    <w:rsid w:val="0072355C"/>
    <w:rsid w:val="0072502C"/>
    <w:rsid w:val="00725074"/>
    <w:rsid w:val="0072569A"/>
    <w:rsid w:val="00725A33"/>
    <w:rsid w:val="00734D88"/>
    <w:rsid w:val="0073531A"/>
    <w:rsid w:val="0073610A"/>
    <w:rsid w:val="00740E10"/>
    <w:rsid w:val="00741F70"/>
    <w:rsid w:val="00742E14"/>
    <w:rsid w:val="0074393D"/>
    <w:rsid w:val="00744C7D"/>
    <w:rsid w:val="00744D7B"/>
    <w:rsid w:val="00744E2C"/>
    <w:rsid w:val="0074771C"/>
    <w:rsid w:val="007478C3"/>
    <w:rsid w:val="00750A2E"/>
    <w:rsid w:val="00750C5D"/>
    <w:rsid w:val="00751976"/>
    <w:rsid w:val="00753104"/>
    <w:rsid w:val="007541F3"/>
    <w:rsid w:val="00754902"/>
    <w:rsid w:val="00754CBB"/>
    <w:rsid w:val="00755DCC"/>
    <w:rsid w:val="00757AD2"/>
    <w:rsid w:val="007619FC"/>
    <w:rsid w:val="00764D86"/>
    <w:rsid w:val="00766109"/>
    <w:rsid w:val="00766FC3"/>
    <w:rsid w:val="00773B4D"/>
    <w:rsid w:val="00777D45"/>
    <w:rsid w:val="00780E13"/>
    <w:rsid w:val="0078133B"/>
    <w:rsid w:val="00781597"/>
    <w:rsid w:val="00781A16"/>
    <w:rsid w:val="00781BAE"/>
    <w:rsid w:val="007828EB"/>
    <w:rsid w:val="00783153"/>
    <w:rsid w:val="00783AAC"/>
    <w:rsid w:val="007844B4"/>
    <w:rsid w:val="007845FD"/>
    <w:rsid w:val="00785D7E"/>
    <w:rsid w:val="007901CA"/>
    <w:rsid w:val="00791147"/>
    <w:rsid w:val="00793AF0"/>
    <w:rsid w:val="00796017"/>
    <w:rsid w:val="00796229"/>
    <w:rsid w:val="00796F2A"/>
    <w:rsid w:val="0079704E"/>
    <w:rsid w:val="00797234"/>
    <w:rsid w:val="007A0F58"/>
    <w:rsid w:val="007A153E"/>
    <w:rsid w:val="007A1B98"/>
    <w:rsid w:val="007A273D"/>
    <w:rsid w:val="007A32DF"/>
    <w:rsid w:val="007A3371"/>
    <w:rsid w:val="007A41DF"/>
    <w:rsid w:val="007A4DA6"/>
    <w:rsid w:val="007B128C"/>
    <w:rsid w:val="007B245E"/>
    <w:rsid w:val="007B3DAC"/>
    <w:rsid w:val="007B6E2E"/>
    <w:rsid w:val="007B6E93"/>
    <w:rsid w:val="007B7A21"/>
    <w:rsid w:val="007C0FC5"/>
    <w:rsid w:val="007C4674"/>
    <w:rsid w:val="007C543A"/>
    <w:rsid w:val="007C71CD"/>
    <w:rsid w:val="007C77BC"/>
    <w:rsid w:val="007C77E3"/>
    <w:rsid w:val="007D0D1D"/>
    <w:rsid w:val="007D0F64"/>
    <w:rsid w:val="007D2E9F"/>
    <w:rsid w:val="007D37C9"/>
    <w:rsid w:val="007D3824"/>
    <w:rsid w:val="007D421E"/>
    <w:rsid w:val="007D43C8"/>
    <w:rsid w:val="007D622C"/>
    <w:rsid w:val="007E1603"/>
    <w:rsid w:val="007E2A1F"/>
    <w:rsid w:val="007E41A6"/>
    <w:rsid w:val="007E4CA9"/>
    <w:rsid w:val="007E5264"/>
    <w:rsid w:val="007E529F"/>
    <w:rsid w:val="007E5B7E"/>
    <w:rsid w:val="007F011B"/>
    <w:rsid w:val="007F0976"/>
    <w:rsid w:val="007F45D8"/>
    <w:rsid w:val="007F53D5"/>
    <w:rsid w:val="007F60E7"/>
    <w:rsid w:val="007F68B8"/>
    <w:rsid w:val="007F784C"/>
    <w:rsid w:val="007F7C5E"/>
    <w:rsid w:val="00800A34"/>
    <w:rsid w:val="00801BB1"/>
    <w:rsid w:val="00803946"/>
    <w:rsid w:val="00804988"/>
    <w:rsid w:val="00806F55"/>
    <w:rsid w:val="00806FF8"/>
    <w:rsid w:val="008155A0"/>
    <w:rsid w:val="008244DA"/>
    <w:rsid w:val="0082639C"/>
    <w:rsid w:val="00826632"/>
    <w:rsid w:val="0083008D"/>
    <w:rsid w:val="00830C3B"/>
    <w:rsid w:val="00830CD8"/>
    <w:rsid w:val="00830F9D"/>
    <w:rsid w:val="0083175D"/>
    <w:rsid w:val="0083296F"/>
    <w:rsid w:val="00832A11"/>
    <w:rsid w:val="008340AC"/>
    <w:rsid w:val="00834A97"/>
    <w:rsid w:val="00841934"/>
    <w:rsid w:val="0084275A"/>
    <w:rsid w:val="008432CF"/>
    <w:rsid w:val="008438FB"/>
    <w:rsid w:val="00845B18"/>
    <w:rsid w:val="0084680B"/>
    <w:rsid w:val="00847187"/>
    <w:rsid w:val="00851C26"/>
    <w:rsid w:val="008555D3"/>
    <w:rsid w:val="00856222"/>
    <w:rsid w:val="00856581"/>
    <w:rsid w:val="00857645"/>
    <w:rsid w:val="008613F4"/>
    <w:rsid w:val="00862F3C"/>
    <w:rsid w:val="00867F1F"/>
    <w:rsid w:val="008709CA"/>
    <w:rsid w:val="00873AB6"/>
    <w:rsid w:val="00874735"/>
    <w:rsid w:val="008851D8"/>
    <w:rsid w:val="008860E5"/>
    <w:rsid w:val="008939D8"/>
    <w:rsid w:val="008962B5"/>
    <w:rsid w:val="008A0F63"/>
    <w:rsid w:val="008A1B31"/>
    <w:rsid w:val="008A2B5B"/>
    <w:rsid w:val="008A41E5"/>
    <w:rsid w:val="008B0F40"/>
    <w:rsid w:val="008B11ED"/>
    <w:rsid w:val="008B2977"/>
    <w:rsid w:val="008B40B2"/>
    <w:rsid w:val="008B4147"/>
    <w:rsid w:val="008B6B8C"/>
    <w:rsid w:val="008B7FDA"/>
    <w:rsid w:val="008C2507"/>
    <w:rsid w:val="008C3950"/>
    <w:rsid w:val="008C42DE"/>
    <w:rsid w:val="008C4663"/>
    <w:rsid w:val="008C4D8B"/>
    <w:rsid w:val="008C7C81"/>
    <w:rsid w:val="008E1C14"/>
    <w:rsid w:val="008E221C"/>
    <w:rsid w:val="008E2F0A"/>
    <w:rsid w:val="008E586E"/>
    <w:rsid w:val="008E5A23"/>
    <w:rsid w:val="008E7DC8"/>
    <w:rsid w:val="008E7E01"/>
    <w:rsid w:val="008F01FD"/>
    <w:rsid w:val="008F02BE"/>
    <w:rsid w:val="008F1629"/>
    <w:rsid w:val="008F5A13"/>
    <w:rsid w:val="008F72E0"/>
    <w:rsid w:val="0090058A"/>
    <w:rsid w:val="0090415C"/>
    <w:rsid w:val="00905898"/>
    <w:rsid w:val="00906269"/>
    <w:rsid w:val="0091348A"/>
    <w:rsid w:val="009135ED"/>
    <w:rsid w:val="00914FD6"/>
    <w:rsid w:val="00916969"/>
    <w:rsid w:val="009229D2"/>
    <w:rsid w:val="00925365"/>
    <w:rsid w:val="00927F87"/>
    <w:rsid w:val="00935331"/>
    <w:rsid w:val="009359D0"/>
    <w:rsid w:val="00940578"/>
    <w:rsid w:val="00941124"/>
    <w:rsid w:val="00946DBB"/>
    <w:rsid w:val="00947157"/>
    <w:rsid w:val="00947295"/>
    <w:rsid w:val="009507D6"/>
    <w:rsid w:val="00952055"/>
    <w:rsid w:val="0095499A"/>
    <w:rsid w:val="00955AE9"/>
    <w:rsid w:val="00956D10"/>
    <w:rsid w:val="00957597"/>
    <w:rsid w:val="009602B9"/>
    <w:rsid w:val="0096087A"/>
    <w:rsid w:val="00960B8F"/>
    <w:rsid w:val="00961A87"/>
    <w:rsid w:val="00961F5A"/>
    <w:rsid w:val="0096297E"/>
    <w:rsid w:val="00963049"/>
    <w:rsid w:val="009636E9"/>
    <w:rsid w:val="00965DF1"/>
    <w:rsid w:val="0096612C"/>
    <w:rsid w:val="00966336"/>
    <w:rsid w:val="00971FB9"/>
    <w:rsid w:val="0097309F"/>
    <w:rsid w:val="00977614"/>
    <w:rsid w:val="00980BE4"/>
    <w:rsid w:val="00983B74"/>
    <w:rsid w:val="0098656B"/>
    <w:rsid w:val="00987F60"/>
    <w:rsid w:val="00994F51"/>
    <w:rsid w:val="009953E0"/>
    <w:rsid w:val="00996E64"/>
    <w:rsid w:val="009A03C4"/>
    <w:rsid w:val="009A4781"/>
    <w:rsid w:val="009A4BC8"/>
    <w:rsid w:val="009A4D29"/>
    <w:rsid w:val="009A71A2"/>
    <w:rsid w:val="009B000C"/>
    <w:rsid w:val="009B1B56"/>
    <w:rsid w:val="009B4D4E"/>
    <w:rsid w:val="009B4D5F"/>
    <w:rsid w:val="009B592E"/>
    <w:rsid w:val="009B72BE"/>
    <w:rsid w:val="009B754F"/>
    <w:rsid w:val="009C0C6B"/>
    <w:rsid w:val="009C126F"/>
    <w:rsid w:val="009C2728"/>
    <w:rsid w:val="009C2B2D"/>
    <w:rsid w:val="009C3CAC"/>
    <w:rsid w:val="009C7986"/>
    <w:rsid w:val="009D1775"/>
    <w:rsid w:val="009D3873"/>
    <w:rsid w:val="009D3CB1"/>
    <w:rsid w:val="009D738F"/>
    <w:rsid w:val="009E037A"/>
    <w:rsid w:val="009E0CC5"/>
    <w:rsid w:val="009E1B2F"/>
    <w:rsid w:val="009E40C2"/>
    <w:rsid w:val="009E5B02"/>
    <w:rsid w:val="009F30E2"/>
    <w:rsid w:val="009F3713"/>
    <w:rsid w:val="009F41A5"/>
    <w:rsid w:val="009F5873"/>
    <w:rsid w:val="00A04402"/>
    <w:rsid w:val="00A0616A"/>
    <w:rsid w:val="00A10A48"/>
    <w:rsid w:val="00A10E9A"/>
    <w:rsid w:val="00A112B3"/>
    <w:rsid w:val="00A1350A"/>
    <w:rsid w:val="00A137BB"/>
    <w:rsid w:val="00A14051"/>
    <w:rsid w:val="00A147AB"/>
    <w:rsid w:val="00A16572"/>
    <w:rsid w:val="00A165E8"/>
    <w:rsid w:val="00A22528"/>
    <w:rsid w:val="00A225C8"/>
    <w:rsid w:val="00A26B25"/>
    <w:rsid w:val="00A27339"/>
    <w:rsid w:val="00A329F2"/>
    <w:rsid w:val="00A34A1C"/>
    <w:rsid w:val="00A352DF"/>
    <w:rsid w:val="00A40E7E"/>
    <w:rsid w:val="00A4308E"/>
    <w:rsid w:val="00A43C9B"/>
    <w:rsid w:val="00A45915"/>
    <w:rsid w:val="00A45B82"/>
    <w:rsid w:val="00A46EE1"/>
    <w:rsid w:val="00A50D59"/>
    <w:rsid w:val="00A5122D"/>
    <w:rsid w:val="00A52A8E"/>
    <w:rsid w:val="00A53A2C"/>
    <w:rsid w:val="00A53CF7"/>
    <w:rsid w:val="00A55B0A"/>
    <w:rsid w:val="00A60D18"/>
    <w:rsid w:val="00A62A92"/>
    <w:rsid w:val="00A6496B"/>
    <w:rsid w:val="00A64CCD"/>
    <w:rsid w:val="00A6697F"/>
    <w:rsid w:val="00A737EF"/>
    <w:rsid w:val="00A74404"/>
    <w:rsid w:val="00A751E1"/>
    <w:rsid w:val="00A81EF3"/>
    <w:rsid w:val="00A84CB6"/>
    <w:rsid w:val="00A84F68"/>
    <w:rsid w:val="00A85C55"/>
    <w:rsid w:val="00A87F73"/>
    <w:rsid w:val="00A9129C"/>
    <w:rsid w:val="00AA4150"/>
    <w:rsid w:val="00AA4C78"/>
    <w:rsid w:val="00AA4FC0"/>
    <w:rsid w:val="00AA5FE4"/>
    <w:rsid w:val="00AB20EA"/>
    <w:rsid w:val="00AB530C"/>
    <w:rsid w:val="00AB7CE4"/>
    <w:rsid w:val="00AC1A94"/>
    <w:rsid w:val="00AC599E"/>
    <w:rsid w:val="00AD16A4"/>
    <w:rsid w:val="00AD2D5D"/>
    <w:rsid w:val="00AD3F9E"/>
    <w:rsid w:val="00AD6B5F"/>
    <w:rsid w:val="00AD6D73"/>
    <w:rsid w:val="00AE12E2"/>
    <w:rsid w:val="00AE1D54"/>
    <w:rsid w:val="00AE3C9D"/>
    <w:rsid w:val="00AE51D3"/>
    <w:rsid w:val="00AE6BC7"/>
    <w:rsid w:val="00AE72B1"/>
    <w:rsid w:val="00AF0701"/>
    <w:rsid w:val="00AF0F28"/>
    <w:rsid w:val="00AF167B"/>
    <w:rsid w:val="00AF26BB"/>
    <w:rsid w:val="00AF37C7"/>
    <w:rsid w:val="00AF4F1C"/>
    <w:rsid w:val="00AF597E"/>
    <w:rsid w:val="00AF59BC"/>
    <w:rsid w:val="00B01B0B"/>
    <w:rsid w:val="00B0254C"/>
    <w:rsid w:val="00B03453"/>
    <w:rsid w:val="00B03BB7"/>
    <w:rsid w:val="00B03E1B"/>
    <w:rsid w:val="00B050AD"/>
    <w:rsid w:val="00B0529A"/>
    <w:rsid w:val="00B07CC7"/>
    <w:rsid w:val="00B104B2"/>
    <w:rsid w:val="00B127F0"/>
    <w:rsid w:val="00B13B35"/>
    <w:rsid w:val="00B15873"/>
    <w:rsid w:val="00B201AE"/>
    <w:rsid w:val="00B21898"/>
    <w:rsid w:val="00B21EC5"/>
    <w:rsid w:val="00B22D09"/>
    <w:rsid w:val="00B22F9D"/>
    <w:rsid w:val="00B243DB"/>
    <w:rsid w:val="00B24914"/>
    <w:rsid w:val="00B26DF1"/>
    <w:rsid w:val="00B31CDB"/>
    <w:rsid w:val="00B330C2"/>
    <w:rsid w:val="00B3341F"/>
    <w:rsid w:val="00B376D9"/>
    <w:rsid w:val="00B42F8C"/>
    <w:rsid w:val="00B45384"/>
    <w:rsid w:val="00B46A27"/>
    <w:rsid w:val="00B47C55"/>
    <w:rsid w:val="00B513E7"/>
    <w:rsid w:val="00B51DF3"/>
    <w:rsid w:val="00B5422A"/>
    <w:rsid w:val="00B5426B"/>
    <w:rsid w:val="00B57717"/>
    <w:rsid w:val="00B57B67"/>
    <w:rsid w:val="00B57E96"/>
    <w:rsid w:val="00B60227"/>
    <w:rsid w:val="00B62230"/>
    <w:rsid w:val="00B6444F"/>
    <w:rsid w:val="00B676D6"/>
    <w:rsid w:val="00B71ADF"/>
    <w:rsid w:val="00B73276"/>
    <w:rsid w:val="00B732A2"/>
    <w:rsid w:val="00B740DB"/>
    <w:rsid w:val="00B76B4E"/>
    <w:rsid w:val="00B77CE0"/>
    <w:rsid w:val="00B80822"/>
    <w:rsid w:val="00B90EB6"/>
    <w:rsid w:val="00B914D9"/>
    <w:rsid w:val="00B9202C"/>
    <w:rsid w:val="00B953CE"/>
    <w:rsid w:val="00B96212"/>
    <w:rsid w:val="00B96A00"/>
    <w:rsid w:val="00B976E0"/>
    <w:rsid w:val="00BA229F"/>
    <w:rsid w:val="00BA4D99"/>
    <w:rsid w:val="00BA5555"/>
    <w:rsid w:val="00BA72D7"/>
    <w:rsid w:val="00BB131D"/>
    <w:rsid w:val="00BB31FD"/>
    <w:rsid w:val="00BB4709"/>
    <w:rsid w:val="00BB585D"/>
    <w:rsid w:val="00BB7E0E"/>
    <w:rsid w:val="00BC0DEC"/>
    <w:rsid w:val="00BC2186"/>
    <w:rsid w:val="00BC4B7E"/>
    <w:rsid w:val="00BC5570"/>
    <w:rsid w:val="00BC6198"/>
    <w:rsid w:val="00BC7719"/>
    <w:rsid w:val="00BD1561"/>
    <w:rsid w:val="00BD18B9"/>
    <w:rsid w:val="00BD4371"/>
    <w:rsid w:val="00BD4CB8"/>
    <w:rsid w:val="00BD71DD"/>
    <w:rsid w:val="00BF0509"/>
    <w:rsid w:val="00BF0E65"/>
    <w:rsid w:val="00BF46F0"/>
    <w:rsid w:val="00BF48F4"/>
    <w:rsid w:val="00BF5296"/>
    <w:rsid w:val="00BF5520"/>
    <w:rsid w:val="00BF6F11"/>
    <w:rsid w:val="00C00CC5"/>
    <w:rsid w:val="00C017CF"/>
    <w:rsid w:val="00C018C4"/>
    <w:rsid w:val="00C03E6E"/>
    <w:rsid w:val="00C05085"/>
    <w:rsid w:val="00C067FC"/>
    <w:rsid w:val="00C078CF"/>
    <w:rsid w:val="00C140C8"/>
    <w:rsid w:val="00C14429"/>
    <w:rsid w:val="00C14774"/>
    <w:rsid w:val="00C14D98"/>
    <w:rsid w:val="00C169C6"/>
    <w:rsid w:val="00C171DE"/>
    <w:rsid w:val="00C200A7"/>
    <w:rsid w:val="00C200B3"/>
    <w:rsid w:val="00C20FD1"/>
    <w:rsid w:val="00C217C9"/>
    <w:rsid w:val="00C22277"/>
    <w:rsid w:val="00C235DB"/>
    <w:rsid w:val="00C2490D"/>
    <w:rsid w:val="00C24EAF"/>
    <w:rsid w:val="00C27EDF"/>
    <w:rsid w:val="00C3190B"/>
    <w:rsid w:val="00C33DB0"/>
    <w:rsid w:val="00C367C3"/>
    <w:rsid w:val="00C421F0"/>
    <w:rsid w:val="00C42436"/>
    <w:rsid w:val="00C42D36"/>
    <w:rsid w:val="00C42F45"/>
    <w:rsid w:val="00C44081"/>
    <w:rsid w:val="00C4631F"/>
    <w:rsid w:val="00C5141A"/>
    <w:rsid w:val="00C55E9F"/>
    <w:rsid w:val="00C602C0"/>
    <w:rsid w:val="00C62EDB"/>
    <w:rsid w:val="00C65497"/>
    <w:rsid w:val="00C65A0E"/>
    <w:rsid w:val="00C67077"/>
    <w:rsid w:val="00C67AD2"/>
    <w:rsid w:val="00C7141F"/>
    <w:rsid w:val="00C721E9"/>
    <w:rsid w:val="00C74B3E"/>
    <w:rsid w:val="00C75055"/>
    <w:rsid w:val="00C750C9"/>
    <w:rsid w:val="00C75ADE"/>
    <w:rsid w:val="00C8136E"/>
    <w:rsid w:val="00C824C6"/>
    <w:rsid w:val="00C84FA5"/>
    <w:rsid w:val="00C8756A"/>
    <w:rsid w:val="00C87975"/>
    <w:rsid w:val="00C90597"/>
    <w:rsid w:val="00C92F5A"/>
    <w:rsid w:val="00C93C07"/>
    <w:rsid w:val="00C97043"/>
    <w:rsid w:val="00C97579"/>
    <w:rsid w:val="00CA75EA"/>
    <w:rsid w:val="00CB0B44"/>
    <w:rsid w:val="00CB3E7F"/>
    <w:rsid w:val="00CB7B6E"/>
    <w:rsid w:val="00CC179B"/>
    <w:rsid w:val="00CC2404"/>
    <w:rsid w:val="00CC292B"/>
    <w:rsid w:val="00CC63F4"/>
    <w:rsid w:val="00CD3010"/>
    <w:rsid w:val="00CD31D4"/>
    <w:rsid w:val="00CD4C1A"/>
    <w:rsid w:val="00CE2013"/>
    <w:rsid w:val="00CE3094"/>
    <w:rsid w:val="00CE4EC5"/>
    <w:rsid w:val="00CE4F80"/>
    <w:rsid w:val="00CE5FB6"/>
    <w:rsid w:val="00CE68EC"/>
    <w:rsid w:val="00CE7788"/>
    <w:rsid w:val="00CF001A"/>
    <w:rsid w:val="00CF0CFD"/>
    <w:rsid w:val="00CF0E5B"/>
    <w:rsid w:val="00CF1BA5"/>
    <w:rsid w:val="00CF1DDC"/>
    <w:rsid w:val="00CF248E"/>
    <w:rsid w:val="00CF5D4F"/>
    <w:rsid w:val="00CF6C7D"/>
    <w:rsid w:val="00D01BF9"/>
    <w:rsid w:val="00D01CD2"/>
    <w:rsid w:val="00D01F4A"/>
    <w:rsid w:val="00D03A90"/>
    <w:rsid w:val="00D056C4"/>
    <w:rsid w:val="00D061CE"/>
    <w:rsid w:val="00D07CD4"/>
    <w:rsid w:val="00D07E3B"/>
    <w:rsid w:val="00D10124"/>
    <w:rsid w:val="00D11187"/>
    <w:rsid w:val="00D1398D"/>
    <w:rsid w:val="00D151AD"/>
    <w:rsid w:val="00D170DB"/>
    <w:rsid w:val="00D177FE"/>
    <w:rsid w:val="00D20EFA"/>
    <w:rsid w:val="00D228D1"/>
    <w:rsid w:val="00D23B80"/>
    <w:rsid w:val="00D24F7E"/>
    <w:rsid w:val="00D26BED"/>
    <w:rsid w:val="00D27DB6"/>
    <w:rsid w:val="00D30033"/>
    <w:rsid w:val="00D31D74"/>
    <w:rsid w:val="00D32F4D"/>
    <w:rsid w:val="00D3334B"/>
    <w:rsid w:val="00D40ADC"/>
    <w:rsid w:val="00D41213"/>
    <w:rsid w:val="00D416F7"/>
    <w:rsid w:val="00D4206A"/>
    <w:rsid w:val="00D44211"/>
    <w:rsid w:val="00D446AB"/>
    <w:rsid w:val="00D4484D"/>
    <w:rsid w:val="00D452D6"/>
    <w:rsid w:val="00D45D8F"/>
    <w:rsid w:val="00D500C9"/>
    <w:rsid w:val="00D50CA7"/>
    <w:rsid w:val="00D519CE"/>
    <w:rsid w:val="00D51B90"/>
    <w:rsid w:val="00D523C5"/>
    <w:rsid w:val="00D54FB2"/>
    <w:rsid w:val="00D559EB"/>
    <w:rsid w:val="00D61CBD"/>
    <w:rsid w:val="00D658B1"/>
    <w:rsid w:val="00D66063"/>
    <w:rsid w:val="00D6669B"/>
    <w:rsid w:val="00D67403"/>
    <w:rsid w:val="00D67BEE"/>
    <w:rsid w:val="00D71615"/>
    <w:rsid w:val="00D729FC"/>
    <w:rsid w:val="00D72BDA"/>
    <w:rsid w:val="00D73A78"/>
    <w:rsid w:val="00D757C7"/>
    <w:rsid w:val="00D763BC"/>
    <w:rsid w:val="00D82071"/>
    <w:rsid w:val="00D82871"/>
    <w:rsid w:val="00D82F91"/>
    <w:rsid w:val="00D831CA"/>
    <w:rsid w:val="00D832EC"/>
    <w:rsid w:val="00D84162"/>
    <w:rsid w:val="00D84867"/>
    <w:rsid w:val="00D85420"/>
    <w:rsid w:val="00D87037"/>
    <w:rsid w:val="00D931EE"/>
    <w:rsid w:val="00D939D1"/>
    <w:rsid w:val="00D94590"/>
    <w:rsid w:val="00DA008E"/>
    <w:rsid w:val="00DA0BCD"/>
    <w:rsid w:val="00DA1170"/>
    <w:rsid w:val="00DA1C32"/>
    <w:rsid w:val="00DA3814"/>
    <w:rsid w:val="00DA4809"/>
    <w:rsid w:val="00DA5879"/>
    <w:rsid w:val="00DA60D6"/>
    <w:rsid w:val="00DA6B01"/>
    <w:rsid w:val="00DA6B2F"/>
    <w:rsid w:val="00DA6D6B"/>
    <w:rsid w:val="00DB74DA"/>
    <w:rsid w:val="00DC4E85"/>
    <w:rsid w:val="00DC7FD8"/>
    <w:rsid w:val="00DD0983"/>
    <w:rsid w:val="00DD224F"/>
    <w:rsid w:val="00DD4D54"/>
    <w:rsid w:val="00DD586C"/>
    <w:rsid w:val="00DE0A3D"/>
    <w:rsid w:val="00DE2E1F"/>
    <w:rsid w:val="00DE4155"/>
    <w:rsid w:val="00DE5A68"/>
    <w:rsid w:val="00DE777B"/>
    <w:rsid w:val="00DE7F99"/>
    <w:rsid w:val="00DF1DAC"/>
    <w:rsid w:val="00DF590B"/>
    <w:rsid w:val="00DF6D58"/>
    <w:rsid w:val="00E00CDD"/>
    <w:rsid w:val="00E02D0B"/>
    <w:rsid w:val="00E05B9B"/>
    <w:rsid w:val="00E05D18"/>
    <w:rsid w:val="00E072A9"/>
    <w:rsid w:val="00E10295"/>
    <w:rsid w:val="00E12575"/>
    <w:rsid w:val="00E17485"/>
    <w:rsid w:val="00E20470"/>
    <w:rsid w:val="00E21B6B"/>
    <w:rsid w:val="00E21DD8"/>
    <w:rsid w:val="00E22F10"/>
    <w:rsid w:val="00E24E8D"/>
    <w:rsid w:val="00E25ECB"/>
    <w:rsid w:val="00E261C1"/>
    <w:rsid w:val="00E3149C"/>
    <w:rsid w:val="00E31502"/>
    <w:rsid w:val="00E34FCE"/>
    <w:rsid w:val="00E357E8"/>
    <w:rsid w:val="00E40895"/>
    <w:rsid w:val="00E412A2"/>
    <w:rsid w:val="00E41378"/>
    <w:rsid w:val="00E42EF4"/>
    <w:rsid w:val="00E431FC"/>
    <w:rsid w:val="00E45169"/>
    <w:rsid w:val="00E500FB"/>
    <w:rsid w:val="00E5157A"/>
    <w:rsid w:val="00E52732"/>
    <w:rsid w:val="00E53539"/>
    <w:rsid w:val="00E54D56"/>
    <w:rsid w:val="00E55FD5"/>
    <w:rsid w:val="00E60161"/>
    <w:rsid w:val="00E60979"/>
    <w:rsid w:val="00E61583"/>
    <w:rsid w:val="00E61D3D"/>
    <w:rsid w:val="00E61D42"/>
    <w:rsid w:val="00E6278A"/>
    <w:rsid w:val="00E64E14"/>
    <w:rsid w:val="00E656B3"/>
    <w:rsid w:val="00E66004"/>
    <w:rsid w:val="00E66B90"/>
    <w:rsid w:val="00E70856"/>
    <w:rsid w:val="00E710C7"/>
    <w:rsid w:val="00E71D0E"/>
    <w:rsid w:val="00E72566"/>
    <w:rsid w:val="00E7489F"/>
    <w:rsid w:val="00E766C8"/>
    <w:rsid w:val="00E76CE7"/>
    <w:rsid w:val="00E77607"/>
    <w:rsid w:val="00E805F5"/>
    <w:rsid w:val="00E81E84"/>
    <w:rsid w:val="00E8414C"/>
    <w:rsid w:val="00E8494F"/>
    <w:rsid w:val="00E84D2D"/>
    <w:rsid w:val="00E8728E"/>
    <w:rsid w:val="00E956AE"/>
    <w:rsid w:val="00E978EB"/>
    <w:rsid w:val="00EA0530"/>
    <w:rsid w:val="00EA5C91"/>
    <w:rsid w:val="00EB0D61"/>
    <w:rsid w:val="00EB1CF4"/>
    <w:rsid w:val="00EB7399"/>
    <w:rsid w:val="00EB7785"/>
    <w:rsid w:val="00EC07C9"/>
    <w:rsid w:val="00EC190B"/>
    <w:rsid w:val="00EC290A"/>
    <w:rsid w:val="00EC49F9"/>
    <w:rsid w:val="00EC5607"/>
    <w:rsid w:val="00EC5C16"/>
    <w:rsid w:val="00EC718B"/>
    <w:rsid w:val="00ED0E4D"/>
    <w:rsid w:val="00ED2672"/>
    <w:rsid w:val="00ED2E43"/>
    <w:rsid w:val="00ED534E"/>
    <w:rsid w:val="00ED561C"/>
    <w:rsid w:val="00ED7B2B"/>
    <w:rsid w:val="00EE1583"/>
    <w:rsid w:val="00EE1D17"/>
    <w:rsid w:val="00EE5A9C"/>
    <w:rsid w:val="00EF4EF3"/>
    <w:rsid w:val="00EF5692"/>
    <w:rsid w:val="00EF58E4"/>
    <w:rsid w:val="00EF7203"/>
    <w:rsid w:val="00F078F0"/>
    <w:rsid w:val="00F07957"/>
    <w:rsid w:val="00F101CF"/>
    <w:rsid w:val="00F24535"/>
    <w:rsid w:val="00F24C9F"/>
    <w:rsid w:val="00F2709E"/>
    <w:rsid w:val="00F3260E"/>
    <w:rsid w:val="00F32892"/>
    <w:rsid w:val="00F32F93"/>
    <w:rsid w:val="00F33C05"/>
    <w:rsid w:val="00F3772E"/>
    <w:rsid w:val="00F411AF"/>
    <w:rsid w:val="00F41A1E"/>
    <w:rsid w:val="00F4234F"/>
    <w:rsid w:val="00F430DC"/>
    <w:rsid w:val="00F43FE4"/>
    <w:rsid w:val="00F44F63"/>
    <w:rsid w:val="00F4578D"/>
    <w:rsid w:val="00F47EFF"/>
    <w:rsid w:val="00F51524"/>
    <w:rsid w:val="00F51CFD"/>
    <w:rsid w:val="00F52AEC"/>
    <w:rsid w:val="00F56631"/>
    <w:rsid w:val="00F566C0"/>
    <w:rsid w:val="00F566F8"/>
    <w:rsid w:val="00F56E00"/>
    <w:rsid w:val="00F57EE3"/>
    <w:rsid w:val="00F60737"/>
    <w:rsid w:val="00F61111"/>
    <w:rsid w:val="00F616DE"/>
    <w:rsid w:val="00F61935"/>
    <w:rsid w:val="00F652C8"/>
    <w:rsid w:val="00F66D1D"/>
    <w:rsid w:val="00F676A3"/>
    <w:rsid w:val="00F72ABA"/>
    <w:rsid w:val="00F80EA2"/>
    <w:rsid w:val="00F8261E"/>
    <w:rsid w:val="00F850E2"/>
    <w:rsid w:val="00F85C15"/>
    <w:rsid w:val="00F92E25"/>
    <w:rsid w:val="00F93467"/>
    <w:rsid w:val="00F9565D"/>
    <w:rsid w:val="00F963F6"/>
    <w:rsid w:val="00F97D48"/>
    <w:rsid w:val="00FA1C85"/>
    <w:rsid w:val="00FA21FB"/>
    <w:rsid w:val="00FA4E99"/>
    <w:rsid w:val="00FB1C06"/>
    <w:rsid w:val="00FB1C4A"/>
    <w:rsid w:val="00FB4A7B"/>
    <w:rsid w:val="00FB4AA7"/>
    <w:rsid w:val="00FB73A9"/>
    <w:rsid w:val="00FC1D01"/>
    <w:rsid w:val="00FC30E3"/>
    <w:rsid w:val="00FC4259"/>
    <w:rsid w:val="00FC4A6B"/>
    <w:rsid w:val="00FC5620"/>
    <w:rsid w:val="00FC7AFC"/>
    <w:rsid w:val="00FC7F89"/>
    <w:rsid w:val="00FD1E45"/>
    <w:rsid w:val="00FD225E"/>
    <w:rsid w:val="00FD73A5"/>
    <w:rsid w:val="00FE397E"/>
    <w:rsid w:val="00FE4382"/>
    <w:rsid w:val="00FE512C"/>
    <w:rsid w:val="00FE7335"/>
    <w:rsid w:val="00FF0882"/>
    <w:rsid w:val="00FF2749"/>
    <w:rsid w:val="00FF461B"/>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A3A927C2-88CB-4299-B887-246501241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Mencinsinresolver">
    <w:name w:val="Unresolved Mention"/>
    <w:basedOn w:val="Fuentedeprrafopredeter"/>
    <w:uiPriority w:val="99"/>
    <w:semiHidden/>
    <w:unhideWhenUsed/>
    <w:rsid w:val="009229D2"/>
    <w:rPr>
      <w:color w:val="605E5C"/>
      <w:shd w:val="clear" w:color="auto" w:fill="E1DFDD"/>
    </w:rPr>
  </w:style>
  <w:style w:type="paragraph" w:customStyle="1" w:styleId="referenceitem">
    <w:name w:val="referenceitem"/>
    <w:basedOn w:val="Normal"/>
    <w:rsid w:val="00DB74DA"/>
    <w:pPr>
      <w:numPr>
        <w:numId w:val="18"/>
      </w:numPr>
      <w:overflowPunct w:val="0"/>
      <w:autoSpaceDE w:val="0"/>
      <w:autoSpaceDN w:val="0"/>
      <w:adjustRightInd w:val="0"/>
      <w:spacing w:line="220" w:lineRule="atLeast"/>
      <w:textAlignment w:val="baseline"/>
    </w:pPr>
    <w:rPr>
      <w:rFonts w:eastAsia="Times New Roman" w:cs="Times New Roman"/>
      <w:sz w:val="18"/>
      <w:lang w:val="es-ES"/>
    </w:rPr>
  </w:style>
  <w:style w:type="numbering" w:customStyle="1" w:styleId="referencelist">
    <w:name w:val="referencelist"/>
    <w:basedOn w:val="Sinlista"/>
    <w:semiHidden/>
    <w:rsid w:val="00DB74DA"/>
    <w:pPr>
      <w:numPr>
        <w:numId w:val="18"/>
      </w:numPr>
    </w:pPr>
  </w:style>
  <w:style w:type="paragraph" w:customStyle="1" w:styleId="CNIMPrrafo">
    <w:name w:val="CNIM Párrafo"/>
    <w:basedOn w:val="Normal"/>
    <w:rsid w:val="00E978EB"/>
    <w:pPr>
      <w:spacing w:before="120" w:after="120"/>
    </w:pPr>
    <w:rPr>
      <w:rFonts w:eastAsia="Times New Roman" w:cs="Times New Roman"/>
      <w:noProof/>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09051">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117" Type="http://schemas.openxmlformats.org/officeDocument/2006/relationships/hyperlink" Target="https://grabcad.com/library/geneva-mechanism-132" TargetMode="External"/><Relationship Id="rId21" Type="http://schemas.openxmlformats.org/officeDocument/2006/relationships/image" Target="media/image11.wmf"/><Relationship Id="rId42" Type="http://schemas.openxmlformats.org/officeDocument/2006/relationships/oleObject" Target="embeddings/oleObject11.bin"/><Relationship Id="rId47" Type="http://schemas.openxmlformats.org/officeDocument/2006/relationships/oleObject" Target="embeddings/oleObject13.bin"/><Relationship Id="rId63" Type="http://schemas.openxmlformats.org/officeDocument/2006/relationships/oleObject" Target="embeddings/oleObject21.bin"/><Relationship Id="rId68" Type="http://schemas.openxmlformats.org/officeDocument/2006/relationships/oleObject" Target="embeddings/oleObject24.bin"/><Relationship Id="rId84" Type="http://schemas.openxmlformats.org/officeDocument/2006/relationships/image" Target="media/image43.wmf"/><Relationship Id="rId89" Type="http://schemas.openxmlformats.org/officeDocument/2006/relationships/image" Target="media/image46.wmf"/><Relationship Id="rId112" Type="http://schemas.openxmlformats.org/officeDocument/2006/relationships/image" Target="media/image61.png"/><Relationship Id="rId16" Type="http://schemas.openxmlformats.org/officeDocument/2006/relationships/image" Target="media/image6.jpeg"/><Relationship Id="rId107" Type="http://schemas.openxmlformats.org/officeDocument/2006/relationships/image" Target="media/image56.jpeg"/><Relationship Id="rId11" Type="http://schemas.openxmlformats.org/officeDocument/2006/relationships/image" Target="media/image2.jpeg"/><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image" Target="media/image19.wmf"/><Relationship Id="rId40" Type="http://schemas.openxmlformats.org/officeDocument/2006/relationships/oleObject" Target="embeddings/oleObject10.bin"/><Relationship Id="rId45" Type="http://schemas.openxmlformats.org/officeDocument/2006/relationships/image" Target="media/image23.png"/><Relationship Id="rId53" Type="http://schemas.openxmlformats.org/officeDocument/2006/relationships/oleObject" Target="embeddings/oleObject16.bin"/><Relationship Id="rId58" Type="http://schemas.openxmlformats.org/officeDocument/2006/relationships/image" Target="media/image30.wmf"/><Relationship Id="rId66" Type="http://schemas.openxmlformats.org/officeDocument/2006/relationships/oleObject" Target="embeddings/oleObject23.bin"/><Relationship Id="rId74" Type="http://schemas.openxmlformats.org/officeDocument/2006/relationships/oleObject" Target="embeddings/oleObject27.bin"/><Relationship Id="rId79" Type="http://schemas.openxmlformats.org/officeDocument/2006/relationships/image" Target="media/image40.wmf"/><Relationship Id="rId87" Type="http://schemas.openxmlformats.org/officeDocument/2006/relationships/oleObject" Target="embeddings/oleObject33.bin"/><Relationship Id="rId102" Type="http://schemas.openxmlformats.org/officeDocument/2006/relationships/oleObject" Target="embeddings/oleObject41.bin"/><Relationship Id="rId110" Type="http://schemas.openxmlformats.org/officeDocument/2006/relationships/image" Target="media/image59.jpeg"/><Relationship Id="rId115" Type="http://schemas.openxmlformats.org/officeDocument/2006/relationships/image" Target="media/image64.jpg"/><Relationship Id="rId5" Type="http://schemas.openxmlformats.org/officeDocument/2006/relationships/webSettings" Target="webSettings.xml"/><Relationship Id="rId61" Type="http://schemas.openxmlformats.org/officeDocument/2006/relationships/oleObject" Target="embeddings/oleObject20.bin"/><Relationship Id="rId82" Type="http://schemas.openxmlformats.org/officeDocument/2006/relationships/oleObject" Target="embeddings/oleObject31.bin"/><Relationship Id="rId90" Type="http://schemas.openxmlformats.org/officeDocument/2006/relationships/oleObject" Target="embeddings/oleObject34.bin"/><Relationship Id="rId95" Type="http://schemas.openxmlformats.org/officeDocument/2006/relationships/oleObject" Target="embeddings/oleObject36.bin"/><Relationship Id="rId19" Type="http://schemas.openxmlformats.org/officeDocument/2006/relationships/image" Target="media/image9.jpeg"/><Relationship Id="rId14" Type="http://schemas.openxmlformats.org/officeDocument/2006/relationships/image" Target="media/image5.jpeg"/><Relationship Id="rId22" Type="http://schemas.openxmlformats.org/officeDocument/2006/relationships/oleObject" Target="embeddings/oleObject1.bin"/><Relationship Id="rId27" Type="http://schemas.openxmlformats.org/officeDocument/2006/relationships/image" Target="media/image14.wmf"/><Relationship Id="rId30" Type="http://schemas.openxmlformats.org/officeDocument/2006/relationships/oleObject" Target="embeddings/oleObject5.bin"/><Relationship Id="rId35" Type="http://schemas.openxmlformats.org/officeDocument/2006/relationships/image" Target="media/image18.wmf"/><Relationship Id="rId43" Type="http://schemas.openxmlformats.org/officeDocument/2006/relationships/image" Target="media/image22.wmf"/><Relationship Id="rId48" Type="http://schemas.openxmlformats.org/officeDocument/2006/relationships/image" Target="media/image25.wmf"/><Relationship Id="rId56" Type="http://schemas.openxmlformats.org/officeDocument/2006/relationships/image" Target="media/image29.wmf"/><Relationship Id="rId64" Type="http://schemas.openxmlformats.org/officeDocument/2006/relationships/image" Target="media/image33.wmf"/><Relationship Id="rId69" Type="http://schemas.openxmlformats.org/officeDocument/2006/relationships/image" Target="media/image35.wmf"/><Relationship Id="rId77" Type="http://schemas.openxmlformats.org/officeDocument/2006/relationships/image" Target="media/image39.wmf"/><Relationship Id="rId100" Type="http://schemas.openxmlformats.org/officeDocument/2006/relationships/image" Target="media/image51.wmf"/><Relationship Id="rId105" Type="http://schemas.openxmlformats.org/officeDocument/2006/relationships/image" Target="media/image54.jpeg"/><Relationship Id="rId113" Type="http://schemas.openxmlformats.org/officeDocument/2006/relationships/image" Target="media/image62.png"/><Relationship Id="rId118"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oleObject" Target="embeddings/oleObject15.bin"/><Relationship Id="rId72" Type="http://schemas.openxmlformats.org/officeDocument/2006/relationships/oleObject" Target="embeddings/oleObject26.bin"/><Relationship Id="rId80" Type="http://schemas.openxmlformats.org/officeDocument/2006/relationships/oleObject" Target="embeddings/oleObject30.bin"/><Relationship Id="rId85" Type="http://schemas.openxmlformats.org/officeDocument/2006/relationships/oleObject" Target="embeddings/oleObject32.bin"/><Relationship Id="rId93" Type="http://schemas.openxmlformats.org/officeDocument/2006/relationships/image" Target="media/image48.jpeg"/><Relationship Id="rId98" Type="http://schemas.openxmlformats.org/officeDocument/2006/relationships/image" Target="media/image50.wmf"/><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7.jpeg"/><Relationship Id="rId25" Type="http://schemas.openxmlformats.org/officeDocument/2006/relationships/image" Target="media/image13.wmf"/><Relationship Id="rId33" Type="http://schemas.openxmlformats.org/officeDocument/2006/relationships/image" Target="media/image17.wmf"/><Relationship Id="rId38" Type="http://schemas.openxmlformats.org/officeDocument/2006/relationships/oleObject" Target="embeddings/oleObject9.bin"/><Relationship Id="rId46" Type="http://schemas.openxmlformats.org/officeDocument/2006/relationships/image" Target="media/image24.wmf"/><Relationship Id="rId59" Type="http://schemas.openxmlformats.org/officeDocument/2006/relationships/oleObject" Target="embeddings/oleObject19.bin"/><Relationship Id="rId67" Type="http://schemas.openxmlformats.org/officeDocument/2006/relationships/image" Target="media/image34.wmf"/><Relationship Id="rId103" Type="http://schemas.openxmlformats.org/officeDocument/2006/relationships/image" Target="media/image52.jpeg"/><Relationship Id="rId108" Type="http://schemas.openxmlformats.org/officeDocument/2006/relationships/image" Target="media/image57.png"/><Relationship Id="rId116" Type="http://schemas.openxmlformats.org/officeDocument/2006/relationships/image" Target="media/image65.jpeg"/><Relationship Id="rId20" Type="http://schemas.openxmlformats.org/officeDocument/2006/relationships/image" Target="media/image10.jpeg"/><Relationship Id="rId41" Type="http://schemas.openxmlformats.org/officeDocument/2006/relationships/image" Target="media/image21.wmf"/><Relationship Id="rId54" Type="http://schemas.openxmlformats.org/officeDocument/2006/relationships/image" Target="media/image28.wmf"/><Relationship Id="rId62" Type="http://schemas.openxmlformats.org/officeDocument/2006/relationships/image" Target="media/image32.wmf"/><Relationship Id="rId70" Type="http://schemas.openxmlformats.org/officeDocument/2006/relationships/oleObject" Target="embeddings/oleObject25.bin"/><Relationship Id="rId75" Type="http://schemas.openxmlformats.org/officeDocument/2006/relationships/image" Target="media/image38.wmf"/><Relationship Id="rId83" Type="http://schemas.openxmlformats.org/officeDocument/2006/relationships/image" Target="media/image42.jpeg"/><Relationship Id="rId88" Type="http://schemas.openxmlformats.org/officeDocument/2006/relationships/image" Target="media/image45.jpeg"/><Relationship Id="rId91" Type="http://schemas.openxmlformats.org/officeDocument/2006/relationships/image" Target="media/image47.wmf"/><Relationship Id="rId96" Type="http://schemas.openxmlformats.org/officeDocument/2006/relationships/oleObject" Target="embeddings/oleObject37.bin"/><Relationship Id="rId111" Type="http://schemas.openxmlformats.org/officeDocument/2006/relationships/image" Target="media/image60.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2.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oleObject" Target="embeddings/oleObject14.bin"/><Relationship Id="rId57" Type="http://schemas.openxmlformats.org/officeDocument/2006/relationships/oleObject" Target="embeddings/oleObject18.bin"/><Relationship Id="rId106" Type="http://schemas.openxmlformats.org/officeDocument/2006/relationships/image" Target="media/image55.jpeg"/><Relationship Id="rId114" Type="http://schemas.openxmlformats.org/officeDocument/2006/relationships/image" Target="media/image63.jpeg"/><Relationship Id="rId119" Type="http://schemas.openxmlformats.org/officeDocument/2006/relationships/theme" Target="theme/theme1.xml"/><Relationship Id="rId10" Type="http://schemas.openxmlformats.org/officeDocument/2006/relationships/header" Target="header3.xml"/><Relationship Id="rId31" Type="http://schemas.openxmlformats.org/officeDocument/2006/relationships/image" Target="media/image16.wmf"/><Relationship Id="rId44" Type="http://schemas.openxmlformats.org/officeDocument/2006/relationships/oleObject" Target="embeddings/oleObject12.bin"/><Relationship Id="rId52" Type="http://schemas.openxmlformats.org/officeDocument/2006/relationships/image" Target="media/image27.wmf"/><Relationship Id="rId60" Type="http://schemas.openxmlformats.org/officeDocument/2006/relationships/image" Target="media/image31.wmf"/><Relationship Id="rId65" Type="http://schemas.openxmlformats.org/officeDocument/2006/relationships/oleObject" Target="embeddings/oleObject22.bin"/><Relationship Id="rId73" Type="http://schemas.openxmlformats.org/officeDocument/2006/relationships/image" Target="media/image37.wmf"/><Relationship Id="rId78" Type="http://schemas.openxmlformats.org/officeDocument/2006/relationships/oleObject" Target="embeddings/oleObject29.bin"/><Relationship Id="rId81" Type="http://schemas.openxmlformats.org/officeDocument/2006/relationships/image" Target="media/image41.wmf"/><Relationship Id="rId86" Type="http://schemas.openxmlformats.org/officeDocument/2006/relationships/image" Target="media/image44.wmf"/><Relationship Id="rId94" Type="http://schemas.openxmlformats.org/officeDocument/2006/relationships/image" Target="media/image49.wmf"/><Relationship Id="rId99" Type="http://schemas.openxmlformats.org/officeDocument/2006/relationships/oleObject" Target="embeddings/oleObject39.bin"/><Relationship Id="rId101" Type="http://schemas.openxmlformats.org/officeDocument/2006/relationships/oleObject" Target="embeddings/oleObject40.bin"/><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image" Target="media/image4.png"/><Relationship Id="rId18" Type="http://schemas.openxmlformats.org/officeDocument/2006/relationships/image" Target="media/image8.jpeg"/><Relationship Id="rId39" Type="http://schemas.openxmlformats.org/officeDocument/2006/relationships/image" Target="media/image20.wmf"/><Relationship Id="rId109" Type="http://schemas.openxmlformats.org/officeDocument/2006/relationships/image" Target="media/image58.png"/><Relationship Id="rId34" Type="http://schemas.openxmlformats.org/officeDocument/2006/relationships/oleObject" Target="embeddings/oleObject7.bin"/><Relationship Id="rId50" Type="http://schemas.openxmlformats.org/officeDocument/2006/relationships/image" Target="media/image26.wmf"/><Relationship Id="rId55" Type="http://schemas.openxmlformats.org/officeDocument/2006/relationships/oleObject" Target="embeddings/oleObject17.bin"/><Relationship Id="rId76" Type="http://schemas.openxmlformats.org/officeDocument/2006/relationships/oleObject" Target="embeddings/oleObject28.bin"/><Relationship Id="rId97" Type="http://schemas.openxmlformats.org/officeDocument/2006/relationships/oleObject" Target="embeddings/oleObject38.bin"/><Relationship Id="rId104" Type="http://schemas.openxmlformats.org/officeDocument/2006/relationships/image" Target="media/image53.jpeg"/><Relationship Id="rId7" Type="http://schemas.openxmlformats.org/officeDocument/2006/relationships/endnotes" Target="endnotes.xml"/><Relationship Id="rId71" Type="http://schemas.openxmlformats.org/officeDocument/2006/relationships/image" Target="media/image36.wmf"/><Relationship Id="rId92" Type="http://schemas.openxmlformats.org/officeDocument/2006/relationships/oleObject" Target="embeddings/oleObject35.bin"/><Relationship Id="rId2" Type="http://schemas.openxmlformats.org/officeDocument/2006/relationships/numbering" Target="numbering.xml"/><Relationship Id="rId29" Type="http://schemas.openxmlformats.org/officeDocument/2006/relationships/image" Target="media/image15.wm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2</TotalTime>
  <Pages>8</Pages>
  <Words>3941</Words>
  <Characters>21679</Characters>
  <Application>Microsoft Office Word</Application>
  <DocSecurity>0</DocSecurity>
  <Lines>180</Lines>
  <Paragraphs>5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Enrique Ernesto Zayas</cp:lastModifiedBy>
  <cp:revision>56</cp:revision>
  <cp:lastPrinted>2022-06-20T18:36:00Z</cp:lastPrinted>
  <dcterms:created xsi:type="dcterms:W3CDTF">2022-06-20T18:59:00Z</dcterms:created>
  <dcterms:modified xsi:type="dcterms:W3CDTF">2022-07-03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